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E1CA6" w14:textId="77777777" w:rsidR="00D510A4" w:rsidRDefault="00A64024" w:rsidP="006C0DDD">
      <w:pPr>
        <w:pStyle w:val="Header"/>
        <w:tabs>
          <w:tab w:val="left" w:pos="2482"/>
        </w:tabs>
        <w:jc w:val="center"/>
        <w:rPr>
          <w:b/>
          <w:bCs/>
          <w:u w:val="single"/>
        </w:rPr>
      </w:pPr>
      <w:r>
        <w:rPr>
          <w:b/>
          <w:bCs/>
          <w:u w:val="single"/>
        </w:rPr>
        <w:t xml:space="preserve">AFOLU </w:t>
      </w:r>
      <w:r w:rsidR="006C0DDD">
        <w:rPr>
          <w:b/>
          <w:bCs/>
          <w:u w:val="single"/>
        </w:rPr>
        <w:t xml:space="preserve">BUFFER ACCOUNT COMPENSATION </w:t>
      </w:r>
    </w:p>
    <w:p w14:paraId="1FB4090D" w14:textId="77777777" w:rsidR="00E56629" w:rsidRDefault="006C0DDD" w:rsidP="006C0DDD">
      <w:pPr>
        <w:pStyle w:val="Header"/>
        <w:tabs>
          <w:tab w:val="left" w:pos="2482"/>
        </w:tabs>
        <w:jc w:val="center"/>
        <w:rPr>
          <w:b/>
          <w:bCs/>
          <w:u w:val="single"/>
        </w:rPr>
      </w:pPr>
      <w:r>
        <w:rPr>
          <w:b/>
          <w:bCs/>
          <w:u w:val="single"/>
        </w:rPr>
        <w:t>FOR REVERSAL</w:t>
      </w:r>
      <w:r w:rsidR="00A64024">
        <w:rPr>
          <w:b/>
          <w:bCs/>
          <w:u w:val="single"/>
        </w:rPr>
        <w:t>S</w:t>
      </w:r>
      <w:r>
        <w:rPr>
          <w:b/>
          <w:bCs/>
          <w:u w:val="single"/>
        </w:rPr>
        <w:t xml:space="preserve"> </w:t>
      </w:r>
      <w:r w:rsidR="0017365D">
        <w:rPr>
          <w:b/>
          <w:bCs/>
          <w:u w:val="single"/>
        </w:rPr>
        <w:t xml:space="preserve">DEED </w:t>
      </w:r>
      <w:r w:rsidR="004F6D03">
        <w:rPr>
          <w:b/>
          <w:bCs/>
          <w:u w:val="single"/>
        </w:rPr>
        <w:t>(</w:t>
      </w:r>
      <w:r w:rsidR="00044EC7">
        <w:rPr>
          <w:b/>
          <w:bCs/>
          <w:u w:val="single"/>
        </w:rPr>
        <w:t xml:space="preserve">FOR </w:t>
      </w:r>
      <w:r w:rsidR="004F6D03">
        <w:rPr>
          <w:b/>
          <w:bCs/>
          <w:u w:val="single"/>
        </w:rPr>
        <w:t>AFOLU PROJECTS)</w:t>
      </w:r>
      <w:r w:rsidR="00E56629">
        <w:rPr>
          <w:b/>
          <w:bCs/>
          <w:u w:val="single"/>
        </w:rPr>
        <w:t xml:space="preserve"> </w:t>
      </w:r>
    </w:p>
    <w:p w14:paraId="5097C1BE" w14:textId="429D1825" w:rsidR="006C0DDD" w:rsidRPr="006C0DDD" w:rsidRDefault="00E56629" w:rsidP="006C0DDD">
      <w:pPr>
        <w:pStyle w:val="Header"/>
        <w:tabs>
          <w:tab w:val="left" w:pos="2482"/>
        </w:tabs>
        <w:jc w:val="center"/>
        <w:rPr>
          <w:b/>
          <w:bCs/>
          <w:u w:val="single"/>
        </w:rPr>
      </w:pPr>
      <w:r>
        <w:rPr>
          <w:b/>
          <w:bCs/>
          <w:u w:val="single"/>
        </w:rPr>
        <w:t>(MULTIPLE PROJECT PROPONENTS)</w:t>
      </w:r>
    </w:p>
    <w:p w14:paraId="6EB7B826" w14:textId="77777777" w:rsidR="006C0DDD" w:rsidRDefault="006C0DDD" w:rsidP="00511A27">
      <w:pPr>
        <w:adjustRightInd/>
        <w:spacing w:after="240"/>
        <w:rPr>
          <w:rFonts w:eastAsia="PMingLiU"/>
          <w:b/>
          <w:lang w:eastAsia="zh-CN"/>
        </w:rPr>
      </w:pPr>
    </w:p>
    <w:p w14:paraId="0181A931" w14:textId="0AB8427C" w:rsidR="00511A27" w:rsidRDefault="00511A27" w:rsidP="00511A27">
      <w:pPr>
        <w:adjustRightInd/>
        <w:spacing w:after="240"/>
        <w:rPr>
          <w:rFonts w:eastAsia="PMingLiU"/>
          <w:b/>
          <w:lang w:eastAsia="zh-CN"/>
        </w:rPr>
      </w:pPr>
      <w:r>
        <w:rPr>
          <w:rFonts w:eastAsia="PMingLiU"/>
          <w:b/>
          <w:lang w:eastAsia="zh-CN"/>
        </w:rPr>
        <w:t xml:space="preserve">THIS </w:t>
      </w:r>
      <w:r w:rsidR="0017365D">
        <w:rPr>
          <w:rFonts w:eastAsia="PMingLiU"/>
          <w:b/>
          <w:lang w:eastAsia="zh-CN"/>
        </w:rPr>
        <w:t>DEED</w:t>
      </w:r>
      <w:r>
        <w:rPr>
          <w:rFonts w:eastAsia="PMingLiU"/>
          <w:bCs/>
          <w:lang w:eastAsia="zh-CN"/>
        </w:rPr>
        <w:t xml:space="preserve"> (this "</w:t>
      </w:r>
      <w:r w:rsidR="0017365D">
        <w:rPr>
          <w:rFonts w:eastAsia="PMingLiU"/>
          <w:b/>
          <w:lang w:eastAsia="zh-CN"/>
        </w:rPr>
        <w:t>Deed</w:t>
      </w:r>
      <w:r>
        <w:rPr>
          <w:rFonts w:eastAsia="PMingLiU"/>
          <w:bCs/>
          <w:lang w:eastAsia="zh-CN"/>
        </w:rPr>
        <w:t xml:space="preserve">") </w:t>
      </w:r>
      <w:r w:rsidR="0071202A">
        <w:rPr>
          <w:rFonts w:eastAsia="PMingLiU"/>
          <w:bCs/>
          <w:lang w:eastAsia="zh-CN"/>
        </w:rPr>
        <w:t xml:space="preserve">is made on </w:t>
      </w:r>
      <w:r w:rsidR="00134E8E">
        <w:rPr>
          <w:rFonts w:eastAsia="PMingLiU"/>
          <w:bCs/>
          <w:lang w:eastAsia="zh-CN"/>
        </w:rPr>
        <w:t>[</w:t>
      </w:r>
      <w:r w:rsidR="00134E8E" w:rsidRPr="00134E8E">
        <w:rPr>
          <w:rFonts w:eastAsia="PMingLiU"/>
          <w:bCs/>
          <w:highlight w:val="yellow"/>
          <w:lang w:eastAsia="zh-CN"/>
        </w:rPr>
        <w:t>INSERT DATE OF EXECUTION</w:t>
      </w:r>
      <w:r w:rsidR="00134E8E">
        <w:rPr>
          <w:rFonts w:eastAsia="PMingLiU"/>
          <w:bCs/>
          <w:lang w:eastAsia="zh-CN"/>
        </w:rPr>
        <w:t>]</w:t>
      </w:r>
      <w:r>
        <w:rPr>
          <w:rFonts w:eastAsia="PMingLiU"/>
          <w:bCs/>
          <w:lang w:eastAsia="zh-CN"/>
        </w:rPr>
        <w:t xml:space="preserve"> </w:t>
      </w:r>
    </w:p>
    <w:p w14:paraId="66445BE5" w14:textId="6FCE7DB5" w:rsidR="00511A27" w:rsidRDefault="00F00C2A" w:rsidP="00511A27">
      <w:pPr>
        <w:adjustRightInd/>
        <w:spacing w:after="240"/>
        <w:rPr>
          <w:rFonts w:eastAsia="PMingLiU"/>
          <w:b/>
          <w:lang w:eastAsia="zh-CN"/>
        </w:rPr>
      </w:pPr>
      <w:bookmarkStart w:id="0" w:name="_Hlk152929253"/>
      <w:r>
        <w:rPr>
          <w:rFonts w:eastAsia="PMingLiU"/>
          <w:b/>
          <w:lang w:eastAsia="zh-CN"/>
        </w:rPr>
        <w:t>BY</w:t>
      </w:r>
      <w:r w:rsidR="00511A27">
        <w:rPr>
          <w:rFonts w:eastAsia="PMingLiU"/>
          <w:b/>
          <w:lang w:eastAsia="zh-CN"/>
        </w:rPr>
        <w:t>:</w:t>
      </w:r>
    </w:p>
    <w:p w14:paraId="259DA8D3" w14:textId="2BCD0290" w:rsidR="00511A27" w:rsidRPr="00AD3C4C" w:rsidRDefault="00511A27" w:rsidP="00AD3C4C">
      <w:pPr>
        <w:pStyle w:val="HFWParties"/>
        <w:numPr>
          <w:ilvl w:val="0"/>
          <w:numId w:val="12"/>
        </w:numPr>
        <w:ind w:left="567" w:hanging="567"/>
        <w:rPr>
          <w:rFonts w:eastAsia="PMingLiU"/>
          <w:b/>
          <w:lang w:eastAsia="zh-CN"/>
        </w:rPr>
      </w:pPr>
      <w:r>
        <w:rPr>
          <w:rFonts w:eastAsia="PMingLiU"/>
          <w:b/>
          <w:bCs/>
          <w:lang w:eastAsia="zh-CN"/>
        </w:rPr>
        <w:t>[</w:t>
      </w:r>
      <w:r w:rsidR="00A36982" w:rsidRPr="0071202A">
        <w:rPr>
          <w:rFonts w:eastAsia="PMingLiU"/>
          <w:b/>
          <w:bCs/>
          <w:highlight w:val="yellow"/>
          <w:lang w:eastAsia="zh-CN"/>
        </w:rPr>
        <w:t>Project Propone</w:t>
      </w:r>
      <w:r w:rsidR="00A36982" w:rsidRPr="00AD3C4C">
        <w:rPr>
          <w:rFonts w:eastAsia="PMingLiU"/>
          <w:b/>
          <w:bCs/>
          <w:highlight w:val="yellow"/>
          <w:lang w:eastAsia="zh-CN"/>
        </w:rPr>
        <w:t>nt</w:t>
      </w:r>
      <w:r w:rsidR="00AD3C4C" w:rsidRPr="00AD3C4C">
        <w:rPr>
          <w:rFonts w:eastAsia="PMingLiU"/>
          <w:b/>
          <w:bCs/>
          <w:highlight w:val="yellow"/>
          <w:lang w:eastAsia="zh-CN"/>
        </w:rPr>
        <w:t xml:space="preserve"> A</w:t>
      </w:r>
      <w:r>
        <w:rPr>
          <w:rFonts w:eastAsia="PMingLiU"/>
          <w:b/>
          <w:bCs/>
          <w:lang w:eastAsia="zh-CN"/>
        </w:rPr>
        <w:t>]</w:t>
      </w:r>
      <w:r>
        <w:rPr>
          <w:rFonts w:eastAsia="PMingLiU"/>
          <w:lang w:eastAsia="zh-CN"/>
        </w:rPr>
        <w:t>, [</w:t>
      </w:r>
      <w:r w:rsidR="00A36982" w:rsidRPr="0071202A">
        <w:rPr>
          <w:rFonts w:eastAsia="PMingLiU"/>
          <w:i/>
          <w:iCs/>
          <w:highlight w:val="yellow"/>
          <w:lang w:eastAsia="zh-CN"/>
        </w:rPr>
        <w:t>Project Proponent</w:t>
      </w:r>
      <w:r w:rsidR="00AD3C4C">
        <w:rPr>
          <w:rFonts w:eastAsia="PMingLiU"/>
          <w:i/>
          <w:iCs/>
          <w:highlight w:val="yellow"/>
          <w:lang w:eastAsia="zh-CN"/>
        </w:rPr>
        <w:t xml:space="preserve"> </w:t>
      </w:r>
      <w:r w:rsidR="00AD3C4C" w:rsidRPr="00214716">
        <w:rPr>
          <w:rFonts w:eastAsia="PMingLiU"/>
          <w:i/>
          <w:iCs/>
          <w:highlight w:val="yellow"/>
          <w:lang w:eastAsia="zh-CN"/>
        </w:rPr>
        <w:t>A</w:t>
      </w:r>
      <w:r w:rsidR="00A36982" w:rsidRPr="00214716">
        <w:rPr>
          <w:rFonts w:eastAsia="PMingLiU"/>
          <w:i/>
          <w:iCs/>
          <w:highlight w:val="yellow"/>
          <w:lang w:eastAsia="zh-CN"/>
        </w:rPr>
        <w:t>'s</w:t>
      </w:r>
      <w:r w:rsidRPr="00214716">
        <w:rPr>
          <w:rFonts w:eastAsia="PMingLiU"/>
          <w:i/>
          <w:iCs/>
          <w:highlight w:val="yellow"/>
          <w:lang w:eastAsia="zh-CN"/>
        </w:rPr>
        <w:t xml:space="preserve"> </w:t>
      </w:r>
      <w:r w:rsidR="00E138B9" w:rsidRPr="00214716">
        <w:rPr>
          <w:rFonts w:eastAsia="PMingLiU"/>
          <w:i/>
          <w:iCs/>
          <w:highlight w:val="yellow"/>
          <w:lang w:eastAsia="zh-CN"/>
        </w:rPr>
        <w:t>name, contact email, and address</w:t>
      </w:r>
      <w:r>
        <w:rPr>
          <w:rFonts w:eastAsia="PMingLiU"/>
          <w:lang w:eastAsia="zh-CN"/>
        </w:rPr>
        <w:t>],</w:t>
      </w:r>
    </w:p>
    <w:p w14:paraId="408054C9" w14:textId="72E81292" w:rsidR="00AD3C4C" w:rsidRPr="00AD3C4C" w:rsidRDefault="00AD3C4C" w:rsidP="00AD3C4C">
      <w:pPr>
        <w:pStyle w:val="HFWParties"/>
        <w:numPr>
          <w:ilvl w:val="0"/>
          <w:numId w:val="12"/>
        </w:numPr>
        <w:ind w:left="567" w:hanging="567"/>
        <w:rPr>
          <w:rFonts w:eastAsia="PMingLiU"/>
          <w:b/>
          <w:lang w:eastAsia="zh-CN"/>
        </w:rPr>
      </w:pPr>
      <w:r>
        <w:rPr>
          <w:rFonts w:eastAsia="PMingLiU"/>
          <w:b/>
          <w:bCs/>
          <w:lang w:eastAsia="zh-CN"/>
        </w:rPr>
        <w:t>[</w:t>
      </w:r>
      <w:r w:rsidRPr="0071202A">
        <w:rPr>
          <w:rFonts w:eastAsia="PMingLiU"/>
          <w:b/>
          <w:bCs/>
          <w:highlight w:val="yellow"/>
          <w:lang w:eastAsia="zh-CN"/>
        </w:rPr>
        <w:t xml:space="preserve">Project </w:t>
      </w:r>
      <w:r w:rsidRPr="00AD3C4C">
        <w:rPr>
          <w:rFonts w:eastAsia="PMingLiU"/>
          <w:b/>
          <w:bCs/>
          <w:highlight w:val="yellow"/>
          <w:lang w:eastAsia="zh-CN"/>
        </w:rPr>
        <w:t>Proponent B</w:t>
      </w:r>
      <w:r>
        <w:rPr>
          <w:rFonts w:eastAsia="PMingLiU"/>
          <w:b/>
          <w:bCs/>
          <w:lang w:eastAsia="zh-CN"/>
        </w:rPr>
        <w:t>]</w:t>
      </w:r>
      <w:r>
        <w:rPr>
          <w:rFonts w:eastAsia="PMingLiU"/>
          <w:lang w:eastAsia="zh-CN"/>
        </w:rPr>
        <w:t>, [</w:t>
      </w:r>
      <w:r w:rsidRPr="0071202A">
        <w:rPr>
          <w:rFonts w:eastAsia="PMingLiU"/>
          <w:i/>
          <w:iCs/>
          <w:highlight w:val="yellow"/>
          <w:lang w:eastAsia="zh-CN"/>
        </w:rPr>
        <w:t>Project Proponent</w:t>
      </w:r>
      <w:r>
        <w:rPr>
          <w:rFonts w:eastAsia="PMingLiU"/>
          <w:i/>
          <w:iCs/>
          <w:highlight w:val="yellow"/>
          <w:lang w:eastAsia="zh-CN"/>
        </w:rPr>
        <w:t xml:space="preserve"> </w:t>
      </w:r>
      <w:r w:rsidRPr="00214716">
        <w:rPr>
          <w:rFonts w:eastAsia="PMingLiU"/>
          <w:i/>
          <w:iCs/>
          <w:highlight w:val="yellow"/>
          <w:lang w:eastAsia="zh-CN"/>
        </w:rPr>
        <w:t xml:space="preserve">B's </w:t>
      </w:r>
      <w:r w:rsidR="00E138B9" w:rsidRPr="00214716">
        <w:rPr>
          <w:rFonts w:eastAsia="PMingLiU"/>
          <w:i/>
          <w:iCs/>
          <w:highlight w:val="yellow"/>
          <w:lang w:eastAsia="zh-CN"/>
        </w:rPr>
        <w:t>name, contact email, and address</w:t>
      </w:r>
      <w:r>
        <w:rPr>
          <w:rFonts w:eastAsia="PMingLiU"/>
          <w:lang w:eastAsia="zh-CN"/>
        </w:rPr>
        <w:t>],</w:t>
      </w:r>
    </w:p>
    <w:p w14:paraId="2649B0EC" w14:textId="4C1D5716" w:rsidR="00AD3C4C" w:rsidRPr="00AD3C4C" w:rsidRDefault="00AD3C4C" w:rsidP="00AD3C4C">
      <w:pPr>
        <w:pStyle w:val="HFWParties"/>
        <w:numPr>
          <w:ilvl w:val="0"/>
          <w:numId w:val="12"/>
        </w:numPr>
        <w:ind w:left="567" w:hanging="567"/>
        <w:rPr>
          <w:rFonts w:eastAsia="PMingLiU"/>
          <w:b/>
          <w:lang w:eastAsia="zh-CN"/>
        </w:rPr>
      </w:pPr>
      <w:r>
        <w:rPr>
          <w:rFonts w:eastAsia="PMingLiU"/>
          <w:b/>
          <w:bCs/>
          <w:lang w:eastAsia="zh-CN"/>
        </w:rPr>
        <w:t>[</w:t>
      </w:r>
      <w:r w:rsidRPr="0071202A">
        <w:rPr>
          <w:rFonts w:eastAsia="PMingLiU"/>
          <w:b/>
          <w:bCs/>
          <w:highlight w:val="yellow"/>
          <w:lang w:eastAsia="zh-CN"/>
        </w:rPr>
        <w:t xml:space="preserve">Project </w:t>
      </w:r>
      <w:r w:rsidRPr="00AD3C4C">
        <w:rPr>
          <w:rFonts w:eastAsia="PMingLiU"/>
          <w:b/>
          <w:bCs/>
          <w:highlight w:val="yellow"/>
          <w:lang w:eastAsia="zh-CN"/>
        </w:rPr>
        <w:t>Proponent C</w:t>
      </w:r>
      <w:r>
        <w:rPr>
          <w:rFonts w:eastAsia="PMingLiU"/>
          <w:b/>
          <w:bCs/>
          <w:lang w:eastAsia="zh-CN"/>
        </w:rPr>
        <w:t>]</w:t>
      </w:r>
      <w:r>
        <w:rPr>
          <w:rFonts w:eastAsia="PMingLiU"/>
          <w:lang w:eastAsia="zh-CN"/>
        </w:rPr>
        <w:t>, [</w:t>
      </w:r>
      <w:r w:rsidRPr="0071202A">
        <w:rPr>
          <w:rFonts w:eastAsia="PMingLiU"/>
          <w:i/>
          <w:iCs/>
          <w:highlight w:val="yellow"/>
          <w:lang w:eastAsia="zh-CN"/>
        </w:rPr>
        <w:t>Project Proponent</w:t>
      </w:r>
      <w:r>
        <w:rPr>
          <w:rFonts w:eastAsia="PMingLiU"/>
          <w:i/>
          <w:iCs/>
          <w:highlight w:val="yellow"/>
          <w:lang w:eastAsia="zh-CN"/>
        </w:rPr>
        <w:t xml:space="preserve"> C</w:t>
      </w:r>
      <w:r w:rsidRPr="0071202A">
        <w:rPr>
          <w:rFonts w:eastAsia="PMingLiU"/>
          <w:i/>
          <w:iCs/>
          <w:highlight w:val="yellow"/>
          <w:lang w:eastAsia="zh-CN"/>
        </w:rPr>
        <w:t xml:space="preserve">'s </w:t>
      </w:r>
      <w:r w:rsidR="00E138B9" w:rsidRPr="00214716">
        <w:rPr>
          <w:rFonts w:eastAsia="PMingLiU"/>
          <w:i/>
          <w:iCs/>
          <w:highlight w:val="yellow"/>
          <w:lang w:eastAsia="zh-CN"/>
        </w:rPr>
        <w:t>name, contact email, and address</w:t>
      </w:r>
      <w:r>
        <w:rPr>
          <w:rFonts w:eastAsia="PMingLiU"/>
          <w:lang w:eastAsia="zh-CN"/>
        </w:rPr>
        <w:t>],</w:t>
      </w:r>
    </w:p>
    <w:p w14:paraId="311E4C2E" w14:textId="68B0F3E1" w:rsidR="00AD3C4C" w:rsidRPr="00AD3C4C" w:rsidRDefault="00AD3C4C" w:rsidP="00AD3C4C">
      <w:pPr>
        <w:pStyle w:val="HFWParties"/>
        <w:numPr>
          <w:ilvl w:val="0"/>
          <w:numId w:val="0"/>
        </w:numPr>
        <w:rPr>
          <w:rFonts w:eastAsia="PMingLiU"/>
          <w:bCs/>
          <w:lang w:eastAsia="zh-CN"/>
        </w:rPr>
      </w:pPr>
      <w:r>
        <w:rPr>
          <w:rFonts w:eastAsia="PMingLiU"/>
          <w:bCs/>
          <w:lang w:eastAsia="zh-CN"/>
        </w:rPr>
        <w:t>each, a "</w:t>
      </w:r>
      <w:r>
        <w:rPr>
          <w:rFonts w:eastAsia="PMingLiU"/>
          <w:b/>
          <w:lang w:eastAsia="zh-CN"/>
        </w:rPr>
        <w:t>Project Proponent</w:t>
      </w:r>
      <w:r>
        <w:rPr>
          <w:rFonts w:eastAsia="PMingLiU"/>
          <w:bCs/>
          <w:lang w:eastAsia="zh-CN"/>
        </w:rPr>
        <w:t>", and collectively, the "</w:t>
      </w:r>
      <w:r>
        <w:rPr>
          <w:rFonts w:eastAsia="PMingLiU"/>
          <w:b/>
          <w:lang w:eastAsia="zh-CN"/>
        </w:rPr>
        <w:t>Project Proponents</w:t>
      </w:r>
      <w:r>
        <w:rPr>
          <w:rFonts w:eastAsia="PMingLiU"/>
          <w:bCs/>
          <w:lang w:eastAsia="zh-CN"/>
        </w:rPr>
        <w:t>",</w:t>
      </w:r>
    </w:p>
    <w:p w14:paraId="180D0C3B" w14:textId="7ACA5C77" w:rsidR="00F00C2A" w:rsidRDefault="00F00C2A" w:rsidP="00F00C2A">
      <w:pPr>
        <w:pStyle w:val="HFWParties"/>
        <w:numPr>
          <w:ilvl w:val="0"/>
          <w:numId w:val="0"/>
        </w:numPr>
        <w:ind w:left="720" w:hanging="720"/>
        <w:rPr>
          <w:rFonts w:eastAsia="PMingLiU"/>
          <w:b/>
          <w:lang w:eastAsia="zh-CN"/>
        </w:rPr>
      </w:pPr>
      <w:r>
        <w:rPr>
          <w:rFonts w:eastAsia="PMingLiU"/>
          <w:b/>
          <w:lang w:eastAsia="zh-CN"/>
        </w:rPr>
        <w:t>IN FAVOUR OF:</w:t>
      </w:r>
    </w:p>
    <w:p w14:paraId="2C627A0D" w14:textId="0AFDC00D" w:rsidR="00511A27" w:rsidRDefault="00F00C2A" w:rsidP="00511A27">
      <w:pPr>
        <w:pStyle w:val="HFWParties"/>
        <w:numPr>
          <w:ilvl w:val="0"/>
          <w:numId w:val="0"/>
        </w:numPr>
        <w:rPr>
          <w:rFonts w:eastAsia="PMingLiU"/>
          <w:b/>
          <w:lang w:eastAsia="zh-CN"/>
        </w:rPr>
      </w:pPr>
      <w:r w:rsidRPr="41C3B84D">
        <w:rPr>
          <w:rFonts w:eastAsia="PMingLiU"/>
          <w:b/>
          <w:bCs/>
          <w:lang w:eastAsia="zh-CN"/>
        </w:rPr>
        <w:t xml:space="preserve">VERRA, </w:t>
      </w:r>
      <w:r w:rsidRPr="41C3B84D">
        <w:rPr>
          <w:rFonts w:eastAsia="PMingLiU"/>
          <w:lang w:eastAsia="zh-CN"/>
        </w:rPr>
        <w:t xml:space="preserve">a non-profit corporation </w:t>
      </w:r>
      <w:r w:rsidR="00E74234" w:rsidRPr="41C3B84D">
        <w:rPr>
          <w:rFonts w:eastAsia="PMingLiU"/>
          <w:lang w:eastAsia="zh-CN"/>
        </w:rPr>
        <w:t>incorporated</w:t>
      </w:r>
      <w:r w:rsidRPr="41C3B84D">
        <w:rPr>
          <w:rFonts w:eastAsia="PMingLiU"/>
          <w:lang w:eastAsia="zh-CN"/>
        </w:rPr>
        <w:t xml:space="preserve"> in the District of Columbia, USA whose business address is at</w:t>
      </w:r>
      <w:r w:rsidR="00A20A0A">
        <w:rPr>
          <w:rFonts w:eastAsia="Arial"/>
          <w:b/>
          <w:bCs/>
          <w:color w:val="000000" w:themeColor="text1"/>
          <w:sz w:val="19"/>
          <w:szCs w:val="19"/>
        </w:rPr>
        <w:t xml:space="preserve"> 180</w:t>
      </w:r>
      <w:r w:rsidR="00A20A0A" w:rsidRPr="542687F0">
        <w:rPr>
          <w:rFonts w:eastAsia="Arial"/>
          <w:b/>
          <w:bCs/>
          <w:color w:val="000000" w:themeColor="text1"/>
          <w:sz w:val="19"/>
          <w:szCs w:val="19"/>
        </w:rPr>
        <w:t>2 Vernon St NW, Washington DC 20009, United States</w:t>
      </w:r>
      <w:r w:rsidR="00A20A0A" w:rsidRPr="542687F0">
        <w:t xml:space="preserve"> (</w:t>
      </w:r>
      <w:r w:rsidR="00A20A0A">
        <w:t>“</w:t>
      </w:r>
      <w:r w:rsidR="00A20A0A" w:rsidRPr="542687F0">
        <w:rPr>
          <w:b/>
          <w:bCs/>
        </w:rPr>
        <w:t>Verra</w:t>
      </w:r>
      <w:r w:rsidR="00A20A0A">
        <w:rPr>
          <w:b/>
          <w:bCs/>
        </w:rPr>
        <w:t>”</w:t>
      </w:r>
      <w:r w:rsidR="00A20A0A" w:rsidRPr="542687F0">
        <w:t>)</w:t>
      </w:r>
      <w:r w:rsidRPr="41C3B84D">
        <w:rPr>
          <w:rFonts w:eastAsia="PMingLiU"/>
          <w:lang w:eastAsia="zh-CN"/>
        </w:rPr>
        <w:t xml:space="preserve"> ("</w:t>
      </w:r>
      <w:r w:rsidRPr="41C3B84D">
        <w:rPr>
          <w:rFonts w:eastAsia="PMingLiU"/>
          <w:b/>
          <w:bCs/>
          <w:lang w:eastAsia="zh-CN"/>
        </w:rPr>
        <w:t>Verra</w:t>
      </w:r>
      <w:r w:rsidRPr="41C3B84D">
        <w:rPr>
          <w:rFonts w:eastAsia="PMingLiU"/>
          <w:lang w:eastAsia="zh-CN"/>
        </w:rPr>
        <w:t>"); and</w:t>
      </w:r>
      <w:r w:rsidR="004670C6">
        <w:rPr>
          <w:rFonts w:eastAsia="PMingLiU"/>
          <w:lang w:eastAsia="zh-CN"/>
        </w:rPr>
        <w:t xml:space="preserve"> </w:t>
      </w:r>
      <w:bookmarkEnd w:id="0"/>
      <w:r w:rsidR="00511A27">
        <w:rPr>
          <w:rFonts w:eastAsia="PMingLiU"/>
          <w:bCs/>
          <w:lang w:eastAsia="zh-CN"/>
        </w:rPr>
        <w:t>each a "</w:t>
      </w:r>
      <w:r w:rsidR="00511A27">
        <w:rPr>
          <w:rFonts w:eastAsia="PMingLiU"/>
          <w:b/>
          <w:lang w:eastAsia="zh-CN"/>
        </w:rPr>
        <w:t>Party</w:t>
      </w:r>
      <w:r w:rsidR="00511A27">
        <w:rPr>
          <w:rFonts w:eastAsia="PMingLiU"/>
          <w:bCs/>
          <w:lang w:eastAsia="zh-CN"/>
        </w:rPr>
        <w:t>" and collectively the "</w:t>
      </w:r>
      <w:r w:rsidR="00511A27" w:rsidRPr="00935CF6">
        <w:rPr>
          <w:rFonts w:eastAsia="PMingLiU"/>
          <w:b/>
          <w:lang w:eastAsia="zh-CN"/>
        </w:rPr>
        <w:t>Parties</w:t>
      </w:r>
      <w:r w:rsidR="00511A27">
        <w:rPr>
          <w:rFonts w:eastAsia="PMingLiU"/>
          <w:bCs/>
          <w:lang w:eastAsia="zh-CN"/>
        </w:rPr>
        <w:t>".</w:t>
      </w:r>
    </w:p>
    <w:p w14:paraId="58F0FE91" w14:textId="77777777" w:rsidR="00511A27" w:rsidRPr="00444453" w:rsidRDefault="00511A27" w:rsidP="00511A27">
      <w:pPr>
        <w:adjustRightInd/>
        <w:spacing w:after="240"/>
        <w:rPr>
          <w:rFonts w:eastAsia="PMingLiU"/>
          <w:b/>
          <w:lang w:eastAsia="zh-CN"/>
        </w:rPr>
      </w:pPr>
      <w:r w:rsidRPr="00444453">
        <w:rPr>
          <w:rFonts w:eastAsia="PMingLiU"/>
          <w:b/>
          <w:lang w:eastAsia="zh-CN"/>
        </w:rPr>
        <w:t>WHEREAS</w:t>
      </w:r>
    </w:p>
    <w:p w14:paraId="58F7BA0D" w14:textId="0B4B2650" w:rsidR="003146AB" w:rsidRPr="00B81406" w:rsidRDefault="00A53154" w:rsidP="00511A27">
      <w:pPr>
        <w:pStyle w:val="HFWRecitals"/>
        <w:rPr>
          <w:rFonts w:eastAsia="PMingLiU"/>
          <w:lang w:eastAsia="zh-CN"/>
        </w:rPr>
      </w:pPr>
      <w:bookmarkStart w:id="1" w:name="_Ref153196358"/>
      <w:r w:rsidRPr="00B81406">
        <w:rPr>
          <w:rFonts w:eastAsia="PMingLiU"/>
          <w:lang w:eastAsia="zh-CN"/>
        </w:rPr>
        <w:t>The Project Proponent</w:t>
      </w:r>
      <w:r w:rsidR="003265BA">
        <w:rPr>
          <w:rFonts w:eastAsia="PMingLiU"/>
          <w:lang w:eastAsia="zh-CN"/>
        </w:rPr>
        <w:t>s</w:t>
      </w:r>
      <w:r w:rsidRPr="00B81406">
        <w:rPr>
          <w:rFonts w:eastAsia="PMingLiU"/>
          <w:lang w:eastAsia="zh-CN"/>
        </w:rPr>
        <w:t xml:space="preserve"> </w:t>
      </w:r>
      <w:r w:rsidR="003265BA">
        <w:rPr>
          <w:rFonts w:eastAsia="PMingLiU"/>
          <w:lang w:eastAsia="zh-CN"/>
        </w:rPr>
        <w:t>are</w:t>
      </w:r>
      <w:r w:rsidR="003265BA" w:rsidRPr="00B81406">
        <w:rPr>
          <w:rFonts w:eastAsia="PMingLiU"/>
          <w:lang w:eastAsia="zh-CN"/>
        </w:rPr>
        <w:t xml:space="preserve"> </w:t>
      </w:r>
      <w:r w:rsidRPr="00B81406">
        <w:rPr>
          <w:rFonts w:eastAsia="PMingLiU"/>
          <w:lang w:eastAsia="zh-CN"/>
        </w:rPr>
        <w:t>the project proponent</w:t>
      </w:r>
      <w:r w:rsidR="003265BA">
        <w:rPr>
          <w:rFonts w:eastAsia="PMingLiU"/>
          <w:lang w:eastAsia="zh-CN"/>
        </w:rPr>
        <w:t>s</w:t>
      </w:r>
      <w:r w:rsidRPr="00B81406">
        <w:rPr>
          <w:rFonts w:eastAsia="PMingLiU"/>
          <w:lang w:eastAsia="zh-CN"/>
        </w:rPr>
        <w:t xml:space="preserve"> in respect of </w:t>
      </w:r>
      <w:r w:rsidR="00602C84">
        <w:rPr>
          <w:rFonts w:eastAsia="PMingLiU"/>
          <w:lang w:eastAsia="zh-CN"/>
        </w:rPr>
        <w:t xml:space="preserve">the project </w:t>
      </w:r>
      <w:r w:rsidR="00223954" w:rsidRPr="00B81406">
        <w:rPr>
          <w:rFonts w:eastAsia="PMingLiU"/>
          <w:lang w:eastAsia="zh-CN"/>
        </w:rPr>
        <w:t xml:space="preserve">specified in </w:t>
      </w:r>
      <w:r w:rsidR="00B81406">
        <w:rPr>
          <w:rFonts w:eastAsia="PMingLiU"/>
          <w:lang w:eastAsia="zh-CN"/>
        </w:rPr>
        <w:t>the Schedule</w:t>
      </w:r>
      <w:r w:rsidR="00602C84">
        <w:rPr>
          <w:rFonts w:eastAsia="PMingLiU"/>
          <w:lang w:eastAsia="zh-CN"/>
        </w:rPr>
        <w:t xml:space="preserve">, </w:t>
      </w:r>
      <w:r w:rsidR="00C77671">
        <w:rPr>
          <w:rFonts w:eastAsia="PMingLiU"/>
          <w:lang w:eastAsia="zh-CN"/>
        </w:rPr>
        <w:t xml:space="preserve">for </w:t>
      </w:r>
      <w:r w:rsidR="00602C84">
        <w:rPr>
          <w:rFonts w:eastAsia="PMingLiU"/>
          <w:lang w:eastAsia="zh-CN"/>
        </w:rPr>
        <w:t>which</w:t>
      </w:r>
      <w:r w:rsidR="00C77671">
        <w:rPr>
          <w:rFonts w:eastAsia="PMingLiU"/>
          <w:lang w:eastAsia="zh-CN"/>
        </w:rPr>
        <w:t xml:space="preserve"> a registration request</w:t>
      </w:r>
      <w:r w:rsidR="00602C84">
        <w:rPr>
          <w:rFonts w:eastAsia="PMingLiU"/>
          <w:lang w:eastAsia="zh-CN"/>
        </w:rPr>
        <w:t xml:space="preserve"> </w:t>
      </w:r>
      <w:r w:rsidR="005B6F18">
        <w:rPr>
          <w:rFonts w:eastAsia="PMingLiU"/>
          <w:lang w:eastAsia="zh-CN"/>
        </w:rPr>
        <w:t xml:space="preserve">has been </w:t>
      </w:r>
      <w:r w:rsidR="00C77671">
        <w:rPr>
          <w:rFonts w:eastAsia="PMingLiU"/>
          <w:lang w:eastAsia="zh-CN"/>
        </w:rPr>
        <w:t xml:space="preserve">submitted to </w:t>
      </w:r>
      <w:r w:rsidR="005B6F18">
        <w:rPr>
          <w:rFonts w:eastAsia="PMingLiU"/>
          <w:lang w:eastAsia="zh-CN"/>
        </w:rPr>
        <w:t xml:space="preserve">Verra </w:t>
      </w:r>
      <w:r w:rsidR="00602C84">
        <w:rPr>
          <w:rFonts w:eastAsia="PMingLiU"/>
          <w:lang w:eastAsia="zh-CN"/>
        </w:rPr>
        <w:t>under the Verified Carbon Standard Program</w:t>
      </w:r>
      <w:r w:rsidR="00EB3B11">
        <w:rPr>
          <w:rFonts w:eastAsia="PMingLiU"/>
          <w:lang w:eastAsia="zh-CN"/>
        </w:rPr>
        <w:t xml:space="preserve"> and such project is an </w:t>
      </w:r>
      <w:r w:rsidR="0074168C">
        <w:rPr>
          <w:rFonts w:eastAsia="PMingLiU"/>
          <w:lang w:eastAsia="zh-CN"/>
        </w:rPr>
        <w:t>AFOLU</w:t>
      </w:r>
      <w:r w:rsidR="00EB3B11">
        <w:rPr>
          <w:rFonts w:eastAsia="PMingLiU"/>
          <w:lang w:eastAsia="zh-CN"/>
        </w:rPr>
        <w:t xml:space="preserve"> project</w:t>
      </w:r>
      <w:r w:rsidRPr="00B81406">
        <w:rPr>
          <w:rFonts w:eastAsia="PMingLiU"/>
          <w:lang w:eastAsia="zh-CN"/>
        </w:rPr>
        <w:t>.</w:t>
      </w:r>
      <w:bookmarkEnd w:id="1"/>
    </w:p>
    <w:p w14:paraId="3B6AEFC3" w14:textId="07660646" w:rsidR="00B84608" w:rsidRPr="00444453" w:rsidRDefault="0017365D" w:rsidP="00511A27">
      <w:pPr>
        <w:pStyle w:val="HFWRecitals"/>
        <w:rPr>
          <w:rFonts w:eastAsia="PMingLiU"/>
          <w:lang w:eastAsia="zh-CN"/>
        </w:rPr>
      </w:pPr>
      <w:bookmarkStart w:id="2" w:name="_Hlk152929278"/>
      <w:r>
        <w:t xml:space="preserve">As one of the conditions to Verra's acceptance of the project under the </w:t>
      </w:r>
      <w:r w:rsidR="0074168C">
        <w:rPr>
          <w:rFonts w:eastAsia="PMingLiU"/>
          <w:lang w:eastAsia="zh-CN"/>
        </w:rPr>
        <w:t>VCS</w:t>
      </w:r>
      <w:r w:rsidR="001717C6">
        <w:rPr>
          <w:rFonts w:eastAsia="PMingLiU"/>
          <w:lang w:eastAsia="zh-CN"/>
        </w:rPr>
        <w:t xml:space="preserve"> Program</w:t>
      </w:r>
      <w:r>
        <w:t xml:space="preserve">, the </w:t>
      </w:r>
      <w:r w:rsidR="00F00C2A">
        <w:t>Project Proponent</w:t>
      </w:r>
      <w:r w:rsidR="003265BA">
        <w:t>s</w:t>
      </w:r>
      <w:r w:rsidR="00F00C2A">
        <w:t xml:space="preserve"> </w:t>
      </w:r>
      <w:r w:rsidR="003265BA">
        <w:t xml:space="preserve">are </w:t>
      </w:r>
      <w:r w:rsidR="00F00C2A">
        <w:t>required</w:t>
      </w:r>
      <w:r>
        <w:t xml:space="preserve"> to enter into this Deed </w:t>
      </w:r>
      <w:r w:rsidR="00B84608" w:rsidRPr="00444453">
        <w:rPr>
          <w:rFonts w:eastAsia="PMingLiU"/>
          <w:lang w:eastAsia="zh-CN"/>
        </w:rPr>
        <w:t xml:space="preserve">to </w:t>
      </w:r>
      <w:bookmarkEnd w:id="2"/>
      <w:r w:rsidR="00093C0F">
        <w:rPr>
          <w:rFonts w:eastAsia="PMingLiU"/>
          <w:lang w:eastAsia="zh-CN"/>
        </w:rPr>
        <w:t>set out</w:t>
      </w:r>
      <w:r w:rsidR="00093C0F" w:rsidRPr="00444453">
        <w:rPr>
          <w:rFonts w:eastAsia="PMingLiU"/>
          <w:lang w:eastAsia="zh-CN"/>
        </w:rPr>
        <w:t xml:space="preserve"> </w:t>
      </w:r>
      <w:r w:rsidR="00B84608" w:rsidRPr="00444453">
        <w:rPr>
          <w:rFonts w:eastAsia="PMingLiU"/>
          <w:lang w:eastAsia="zh-CN"/>
        </w:rPr>
        <w:t>the Project Proponents</w:t>
      </w:r>
      <w:r w:rsidR="003265BA">
        <w:rPr>
          <w:rFonts w:eastAsia="PMingLiU"/>
          <w:lang w:eastAsia="zh-CN"/>
        </w:rPr>
        <w:t>'</w:t>
      </w:r>
      <w:r w:rsidR="00B84608" w:rsidRPr="00444453">
        <w:rPr>
          <w:rFonts w:eastAsia="PMingLiU"/>
          <w:lang w:eastAsia="zh-CN"/>
        </w:rPr>
        <w:t xml:space="preserve"> </w:t>
      </w:r>
      <w:r w:rsidR="0078140D">
        <w:rPr>
          <w:rFonts w:eastAsia="PMingLiU"/>
          <w:lang w:eastAsia="zh-CN"/>
        </w:rPr>
        <w:t>obligations</w:t>
      </w:r>
      <w:r w:rsidR="00B84608" w:rsidRPr="00444453">
        <w:rPr>
          <w:rFonts w:eastAsia="PMingLiU"/>
          <w:lang w:eastAsia="zh-CN"/>
        </w:rPr>
        <w:t xml:space="preserve"> in respect of compensation of </w:t>
      </w:r>
      <w:r w:rsidR="005B04DE">
        <w:rPr>
          <w:rFonts w:eastAsia="PMingLiU"/>
          <w:lang w:eastAsia="zh-CN"/>
        </w:rPr>
        <w:t xml:space="preserve">the </w:t>
      </w:r>
      <w:r w:rsidR="00B84608" w:rsidRPr="00444453">
        <w:rPr>
          <w:rFonts w:eastAsia="PMingLiU"/>
          <w:lang w:eastAsia="zh-CN"/>
        </w:rPr>
        <w:t>AFOLU pooled buffer account in the event of a reversal</w:t>
      </w:r>
      <w:r w:rsidR="00DB05A9">
        <w:rPr>
          <w:rFonts w:eastAsia="PMingLiU"/>
          <w:lang w:eastAsia="zh-CN"/>
        </w:rPr>
        <w:t xml:space="preserve"> occurring on or after the date of this </w:t>
      </w:r>
      <w:r>
        <w:rPr>
          <w:rFonts w:eastAsia="PMingLiU"/>
          <w:lang w:eastAsia="zh-CN"/>
        </w:rPr>
        <w:t>Deed</w:t>
      </w:r>
      <w:r w:rsidR="00B0060E">
        <w:rPr>
          <w:rFonts w:eastAsia="PMingLiU"/>
          <w:lang w:eastAsia="zh-CN"/>
        </w:rPr>
        <w:t>, as required under the VCS Program Rules</w:t>
      </w:r>
      <w:r w:rsidR="00B84608" w:rsidRPr="00444453">
        <w:rPr>
          <w:rFonts w:eastAsia="PMingLiU"/>
          <w:lang w:eastAsia="zh-CN"/>
        </w:rPr>
        <w:t>.</w:t>
      </w:r>
      <w:r w:rsidR="00042956">
        <w:rPr>
          <w:rFonts w:eastAsia="PMingLiU"/>
          <w:lang w:eastAsia="zh-CN"/>
        </w:rPr>
        <w:t xml:space="preserve"> </w:t>
      </w:r>
      <w:r w:rsidR="0074168C">
        <w:rPr>
          <w:rFonts w:eastAsia="PMingLiU"/>
          <w:lang w:eastAsia="zh-CN"/>
        </w:rPr>
        <w:t>For the avoidance of doubt, Reversals occurring before the date of this Deed are subject to the Compensation provisions for the AFOLU Buffer Account in the VCS Standard in effect at the time of the Reversal.</w:t>
      </w:r>
    </w:p>
    <w:p w14:paraId="4C32F7B3" w14:textId="771C2B48" w:rsidR="00511A27" w:rsidRDefault="00511A27" w:rsidP="00511A27">
      <w:pPr>
        <w:pStyle w:val="HFWHeading1"/>
        <w:rPr>
          <w:rFonts w:eastAsia="PMingLiU" w:hint="eastAsia"/>
          <w:lang w:eastAsia="zh-CN"/>
        </w:rPr>
      </w:pPr>
      <w:r>
        <w:rPr>
          <w:rFonts w:eastAsia="PMingLiU"/>
          <w:lang w:eastAsia="zh-CN"/>
        </w:rPr>
        <w:t>Definitions and Interpretation</w:t>
      </w:r>
    </w:p>
    <w:p w14:paraId="4786C2AB" w14:textId="1787F987" w:rsidR="00CD3BD6" w:rsidRDefault="00F05110" w:rsidP="1F7ECEBF">
      <w:pPr>
        <w:pStyle w:val="HFWLevel2"/>
        <w:spacing w:after="180" w:line="260" w:lineRule="atLeast"/>
        <w:rPr>
          <w:rFonts w:eastAsia="PMingLiU"/>
          <w:lang w:eastAsia="zh-CN"/>
        </w:rPr>
      </w:pPr>
      <w:r w:rsidRPr="00A50ABC">
        <w:rPr>
          <w:rFonts w:eastAsia="PMingLiU"/>
          <w:lang w:eastAsia="zh-CN"/>
        </w:rPr>
        <w:t xml:space="preserve">Except as expressly defined herein, </w:t>
      </w:r>
      <w:r w:rsidRPr="00444517">
        <w:rPr>
          <w:rFonts w:eastAsia="PMingLiU"/>
          <w:lang w:eastAsia="zh-CN"/>
        </w:rPr>
        <w:t xml:space="preserve">all defined terms have the meanings stated in the VCS rules published on the Verra website </w:t>
      </w:r>
      <w:r w:rsidR="00AC6085">
        <w:rPr>
          <w:rFonts w:eastAsia="PMingLiU"/>
          <w:lang w:eastAsia="zh-CN"/>
        </w:rPr>
        <w:t>including the VCS Program Definitions</w:t>
      </w:r>
      <w:r w:rsidRPr="00444517">
        <w:rPr>
          <w:rFonts w:eastAsia="PMingLiU"/>
          <w:lang w:eastAsia="zh-CN"/>
        </w:rPr>
        <w:t>.</w:t>
      </w:r>
      <w:r w:rsidRPr="00A50ABC">
        <w:rPr>
          <w:rFonts w:eastAsia="PMingLiU"/>
          <w:lang w:eastAsia="zh-CN"/>
        </w:rPr>
        <w:t xml:space="preserve"> </w:t>
      </w:r>
      <w:r>
        <w:rPr>
          <w:rFonts w:eastAsia="PMingLiU"/>
          <w:lang w:eastAsia="zh-CN"/>
        </w:rPr>
        <w:t xml:space="preserve">In addition, in this </w:t>
      </w:r>
      <w:r w:rsidR="0017365D">
        <w:rPr>
          <w:rFonts w:eastAsia="PMingLiU"/>
          <w:lang w:eastAsia="zh-CN"/>
        </w:rPr>
        <w:t>Deed</w:t>
      </w:r>
      <w:r w:rsidRPr="00A50ABC">
        <w:rPr>
          <w:rFonts w:eastAsia="PMingLiU"/>
          <w:lang w:eastAsia="zh-CN"/>
        </w:rPr>
        <w:t>, unless otherwise stated, the following defined terms shall have the meanings defined below:</w:t>
      </w:r>
    </w:p>
    <w:p w14:paraId="2CE7798A" w14:textId="124A3FD4" w:rsidR="00E55D4B" w:rsidRDefault="00E55D4B"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Account </w:t>
      </w:r>
      <w:r>
        <w:rPr>
          <w:rFonts w:eastAsia="PMingLiU"/>
          <w:lang w:eastAsia="zh-CN"/>
        </w:rPr>
        <w:t>means the account in the Verra Registry containing non-tradable AFOLU Buffer Credits.</w:t>
      </w:r>
    </w:p>
    <w:p w14:paraId="31E2C6DB" w14:textId="4BD6C5CA" w:rsidR="00032AF2" w:rsidRPr="00032AF2" w:rsidRDefault="00032AF2"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Credit </w:t>
      </w:r>
      <w:r>
        <w:rPr>
          <w:rFonts w:eastAsia="PMingLiU"/>
          <w:lang w:eastAsia="zh-CN"/>
        </w:rPr>
        <w:t>means the</w:t>
      </w:r>
      <w:r w:rsidR="00F77600">
        <w:rPr>
          <w:rFonts w:eastAsia="PMingLiU"/>
          <w:lang w:eastAsia="zh-CN"/>
        </w:rPr>
        <w:t xml:space="preserve"> non-tradeable</w:t>
      </w:r>
      <w:r w:rsidR="00BB23CE">
        <w:rPr>
          <w:rFonts w:eastAsia="PMingLiU"/>
          <w:lang w:eastAsia="zh-CN"/>
        </w:rPr>
        <w:t xml:space="preserve"> credits</w:t>
      </w:r>
      <w:r>
        <w:rPr>
          <w:rFonts w:eastAsia="PMingLiU"/>
          <w:lang w:eastAsia="zh-CN"/>
        </w:rPr>
        <w:t xml:space="preserve"> </w:t>
      </w:r>
      <w:r w:rsidR="00F77600">
        <w:rPr>
          <w:rFonts w:eastAsia="PMingLiU"/>
          <w:lang w:eastAsia="zh-CN"/>
        </w:rPr>
        <w:t xml:space="preserve">which represent reductions or removals generated by the </w:t>
      </w:r>
      <w:r w:rsidR="00FF5D7B">
        <w:rPr>
          <w:rFonts w:eastAsia="PMingLiU"/>
          <w:lang w:eastAsia="zh-CN"/>
        </w:rPr>
        <w:t>P</w:t>
      </w:r>
      <w:r w:rsidR="00F77600">
        <w:rPr>
          <w:rFonts w:eastAsia="PMingLiU"/>
          <w:lang w:eastAsia="zh-CN"/>
        </w:rPr>
        <w:t xml:space="preserve">roject that are </w:t>
      </w:r>
      <w:r>
        <w:rPr>
          <w:rFonts w:eastAsia="PMingLiU"/>
          <w:lang w:eastAsia="zh-CN"/>
        </w:rPr>
        <w:t>contained in the AFOLU Buffer Account</w:t>
      </w:r>
      <w:r w:rsidR="00F77600">
        <w:rPr>
          <w:rFonts w:eastAsia="PMingLiU"/>
          <w:lang w:eastAsia="zh-CN"/>
        </w:rPr>
        <w:t xml:space="preserve">, rather than issued as VCUs, </w:t>
      </w:r>
      <w:r w:rsidR="00F77600" w:rsidRPr="00F77600">
        <w:rPr>
          <w:rFonts w:eastAsia="PMingLiU"/>
          <w:lang w:eastAsia="zh-CN"/>
        </w:rPr>
        <w:t>to cover the risk of unforeseen losses in carbon stocks across the AFOLU project portfolio, including the Project</w:t>
      </w:r>
      <w:r>
        <w:rPr>
          <w:rFonts w:eastAsia="PMingLiU"/>
          <w:lang w:eastAsia="zh-CN"/>
        </w:rPr>
        <w:t>.</w:t>
      </w:r>
    </w:p>
    <w:p w14:paraId="1A679915" w14:textId="1108E4D1" w:rsidR="0032009F" w:rsidRPr="00E24FC4" w:rsidRDefault="0032009F" w:rsidP="00CD3BD6">
      <w:pPr>
        <w:pStyle w:val="HFWLevel2"/>
        <w:numPr>
          <w:ilvl w:val="0"/>
          <w:numId w:val="0"/>
        </w:numPr>
        <w:spacing w:after="180" w:line="260" w:lineRule="atLeast"/>
        <w:ind w:left="720"/>
        <w:rPr>
          <w:rFonts w:eastAsia="PMingLiU"/>
          <w:highlight w:val="yellow"/>
          <w:lang w:eastAsia="zh-CN"/>
        </w:rPr>
      </w:pPr>
      <w:r w:rsidRPr="00E24FC4">
        <w:rPr>
          <w:rFonts w:eastAsia="PMingLiU"/>
          <w:b/>
          <w:bCs/>
          <w:lang w:eastAsia="zh-CN"/>
        </w:rPr>
        <w:t xml:space="preserve">Avoidable Reversal </w:t>
      </w:r>
      <w:r w:rsidR="00E24FC4" w:rsidRPr="00E24FC4">
        <w:rPr>
          <w:rFonts w:eastAsia="PMingLiU"/>
          <w:lang w:eastAsia="zh-CN"/>
        </w:rPr>
        <w:t xml:space="preserve">means </w:t>
      </w:r>
      <w:r w:rsidR="00E24FC4" w:rsidRPr="00E24FC4">
        <w:t>a</w:t>
      </w:r>
      <w:r w:rsidR="00E24FC4">
        <w:t xml:space="preserve"> </w:t>
      </w:r>
      <w:r w:rsidR="0049388B">
        <w:t>R</w:t>
      </w:r>
      <w:r w:rsidR="00E24FC4">
        <w:t xml:space="preserve">eversal over </w:t>
      </w:r>
      <w:r w:rsidR="00E24FC4" w:rsidRPr="004A5A40">
        <w:t>which the Project Proponent</w:t>
      </w:r>
      <w:r w:rsidR="003265BA" w:rsidRPr="004A5A40">
        <w:t>s</w:t>
      </w:r>
      <w:r w:rsidR="00E24FC4" w:rsidRPr="004A5A40">
        <w:t xml:space="preserve"> </w:t>
      </w:r>
      <w:r w:rsidR="00E95C26" w:rsidRPr="004A5A40">
        <w:t xml:space="preserve">collectively </w:t>
      </w:r>
      <w:r w:rsidR="003265BA" w:rsidRPr="004A5A40">
        <w:t>have</w:t>
      </w:r>
      <w:r w:rsidR="003265BA">
        <w:t xml:space="preserve"> </w:t>
      </w:r>
      <w:r w:rsidR="00E24FC4">
        <w:t>influence or control</w:t>
      </w:r>
      <w:r w:rsidR="00F54900">
        <w:t>, such as</w:t>
      </w:r>
      <w:r w:rsidR="00E24FC4">
        <w:t xml:space="preserve"> poor project management, removal of a portion of the project area from participation, harvesting</w:t>
      </w:r>
      <w:r w:rsidR="00CC465E">
        <w:t xml:space="preserve">, </w:t>
      </w:r>
      <w:r w:rsidR="00E24FC4">
        <w:t>over-harvesting, or tillage events.</w:t>
      </w:r>
    </w:p>
    <w:p w14:paraId="3C4AF0E4" w14:textId="6CCB4CD0" w:rsidR="00353CC3" w:rsidRDefault="00CD3BD6" w:rsidP="00CD3BD6">
      <w:pPr>
        <w:pStyle w:val="HFWLevel2"/>
        <w:numPr>
          <w:ilvl w:val="0"/>
          <w:numId w:val="0"/>
        </w:numPr>
        <w:spacing w:after="180" w:line="260" w:lineRule="atLeast"/>
        <w:ind w:left="720"/>
        <w:rPr>
          <w:rFonts w:eastAsia="PMingLiU"/>
          <w:lang w:eastAsia="zh-CN"/>
        </w:rPr>
      </w:pPr>
      <w:r w:rsidRPr="00AE27B1">
        <w:rPr>
          <w:rFonts w:eastAsia="PMingLiU"/>
          <w:b/>
          <w:bCs/>
          <w:lang w:eastAsia="zh-CN"/>
        </w:rPr>
        <w:lastRenderedPageBreak/>
        <w:t xml:space="preserve">Buffer Credit </w:t>
      </w:r>
      <w:r w:rsidR="00285928">
        <w:rPr>
          <w:rFonts w:eastAsia="PMingLiU"/>
          <w:b/>
          <w:bCs/>
          <w:lang w:eastAsia="zh-CN"/>
        </w:rPr>
        <w:t>Deposit</w:t>
      </w:r>
      <w:r w:rsidR="00285928" w:rsidRPr="00AE27B1">
        <w:rPr>
          <w:rFonts w:eastAsia="PMingLiU"/>
          <w:b/>
          <w:bCs/>
          <w:lang w:eastAsia="zh-CN"/>
        </w:rPr>
        <w:t xml:space="preserve"> </w:t>
      </w:r>
      <w:r w:rsidRPr="00AE27B1">
        <w:rPr>
          <w:rFonts w:eastAsia="PMingLiU"/>
          <w:b/>
          <w:bCs/>
          <w:lang w:eastAsia="zh-CN"/>
        </w:rPr>
        <w:t>Provisions</w:t>
      </w:r>
      <w:r>
        <w:rPr>
          <w:rFonts w:eastAsia="PMingLiU"/>
          <w:lang w:eastAsia="zh-CN"/>
        </w:rPr>
        <w:t xml:space="preserve"> mean the provisions in the VCS Program Rules in respect of buffer credit </w:t>
      </w:r>
      <w:r w:rsidR="000D6F9D">
        <w:rPr>
          <w:rFonts w:eastAsia="PMingLiU"/>
          <w:lang w:eastAsia="zh-CN"/>
        </w:rPr>
        <w:t>deposits</w:t>
      </w:r>
      <w:r w:rsidR="008F1685">
        <w:rPr>
          <w:rFonts w:eastAsia="PMingLiU"/>
          <w:lang w:eastAsia="zh-CN"/>
        </w:rPr>
        <w:t xml:space="preserve"> </w:t>
      </w:r>
      <w:r w:rsidR="0010023A">
        <w:rPr>
          <w:rFonts w:eastAsia="PMingLiU"/>
          <w:lang w:eastAsia="zh-CN"/>
        </w:rPr>
        <w:t>including Section 5.</w:t>
      </w:r>
      <w:r w:rsidR="00285928">
        <w:rPr>
          <w:rFonts w:eastAsia="PMingLiU"/>
          <w:lang w:eastAsia="zh-CN"/>
        </w:rPr>
        <w:t>1</w:t>
      </w:r>
      <w:r w:rsidR="0010023A">
        <w:rPr>
          <w:rFonts w:eastAsia="PMingLiU"/>
          <w:lang w:eastAsia="zh-CN"/>
        </w:rPr>
        <w:t xml:space="preserve"> </w:t>
      </w:r>
      <w:r w:rsidR="00EC4EDE" w:rsidRPr="00EC4EDE">
        <w:rPr>
          <w:rFonts w:eastAsia="PMingLiU"/>
          <w:lang w:eastAsia="zh-CN"/>
        </w:rPr>
        <w:t xml:space="preserve">(Assignment of Buffer Credits at First Request for Issuance) </w:t>
      </w:r>
      <w:r w:rsidR="0010023A">
        <w:rPr>
          <w:rFonts w:eastAsia="PMingLiU"/>
          <w:lang w:eastAsia="zh-CN"/>
        </w:rPr>
        <w:t xml:space="preserve">of the Registration and Issuance Process </w:t>
      </w:r>
      <w:r w:rsidR="00BF2B9C">
        <w:rPr>
          <w:rFonts w:eastAsia="PMingLiU"/>
          <w:lang w:eastAsia="zh-CN"/>
        </w:rPr>
        <w:t xml:space="preserve">as </w:t>
      </w:r>
      <w:r w:rsidR="003717C9">
        <w:rPr>
          <w:rFonts w:eastAsia="PMingLiU"/>
          <w:lang w:eastAsia="zh-CN"/>
        </w:rPr>
        <w:t xml:space="preserve">such provision is </w:t>
      </w:r>
      <w:r w:rsidR="00BF2B9C">
        <w:rPr>
          <w:rFonts w:eastAsia="PMingLiU"/>
          <w:lang w:eastAsia="zh-CN"/>
        </w:rPr>
        <w:t>amended from time to time</w:t>
      </w:r>
      <w:r>
        <w:rPr>
          <w:rFonts w:eastAsia="PMingLiU"/>
          <w:lang w:eastAsia="zh-CN"/>
        </w:rPr>
        <w:t>.</w:t>
      </w:r>
    </w:p>
    <w:p w14:paraId="265EFFBD" w14:textId="3C1BB6DE" w:rsidR="00D47CB4" w:rsidRPr="00C978E7" w:rsidRDefault="00D47CB4" w:rsidP="0032009F">
      <w:pPr>
        <w:pStyle w:val="HFWLevel2"/>
        <w:numPr>
          <w:ilvl w:val="1"/>
          <w:numId w:val="0"/>
        </w:numPr>
        <w:spacing w:after="180" w:line="260" w:lineRule="atLeast"/>
        <w:ind w:left="720"/>
        <w:rPr>
          <w:rFonts w:eastAsia="PMingLiU"/>
          <w:lang w:eastAsia="zh-CN"/>
        </w:rPr>
      </w:pPr>
      <w:bookmarkStart w:id="3" w:name="_Hlk152929329"/>
      <w:r w:rsidRPr="27F59188">
        <w:rPr>
          <w:rFonts w:eastAsia="PMingLiU"/>
          <w:b/>
          <w:bCs/>
          <w:lang w:eastAsia="zh-CN"/>
        </w:rPr>
        <w:t>Compensation</w:t>
      </w:r>
      <w:r w:rsidRPr="27F59188">
        <w:rPr>
          <w:rFonts w:eastAsia="PMingLiU"/>
          <w:lang w:eastAsia="zh-CN"/>
        </w:rPr>
        <w:t xml:space="preserve"> means the deposit of one or </w:t>
      </w:r>
      <w:r w:rsidRPr="003B0714">
        <w:rPr>
          <w:rFonts w:eastAsia="PMingLiU"/>
          <w:lang w:eastAsia="zh-CN"/>
        </w:rPr>
        <w:t xml:space="preserve">more </w:t>
      </w:r>
      <w:r w:rsidR="00D75F21" w:rsidRPr="003B0714">
        <w:rPr>
          <w:rFonts w:eastAsia="PMingLiU"/>
          <w:lang w:eastAsia="zh-CN"/>
        </w:rPr>
        <w:t>ERRs or VCUs</w:t>
      </w:r>
      <w:r w:rsidR="00970C9E">
        <w:rPr>
          <w:rFonts w:eastAsia="PMingLiU"/>
          <w:lang w:eastAsia="zh-CN"/>
        </w:rPr>
        <w:t xml:space="preserve"> </w:t>
      </w:r>
      <w:r w:rsidRPr="27F59188">
        <w:rPr>
          <w:rFonts w:eastAsia="PMingLiU"/>
          <w:lang w:eastAsia="zh-CN"/>
        </w:rPr>
        <w:t xml:space="preserve">in the AFOLU Buffer Account, to replace one or more AFOLU Buffer Credits that have been cancelled following a Reversal, in accordance with this Deed and the VCS Program </w:t>
      </w:r>
      <w:r w:rsidR="004B34F1" w:rsidRPr="27F59188">
        <w:rPr>
          <w:rFonts w:eastAsia="PMingLiU"/>
          <w:lang w:eastAsia="zh-CN"/>
        </w:rPr>
        <w:t>Rules</w:t>
      </w:r>
      <w:r w:rsidR="004B34F1">
        <w:rPr>
          <w:rFonts w:eastAsia="PMingLiU"/>
          <w:lang w:eastAsia="zh-CN"/>
        </w:rPr>
        <w:t>,</w:t>
      </w:r>
      <w:r w:rsidR="004B34F1" w:rsidRPr="27F59188">
        <w:rPr>
          <w:rFonts w:eastAsia="PMingLiU"/>
          <w:lang w:eastAsia="zh-CN"/>
        </w:rPr>
        <w:t xml:space="preserve"> and</w:t>
      </w:r>
      <w:r w:rsidRPr="27F59188">
        <w:rPr>
          <w:rFonts w:eastAsia="PMingLiU"/>
          <w:lang w:eastAsia="zh-CN"/>
        </w:rPr>
        <w:t xml:space="preserve"> </w:t>
      </w:r>
      <w:r w:rsidRPr="27F59188">
        <w:rPr>
          <w:rFonts w:eastAsia="PMingLiU"/>
          <w:b/>
          <w:bCs/>
          <w:lang w:eastAsia="zh-CN"/>
        </w:rPr>
        <w:t xml:space="preserve">Compensate </w:t>
      </w:r>
      <w:r w:rsidRPr="27F59188">
        <w:rPr>
          <w:rFonts w:eastAsia="PMingLiU"/>
          <w:lang w:eastAsia="zh-CN"/>
        </w:rPr>
        <w:t>shall have a corresponding meaning.</w:t>
      </w:r>
    </w:p>
    <w:bookmarkEnd w:id="3"/>
    <w:p w14:paraId="569DDD2F" w14:textId="74D31EBE" w:rsidR="004847F6" w:rsidRDefault="004847F6" w:rsidP="0032009F">
      <w:pPr>
        <w:pStyle w:val="HFWLevel2"/>
        <w:numPr>
          <w:ilvl w:val="0"/>
          <w:numId w:val="0"/>
        </w:numPr>
        <w:spacing w:after="180" w:line="260" w:lineRule="atLeast"/>
        <w:ind w:left="720"/>
      </w:pPr>
      <w:r>
        <w:rPr>
          <w:rFonts w:eastAsia="PMingLiU"/>
          <w:b/>
          <w:bCs/>
          <w:lang w:eastAsia="zh-CN"/>
        </w:rPr>
        <w:t xml:space="preserve">Crediting </w:t>
      </w:r>
      <w:bookmarkStart w:id="4" w:name="_Hlk158398607"/>
      <w:r>
        <w:rPr>
          <w:rFonts w:eastAsia="PMingLiU"/>
          <w:b/>
          <w:bCs/>
          <w:lang w:eastAsia="zh-CN"/>
        </w:rPr>
        <w:t xml:space="preserve">Period </w:t>
      </w:r>
      <w:r>
        <w:rPr>
          <w:rFonts w:eastAsia="PMingLiU"/>
          <w:lang w:eastAsia="zh-CN"/>
        </w:rPr>
        <w:t xml:space="preserve">means </w:t>
      </w:r>
      <w:r>
        <w:t>the time period for which reductions or removals generated by the Project are eligible for issuance as VCUs, not including any potential crediting period renewals</w:t>
      </w:r>
      <w:r w:rsidR="00F764D5">
        <w:t>.</w:t>
      </w:r>
      <w:bookmarkEnd w:id="4"/>
    </w:p>
    <w:p w14:paraId="337217DE" w14:textId="10527C3C" w:rsidR="006B7E8E" w:rsidRPr="00F91A56" w:rsidRDefault="006B7E8E" w:rsidP="0032009F">
      <w:pPr>
        <w:pStyle w:val="HFWLevel2"/>
        <w:numPr>
          <w:ilvl w:val="0"/>
          <w:numId w:val="0"/>
        </w:numPr>
        <w:spacing w:after="180" w:line="260" w:lineRule="atLeast"/>
        <w:ind w:left="720"/>
        <w:rPr>
          <w:rFonts w:eastAsia="PMingLiU"/>
          <w:lang w:eastAsia="zh-CN"/>
        </w:rPr>
      </w:pPr>
      <w:bookmarkStart w:id="5" w:name="_Hlk152929470"/>
      <w:r w:rsidRPr="00F91A56">
        <w:rPr>
          <w:rFonts w:eastAsia="PMingLiU"/>
          <w:b/>
          <w:bCs/>
          <w:lang w:eastAsia="zh-CN"/>
        </w:rPr>
        <w:t xml:space="preserve">GHG </w:t>
      </w:r>
      <w:r w:rsidRPr="00F91A56">
        <w:rPr>
          <w:rFonts w:eastAsia="PMingLiU"/>
          <w:lang w:eastAsia="zh-CN"/>
        </w:rPr>
        <w:t>means greenhouse gas.</w:t>
      </w:r>
    </w:p>
    <w:p w14:paraId="66780877" w14:textId="6765585A" w:rsidR="00BB23CE" w:rsidRPr="00BB23CE" w:rsidRDefault="00BB23CE" w:rsidP="0032009F">
      <w:pPr>
        <w:pStyle w:val="HFWLevel2"/>
        <w:numPr>
          <w:ilvl w:val="0"/>
          <w:numId w:val="0"/>
        </w:numPr>
        <w:spacing w:after="180" w:line="260" w:lineRule="atLeast"/>
        <w:ind w:left="720"/>
        <w:rPr>
          <w:rFonts w:eastAsia="PMingLiU"/>
          <w:lang w:eastAsia="zh-CN"/>
        </w:rPr>
      </w:pPr>
      <w:r w:rsidRPr="002E5008">
        <w:rPr>
          <w:rFonts w:eastAsia="PMingLiU"/>
          <w:b/>
          <w:bCs/>
          <w:lang w:eastAsia="zh-CN"/>
        </w:rPr>
        <w:t xml:space="preserve">GHG </w:t>
      </w:r>
      <w:r w:rsidR="00B97FB4" w:rsidRPr="002E5008">
        <w:rPr>
          <w:rFonts w:eastAsia="PMingLiU"/>
          <w:b/>
          <w:bCs/>
          <w:lang w:eastAsia="zh-CN"/>
        </w:rPr>
        <w:t>ER</w:t>
      </w:r>
      <w:r w:rsidR="00EC0F10" w:rsidRPr="002E5008">
        <w:rPr>
          <w:rFonts w:eastAsia="PMingLiU"/>
          <w:b/>
          <w:bCs/>
          <w:lang w:eastAsia="zh-CN"/>
        </w:rPr>
        <w:t>R</w:t>
      </w:r>
      <w:r w:rsidRPr="005E4F89">
        <w:rPr>
          <w:rFonts w:eastAsia="PMingLiU"/>
          <w:b/>
          <w:bCs/>
          <w:lang w:eastAsia="zh-CN"/>
        </w:rPr>
        <w:t xml:space="preserve"> </w:t>
      </w:r>
      <w:r w:rsidRPr="005E4F89">
        <w:rPr>
          <w:rFonts w:eastAsia="PMingLiU"/>
          <w:lang w:eastAsia="zh-CN"/>
        </w:rPr>
        <w:t>means</w:t>
      </w:r>
      <w:r w:rsidR="00CA1C8C" w:rsidRPr="005E4F89">
        <w:rPr>
          <w:rFonts w:eastAsia="PMingLiU"/>
          <w:lang w:eastAsia="zh-CN"/>
        </w:rPr>
        <w:t xml:space="preserve"> </w:t>
      </w:r>
      <w:r w:rsidR="00A72303" w:rsidRPr="00A72303">
        <w:rPr>
          <w:rFonts w:eastAsia="PMingLiU"/>
          <w:lang w:eastAsia="zh-CN"/>
        </w:rPr>
        <w:t>verified GHG emission reductions or removals from the Project that are capable of being issued as VCUs or deposited as AFOLU Buffer Credits.</w:t>
      </w:r>
    </w:p>
    <w:bookmarkEnd w:id="5"/>
    <w:p w14:paraId="6EDE9F08" w14:textId="7FBC9531" w:rsidR="00D010BE" w:rsidRDefault="00D010BE" w:rsidP="0032009F">
      <w:pPr>
        <w:pStyle w:val="HFWLevel2"/>
        <w:numPr>
          <w:ilvl w:val="0"/>
          <w:numId w:val="0"/>
        </w:numPr>
        <w:spacing w:after="180" w:line="260" w:lineRule="atLeast"/>
        <w:ind w:left="720"/>
        <w:rPr>
          <w:rFonts w:eastAsia="PMingLiU"/>
          <w:lang w:eastAsia="zh-CN"/>
        </w:rPr>
      </w:pPr>
      <w:r w:rsidRPr="007561E0">
        <w:rPr>
          <w:rFonts w:eastAsia="PMingLiU"/>
          <w:b/>
          <w:bCs/>
          <w:lang w:eastAsia="zh-CN"/>
        </w:rPr>
        <w:t>Project</w:t>
      </w:r>
      <w:r w:rsidR="00223954" w:rsidRPr="007561E0">
        <w:rPr>
          <w:rFonts w:eastAsia="PMingLiU"/>
          <w:b/>
          <w:bCs/>
          <w:lang w:eastAsia="zh-CN"/>
        </w:rPr>
        <w:t xml:space="preserve"> </w:t>
      </w:r>
      <w:r w:rsidR="00223954" w:rsidRPr="007561E0">
        <w:rPr>
          <w:rFonts w:eastAsia="PMingLiU"/>
          <w:lang w:eastAsia="zh-CN"/>
        </w:rPr>
        <w:t xml:space="preserve">means the </w:t>
      </w:r>
      <w:r w:rsidR="00B37A60">
        <w:rPr>
          <w:rFonts w:eastAsia="PMingLiU"/>
          <w:lang w:eastAsia="zh-CN"/>
        </w:rPr>
        <w:t>[</w:t>
      </w:r>
      <w:r w:rsidR="00B37A60" w:rsidRPr="00B37A60">
        <w:rPr>
          <w:rFonts w:eastAsia="PMingLiU"/>
          <w:highlight w:val="yellow"/>
          <w:lang w:eastAsia="zh-CN"/>
        </w:rPr>
        <w:t>PROJECT NAME</w:t>
      </w:r>
      <w:r w:rsidR="00B37A60">
        <w:rPr>
          <w:rFonts w:eastAsia="PMingLiU"/>
          <w:lang w:eastAsia="zh-CN"/>
        </w:rPr>
        <w:t xml:space="preserve">] </w:t>
      </w:r>
      <w:r w:rsidR="00223954" w:rsidRPr="007561E0">
        <w:rPr>
          <w:rFonts w:eastAsia="PMingLiU"/>
          <w:lang w:eastAsia="zh-CN"/>
        </w:rPr>
        <w:t xml:space="preserve">project </w:t>
      </w:r>
      <w:r w:rsidR="00B37A60">
        <w:rPr>
          <w:rFonts w:eastAsia="PMingLiU"/>
          <w:lang w:eastAsia="zh-CN"/>
        </w:rPr>
        <w:t>with Project ID [</w:t>
      </w:r>
      <w:r w:rsidR="00B37A60" w:rsidRPr="00657E67">
        <w:rPr>
          <w:rFonts w:eastAsia="PMingLiU"/>
          <w:highlight w:val="yellow"/>
          <w:lang w:eastAsia="zh-CN"/>
        </w:rPr>
        <w:t>INSERT</w:t>
      </w:r>
      <w:r w:rsidR="00657E67" w:rsidRPr="00657E67">
        <w:rPr>
          <w:rFonts w:eastAsia="PMingLiU"/>
          <w:highlight w:val="yellow"/>
          <w:lang w:eastAsia="zh-CN"/>
        </w:rPr>
        <w:t xml:space="preserve"> PROJECT</w:t>
      </w:r>
      <w:r w:rsidR="00B37A60" w:rsidRPr="00657E67">
        <w:rPr>
          <w:rFonts w:eastAsia="PMingLiU"/>
          <w:highlight w:val="yellow"/>
          <w:lang w:eastAsia="zh-CN"/>
        </w:rPr>
        <w:t xml:space="preserve"> NUMBER</w:t>
      </w:r>
      <w:r w:rsidR="00B37A60">
        <w:rPr>
          <w:rFonts w:eastAsia="PMingLiU"/>
          <w:lang w:eastAsia="zh-CN"/>
        </w:rPr>
        <w:t xml:space="preserve">] </w:t>
      </w:r>
      <w:r w:rsidR="00223954" w:rsidRPr="007561E0">
        <w:rPr>
          <w:rFonts w:eastAsia="PMingLiU"/>
          <w:lang w:eastAsia="zh-CN"/>
        </w:rPr>
        <w:t xml:space="preserve">specified in </w:t>
      </w:r>
      <w:r w:rsidR="00BF6E37" w:rsidRPr="007561E0">
        <w:rPr>
          <w:rFonts w:eastAsia="PMingLiU"/>
          <w:lang w:eastAsia="zh-CN"/>
        </w:rPr>
        <w:t>the Schedule</w:t>
      </w:r>
      <w:r w:rsidR="00290DE6">
        <w:rPr>
          <w:rFonts w:eastAsia="PMingLiU"/>
          <w:lang w:eastAsia="zh-CN"/>
        </w:rPr>
        <w:t>, such project being an</w:t>
      </w:r>
      <w:r w:rsidR="00EB3B11">
        <w:rPr>
          <w:rFonts w:eastAsia="PMingLiU"/>
          <w:lang w:eastAsia="zh-CN"/>
        </w:rPr>
        <w:t xml:space="preserve"> </w:t>
      </w:r>
      <w:r w:rsidR="00290DE6">
        <w:rPr>
          <w:rFonts w:eastAsia="PMingLiU"/>
          <w:lang w:eastAsia="zh-CN"/>
        </w:rPr>
        <w:t>AFOLU</w:t>
      </w:r>
      <w:r w:rsidR="00EB3B11">
        <w:rPr>
          <w:rFonts w:eastAsia="PMingLiU"/>
          <w:lang w:eastAsia="zh-CN"/>
        </w:rPr>
        <w:t xml:space="preserve"> </w:t>
      </w:r>
      <w:r w:rsidR="00290DE6">
        <w:rPr>
          <w:rFonts w:eastAsia="PMingLiU"/>
          <w:lang w:eastAsia="zh-CN"/>
        </w:rPr>
        <w:t>project</w:t>
      </w:r>
      <w:r w:rsidR="00223954" w:rsidRPr="007561E0">
        <w:rPr>
          <w:rFonts w:eastAsia="PMingLiU"/>
          <w:lang w:eastAsia="zh-CN"/>
        </w:rPr>
        <w:t xml:space="preserve">. </w:t>
      </w:r>
    </w:p>
    <w:p w14:paraId="7578FFE1" w14:textId="624F4227" w:rsidR="00CA0534" w:rsidRPr="007561E0" w:rsidRDefault="00E57685" w:rsidP="0032009F">
      <w:pPr>
        <w:pStyle w:val="HFWLevel2"/>
        <w:numPr>
          <w:ilvl w:val="0"/>
          <w:numId w:val="0"/>
        </w:numPr>
        <w:spacing w:after="180" w:line="260" w:lineRule="atLeast"/>
        <w:ind w:left="720"/>
        <w:rPr>
          <w:rFonts w:eastAsia="PMingLiU"/>
          <w:lang w:eastAsia="zh-CN"/>
        </w:rPr>
      </w:pPr>
      <w:r>
        <w:rPr>
          <w:rFonts w:eastAsia="PMingLiU"/>
          <w:b/>
          <w:bCs/>
          <w:lang w:eastAsia="zh-CN"/>
        </w:rPr>
        <w:t xml:space="preserve">Total </w:t>
      </w:r>
      <w:r w:rsidR="00CA0534">
        <w:rPr>
          <w:rFonts w:eastAsia="PMingLiU"/>
          <w:b/>
          <w:bCs/>
          <w:lang w:eastAsia="zh-CN"/>
        </w:rPr>
        <w:t xml:space="preserve">Project Crediting Period </w:t>
      </w:r>
      <w:r w:rsidR="00CA0534" w:rsidRPr="00CA0534">
        <w:rPr>
          <w:rFonts w:eastAsia="PMingLiU"/>
          <w:lang w:eastAsia="zh-CN"/>
        </w:rPr>
        <w:t xml:space="preserve">means </w:t>
      </w:r>
      <w:r w:rsidR="00CA0534">
        <w:rPr>
          <w:rFonts w:eastAsia="PMingLiU"/>
          <w:lang w:eastAsia="zh-CN"/>
        </w:rPr>
        <w:t>all Crediting Periods</w:t>
      </w:r>
      <w:r w:rsidR="00CA0534" w:rsidRPr="00CA0534">
        <w:rPr>
          <w:rFonts w:eastAsia="PMingLiU"/>
          <w:lang w:eastAsia="zh-CN"/>
        </w:rPr>
        <w:t xml:space="preserve"> for which reductions or removals generated by the Project are eligible for issuance as VCUs, including any potential </w:t>
      </w:r>
      <w:r w:rsidR="001B18D2">
        <w:rPr>
          <w:rFonts w:eastAsia="PMingLiU"/>
          <w:lang w:eastAsia="zh-CN"/>
        </w:rPr>
        <w:t>C</w:t>
      </w:r>
      <w:r w:rsidR="00CA0534" w:rsidRPr="00CA0534">
        <w:rPr>
          <w:rFonts w:eastAsia="PMingLiU"/>
          <w:lang w:eastAsia="zh-CN"/>
        </w:rPr>
        <w:t xml:space="preserve">rediting </w:t>
      </w:r>
      <w:r w:rsidR="001B18D2">
        <w:rPr>
          <w:rFonts w:eastAsia="PMingLiU"/>
          <w:lang w:eastAsia="zh-CN"/>
        </w:rPr>
        <w:t>P</w:t>
      </w:r>
      <w:r w:rsidR="00CA0534" w:rsidRPr="00CA0534">
        <w:rPr>
          <w:rFonts w:eastAsia="PMingLiU"/>
          <w:lang w:eastAsia="zh-CN"/>
        </w:rPr>
        <w:t>eriod renewals.</w:t>
      </w:r>
    </w:p>
    <w:p w14:paraId="00F1274F" w14:textId="660FB4D4" w:rsidR="008463C6" w:rsidRDefault="008463C6" w:rsidP="0032009F">
      <w:pPr>
        <w:pStyle w:val="HFWLevel2"/>
        <w:numPr>
          <w:ilvl w:val="0"/>
          <w:numId w:val="0"/>
        </w:numPr>
        <w:spacing w:after="180" w:line="260" w:lineRule="atLeast"/>
        <w:ind w:left="720"/>
        <w:rPr>
          <w:rFonts w:eastAsia="PMingLiU"/>
          <w:highlight w:val="yellow"/>
          <w:lang w:eastAsia="zh-CN"/>
        </w:rPr>
      </w:pPr>
      <w:r w:rsidRPr="007A47E5">
        <w:rPr>
          <w:rFonts w:eastAsia="PMingLiU"/>
          <w:b/>
          <w:bCs/>
          <w:lang w:eastAsia="zh-CN"/>
        </w:rPr>
        <w:t xml:space="preserve">Reversal </w:t>
      </w:r>
      <w:r w:rsidR="0071425A" w:rsidRPr="007A47E5">
        <w:rPr>
          <w:rFonts w:eastAsia="PMingLiU"/>
          <w:lang w:eastAsia="zh-CN"/>
        </w:rPr>
        <w:t xml:space="preserve">means </w:t>
      </w:r>
      <w:r w:rsidR="0071425A" w:rsidRPr="007A47E5">
        <w:t>a situation</w:t>
      </w:r>
      <w:r w:rsidR="0071425A">
        <w:t xml:space="preserve"> where the net </w:t>
      </w:r>
      <w:r w:rsidR="00D67D75">
        <w:t>GHG</w:t>
      </w:r>
      <w:r w:rsidR="0071425A">
        <w:t xml:space="preserve"> benefit, taking into account </w:t>
      </w:r>
      <w:r w:rsidR="00A67BB1">
        <w:t>p</w:t>
      </w:r>
      <w:r w:rsidR="0071425A">
        <w:t xml:space="preserve">roject or program emissions, removals and leakage, in any monitoring period is negative. The amount of a reversal is calculated as the difference between the current total to-date net </w:t>
      </w:r>
      <w:r w:rsidR="00D67D75">
        <w:t>GHG</w:t>
      </w:r>
      <w:r w:rsidR="00DB4FA9">
        <w:t xml:space="preserve"> </w:t>
      </w:r>
      <w:r w:rsidR="0071425A">
        <w:t xml:space="preserve">benefit of the project or program, compared to the total to-date net </w:t>
      </w:r>
      <w:r w:rsidR="00D67D75">
        <w:t>GHG</w:t>
      </w:r>
      <w:r w:rsidR="00DB4FA9">
        <w:t xml:space="preserve"> </w:t>
      </w:r>
      <w:r w:rsidR="0071425A">
        <w:t xml:space="preserve">benefit of the </w:t>
      </w:r>
      <w:r w:rsidR="00C2482D">
        <w:t>p</w:t>
      </w:r>
      <w:r w:rsidR="0071425A">
        <w:t>roject or program at the previous verification event.</w:t>
      </w:r>
    </w:p>
    <w:p w14:paraId="65825E46" w14:textId="79F74C77" w:rsidR="0032009F" w:rsidRPr="002A1DA8" w:rsidRDefault="0032009F" w:rsidP="0032009F">
      <w:pPr>
        <w:pStyle w:val="HFWLevel2"/>
        <w:numPr>
          <w:ilvl w:val="0"/>
          <w:numId w:val="0"/>
        </w:numPr>
        <w:spacing w:after="180" w:line="260" w:lineRule="atLeast"/>
        <w:ind w:left="720"/>
        <w:rPr>
          <w:rFonts w:eastAsia="PMingLiU"/>
          <w:lang w:eastAsia="zh-CN"/>
        </w:rPr>
      </w:pPr>
      <w:r w:rsidRPr="00EE050C">
        <w:rPr>
          <w:rFonts w:eastAsia="PMingLiU"/>
          <w:b/>
          <w:bCs/>
          <w:lang w:eastAsia="zh-CN"/>
        </w:rPr>
        <w:t>Unavoidable Reversal</w:t>
      </w:r>
      <w:r w:rsidR="0049388B" w:rsidRPr="00EE050C">
        <w:rPr>
          <w:rFonts w:eastAsia="PMingLiU"/>
          <w:b/>
          <w:bCs/>
          <w:lang w:eastAsia="zh-CN"/>
        </w:rPr>
        <w:t xml:space="preserve"> </w:t>
      </w:r>
      <w:r w:rsidR="0049388B" w:rsidRPr="00EE050C">
        <w:rPr>
          <w:rFonts w:eastAsia="PMingLiU"/>
          <w:lang w:eastAsia="zh-CN"/>
        </w:rPr>
        <w:t>means a</w:t>
      </w:r>
      <w:r w:rsidR="0049388B">
        <w:t xml:space="preserve"> Reversal </w:t>
      </w:r>
      <w:r w:rsidR="0049388B" w:rsidRPr="00324CC3">
        <w:t xml:space="preserve">over which the </w:t>
      </w:r>
      <w:r w:rsidR="00F447AA" w:rsidRPr="00324CC3">
        <w:t>P</w:t>
      </w:r>
      <w:r w:rsidR="0049388B" w:rsidRPr="00324CC3">
        <w:t xml:space="preserve">roject </w:t>
      </w:r>
      <w:r w:rsidR="00F447AA" w:rsidRPr="00324CC3">
        <w:t>P</w:t>
      </w:r>
      <w:r w:rsidR="0049388B" w:rsidRPr="00324CC3">
        <w:t>roponent</w:t>
      </w:r>
      <w:r w:rsidR="003265BA" w:rsidRPr="00324CC3">
        <w:t>s</w:t>
      </w:r>
      <w:r w:rsidR="0049388B" w:rsidRPr="00324CC3">
        <w:t xml:space="preserve"> </w:t>
      </w:r>
      <w:r w:rsidR="003265BA" w:rsidRPr="00324CC3">
        <w:t>have</w:t>
      </w:r>
      <w:r w:rsidR="003265BA">
        <w:t xml:space="preserve"> </w:t>
      </w:r>
      <w:r w:rsidR="0049388B">
        <w:t>no control</w:t>
      </w:r>
      <w:r w:rsidR="00D67D75">
        <w:t xml:space="preserve"> such as </w:t>
      </w:r>
      <w:r w:rsidR="0049388B">
        <w:t xml:space="preserve">natural disasters such as hurricanes, earthquakes, flooding, drought, fires, tornados and winter storms, and human-induced events such as acts of terrorism, crime, or war. Encroachment by outside actors </w:t>
      </w:r>
      <w:r w:rsidR="00D640B0">
        <w:t>such as</w:t>
      </w:r>
      <w:r w:rsidR="0049388B">
        <w:t xml:space="preserve"> logging, mining, or fuelwood collection are considered unavoidable when demonstrably unforeseeable and </w:t>
      </w:r>
      <w:r w:rsidR="0049388B" w:rsidRPr="002A1DA8">
        <w:t xml:space="preserve">out of the </w:t>
      </w:r>
      <w:r w:rsidR="00B6146D" w:rsidRPr="002A1DA8">
        <w:t>P</w:t>
      </w:r>
      <w:r w:rsidR="0049388B" w:rsidRPr="002A1DA8">
        <w:t xml:space="preserve">roject </w:t>
      </w:r>
      <w:r w:rsidR="00B6146D" w:rsidRPr="002A1DA8">
        <w:t>P</w:t>
      </w:r>
      <w:r w:rsidR="0049388B" w:rsidRPr="002A1DA8">
        <w:t>roponents</w:t>
      </w:r>
      <w:r w:rsidR="003265BA" w:rsidRPr="002A1DA8">
        <w:t>'</w:t>
      </w:r>
      <w:r w:rsidR="0049388B" w:rsidRPr="002A1DA8">
        <w:t xml:space="preserve"> control.</w:t>
      </w:r>
    </w:p>
    <w:p w14:paraId="5EAEBAF0" w14:textId="38D193F9" w:rsidR="0032009F" w:rsidRDefault="0032009F" w:rsidP="0032009F">
      <w:pPr>
        <w:pStyle w:val="HFWLevel2"/>
        <w:numPr>
          <w:ilvl w:val="0"/>
          <w:numId w:val="0"/>
        </w:numPr>
        <w:spacing w:after="180" w:line="260" w:lineRule="atLeast"/>
        <w:ind w:left="720"/>
      </w:pPr>
      <w:r w:rsidRPr="004D4F2D">
        <w:rPr>
          <w:rFonts w:eastAsia="PMingLiU"/>
          <w:b/>
          <w:bCs/>
          <w:lang w:eastAsia="zh-CN"/>
        </w:rPr>
        <w:t>VCS Program Rules</w:t>
      </w:r>
      <w:r w:rsidR="00C45DBB" w:rsidRPr="004D4F2D">
        <w:rPr>
          <w:rFonts w:eastAsia="PMingLiU"/>
          <w:b/>
          <w:bCs/>
          <w:lang w:eastAsia="zh-CN"/>
        </w:rPr>
        <w:t xml:space="preserve"> </w:t>
      </w:r>
      <w:r w:rsidR="00C45DBB" w:rsidRPr="004D4F2D">
        <w:rPr>
          <w:rFonts w:eastAsia="PMingLiU"/>
          <w:lang w:eastAsia="zh-CN"/>
        </w:rPr>
        <w:t>means t</w:t>
      </w:r>
      <w:r w:rsidR="00C45DBB" w:rsidRPr="004D4F2D">
        <w:t>he</w:t>
      </w:r>
      <w:r w:rsidR="00C45DBB">
        <w:t xml:space="preserve"> rules and requirements set out in the V</w:t>
      </w:r>
      <w:r w:rsidR="00C45DBB" w:rsidRPr="004A5E69">
        <w:rPr>
          <w:i/>
          <w:iCs/>
        </w:rPr>
        <w:t xml:space="preserve">CS Program Guide, </w:t>
      </w:r>
      <w:r w:rsidR="00C45DBB" w:rsidRPr="004A5E69">
        <w:t>the</w:t>
      </w:r>
      <w:r w:rsidR="00C45DBB" w:rsidRPr="004A5E69">
        <w:rPr>
          <w:i/>
          <w:iCs/>
        </w:rPr>
        <w:t xml:space="preserve"> VCS Standard</w:t>
      </w:r>
      <w:r w:rsidR="00BA35DD" w:rsidRPr="004A5E69">
        <w:rPr>
          <w:i/>
          <w:iCs/>
        </w:rPr>
        <w:t>, Registration and Issuance Process,</w:t>
      </w:r>
      <w:r w:rsidR="00C45DBB">
        <w:t xml:space="preserve"> and the other VCS Program documents</w:t>
      </w:r>
      <w:r w:rsidR="004670C6">
        <w:t xml:space="preserve">, </w:t>
      </w:r>
      <w:r w:rsidR="004A5E69">
        <w:t>as such rules and requirements may be updated periodically.</w:t>
      </w:r>
    </w:p>
    <w:p w14:paraId="6F0EE59B" w14:textId="5CC85ECA" w:rsidR="00B5065D" w:rsidRPr="00B5065D" w:rsidRDefault="00B5065D" w:rsidP="0032009F">
      <w:pPr>
        <w:pStyle w:val="HFWLevel2"/>
        <w:numPr>
          <w:ilvl w:val="0"/>
          <w:numId w:val="0"/>
        </w:numPr>
        <w:spacing w:after="180" w:line="260" w:lineRule="atLeast"/>
        <w:ind w:left="720"/>
        <w:rPr>
          <w:rFonts w:eastAsia="PMingLiU"/>
          <w:highlight w:val="yellow"/>
          <w:lang w:eastAsia="zh-CN"/>
        </w:rPr>
      </w:pPr>
      <w:r>
        <w:rPr>
          <w:rFonts w:eastAsia="PMingLiU"/>
          <w:b/>
          <w:bCs/>
          <w:lang w:eastAsia="zh-CN"/>
        </w:rPr>
        <w:t xml:space="preserve">Verified Carbon Unit </w:t>
      </w:r>
      <w:r w:rsidRPr="00E445CA">
        <w:rPr>
          <w:rFonts w:eastAsia="PMingLiU"/>
          <w:lang w:eastAsia="zh-CN"/>
        </w:rPr>
        <w:t>or</w:t>
      </w:r>
      <w:r>
        <w:rPr>
          <w:rFonts w:eastAsia="PMingLiU"/>
          <w:b/>
          <w:bCs/>
          <w:lang w:eastAsia="zh-CN"/>
        </w:rPr>
        <w:t xml:space="preserve"> VCU </w:t>
      </w:r>
      <w:r>
        <w:rPr>
          <w:rFonts w:eastAsia="PMingLiU"/>
          <w:lang w:eastAsia="zh-CN"/>
        </w:rPr>
        <w:t xml:space="preserve">means </w:t>
      </w:r>
      <w:r>
        <w:t>a unit issued by and held in the Verra Registry representing the right of an account holder in whose account the unit is recorded to claim the achievement of a reduction or</w:t>
      </w:r>
      <w:r w:rsidR="005E4F89">
        <w:t xml:space="preserve"> </w:t>
      </w:r>
      <w:r w:rsidR="009055C3">
        <w:t xml:space="preserve">carbon dioxide </w:t>
      </w:r>
      <w:r>
        <w:t>removal in an amount of one (1) metric tonne of CO</w:t>
      </w:r>
      <w:r w:rsidRPr="00D81D8A">
        <w:rPr>
          <w:vertAlign w:val="subscript"/>
        </w:rPr>
        <w:t>2</w:t>
      </w:r>
      <w:r>
        <w:t xml:space="preserve"> equivalent that has been verified by a </w:t>
      </w:r>
      <w:r w:rsidR="004A5E69">
        <w:t>VVB</w:t>
      </w:r>
      <w:r>
        <w:t xml:space="preserve"> in accordance with the VCS Program </w:t>
      </w:r>
      <w:r w:rsidR="00A120B1">
        <w:t>R</w:t>
      </w:r>
      <w:r>
        <w:t>ules.</w:t>
      </w:r>
    </w:p>
    <w:p w14:paraId="24F03EBB" w14:textId="77777777" w:rsidR="004670C6" w:rsidRPr="004670C6" w:rsidRDefault="00D954CE" w:rsidP="001C5054">
      <w:pPr>
        <w:pStyle w:val="HFWDefinition"/>
        <w:numPr>
          <w:ilvl w:val="0"/>
          <w:numId w:val="9"/>
        </w:numPr>
      </w:pPr>
      <w:r w:rsidRPr="009F1CC5">
        <w:rPr>
          <w:rFonts w:eastAsia="PMingLiU"/>
          <w:b/>
          <w:bCs/>
          <w:lang w:eastAsia="zh-CN"/>
        </w:rPr>
        <w:t xml:space="preserve">Verra Registry </w:t>
      </w:r>
      <w:r w:rsidRPr="009F1CC5">
        <w:rPr>
          <w:rFonts w:eastAsia="PMingLiU"/>
          <w:lang w:eastAsia="zh-CN"/>
        </w:rPr>
        <w:t>means t</w:t>
      </w:r>
      <w:r>
        <w:t>he</w:t>
      </w:r>
      <w:r w:rsidR="009F1CC5" w:rsidRPr="004670C6">
        <w:t xml:space="preserve"> </w:t>
      </w:r>
      <w:r w:rsidR="009F1CC5" w:rsidRPr="004670C6">
        <w:rPr>
          <w:lang w:val="en-US"/>
        </w:rPr>
        <w:t>platform that records all projects and programs (listed and registered) and VCUs issued by the VCS Program. It provides public access to projects, programs, and VCU information, including retirement and tracking of the AFOLU and jurisdictional pooled buffer accounts, and provides project and jurisdictional proponents with the ability to list and register projects and programs, and issue, hold, and retire VCUs.</w:t>
      </w:r>
      <w:r w:rsidR="004670C6" w:rsidRPr="004670C6">
        <w:rPr>
          <w:lang w:val="en-US"/>
        </w:rPr>
        <w:t xml:space="preserve"> </w:t>
      </w:r>
    </w:p>
    <w:p w14:paraId="53F62C88" w14:textId="538809E3" w:rsidR="006B4CA7" w:rsidRPr="00D954CE" w:rsidRDefault="006B4CA7" w:rsidP="001C5054">
      <w:pPr>
        <w:pStyle w:val="HFWDefinition"/>
        <w:numPr>
          <w:ilvl w:val="0"/>
          <w:numId w:val="9"/>
        </w:numPr>
      </w:pPr>
      <w:r w:rsidRPr="009F1CC5">
        <w:rPr>
          <w:rFonts w:eastAsia="PMingLiU"/>
          <w:b/>
          <w:bCs/>
          <w:lang w:eastAsia="zh-CN"/>
        </w:rPr>
        <w:t xml:space="preserve">Verra Registry Terms of Use </w:t>
      </w:r>
      <w:r w:rsidRPr="009F1CC5">
        <w:rPr>
          <w:rFonts w:eastAsia="PMingLiU"/>
          <w:lang w:eastAsia="zh-CN"/>
        </w:rPr>
        <w:t>means the terms of use of the Verra Registry, as amended from time to time.</w:t>
      </w:r>
    </w:p>
    <w:p w14:paraId="12FFB282" w14:textId="77777777" w:rsidR="003F6A17" w:rsidRPr="00FC42FF" w:rsidRDefault="003F6A17" w:rsidP="003F6A17">
      <w:pPr>
        <w:pStyle w:val="HFWHeading2"/>
        <w:numPr>
          <w:ilvl w:val="1"/>
          <w:numId w:val="4"/>
        </w:numPr>
        <w:rPr>
          <w:rFonts w:eastAsia="PMingLiU"/>
          <w:lang w:eastAsia="zh-CN"/>
        </w:rPr>
      </w:pPr>
      <w:r w:rsidRPr="00FC42FF">
        <w:rPr>
          <w:rFonts w:eastAsia="PMingLiU"/>
          <w:lang w:eastAsia="zh-CN"/>
        </w:rPr>
        <w:lastRenderedPageBreak/>
        <w:t>Construction</w:t>
      </w:r>
    </w:p>
    <w:p w14:paraId="766FE3F0" w14:textId="13014E4E" w:rsidR="003F6A17" w:rsidRDefault="003F6A17" w:rsidP="003F6A17">
      <w:pPr>
        <w:pStyle w:val="HFWLevel3"/>
        <w:numPr>
          <w:ilvl w:val="2"/>
          <w:numId w:val="4"/>
        </w:numPr>
        <w:rPr>
          <w:rFonts w:eastAsia="PMingLiU"/>
          <w:lang w:eastAsia="zh-CN"/>
        </w:rPr>
      </w:pPr>
      <w:r>
        <w:rPr>
          <w:rFonts w:eastAsia="PMingLiU"/>
          <w:lang w:eastAsia="zh-CN"/>
        </w:rPr>
        <w:t xml:space="preserve">Unless a contrary </w:t>
      </w:r>
      <w:r w:rsidRPr="00231B53">
        <w:rPr>
          <w:lang w:val="en-US"/>
        </w:rPr>
        <w:t>indication</w:t>
      </w:r>
      <w:r>
        <w:rPr>
          <w:rFonts w:eastAsia="PMingLiU"/>
          <w:lang w:eastAsia="zh-CN"/>
        </w:rPr>
        <w:t xml:space="preserve"> appears, any reference in this </w:t>
      </w:r>
      <w:r w:rsidR="0017365D">
        <w:rPr>
          <w:rFonts w:eastAsia="PMingLiU"/>
          <w:lang w:eastAsia="zh-CN"/>
        </w:rPr>
        <w:t xml:space="preserve">Deed </w:t>
      </w:r>
      <w:r>
        <w:rPr>
          <w:rFonts w:eastAsia="PMingLiU"/>
          <w:lang w:eastAsia="zh-CN"/>
        </w:rPr>
        <w:t>to:</w:t>
      </w:r>
    </w:p>
    <w:p w14:paraId="3D886FAA" w14:textId="77777777" w:rsidR="003F6A17" w:rsidRPr="00FC42FF" w:rsidRDefault="003F6A17" w:rsidP="003F6A17">
      <w:pPr>
        <w:pStyle w:val="HFWLevel4"/>
        <w:numPr>
          <w:ilvl w:val="3"/>
          <w:numId w:val="4"/>
        </w:numPr>
        <w:rPr>
          <w:rFonts w:eastAsia="PMingLiU"/>
          <w:lang w:eastAsia="zh-CN"/>
        </w:rPr>
      </w:pPr>
      <w:r>
        <w:t>t</w:t>
      </w:r>
      <w:r w:rsidRPr="000F32C3">
        <w:t xml:space="preserve">he singular shall include the </w:t>
      </w:r>
      <w:r w:rsidRPr="00231B53">
        <w:rPr>
          <w:lang w:val="en-US"/>
        </w:rPr>
        <w:t>plural</w:t>
      </w:r>
      <w:r w:rsidRPr="000F32C3">
        <w:t xml:space="preserve"> and vice versa</w:t>
      </w:r>
      <w:r>
        <w:t>, and w</w:t>
      </w:r>
      <w:r w:rsidRPr="00FC42FF">
        <w:t>ords denoting any gender shall include any other gender and words denoting natural persons shall include any other persons</w:t>
      </w:r>
      <w:r>
        <w:t>;</w:t>
      </w:r>
    </w:p>
    <w:p w14:paraId="3630A1CD" w14:textId="62606415" w:rsidR="003F6A17" w:rsidRPr="00FC42FF" w:rsidRDefault="003F6A17" w:rsidP="003F6A17">
      <w:pPr>
        <w:pStyle w:val="HFWLevel4"/>
        <w:numPr>
          <w:ilvl w:val="3"/>
          <w:numId w:val="4"/>
        </w:numPr>
        <w:rPr>
          <w:rFonts w:eastAsia="PMingLiU"/>
          <w:lang w:eastAsia="zh-CN"/>
        </w:rPr>
      </w:pPr>
      <w:r>
        <w:t>t</w:t>
      </w:r>
      <w:r w:rsidRPr="000F32C3">
        <w:t xml:space="preserve">he words </w:t>
      </w:r>
      <w:r w:rsidR="00E445CA">
        <w:t>"</w:t>
      </w:r>
      <w:r w:rsidRPr="00FC42FF">
        <w:rPr>
          <w:b/>
          <w:bCs/>
        </w:rPr>
        <w:t>including</w:t>
      </w:r>
      <w:r w:rsidR="00E445CA">
        <w:t>"</w:t>
      </w:r>
      <w:r w:rsidRPr="000F32C3">
        <w:t xml:space="preserve">, </w:t>
      </w:r>
      <w:r w:rsidR="00E445CA">
        <w:t>"</w:t>
      </w:r>
      <w:r w:rsidRPr="00FC42FF">
        <w:rPr>
          <w:b/>
          <w:bCs/>
        </w:rPr>
        <w:t>include</w:t>
      </w:r>
      <w:r w:rsidR="00E445CA">
        <w:t>"</w:t>
      </w:r>
      <w:r w:rsidRPr="000F32C3">
        <w:t xml:space="preserve">, </w:t>
      </w:r>
      <w:r w:rsidR="00E445CA">
        <w:t>"</w:t>
      </w:r>
      <w:r w:rsidRPr="00FC42FF">
        <w:rPr>
          <w:b/>
          <w:bCs/>
        </w:rPr>
        <w:t>in particular</w:t>
      </w:r>
      <w:r w:rsidR="00E445CA">
        <w:t>"</w:t>
      </w:r>
      <w:r w:rsidRPr="000F32C3">
        <w:t xml:space="preserve"> and words of similar effect shall not be deemed to limit the general effect of the words that precede them</w:t>
      </w:r>
      <w:r>
        <w:t>; and</w:t>
      </w:r>
    </w:p>
    <w:p w14:paraId="27DD9FD1" w14:textId="77777777" w:rsidR="00132D8C" w:rsidRPr="00132D8C" w:rsidRDefault="003F6A17" w:rsidP="003F6A17">
      <w:pPr>
        <w:pStyle w:val="HFWLevel4"/>
        <w:numPr>
          <w:ilvl w:val="3"/>
          <w:numId w:val="4"/>
        </w:numPr>
        <w:rPr>
          <w:rFonts w:eastAsia="PMingLiU"/>
          <w:lang w:eastAsia="zh-CN"/>
        </w:rPr>
      </w:pPr>
      <w:r w:rsidRPr="00F773FC">
        <w:t>a "</w:t>
      </w:r>
      <w:r w:rsidRPr="00FC42FF">
        <w:rPr>
          <w:b/>
        </w:rPr>
        <w:t>person</w:t>
      </w:r>
      <w:r w:rsidRPr="00F773FC">
        <w:t>" includes any individual, firm, company, corporation, government, state or agency of a state or any association, trust, joint venture, consortium, partnership or other entity (whether or not having separate legal personality)</w:t>
      </w:r>
      <w:r w:rsidR="00132D8C">
        <w:t xml:space="preserve">; </w:t>
      </w:r>
    </w:p>
    <w:p w14:paraId="02BC1589" w14:textId="3425B8EA" w:rsidR="003F6A17" w:rsidRPr="00FC42FF" w:rsidRDefault="00E445CA" w:rsidP="003F6A17">
      <w:pPr>
        <w:pStyle w:val="HFWLevel4"/>
        <w:numPr>
          <w:ilvl w:val="3"/>
          <w:numId w:val="4"/>
        </w:numPr>
        <w:rPr>
          <w:rFonts w:eastAsia="PMingLiU"/>
          <w:lang w:eastAsia="zh-CN"/>
        </w:rPr>
      </w:pPr>
      <w:r>
        <w:t>this "</w:t>
      </w:r>
      <w:r w:rsidR="0017365D">
        <w:rPr>
          <w:b/>
          <w:bCs/>
        </w:rPr>
        <w:t>Deed</w:t>
      </w:r>
      <w:r>
        <w:t>", the "</w:t>
      </w:r>
      <w:r w:rsidRPr="00E445CA">
        <w:rPr>
          <w:b/>
          <w:bCs/>
        </w:rPr>
        <w:t>VCS Standard</w:t>
      </w:r>
      <w:r>
        <w:t>",</w:t>
      </w:r>
      <w:r w:rsidR="00132D8C">
        <w:t xml:space="preserve"> </w:t>
      </w:r>
      <w:r>
        <w:t xml:space="preserve">the </w:t>
      </w:r>
      <w:r w:rsidR="00132D8C">
        <w:t>"</w:t>
      </w:r>
      <w:r w:rsidR="00132D8C" w:rsidRPr="00E445CA">
        <w:rPr>
          <w:b/>
          <w:bCs/>
        </w:rPr>
        <w:t>VCS Program Rules</w:t>
      </w:r>
      <w:r w:rsidR="00132D8C">
        <w:t>"</w:t>
      </w:r>
      <w:r>
        <w:t>, the "</w:t>
      </w:r>
      <w:r w:rsidRPr="00E445CA">
        <w:rPr>
          <w:b/>
          <w:bCs/>
        </w:rPr>
        <w:t>VCS Program Definitions</w:t>
      </w:r>
      <w:r>
        <w:t>", the "</w:t>
      </w:r>
      <w:r w:rsidRPr="00E445CA">
        <w:rPr>
          <w:b/>
          <w:bCs/>
        </w:rPr>
        <w:t>Verra Registry Terms of Use</w:t>
      </w:r>
      <w:r>
        <w:t>" or</w:t>
      </w:r>
      <w:r w:rsidR="00132D8C">
        <w:t xml:space="preserve"> </w:t>
      </w:r>
      <w:r>
        <w:t>to any other agreement, instrument or document is a reference to such agreement, instrument or document as varied or updated from time to time</w:t>
      </w:r>
      <w:r w:rsidR="003F6A17">
        <w:t>.</w:t>
      </w:r>
    </w:p>
    <w:p w14:paraId="0492D701" w14:textId="77777777" w:rsidR="003F6A17" w:rsidRPr="00FC42FF" w:rsidRDefault="003F6A17" w:rsidP="003F6A17">
      <w:pPr>
        <w:pStyle w:val="HFWLevel3"/>
        <w:numPr>
          <w:ilvl w:val="2"/>
          <w:numId w:val="4"/>
        </w:numPr>
        <w:tabs>
          <w:tab w:val="num" w:pos="0"/>
        </w:tabs>
        <w:rPr>
          <w:rFonts w:eastAsia="PMingLiU"/>
          <w:lang w:eastAsia="zh-CN"/>
        </w:rPr>
      </w:pPr>
      <w:r w:rsidRPr="00F773FC">
        <w:t xml:space="preserve">Section, Clause and </w:t>
      </w:r>
      <w:r w:rsidRPr="00D15296">
        <w:t>Schedule headings</w:t>
      </w:r>
      <w:r w:rsidRPr="00F773FC">
        <w:t xml:space="preserve"> are for ease of reference only</w:t>
      </w:r>
      <w:r>
        <w:t>.</w:t>
      </w:r>
    </w:p>
    <w:p w14:paraId="2EB251EB" w14:textId="09FD8243" w:rsidR="00005A38" w:rsidRPr="008E7BFB" w:rsidRDefault="00005A38" w:rsidP="003F6A17">
      <w:pPr>
        <w:pStyle w:val="HFWHeading1"/>
        <w:numPr>
          <w:ilvl w:val="0"/>
          <w:numId w:val="4"/>
        </w:numPr>
        <w:rPr>
          <w:rFonts w:eastAsia="PMingLiU" w:hint="eastAsia"/>
          <w:lang w:eastAsia="zh-CN"/>
        </w:rPr>
      </w:pPr>
      <w:r w:rsidRPr="008E7BFB">
        <w:rPr>
          <w:rFonts w:eastAsia="PMingLiU"/>
          <w:lang w:eastAsia="zh-CN"/>
        </w:rPr>
        <w:t>binding agreement</w:t>
      </w:r>
    </w:p>
    <w:p w14:paraId="5355CD9A" w14:textId="68D5E0FB" w:rsidR="00005A38" w:rsidRDefault="00005A38" w:rsidP="00005A38">
      <w:pPr>
        <w:pStyle w:val="HFWLevel2"/>
        <w:numPr>
          <w:ilvl w:val="1"/>
          <w:numId w:val="4"/>
        </w:numPr>
        <w:rPr>
          <w:rFonts w:eastAsia="PMingLiU"/>
          <w:lang w:eastAsia="zh-CN"/>
        </w:rPr>
      </w:pPr>
      <w:bookmarkStart w:id="6" w:name="_Ref152586311"/>
      <w:r w:rsidRPr="00A50ABC">
        <w:rPr>
          <w:rFonts w:eastAsia="PMingLiU"/>
          <w:lang w:eastAsia="zh-CN"/>
        </w:rPr>
        <w:t xml:space="preserve">The Parties hereby agree that, for good and valuable consideration, the sufficiency of which is acknowledged by the Parties, </w:t>
      </w:r>
      <w:r>
        <w:rPr>
          <w:rFonts w:eastAsia="PMingLiU"/>
          <w:lang w:eastAsia="zh-CN"/>
        </w:rPr>
        <w:t xml:space="preserve">from the date of this </w:t>
      </w:r>
      <w:r w:rsidR="0017365D">
        <w:rPr>
          <w:rFonts w:eastAsia="PMingLiU"/>
          <w:lang w:eastAsia="zh-CN"/>
        </w:rPr>
        <w:t>Deed</w:t>
      </w:r>
      <w:r>
        <w:rPr>
          <w:rFonts w:eastAsia="PMingLiU"/>
          <w:lang w:eastAsia="zh-CN"/>
        </w:rPr>
        <w:t xml:space="preserve">, the provisions of this </w:t>
      </w:r>
      <w:r w:rsidR="0017365D">
        <w:rPr>
          <w:rFonts w:eastAsia="PMingLiU"/>
          <w:lang w:eastAsia="zh-CN"/>
        </w:rPr>
        <w:t xml:space="preserve">Deed </w:t>
      </w:r>
      <w:r>
        <w:rPr>
          <w:rFonts w:eastAsia="PMingLiU"/>
          <w:lang w:eastAsia="zh-CN"/>
        </w:rPr>
        <w:t>shall immediately be fully and effectively binding on them.</w:t>
      </w:r>
      <w:bookmarkEnd w:id="6"/>
    </w:p>
    <w:p w14:paraId="048FD12E" w14:textId="460A1D0A" w:rsidR="00CB2723" w:rsidRDefault="00CB2723" w:rsidP="003F6A17">
      <w:pPr>
        <w:pStyle w:val="HFWHeading1"/>
        <w:numPr>
          <w:ilvl w:val="0"/>
          <w:numId w:val="4"/>
        </w:numPr>
        <w:rPr>
          <w:rFonts w:eastAsia="PMingLiU" w:hint="eastAsia"/>
          <w:lang w:eastAsia="zh-CN"/>
        </w:rPr>
      </w:pPr>
      <w:bookmarkStart w:id="7" w:name="_Ref152595897"/>
      <w:r w:rsidRPr="0005008F">
        <w:rPr>
          <w:rFonts w:eastAsia="PMingLiU"/>
          <w:lang w:eastAsia="zh-CN"/>
        </w:rPr>
        <w:t>loss evenT NOTIFICATION AND REPORT, AND CANCELLATION OF BUFFER CREDITS</w:t>
      </w:r>
      <w:r w:rsidR="00E55E09" w:rsidRPr="0005008F">
        <w:rPr>
          <w:rFonts w:eastAsia="PMingLiU"/>
          <w:lang w:eastAsia="zh-CN"/>
        </w:rPr>
        <w:t xml:space="preserve"> IN EVENT OF REVERSAL</w:t>
      </w:r>
      <w:bookmarkEnd w:id="7"/>
    </w:p>
    <w:p w14:paraId="0D08F535" w14:textId="57ACE3FA" w:rsidR="007F0CE5" w:rsidRPr="0005008F" w:rsidRDefault="00B66DAB" w:rsidP="007F0CE5">
      <w:pPr>
        <w:pStyle w:val="HFWLevel2"/>
        <w:rPr>
          <w:rFonts w:eastAsia="PMingLiU"/>
          <w:lang w:eastAsia="zh-CN"/>
        </w:rPr>
      </w:pPr>
      <w:bookmarkStart w:id="8" w:name="_Ref152841975"/>
      <w:r>
        <w:rPr>
          <w:rFonts w:eastAsia="PMingLiU"/>
          <w:lang w:eastAsia="zh-CN"/>
        </w:rPr>
        <w:t>Each</w:t>
      </w:r>
      <w:r w:rsidR="003265BA">
        <w:rPr>
          <w:rFonts w:eastAsia="PMingLiU"/>
          <w:lang w:eastAsia="zh-CN"/>
        </w:rPr>
        <w:t xml:space="preserve"> </w:t>
      </w:r>
      <w:r w:rsidR="007F0CE5">
        <w:rPr>
          <w:rFonts w:eastAsia="PMingLiU"/>
          <w:lang w:eastAsia="zh-CN"/>
        </w:rPr>
        <w:t xml:space="preserve">Project Proponent </w:t>
      </w:r>
      <w:r w:rsidR="00B67352">
        <w:rPr>
          <w:rFonts w:eastAsia="PMingLiU"/>
          <w:lang w:eastAsia="zh-CN"/>
        </w:rPr>
        <w:t>shall comply with</w:t>
      </w:r>
      <w:r w:rsidR="007F0CE5">
        <w:rPr>
          <w:rFonts w:eastAsia="PMingLiU"/>
          <w:lang w:eastAsia="zh-CN"/>
        </w:rPr>
        <w:t xml:space="preserve"> all provisions in the VCS Program Rules relating to or in connection with Loss Events, including any actions which may be undertaken by Verra in respect of Loss Events and AFOLU Buffer Credits, and</w:t>
      </w:r>
      <w:r w:rsidR="004956C2">
        <w:rPr>
          <w:rFonts w:eastAsia="PMingLiU"/>
          <w:lang w:eastAsia="zh-CN"/>
        </w:rPr>
        <w:t xml:space="preserve"> accordingly</w:t>
      </w:r>
      <w:r w:rsidR="007F0CE5">
        <w:rPr>
          <w:rFonts w:eastAsia="PMingLiU"/>
          <w:lang w:eastAsia="zh-CN"/>
        </w:rPr>
        <w:t xml:space="preserve"> shall not </w:t>
      </w:r>
      <w:r w:rsidR="004956C2">
        <w:rPr>
          <w:rFonts w:eastAsia="PMingLiU"/>
          <w:lang w:eastAsia="zh-CN"/>
        </w:rPr>
        <w:t>argue to the contrary</w:t>
      </w:r>
      <w:r w:rsidR="007F0CE5">
        <w:rPr>
          <w:rFonts w:eastAsia="PMingLiU"/>
          <w:lang w:eastAsia="zh-CN"/>
        </w:rPr>
        <w:t>.</w:t>
      </w:r>
      <w:bookmarkEnd w:id="8"/>
    </w:p>
    <w:p w14:paraId="6214B0E6" w14:textId="19E15FF9" w:rsidR="00AA4AEF" w:rsidRDefault="007F0CE5" w:rsidP="005E4F89">
      <w:pPr>
        <w:pStyle w:val="HFWLevel2"/>
        <w:rPr>
          <w:rFonts w:eastAsia="PMingLiU"/>
          <w:lang w:val="en-SG" w:eastAsia="zh-CN"/>
        </w:rPr>
      </w:pPr>
      <w:bookmarkStart w:id="9" w:name="_Ref152261896"/>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217C91">
        <w:rPr>
          <w:rFonts w:eastAsia="PMingLiU"/>
          <w:lang w:eastAsia="zh-CN"/>
        </w:rPr>
        <w:t>3.1</w:t>
      </w:r>
      <w:r>
        <w:rPr>
          <w:rFonts w:eastAsia="PMingLiU"/>
          <w:lang w:eastAsia="zh-CN"/>
        </w:rPr>
        <w:fldChar w:fldCharType="end"/>
      </w:r>
      <w:r>
        <w:rPr>
          <w:rFonts w:eastAsia="PMingLiU"/>
          <w:lang w:eastAsia="zh-CN"/>
        </w:rPr>
        <w:t xml:space="preserve">, </w:t>
      </w:r>
      <w:r w:rsidR="00B66DAB">
        <w:rPr>
          <w:rFonts w:eastAsia="PMingLiU"/>
          <w:lang w:eastAsia="zh-CN"/>
        </w:rPr>
        <w:t>each</w:t>
      </w:r>
      <w:r w:rsidR="003265BA">
        <w:rPr>
          <w:rFonts w:eastAsia="PMingLiU"/>
          <w:lang w:eastAsia="zh-CN"/>
        </w:rPr>
        <w:t xml:space="preserve"> </w:t>
      </w:r>
      <w:r w:rsidR="00AA4AEF">
        <w:rPr>
          <w:rFonts w:eastAsia="PMingLiU"/>
          <w:lang w:eastAsia="zh-CN"/>
        </w:rPr>
        <w:t xml:space="preserve">Project Proponent agrees that in the event of </w:t>
      </w:r>
      <w:r w:rsidR="00AA4AEF" w:rsidRPr="00374561">
        <w:rPr>
          <w:rFonts w:eastAsia="PMingLiU"/>
          <w:lang w:eastAsia="zh-CN"/>
        </w:rPr>
        <w:t>a Loss Event, the</w:t>
      </w:r>
      <w:r w:rsidR="00AA4AEF">
        <w:rPr>
          <w:rFonts w:eastAsia="PMingLiU"/>
          <w:lang w:eastAsia="zh-CN"/>
        </w:rPr>
        <w:t xml:space="preserve"> Project Proponent</w:t>
      </w:r>
      <w:r w:rsidR="003265BA">
        <w:rPr>
          <w:rFonts w:eastAsia="PMingLiU"/>
          <w:lang w:eastAsia="zh-CN"/>
        </w:rPr>
        <w:t>s</w:t>
      </w:r>
      <w:r w:rsidR="00AA4AEF">
        <w:rPr>
          <w:rFonts w:eastAsia="PMingLiU"/>
          <w:lang w:eastAsia="zh-CN"/>
        </w:rPr>
        <w:t xml:space="preserve"> shall</w:t>
      </w:r>
      <w:r w:rsidR="00DE5A31">
        <w:rPr>
          <w:rFonts w:eastAsia="PMingLiU"/>
          <w:lang w:eastAsia="zh-CN"/>
        </w:rPr>
        <w:t xml:space="preserve"> </w:t>
      </w:r>
      <w:bookmarkEnd w:id="9"/>
      <w:r w:rsidR="00B66DAB">
        <w:rPr>
          <w:rFonts w:eastAsia="PMingLiU"/>
          <w:lang w:eastAsia="zh-CN"/>
        </w:rPr>
        <w:t xml:space="preserve">collectively </w:t>
      </w:r>
      <w:r w:rsidR="00AA4AEF" w:rsidRPr="00DE5A31">
        <w:rPr>
          <w:rFonts w:eastAsia="PMingLiU"/>
          <w:lang w:val="en-SG" w:eastAsia="zh-CN"/>
        </w:rPr>
        <w:t>notify</w:t>
      </w:r>
      <w:r w:rsidR="00F55783">
        <w:rPr>
          <w:rFonts w:eastAsia="PMingLiU"/>
          <w:lang w:val="en-SG" w:eastAsia="zh-CN"/>
        </w:rPr>
        <w:t xml:space="preserve"> (or where there is a communications agreement covering such notification obligations, such authorised representative shall notify)</w:t>
      </w:r>
      <w:r w:rsidR="00AA4AEF" w:rsidRPr="00DE5A31">
        <w:rPr>
          <w:rFonts w:eastAsia="PMingLiU"/>
          <w:lang w:val="en-SG" w:eastAsia="zh-CN"/>
        </w:rPr>
        <w:t xml:space="preserve"> Verra </w:t>
      </w:r>
      <w:r w:rsidR="007248EF" w:rsidRPr="00DE5A31">
        <w:rPr>
          <w:rFonts w:eastAsia="PMingLiU"/>
          <w:lang w:val="en-SG" w:eastAsia="zh-CN"/>
        </w:rPr>
        <w:t>of such Loss Event</w:t>
      </w:r>
      <w:r w:rsidR="007248EF" w:rsidRPr="00DE5A31" w:rsidDel="00A11445">
        <w:rPr>
          <w:rFonts w:eastAsia="PMingLiU"/>
          <w:lang w:val="en-SG" w:eastAsia="zh-CN"/>
        </w:rPr>
        <w:t xml:space="preserve"> </w:t>
      </w:r>
      <w:r w:rsidR="00AA4AEF" w:rsidRPr="00DE5A31">
        <w:rPr>
          <w:rFonts w:eastAsia="PMingLiU"/>
          <w:lang w:val="en-SG" w:eastAsia="zh-CN"/>
        </w:rPr>
        <w:t xml:space="preserve">via </w:t>
      </w:r>
      <w:r w:rsidR="009B33ED">
        <w:rPr>
          <w:rFonts w:eastAsia="PMingLiU"/>
          <w:lang w:val="en-SG" w:eastAsia="zh-CN"/>
        </w:rPr>
        <w:t>the Verra Project Hub</w:t>
      </w:r>
      <w:r w:rsidR="009B33ED" w:rsidRPr="005E4F89">
        <w:rPr>
          <w:rFonts w:eastAsia="PMingLiU"/>
          <w:lang w:val="en-SG" w:eastAsia="zh-CN"/>
        </w:rPr>
        <w:t xml:space="preserve"> </w:t>
      </w:r>
      <w:r w:rsidR="005E4F89" w:rsidRPr="005E4F89">
        <w:rPr>
          <w:rFonts w:eastAsia="PMingLiU"/>
          <w:lang w:val="en-SG" w:eastAsia="zh-CN"/>
        </w:rPr>
        <w:t>no later than 30 days of becoming aware of the</w:t>
      </w:r>
      <w:r w:rsidR="005E4F89">
        <w:rPr>
          <w:rFonts w:eastAsia="PMingLiU"/>
          <w:lang w:val="en-SG" w:eastAsia="zh-CN"/>
        </w:rPr>
        <w:t xml:space="preserve"> Loss Event</w:t>
      </w:r>
      <w:r w:rsidR="007248EF">
        <w:rPr>
          <w:rFonts w:eastAsia="PMingLiU"/>
          <w:lang w:val="en-SG" w:eastAsia="zh-CN"/>
        </w:rPr>
        <w:t>,</w:t>
      </w:r>
      <w:r w:rsidR="00AA4AEF" w:rsidRPr="00DE5A31">
        <w:rPr>
          <w:rFonts w:eastAsia="PMingLiU"/>
          <w:lang w:val="en-SG" w:eastAsia="zh-CN"/>
        </w:rPr>
        <w:t xml:space="preserve"> </w:t>
      </w:r>
      <w:r w:rsidR="000A5623">
        <w:rPr>
          <w:rFonts w:eastAsia="PMingLiU"/>
          <w:lang w:val="en-SG" w:eastAsia="zh-CN"/>
        </w:rPr>
        <w:t>w</w:t>
      </w:r>
      <w:r w:rsidR="000A5623" w:rsidRPr="000A5623">
        <w:rPr>
          <w:rFonts w:eastAsia="PMingLiU"/>
          <w:lang w:val="en-SG" w:eastAsia="zh-CN"/>
        </w:rPr>
        <w:t xml:space="preserve">hen </w:t>
      </w:r>
      <w:r w:rsidR="000A5623">
        <w:rPr>
          <w:rFonts w:eastAsia="PMingLiU"/>
          <w:lang w:val="en-SG" w:eastAsia="zh-CN"/>
        </w:rPr>
        <w:t xml:space="preserve">(i) </w:t>
      </w:r>
      <w:r w:rsidR="000A5623" w:rsidRPr="000A5623">
        <w:rPr>
          <w:rFonts w:eastAsia="PMingLiU"/>
          <w:lang w:val="en-SG" w:eastAsia="zh-CN"/>
        </w:rPr>
        <w:t xml:space="preserve">a </w:t>
      </w:r>
      <w:r w:rsidR="000A5623">
        <w:rPr>
          <w:rFonts w:eastAsia="PMingLiU"/>
          <w:lang w:val="en-SG" w:eastAsia="zh-CN"/>
        </w:rPr>
        <w:t>R</w:t>
      </w:r>
      <w:r w:rsidR="000A5623" w:rsidRPr="000A5623">
        <w:rPr>
          <w:rFonts w:eastAsia="PMingLiU"/>
          <w:lang w:val="en-SG" w:eastAsia="zh-CN"/>
        </w:rPr>
        <w:t>eversal occurs</w:t>
      </w:r>
      <w:r w:rsidR="000A5623">
        <w:rPr>
          <w:rFonts w:eastAsia="PMingLiU"/>
          <w:lang w:val="en-SG" w:eastAsia="zh-CN"/>
        </w:rPr>
        <w:t xml:space="preserve"> </w:t>
      </w:r>
      <w:r w:rsidR="000A5623" w:rsidRPr="000A5623">
        <w:rPr>
          <w:rFonts w:eastAsia="PMingLiU"/>
          <w:lang w:val="en-SG" w:eastAsia="zh-CN"/>
        </w:rPr>
        <w:t xml:space="preserve">during the </w:t>
      </w:r>
      <w:r w:rsidR="00E64E6F">
        <w:rPr>
          <w:rFonts w:eastAsia="PMingLiU"/>
          <w:lang w:val="en-SG" w:eastAsia="zh-CN"/>
        </w:rPr>
        <w:t xml:space="preserve">Total </w:t>
      </w:r>
      <w:r w:rsidR="001327FC">
        <w:rPr>
          <w:rFonts w:eastAsia="PMingLiU"/>
          <w:lang w:val="en-SG" w:eastAsia="zh-CN"/>
        </w:rPr>
        <w:t xml:space="preserve">Project </w:t>
      </w:r>
      <w:r w:rsidR="000252BA">
        <w:rPr>
          <w:rFonts w:eastAsia="PMingLiU"/>
          <w:lang w:val="en-SG" w:eastAsia="zh-CN"/>
        </w:rPr>
        <w:t>C</w:t>
      </w:r>
      <w:r w:rsidR="000252BA" w:rsidRPr="000A5623">
        <w:rPr>
          <w:rFonts w:eastAsia="PMingLiU"/>
          <w:lang w:val="en-SG" w:eastAsia="zh-CN"/>
        </w:rPr>
        <w:t xml:space="preserve">rediting </w:t>
      </w:r>
      <w:r w:rsidR="000252BA">
        <w:rPr>
          <w:rFonts w:eastAsia="PMingLiU"/>
          <w:lang w:val="en-SG" w:eastAsia="zh-CN"/>
        </w:rPr>
        <w:t>P</w:t>
      </w:r>
      <w:r w:rsidR="000A5623" w:rsidRPr="000A5623">
        <w:rPr>
          <w:rFonts w:eastAsia="PMingLiU"/>
          <w:lang w:val="en-SG" w:eastAsia="zh-CN"/>
        </w:rPr>
        <w:t>eriod</w:t>
      </w:r>
      <w:r w:rsidR="000A5623">
        <w:rPr>
          <w:rFonts w:eastAsia="PMingLiU"/>
          <w:lang w:val="en-SG" w:eastAsia="zh-CN"/>
        </w:rPr>
        <w:t xml:space="preserve"> or (ii) </w:t>
      </w:r>
      <w:r w:rsidR="00F31CC2">
        <w:rPr>
          <w:rFonts w:eastAsia="PMingLiU"/>
          <w:lang w:val="en-SG" w:eastAsia="zh-CN"/>
        </w:rPr>
        <w:t>a</w:t>
      </w:r>
      <w:r w:rsidR="000A5623" w:rsidRPr="000A5623">
        <w:rPr>
          <w:rFonts w:eastAsia="PMingLiU"/>
          <w:lang w:val="en-SG" w:eastAsia="zh-CN"/>
        </w:rPr>
        <w:t xml:space="preserve">n </w:t>
      </w:r>
      <w:r w:rsidR="000A5623">
        <w:rPr>
          <w:rFonts w:eastAsia="PMingLiU"/>
          <w:lang w:val="en-SG" w:eastAsia="zh-CN"/>
        </w:rPr>
        <w:t>A</w:t>
      </w:r>
      <w:r w:rsidR="000A5623" w:rsidRPr="000A5623">
        <w:rPr>
          <w:rFonts w:eastAsia="PMingLiU"/>
          <w:lang w:val="en-SG" w:eastAsia="zh-CN"/>
        </w:rPr>
        <w:t xml:space="preserve">voidable </w:t>
      </w:r>
      <w:r w:rsidR="000A5623">
        <w:rPr>
          <w:rFonts w:eastAsia="PMingLiU"/>
          <w:lang w:val="en-SG" w:eastAsia="zh-CN"/>
        </w:rPr>
        <w:t>R</w:t>
      </w:r>
      <w:r w:rsidR="000A5623" w:rsidRPr="000A5623">
        <w:rPr>
          <w:rFonts w:eastAsia="PMingLiU"/>
          <w:lang w:val="en-SG" w:eastAsia="zh-CN"/>
        </w:rPr>
        <w:t xml:space="preserve">eversal occurs after </w:t>
      </w:r>
      <w:r w:rsidR="00E252C7">
        <w:rPr>
          <w:rFonts w:eastAsia="PMingLiU"/>
          <w:lang w:val="en-SG" w:eastAsia="zh-CN"/>
        </w:rPr>
        <w:t xml:space="preserve">the </w:t>
      </w:r>
      <w:r w:rsidR="00E64E6F">
        <w:rPr>
          <w:rFonts w:eastAsia="PMingLiU"/>
          <w:lang w:val="en-SG" w:eastAsia="zh-CN"/>
        </w:rPr>
        <w:t xml:space="preserve">Total </w:t>
      </w:r>
      <w:r w:rsidR="00DC7426">
        <w:rPr>
          <w:rFonts w:eastAsia="PMingLiU"/>
          <w:lang w:val="en-SG" w:eastAsia="zh-CN"/>
        </w:rPr>
        <w:t xml:space="preserve">Project </w:t>
      </w:r>
      <w:r w:rsidR="000252BA">
        <w:rPr>
          <w:rFonts w:eastAsia="PMingLiU"/>
          <w:lang w:val="en-SG" w:eastAsia="zh-CN"/>
        </w:rPr>
        <w:t>C</w:t>
      </w:r>
      <w:r w:rsidR="00E252C7">
        <w:rPr>
          <w:rFonts w:eastAsia="PMingLiU"/>
          <w:lang w:val="en-SG" w:eastAsia="zh-CN"/>
        </w:rPr>
        <w:t xml:space="preserve">rediting </w:t>
      </w:r>
      <w:r w:rsidR="000252BA">
        <w:rPr>
          <w:rFonts w:eastAsia="PMingLiU"/>
          <w:lang w:val="en-SG" w:eastAsia="zh-CN"/>
        </w:rPr>
        <w:t>P</w:t>
      </w:r>
      <w:r w:rsidR="00E252C7">
        <w:rPr>
          <w:rFonts w:eastAsia="PMingLiU"/>
          <w:lang w:val="en-SG" w:eastAsia="zh-CN"/>
        </w:rPr>
        <w:t xml:space="preserve">eriod but </w:t>
      </w:r>
      <w:r w:rsidR="00F31CC2">
        <w:rPr>
          <w:rFonts w:eastAsia="PMingLiU"/>
          <w:lang w:val="en-SG" w:eastAsia="zh-CN"/>
        </w:rPr>
        <w:t xml:space="preserve">within 40 years of </w:t>
      </w:r>
      <w:r w:rsidR="00421E71">
        <w:rPr>
          <w:rFonts w:eastAsia="PMingLiU"/>
          <w:lang w:val="en-SG" w:eastAsia="zh-CN"/>
        </w:rPr>
        <w:t xml:space="preserve">the </w:t>
      </w:r>
      <w:r w:rsidR="00404F85">
        <w:rPr>
          <w:rFonts w:eastAsia="PMingLiU"/>
          <w:lang w:val="en-SG" w:eastAsia="zh-CN"/>
        </w:rPr>
        <w:t>P</w:t>
      </w:r>
      <w:r w:rsidR="00421E71">
        <w:rPr>
          <w:rFonts w:eastAsia="PMingLiU"/>
          <w:lang w:val="en-SG" w:eastAsia="zh-CN"/>
        </w:rPr>
        <w:t xml:space="preserve">roject’s </w:t>
      </w:r>
      <w:r w:rsidR="00404F85">
        <w:rPr>
          <w:rFonts w:eastAsia="PMingLiU"/>
          <w:lang w:val="en-SG" w:eastAsia="zh-CN"/>
        </w:rPr>
        <w:t>S</w:t>
      </w:r>
      <w:r w:rsidR="00421E71">
        <w:rPr>
          <w:rFonts w:eastAsia="PMingLiU"/>
          <w:lang w:val="en-SG" w:eastAsia="zh-CN"/>
        </w:rPr>
        <w:t xml:space="preserve">tart </w:t>
      </w:r>
      <w:r w:rsidR="00404F85">
        <w:rPr>
          <w:rFonts w:eastAsia="PMingLiU"/>
          <w:lang w:val="en-SG" w:eastAsia="zh-CN"/>
        </w:rPr>
        <w:t>D</w:t>
      </w:r>
      <w:r w:rsidR="00421E71">
        <w:rPr>
          <w:rFonts w:eastAsia="PMingLiU"/>
          <w:lang w:val="en-SG" w:eastAsia="zh-CN"/>
        </w:rPr>
        <w:t>ate</w:t>
      </w:r>
      <w:r w:rsidR="000A5623" w:rsidRPr="000A5623">
        <w:rPr>
          <w:rFonts w:eastAsia="PMingLiU"/>
          <w:lang w:val="en-SG" w:eastAsia="zh-CN"/>
        </w:rPr>
        <w:t>.</w:t>
      </w:r>
    </w:p>
    <w:p w14:paraId="6460EF3B" w14:textId="762BA3A1" w:rsidR="009B39C2" w:rsidRPr="009B39C2" w:rsidRDefault="009B39C2" w:rsidP="009B39C2">
      <w:pPr>
        <w:pStyle w:val="HFWLevel2"/>
        <w:rPr>
          <w:rFonts w:eastAsia="PMingLiU"/>
          <w:lang w:val="en-SG" w:eastAsia="zh-CN"/>
        </w:rPr>
      </w:pPr>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595897 \r \h </w:instrText>
      </w:r>
      <w:r>
        <w:rPr>
          <w:rFonts w:eastAsia="PMingLiU"/>
          <w:lang w:eastAsia="zh-CN"/>
        </w:rPr>
      </w:r>
      <w:r>
        <w:rPr>
          <w:rFonts w:eastAsia="PMingLiU"/>
          <w:lang w:eastAsia="zh-CN"/>
        </w:rPr>
        <w:fldChar w:fldCharType="separate"/>
      </w:r>
      <w:r w:rsidR="00217C91">
        <w:rPr>
          <w:rFonts w:eastAsia="PMingLiU"/>
          <w:lang w:eastAsia="zh-CN"/>
        </w:rPr>
        <w:t>3</w:t>
      </w:r>
      <w:r>
        <w:rPr>
          <w:rFonts w:eastAsia="PMingLiU"/>
          <w:lang w:eastAsia="zh-CN"/>
        </w:rPr>
        <w:fldChar w:fldCharType="end"/>
      </w:r>
      <w:r>
        <w:rPr>
          <w:rFonts w:eastAsia="PMingLiU"/>
          <w:lang w:eastAsia="zh-CN"/>
        </w:rPr>
        <w:t xml:space="preserve">.1, </w:t>
      </w:r>
      <w:r>
        <w:rPr>
          <w:rFonts w:eastAsia="PMingLiU"/>
          <w:lang w:val="en-SG" w:eastAsia="zh-CN"/>
        </w:rPr>
        <w:t>the Project Proponent</w:t>
      </w:r>
      <w:r w:rsidR="003265BA">
        <w:rPr>
          <w:rFonts w:eastAsia="PMingLiU"/>
          <w:lang w:val="en-SG" w:eastAsia="zh-CN"/>
        </w:rPr>
        <w:t>s</w:t>
      </w:r>
      <w:r>
        <w:rPr>
          <w:rFonts w:eastAsia="PMingLiU"/>
          <w:lang w:val="en-SG" w:eastAsia="zh-CN"/>
        </w:rPr>
        <w:t xml:space="preserve"> shall </w:t>
      </w:r>
      <w:r w:rsidR="00B66DAB">
        <w:rPr>
          <w:rFonts w:eastAsia="PMingLiU"/>
          <w:lang w:val="en-SG" w:eastAsia="zh-CN"/>
        </w:rPr>
        <w:t xml:space="preserve">collectively </w:t>
      </w:r>
      <w:r>
        <w:rPr>
          <w:rFonts w:eastAsia="PMingLiU"/>
          <w:lang w:val="en-SG" w:eastAsia="zh-CN"/>
        </w:rPr>
        <w:t xml:space="preserve">submit </w:t>
      </w:r>
      <w:r w:rsidR="00F55783">
        <w:rPr>
          <w:rFonts w:eastAsia="PMingLiU"/>
          <w:lang w:val="en-SG" w:eastAsia="zh-CN"/>
        </w:rPr>
        <w:t xml:space="preserve">(or where there is a communications agreement covering such submission obligations, such authorised representative shall submit) </w:t>
      </w:r>
      <w:r>
        <w:rPr>
          <w:rFonts w:eastAsia="PMingLiU"/>
          <w:lang w:val="en-SG" w:eastAsia="zh-CN"/>
        </w:rPr>
        <w:t xml:space="preserve">a Loss Event Report to Verra (as the administrator of the Verra Registry) </w:t>
      </w:r>
      <w:r w:rsidR="00681DCE">
        <w:rPr>
          <w:rFonts w:eastAsia="PMingLiU"/>
          <w:lang w:val="en-SG" w:eastAsia="zh-CN"/>
        </w:rPr>
        <w:t>after</w:t>
      </w:r>
      <w:r>
        <w:rPr>
          <w:rFonts w:eastAsia="PMingLiU"/>
          <w:lang w:val="en-SG" w:eastAsia="zh-CN"/>
        </w:rPr>
        <w:t xml:space="preserve"> detecting or becoming aware of the Reversal</w:t>
      </w:r>
      <w:r w:rsidR="00F31CC2" w:rsidRPr="00F31CC2">
        <w:rPr>
          <w:rFonts w:eastAsia="PMingLiU"/>
          <w:lang w:val="en-SG" w:eastAsia="zh-CN"/>
        </w:rPr>
        <w:t xml:space="preserve"> </w:t>
      </w:r>
      <w:r w:rsidR="00F31CC2">
        <w:rPr>
          <w:rFonts w:eastAsia="PMingLiU"/>
          <w:lang w:val="en-SG" w:eastAsia="zh-CN"/>
        </w:rPr>
        <w:t>w</w:t>
      </w:r>
      <w:r w:rsidR="00F31CC2" w:rsidRPr="000A5623">
        <w:rPr>
          <w:rFonts w:eastAsia="PMingLiU"/>
          <w:lang w:val="en-SG" w:eastAsia="zh-CN"/>
        </w:rPr>
        <w:t xml:space="preserve">hen </w:t>
      </w:r>
      <w:r w:rsidR="00F31CC2">
        <w:rPr>
          <w:rFonts w:eastAsia="PMingLiU"/>
          <w:lang w:val="en-SG" w:eastAsia="zh-CN"/>
        </w:rPr>
        <w:t xml:space="preserve">(i) </w:t>
      </w:r>
      <w:r w:rsidR="00F31CC2" w:rsidRPr="000A5623">
        <w:rPr>
          <w:rFonts w:eastAsia="PMingLiU"/>
          <w:lang w:val="en-SG" w:eastAsia="zh-CN"/>
        </w:rPr>
        <w:t xml:space="preserve">a </w:t>
      </w:r>
      <w:r w:rsidR="00F31CC2">
        <w:rPr>
          <w:rFonts w:eastAsia="PMingLiU"/>
          <w:lang w:val="en-SG" w:eastAsia="zh-CN"/>
        </w:rPr>
        <w:t>R</w:t>
      </w:r>
      <w:r w:rsidR="00F31CC2" w:rsidRPr="000A5623">
        <w:rPr>
          <w:rFonts w:eastAsia="PMingLiU"/>
          <w:lang w:val="en-SG" w:eastAsia="zh-CN"/>
        </w:rPr>
        <w:t>eversal occurs</w:t>
      </w:r>
      <w:r w:rsidR="00F31CC2">
        <w:rPr>
          <w:rFonts w:eastAsia="PMingLiU"/>
          <w:lang w:val="en-SG" w:eastAsia="zh-CN"/>
        </w:rPr>
        <w:t xml:space="preserve"> </w:t>
      </w:r>
      <w:r w:rsidR="00F31CC2" w:rsidRPr="000A5623">
        <w:rPr>
          <w:rFonts w:eastAsia="PMingLiU"/>
          <w:lang w:val="en-SG" w:eastAsia="zh-CN"/>
        </w:rPr>
        <w:t xml:space="preserve">during the </w:t>
      </w:r>
      <w:r w:rsidR="009927BF">
        <w:rPr>
          <w:rFonts w:eastAsia="PMingLiU"/>
          <w:lang w:val="en-SG" w:eastAsia="zh-CN"/>
        </w:rPr>
        <w:t xml:space="preserve">Total </w:t>
      </w:r>
      <w:r w:rsidR="0050494B">
        <w:rPr>
          <w:rFonts w:eastAsia="PMingLiU"/>
          <w:lang w:val="en-SG" w:eastAsia="zh-CN"/>
        </w:rPr>
        <w:t xml:space="preserve">Project </w:t>
      </w:r>
      <w:r w:rsidR="000252BA">
        <w:rPr>
          <w:rFonts w:eastAsia="PMingLiU"/>
          <w:lang w:val="en-SG" w:eastAsia="zh-CN"/>
        </w:rPr>
        <w:t>C</w:t>
      </w:r>
      <w:r w:rsidR="00F31CC2" w:rsidRPr="000A5623">
        <w:rPr>
          <w:rFonts w:eastAsia="PMingLiU"/>
          <w:lang w:val="en-SG" w:eastAsia="zh-CN"/>
        </w:rPr>
        <w:t xml:space="preserve">rediting </w:t>
      </w:r>
      <w:r w:rsidR="000252BA">
        <w:rPr>
          <w:rFonts w:eastAsia="PMingLiU"/>
          <w:lang w:val="en-SG" w:eastAsia="zh-CN"/>
        </w:rPr>
        <w:t>P</w:t>
      </w:r>
      <w:r w:rsidR="00F31CC2" w:rsidRPr="000A5623">
        <w:rPr>
          <w:rFonts w:eastAsia="PMingLiU"/>
          <w:lang w:val="en-SG" w:eastAsia="zh-CN"/>
        </w:rPr>
        <w:t>eriod</w:t>
      </w:r>
      <w:r w:rsidR="00F31CC2">
        <w:rPr>
          <w:rFonts w:eastAsia="PMingLiU"/>
          <w:lang w:val="en-SG" w:eastAsia="zh-CN"/>
        </w:rPr>
        <w:t xml:space="preserve"> or (ii) a</w:t>
      </w:r>
      <w:r w:rsidR="00F31CC2" w:rsidRPr="000A5623">
        <w:rPr>
          <w:rFonts w:eastAsia="PMingLiU"/>
          <w:lang w:val="en-SG" w:eastAsia="zh-CN"/>
        </w:rPr>
        <w:t xml:space="preserve">n </w:t>
      </w:r>
      <w:r w:rsidR="00F31CC2">
        <w:rPr>
          <w:rFonts w:eastAsia="PMingLiU"/>
          <w:lang w:val="en-SG" w:eastAsia="zh-CN"/>
        </w:rPr>
        <w:t>A</w:t>
      </w:r>
      <w:r w:rsidR="00F31CC2" w:rsidRPr="000A5623">
        <w:rPr>
          <w:rFonts w:eastAsia="PMingLiU"/>
          <w:lang w:val="en-SG" w:eastAsia="zh-CN"/>
        </w:rPr>
        <w:t xml:space="preserve">voidable </w:t>
      </w:r>
      <w:r w:rsidR="00F31CC2">
        <w:rPr>
          <w:rFonts w:eastAsia="PMingLiU"/>
          <w:lang w:val="en-SG" w:eastAsia="zh-CN"/>
        </w:rPr>
        <w:t>R</w:t>
      </w:r>
      <w:r w:rsidR="00F31CC2" w:rsidRPr="000A5623">
        <w:rPr>
          <w:rFonts w:eastAsia="PMingLiU"/>
          <w:lang w:val="en-SG" w:eastAsia="zh-CN"/>
        </w:rPr>
        <w:t xml:space="preserve">eversal occurs after </w:t>
      </w:r>
      <w:r w:rsidR="00F31CC2">
        <w:rPr>
          <w:rFonts w:eastAsia="PMingLiU"/>
          <w:lang w:val="en-SG" w:eastAsia="zh-CN"/>
        </w:rPr>
        <w:t xml:space="preserve">the </w:t>
      </w:r>
      <w:r w:rsidR="009927BF">
        <w:rPr>
          <w:rFonts w:eastAsia="PMingLiU"/>
          <w:lang w:val="en-SG" w:eastAsia="zh-CN"/>
        </w:rPr>
        <w:t xml:space="preserve">Total </w:t>
      </w:r>
      <w:r w:rsidR="00481A50">
        <w:rPr>
          <w:rFonts w:eastAsia="PMingLiU"/>
          <w:lang w:val="en-SG" w:eastAsia="zh-CN"/>
        </w:rPr>
        <w:t xml:space="preserve">Project </w:t>
      </w:r>
      <w:r w:rsidR="000252BA">
        <w:rPr>
          <w:rFonts w:eastAsia="PMingLiU"/>
          <w:lang w:val="en-SG" w:eastAsia="zh-CN"/>
        </w:rPr>
        <w:t>C</w:t>
      </w:r>
      <w:r w:rsidR="00F31CC2">
        <w:rPr>
          <w:rFonts w:eastAsia="PMingLiU"/>
          <w:lang w:val="en-SG" w:eastAsia="zh-CN"/>
        </w:rPr>
        <w:t xml:space="preserve">rediting </w:t>
      </w:r>
      <w:r w:rsidR="000252BA">
        <w:rPr>
          <w:rFonts w:eastAsia="PMingLiU"/>
          <w:lang w:val="en-SG" w:eastAsia="zh-CN"/>
        </w:rPr>
        <w:t>P</w:t>
      </w:r>
      <w:r w:rsidR="00F31CC2">
        <w:rPr>
          <w:rFonts w:eastAsia="PMingLiU"/>
          <w:lang w:val="en-SG" w:eastAsia="zh-CN"/>
        </w:rPr>
        <w:t xml:space="preserve">eriod but within 40 years of the commencement of the </w:t>
      </w:r>
      <w:r w:rsidR="001217CD">
        <w:rPr>
          <w:rFonts w:eastAsia="PMingLiU"/>
          <w:lang w:val="en-SG" w:eastAsia="zh-CN"/>
        </w:rPr>
        <w:t>Project’s Start Date</w:t>
      </w:r>
      <w:r>
        <w:rPr>
          <w:rFonts w:eastAsia="PMingLiU"/>
          <w:lang w:val="en-SG" w:eastAsia="zh-CN"/>
        </w:rPr>
        <w:t>.</w:t>
      </w:r>
    </w:p>
    <w:p w14:paraId="4FD29FBC" w14:textId="5BAEC3E5" w:rsidR="00796928" w:rsidRPr="00374561" w:rsidRDefault="004956C2" w:rsidP="001E0325">
      <w:pPr>
        <w:pStyle w:val="HFWLevel2"/>
        <w:rPr>
          <w:rFonts w:eastAsia="PMingLiU"/>
          <w:lang w:val="en-SG" w:eastAsia="zh-CN"/>
        </w:rPr>
      </w:pPr>
      <w:bookmarkStart w:id="10" w:name="_Ref152604411"/>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217C91">
        <w:rPr>
          <w:rFonts w:eastAsia="PMingLiU"/>
          <w:lang w:eastAsia="zh-CN"/>
        </w:rPr>
        <w:t>3.1</w:t>
      </w:r>
      <w:r>
        <w:rPr>
          <w:rFonts w:eastAsia="PMingLiU"/>
          <w:lang w:eastAsia="zh-CN"/>
        </w:rPr>
        <w:fldChar w:fldCharType="end"/>
      </w:r>
      <w:r>
        <w:rPr>
          <w:rFonts w:eastAsia="PMingLiU"/>
          <w:lang w:eastAsia="zh-CN"/>
        </w:rPr>
        <w:t xml:space="preserve">, </w:t>
      </w:r>
      <w:r w:rsidR="00B66DAB">
        <w:rPr>
          <w:rFonts w:eastAsia="PMingLiU"/>
          <w:lang w:eastAsia="zh-CN"/>
        </w:rPr>
        <w:t>each</w:t>
      </w:r>
      <w:r w:rsidR="00B66DAB" w:rsidRPr="00374561">
        <w:rPr>
          <w:rFonts w:eastAsia="PMingLiU"/>
          <w:lang w:val="en-SG" w:eastAsia="zh-CN"/>
        </w:rPr>
        <w:t xml:space="preserve"> </w:t>
      </w:r>
      <w:r w:rsidR="00796928" w:rsidRPr="00374561">
        <w:rPr>
          <w:rFonts w:eastAsia="PMingLiU"/>
          <w:lang w:val="en-SG" w:eastAsia="zh-CN"/>
        </w:rPr>
        <w:t>Project Proponent acknowledges that</w:t>
      </w:r>
      <w:r w:rsidR="001E0325" w:rsidRPr="00374561">
        <w:rPr>
          <w:rFonts w:eastAsia="PMingLiU"/>
          <w:lang w:val="en-SG" w:eastAsia="zh-CN"/>
        </w:rPr>
        <w:t>:</w:t>
      </w:r>
      <w:bookmarkEnd w:id="10"/>
    </w:p>
    <w:p w14:paraId="66D96437" w14:textId="49C89BCD" w:rsidR="001E0325" w:rsidRPr="00374561" w:rsidRDefault="00275FEF" w:rsidP="001E0325">
      <w:pPr>
        <w:pStyle w:val="HFWLevel3"/>
        <w:rPr>
          <w:rFonts w:eastAsia="PMingLiU"/>
          <w:lang w:val="en-SG" w:eastAsia="zh-CN"/>
        </w:rPr>
      </w:pPr>
      <w:r w:rsidRPr="00374561">
        <w:rPr>
          <w:rFonts w:eastAsia="PMingLiU"/>
          <w:lang w:val="en-SG" w:eastAsia="zh-CN"/>
        </w:rPr>
        <w:t>upon the Project Proponents</w:t>
      </w:r>
      <w:r w:rsidR="003265BA">
        <w:rPr>
          <w:rFonts w:eastAsia="PMingLiU"/>
          <w:lang w:val="en-SG" w:eastAsia="zh-CN"/>
        </w:rPr>
        <w:t>'</w:t>
      </w:r>
      <w:r w:rsidRPr="00374561">
        <w:rPr>
          <w:rFonts w:eastAsia="PMingLiU"/>
          <w:lang w:val="en-SG" w:eastAsia="zh-CN"/>
        </w:rPr>
        <w:t xml:space="preserve"> provision of a Loss Event Report</w:t>
      </w:r>
      <w:r w:rsidR="003A5315" w:rsidRPr="00374561">
        <w:rPr>
          <w:rFonts w:eastAsia="PMingLiU"/>
          <w:lang w:val="en-SG" w:eastAsia="zh-CN"/>
        </w:rPr>
        <w:t xml:space="preserve"> to Verra</w:t>
      </w:r>
      <w:r w:rsidRPr="00374561">
        <w:rPr>
          <w:rFonts w:eastAsia="PMingLiU"/>
          <w:lang w:val="en-SG" w:eastAsia="zh-CN"/>
        </w:rPr>
        <w:t xml:space="preserve">, Verra </w:t>
      </w:r>
      <w:r w:rsidR="004956C2">
        <w:rPr>
          <w:rFonts w:eastAsia="PMingLiU"/>
          <w:lang w:val="en-SG" w:eastAsia="zh-CN"/>
        </w:rPr>
        <w:t>shall be entitled to</w:t>
      </w:r>
      <w:r w:rsidRPr="00374561">
        <w:rPr>
          <w:rFonts w:eastAsia="PMingLiU"/>
          <w:lang w:val="en-SG" w:eastAsia="zh-CN"/>
        </w:rPr>
        <w:t xml:space="preserve"> put AFOLU </w:t>
      </w:r>
      <w:r w:rsidR="00BB23CE">
        <w:rPr>
          <w:rFonts w:eastAsia="PMingLiU"/>
          <w:lang w:val="en-SG" w:eastAsia="zh-CN"/>
        </w:rPr>
        <w:t xml:space="preserve">Buffer </w:t>
      </w:r>
      <w:r w:rsidR="0035734E">
        <w:rPr>
          <w:rFonts w:eastAsia="PMingLiU"/>
          <w:lang w:val="en-SG" w:eastAsia="zh-CN"/>
        </w:rPr>
        <w:t>C</w:t>
      </w:r>
      <w:r w:rsidRPr="00374561">
        <w:rPr>
          <w:rFonts w:eastAsia="PMingLiU"/>
          <w:lang w:val="en-SG" w:eastAsia="zh-CN"/>
        </w:rPr>
        <w:t>redits on hold</w:t>
      </w:r>
      <w:r w:rsidR="0035734E">
        <w:rPr>
          <w:rFonts w:eastAsia="PMingLiU"/>
          <w:lang w:val="en-SG" w:eastAsia="zh-CN"/>
        </w:rPr>
        <w:t xml:space="preserve"> equivalent to the estimated loss in the Loss Event Report</w:t>
      </w:r>
      <w:r w:rsidRPr="00374561">
        <w:rPr>
          <w:rFonts w:eastAsia="PMingLiU"/>
          <w:lang w:val="en-SG" w:eastAsia="zh-CN"/>
        </w:rPr>
        <w:t>; and</w:t>
      </w:r>
    </w:p>
    <w:p w14:paraId="65A17A01" w14:textId="5785E717" w:rsidR="00275FEF" w:rsidRPr="00300AB8" w:rsidRDefault="00256FB6" w:rsidP="00300AB8">
      <w:pPr>
        <w:pStyle w:val="HFWLevel3"/>
        <w:rPr>
          <w:rFonts w:eastAsia="PMingLiU"/>
          <w:lang w:val="en-SG" w:eastAsia="zh-CN"/>
        </w:rPr>
      </w:pPr>
      <w:r>
        <w:rPr>
          <w:rFonts w:eastAsia="PMingLiU"/>
          <w:lang w:val="en-SG" w:eastAsia="zh-CN"/>
        </w:rPr>
        <w:lastRenderedPageBreak/>
        <w:t xml:space="preserve">where a Reversal has occurred, Verra shall </w:t>
      </w:r>
      <w:r w:rsidR="004956C2">
        <w:rPr>
          <w:rFonts w:eastAsia="PMingLiU"/>
          <w:lang w:val="en-SG" w:eastAsia="zh-CN"/>
        </w:rPr>
        <w:t xml:space="preserve">be entitled to </w:t>
      </w:r>
      <w:r>
        <w:rPr>
          <w:rFonts w:eastAsia="PMingLiU"/>
          <w:lang w:val="en-SG" w:eastAsia="zh-CN"/>
        </w:rPr>
        <w:t>cancel</w:t>
      </w:r>
      <w:r w:rsidR="003C2A5C">
        <w:rPr>
          <w:rFonts w:eastAsia="PMingLiU"/>
          <w:lang w:val="en-SG" w:eastAsia="zh-CN"/>
        </w:rPr>
        <w:t xml:space="preserve"> AFOLU</w:t>
      </w:r>
      <w:r>
        <w:rPr>
          <w:rFonts w:eastAsia="PMingLiU"/>
          <w:lang w:val="en-SG" w:eastAsia="zh-CN"/>
        </w:rPr>
        <w:t xml:space="preserve"> </w:t>
      </w:r>
      <w:r w:rsidR="003C2A5C">
        <w:rPr>
          <w:rFonts w:eastAsia="PMingLiU"/>
          <w:lang w:val="en-SG" w:eastAsia="zh-CN"/>
        </w:rPr>
        <w:t>B</w:t>
      </w:r>
      <w:r>
        <w:rPr>
          <w:rFonts w:eastAsia="PMingLiU"/>
          <w:lang w:val="en-SG" w:eastAsia="zh-CN"/>
        </w:rPr>
        <w:t xml:space="preserve">uffer </w:t>
      </w:r>
      <w:r w:rsidR="003C2A5C">
        <w:rPr>
          <w:rFonts w:eastAsia="PMingLiU"/>
          <w:lang w:val="en-SG" w:eastAsia="zh-CN"/>
        </w:rPr>
        <w:t>C</w:t>
      </w:r>
      <w:r>
        <w:rPr>
          <w:rFonts w:eastAsia="PMingLiU"/>
          <w:lang w:val="en-SG" w:eastAsia="zh-CN"/>
        </w:rPr>
        <w:t>redits</w:t>
      </w:r>
      <w:r w:rsidR="009E4C13">
        <w:rPr>
          <w:rFonts w:eastAsia="PMingLiU"/>
          <w:lang w:val="en-SG" w:eastAsia="zh-CN"/>
        </w:rPr>
        <w:t xml:space="preserve"> </w:t>
      </w:r>
      <w:r w:rsidR="009D00B7">
        <w:rPr>
          <w:rFonts w:eastAsia="PMingLiU"/>
          <w:lang w:val="en-SG" w:eastAsia="zh-CN"/>
        </w:rPr>
        <w:t>based on</w:t>
      </w:r>
      <w:r w:rsidR="009D00B7" w:rsidRPr="009D00B7">
        <w:rPr>
          <w:rFonts w:eastAsia="PMingLiU"/>
          <w:lang w:val="en-SG" w:eastAsia="zh-CN"/>
        </w:rPr>
        <w:t xml:space="preserve"> </w:t>
      </w:r>
      <w:r w:rsidR="00C71AF1">
        <w:rPr>
          <w:rFonts w:eastAsia="PMingLiU"/>
          <w:lang w:val="en-SG" w:eastAsia="zh-CN"/>
        </w:rPr>
        <w:t xml:space="preserve">either (i) </w:t>
      </w:r>
      <w:r w:rsidR="009D00B7" w:rsidRPr="009D00B7">
        <w:rPr>
          <w:rFonts w:eastAsia="PMingLiU"/>
          <w:lang w:val="en-SG" w:eastAsia="zh-CN"/>
        </w:rPr>
        <w:t xml:space="preserve">the monitoring </w:t>
      </w:r>
      <w:r w:rsidR="007248EF">
        <w:rPr>
          <w:rFonts w:eastAsia="PMingLiU"/>
          <w:lang w:val="en-SG" w:eastAsia="zh-CN"/>
        </w:rPr>
        <w:t xml:space="preserve">report </w:t>
      </w:r>
      <w:r w:rsidR="009D00B7" w:rsidRPr="009D00B7">
        <w:rPr>
          <w:rFonts w:eastAsia="PMingLiU"/>
          <w:lang w:val="en-SG" w:eastAsia="zh-CN"/>
        </w:rPr>
        <w:t>and verification report</w:t>
      </w:r>
      <w:r w:rsidR="007248EF">
        <w:rPr>
          <w:rFonts w:eastAsia="PMingLiU"/>
          <w:lang w:val="en-SG" w:eastAsia="zh-CN"/>
        </w:rPr>
        <w:t xml:space="preserve"> issued immediately after the submission of the Loss Event Report</w:t>
      </w:r>
      <w:r w:rsidR="00C71AF1">
        <w:rPr>
          <w:rFonts w:eastAsia="PMingLiU"/>
          <w:lang w:val="en-SG" w:eastAsia="zh-CN"/>
        </w:rPr>
        <w:t xml:space="preserve"> or (ii) the verified Loss Event Report</w:t>
      </w:r>
      <w:r w:rsidR="00300AB8">
        <w:rPr>
          <w:rFonts w:eastAsia="PMingLiU"/>
          <w:lang w:val="en-SG" w:eastAsia="zh-CN"/>
        </w:rPr>
        <w:t xml:space="preserve"> </w:t>
      </w:r>
      <w:r w:rsidR="00A67F8A" w:rsidRPr="00300AB8">
        <w:rPr>
          <w:rFonts w:eastAsia="PMingLiU"/>
          <w:lang w:val="en-SG" w:eastAsia="zh-CN"/>
        </w:rPr>
        <w:t>in accordance with the VCS Program Rules</w:t>
      </w:r>
      <w:r w:rsidR="0027731C" w:rsidRPr="00300AB8">
        <w:rPr>
          <w:rFonts w:eastAsia="PMingLiU"/>
          <w:lang w:val="en-SG" w:eastAsia="zh-CN"/>
        </w:rPr>
        <w:t xml:space="preserve"> as may be amended from time to time</w:t>
      </w:r>
      <w:r w:rsidR="00A67F8A" w:rsidRPr="00300AB8">
        <w:rPr>
          <w:rFonts w:eastAsia="PMingLiU"/>
          <w:lang w:val="en-SG" w:eastAsia="zh-CN"/>
        </w:rPr>
        <w:t>.</w:t>
      </w:r>
    </w:p>
    <w:p w14:paraId="22777350" w14:textId="300DEF53" w:rsidR="00E55E09" w:rsidRPr="004964AC" w:rsidRDefault="00E55E09" w:rsidP="00E55E09">
      <w:pPr>
        <w:pStyle w:val="HFWLevel1"/>
        <w:jc w:val="left"/>
        <w:rPr>
          <w:rFonts w:eastAsia="PMingLiU"/>
          <w:lang w:eastAsia="zh-CN"/>
        </w:rPr>
      </w:pPr>
      <w:bookmarkStart w:id="11" w:name="_Ref152344223"/>
      <w:bookmarkStart w:id="12" w:name="_Ref152325204"/>
      <w:r w:rsidRPr="004964AC">
        <w:rPr>
          <w:rFonts w:eastAsia="PMingLiU"/>
          <w:b/>
          <w:bCs/>
          <w:lang w:eastAsia="zh-CN"/>
        </w:rPr>
        <w:t>PROJECT PROPONENTS</w:t>
      </w:r>
      <w:r w:rsidR="00057571">
        <w:rPr>
          <w:rFonts w:eastAsia="PMingLiU"/>
          <w:b/>
          <w:bCs/>
          <w:lang w:eastAsia="zh-CN"/>
        </w:rPr>
        <w:t>'</w:t>
      </w:r>
      <w:r w:rsidRPr="004964AC">
        <w:rPr>
          <w:rFonts w:eastAsia="PMingLiU"/>
          <w:b/>
          <w:bCs/>
          <w:lang w:eastAsia="zh-CN"/>
        </w:rPr>
        <w:t xml:space="preserve"> OBLIGATION TO COMPENSATE IN EVENT OF REVERSAL</w:t>
      </w:r>
      <w:bookmarkEnd w:id="11"/>
    </w:p>
    <w:p w14:paraId="35E8244D" w14:textId="21A3138D" w:rsidR="004956C2" w:rsidRPr="004956C2" w:rsidRDefault="00B66DAB" w:rsidP="004956C2">
      <w:pPr>
        <w:pStyle w:val="HFWLevel2"/>
        <w:rPr>
          <w:rFonts w:eastAsia="PMingLiU"/>
          <w:lang w:eastAsia="zh-CN"/>
        </w:rPr>
      </w:pPr>
      <w:bookmarkStart w:id="13" w:name="_Ref152847972"/>
      <w:r>
        <w:rPr>
          <w:rFonts w:eastAsia="PMingLiU"/>
          <w:lang w:eastAsia="zh-CN"/>
        </w:rPr>
        <w:t xml:space="preserve">Each </w:t>
      </w:r>
      <w:r w:rsidR="004956C2">
        <w:rPr>
          <w:rFonts w:eastAsia="PMingLiU"/>
          <w:lang w:eastAsia="zh-CN"/>
        </w:rPr>
        <w:t xml:space="preserve">Project Proponent </w:t>
      </w:r>
      <w:r w:rsidR="007819BD">
        <w:rPr>
          <w:rFonts w:eastAsia="PMingLiU"/>
          <w:lang w:eastAsia="zh-CN"/>
        </w:rPr>
        <w:t>shall comply with</w:t>
      </w:r>
      <w:r w:rsidR="004956C2">
        <w:rPr>
          <w:rFonts w:eastAsia="PMingLiU"/>
          <w:lang w:eastAsia="zh-CN"/>
        </w:rPr>
        <w:t xml:space="preserve"> the VCS Program Rules relating to or in connection with Compensation</w:t>
      </w:r>
      <w:r w:rsidR="004B11CC">
        <w:rPr>
          <w:rFonts w:eastAsia="PMingLiU"/>
          <w:lang w:eastAsia="zh-CN"/>
        </w:rPr>
        <w:t>, including any actions which may be undertaken by Verra in respect of such Compensation, and accordingly shall not argue to the contrary</w:t>
      </w:r>
      <w:r w:rsidR="004956C2">
        <w:rPr>
          <w:rFonts w:eastAsia="PMingLiU"/>
          <w:lang w:eastAsia="zh-CN"/>
        </w:rPr>
        <w:t>.</w:t>
      </w:r>
      <w:bookmarkEnd w:id="13"/>
    </w:p>
    <w:p w14:paraId="7C793249" w14:textId="5E187AB3" w:rsidR="00773FD9" w:rsidRDefault="005A786E">
      <w:pPr>
        <w:pStyle w:val="HFWLevel2"/>
        <w:rPr>
          <w:rFonts w:eastAsia="PMingLiU"/>
          <w:lang w:eastAsia="zh-CN"/>
        </w:rPr>
      </w:pPr>
      <w:bookmarkStart w:id="14" w:name="_Ref153195193"/>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217C91">
        <w:rPr>
          <w:rFonts w:eastAsia="PMingLiU"/>
          <w:lang w:eastAsia="zh-CN"/>
        </w:rPr>
        <w:t>4.1</w:t>
      </w:r>
      <w:r>
        <w:rPr>
          <w:rFonts w:eastAsia="PMingLiU"/>
          <w:lang w:eastAsia="zh-CN"/>
        </w:rPr>
        <w:fldChar w:fldCharType="end"/>
      </w:r>
      <w:r>
        <w:rPr>
          <w:rFonts w:eastAsia="PMingLiU"/>
          <w:lang w:eastAsia="zh-CN"/>
        </w:rPr>
        <w:t>, i</w:t>
      </w:r>
      <w:r w:rsidR="005C6C8E" w:rsidRPr="00D40D83">
        <w:rPr>
          <w:rFonts w:eastAsia="PMingLiU"/>
          <w:lang w:eastAsia="zh-CN"/>
        </w:rPr>
        <w:t>n</w:t>
      </w:r>
      <w:r w:rsidR="009F0242" w:rsidRPr="00D40D83">
        <w:rPr>
          <w:rFonts w:eastAsia="PMingLiU"/>
          <w:lang w:eastAsia="zh-CN"/>
        </w:rPr>
        <w:t xml:space="preserve"> respect of an Unavoidable Reversal</w:t>
      </w:r>
      <w:bookmarkStart w:id="15" w:name="_Ref152595820"/>
      <w:r w:rsidR="00773FD9">
        <w:rPr>
          <w:rFonts w:eastAsia="PMingLiU"/>
          <w:lang w:eastAsia="zh-CN"/>
        </w:rPr>
        <w:t>:</w:t>
      </w:r>
      <w:bookmarkEnd w:id="14"/>
    </w:p>
    <w:p w14:paraId="5B77E0DC" w14:textId="01213910" w:rsidR="00773FD9" w:rsidRPr="004516E1" w:rsidRDefault="009F0242" w:rsidP="00773FD9">
      <w:pPr>
        <w:pStyle w:val="HFWLevel3"/>
        <w:rPr>
          <w:rFonts w:eastAsia="PMingLiU"/>
          <w:lang w:eastAsia="zh-CN"/>
        </w:rPr>
      </w:pPr>
      <w:r w:rsidRPr="00773FD9">
        <w:rPr>
          <w:rFonts w:eastAsia="PMingLiU"/>
          <w:lang w:eastAsia="zh-CN"/>
        </w:rPr>
        <w:t>t</w:t>
      </w:r>
      <w:r w:rsidR="00F92060" w:rsidRPr="00773FD9">
        <w:rPr>
          <w:rFonts w:eastAsia="PMingLiU"/>
          <w:lang w:eastAsia="zh-CN"/>
        </w:rPr>
        <w:t>he Project Proponent</w:t>
      </w:r>
      <w:r w:rsidR="004044C9">
        <w:rPr>
          <w:rFonts w:eastAsia="PMingLiU"/>
          <w:lang w:eastAsia="zh-CN"/>
        </w:rPr>
        <w:t>s</w:t>
      </w:r>
      <w:r w:rsidR="00F92060" w:rsidRPr="00773FD9">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005111E0" w:rsidRPr="004516E1">
        <w:rPr>
          <w:rFonts w:eastAsia="PMingLiU"/>
          <w:lang w:eastAsia="zh-CN"/>
        </w:rPr>
        <w:t>C</w:t>
      </w:r>
      <w:r w:rsidR="00F92060" w:rsidRPr="004516E1">
        <w:rPr>
          <w:rFonts w:eastAsia="PMingLiU"/>
          <w:lang w:eastAsia="zh-CN"/>
        </w:rPr>
        <w:t xml:space="preserve">ompensate the AFOLU </w:t>
      </w:r>
      <w:r w:rsidR="00BB23CE" w:rsidRPr="004516E1">
        <w:rPr>
          <w:rFonts w:eastAsia="PMingLiU"/>
          <w:lang w:eastAsia="zh-CN"/>
        </w:rPr>
        <w:t>B</w:t>
      </w:r>
      <w:r w:rsidR="00F92060" w:rsidRPr="004516E1">
        <w:rPr>
          <w:rFonts w:eastAsia="PMingLiU"/>
          <w:lang w:eastAsia="zh-CN"/>
        </w:rPr>
        <w:t xml:space="preserve">uffer </w:t>
      </w:r>
      <w:r w:rsidR="00BB23CE" w:rsidRPr="004516E1">
        <w:rPr>
          <w:rFonts w:eastAsia="PMingLiU"/>
          <w:lang w:eastAsia="zh-CN"/>
        </w:rPr>
        <w:t>A</w:t>
      </w:r>
      <w:r w:rsidR="00F92060" w:rsidRPr="004516E1">
        <w:rPr>
          <w:rFonts w:eastAsia="PMingLiU"/>
          <w:lang w:eastAsia="zh-CN"/>
        </w:rPr>
        <w:t xml:space="preserve">ccount </w:t>
      </w:r>
      <w:r w:rsidR="00E84125" w:rsidRPr="004516E1">
        <w:rPr>
          <w:rFonts w:eastAsia="PMingLiU"/>
          <w:lang w:eastAsia="zh-CN"/>
        </w:rPr>
        <w:t>where</w:t>
      </w:r>
      <w:r w:rsidR="00F92060" w:rsidRPr="004516E1">
        <w:rPr>
          <w:rFonts w:eastAsia="PMingLiU"/>
          <w:lang w:eastAsia="zh-CN"/>
        </w:rPr>
        <w:t xml:space="preserve"> </w:t>
      </w:r>
      <w:r w:rsidR="007D5ABA" w:rsidRPr="004516E1">
        <w:rPr>
          <w:rFonts w:eastAsia="PMingLiU"/>
          <w:lang w:eastAsia="zh-CN"/>
        </w:rPr>
        <w:t>the</w:t>
      </w:r>
      <w:r w:rsidRPr="004516E1">
        <w:rPr>
          <w:rFonts w:eastAsia="PMingLiU"/>
          <w:lang w:eastAsia="zh-CN"/>
        </w:rPr>
        <w:t xml:space="preserve"> Unavoidable</w:t>
      </w:r>
      <w:r w:rsidR="00F92060" w:rsidRPr="004516E1">
        <w:rPr>
          <w:rFonts w:eastAsia="PMingLiU"/>
          <w:lang w:eastAsia="zh-CN"/>
        </w:rPr>
        <w:t xml:space="preserve"> </w:t>
      </w:r>
      <w:r w:rsidR="001731AD" w:rsidRPr="004516E1">
        <w:rPr>
          <w:rFonts w:eastAsia="PMingLiU"/>
          <w:lang w:eastAsia="zh-CN"/>
        </w:rPr>
        <w:t>R</w:t>
      </w:r>
      <w:r w:rsidR="00F92060" w:rsidRPr="004516E1">
        <w:rPr>
          <w:rFonts w:eastAsia="PMingLiU"/>
          <w:lang w:eastAsia="zh-CN"/>
        </w:rPr>
        <w:t>eversal</w:t>
      </w:r>
      <w:r w:rsidR="00836C35" w:rsidRPr="004516E1">
        <w:rPr>
          <w:rFonts w:eastAsia="PMingLiU"/>
          <w:lang w:eastAsia="zh-CN"/>
        </w:rPr>
        <w:t xml:space="preserve"> </w:t>
      </w:r>
      <w:r w:rsidR="003B6E08" w:rsidRPr="004516E1">
        <w:rPr>
          <w:rFonts w:eastAsia="PMingLiU"/>
          <w:lang w:eastAsia="zh-CN"/>
        </w:rPr>
        <w:t xml:space="preserve">occurs at any time </w:t>
      </w:r>
      <w:r w:rsidR="001D3E2D" w:rsidRPr="004516E1">
        <w:rPr>
          <w:rFonts w:eastAsia="PMingLiU"/>
          <w:lang w:eastAsia="zh-CN"/>
        </w:rPr>
        <w:t>between</w:t>
      </w:r>
      <w:r w:rsidR="00FE2CEC" w:rsidRPr="004516E1">
        <w:rPr>
          <w:rFonts w:eastAsia="PMingLiU"/>
          <w:lang w:eastAsia="zh-CN"/>
        </w:rPr>
        <w:t xml:space="preserve"> the date of this </w:t>
      </w:r>
      <w:r w:rsidR="0017365D" w:rsidRPr="004516E1">
        <w:rPr>
          <w:rFonts w:eastAsia="PMingLiU"/>
          <w:lang w:eastAsia="zh-CN"/>
        </w:rPr>
        <w:t xml:space="preserve">Deed </w:t>
      </w:r>
      <w:r w:rsidR="006735EE" w:rsidRPr="004516E1">
        <w:rPr>
          <w:rFonts w:eastAsia="PMingLiU"/>
          <w:lang w:eastAsia="zh-CN"/>
        </w:rPr>
        <w:t xml:space="preserve">and </w:t>
      </w:r>
      <w:r w:rsidR="000409AB" w:rsidRPr="004516E1">
        <w:rPr>
          <w:rFonts w:eastAsia="PMingLiU"/>
          <w:lang w:eastAsia="zh-CN"/>
        </w:rPr>
        <w:t xml:space="preserve">the end of the </w:t>
      </w:r>
      <w:r w:rsidR="003B3B11">
        <w:rPr>
          <w:rFonts w:eastAsia="PMingLiU"/>
          <w:lang w:eastAsia="zh-CN"/>
        </w:rPr>
        <w:t xml:space="preserve">Total </w:t>
      </w:r>
      <w:r w:rsidR="00741242">
        <w:rPr>
          <w:rFonts w:eastAsia="PMingLiU"/>
          <w:lang w:eastAsia="zh-CN"/>
        </w:rPr>
        <w:t>P</w:t>
      </w:r>
      <w:r w:rsidR="00741242" w:rsidRPr="004516E1">
        <w:rPr>
          <w:rFonts w:eastAsia="PMingLiU"/>
          <w:lang w:eastAsia="zh-CN"/>
        </w:rPr>
        <w:t xml:space="preserve">roject </w:t>
      </w:r>
      <w:r w:rsidR="000252BA">
        <w:rPr>
          <w:rFonts w:eastAsia="PMingLiU"/>
          <w:lang w:eastAsia="zh-CN"/>
        </w:rPr>
        <w:t>C</w:t>
      </w:r>
      <w:r w:rsidR="000409AB" w:rsidRPr="004516E1">
        <w:rPr>
          <w:rFonts w:eastAsia="PMingLiU"/>
          <w:lang w:eastAsia="zh-CN"/>
        </w:rPr>
        <w:t xml:space="preserve">rediting </w:t>
      </w:r>
      <w:r w:rsidR="000252BA">
        <w:rPr>
          <w:rFonts w:eastAsia="PMingLiU"/>
          <w:lang w:eastAsia="zh-CN"/>
        </w:rPr>
        <w:t>P</w:t>
      </w:r>
      <w:r w:rsidR="000409AB" w:rsidRPr="004516E1">
        <w:rPr>
          <w:rFonts w:eastAsia="PMingLiU"/>
          <w:lang w:eastAsia="zh-CN"/>
        </w:rPr>
        <w:t>eriod</w:t>
      </w:r>
      <w:r w:rsidR="001C6359" w:rsidRPr="004516E1">
        <w:rPr>
          <w:rFonts w:eastAsia="PMingLiU"/>
          <w:lang w:eastAsia="zh-CN"/>
        </w:rPr>
        <w:t xml:space="preserve"> </w:t>
      </w:r>
      <w:r w:rsidR="005A786E" w:rsidRPr="004516E1">
        <w:rPr>
          <w:rFonts w:eastAsia="PMingLiU"/>
          <w:lang w:eastAsia="zh-CN"/>
        </w:rPr>
        <w:t>(both dates inclusive)</w:t>
      </w:r>
      <w:bookmarkEnd w:id="15"/>
      <w:r w:rsidR="00773FD9" w:rsidRPr="004516E1">
        <w:rPr>
          <w:rFonts w:eastAsia="PMingLiU"/>
          <w:lang w:eastAsia="zh-CN"/>
        </w:rPr>
        <w:t>; and</w:t>
      </w:r>
    </w:p>
    <w:p w14:paraId="2F5F8E9E" w14:textId="0831DE3E" w:rsidR="009F0242" w:rsidRPr="004516E1" w:rsidRDefault="00773FD9" w:rsidP="00773FD9">
      <w:pPr>
        <w:pStyle w:val="HFWLevel3"/>
        <w:rPr>
          <w:rFonts w:eastAsia="PMingLiU"/>
          <w:lang w:eastAsia="zh-CN"/>
        </w:rPr>
      </w:pPr>
      <w:r w:rsidRPr="004516E1">
        <w:rPr>
          <w:rFonts w:eastAsia="PMingLiU"/>
          <w:lang w:eastAsia="zh-CN"/>
        </w:rPr>
        <w:t>t</w:t>
      </w:r>
      <w:r w:rsidR="009F0242" w:rsidRPr="004516E1">
        <w:rPr>
          <w:rFonts w:eastAsia="PMingLiU"/>
          <w:lang w:eastAsia="zh-CN"/>
        </w:rPr>
        <w:t>he Project Proponents</w:t>
      </w:r>
      <w:r w:rsidR="004044C9" w:rsidRPr="004516E1">
        <w:rPr>
          <w:rFonts w:eastAsia="PMingLiU"/>
          <w:lang w:eastAsia="zh-CN"/>
        </w:rPr>
        <w:t>'</w:t>
      </w:r>
      <w:r w:rsidR="009F0242" w:rsidRPr="004516E1">
        <w:rPr>
          <w:rFonts w:eastAsia="PMingLiU"/>
          <w:lang w:eastAsia="zh-CN"/>
        </w:rPr>
        <w:t xml:space="preserve"> obligation to Compensate shall be </w:t>
      </w:r>
      <w:r w:rsidR="00836C35" w:rsidRPr="004516E1">
        <w:rPr>
          <w:rFonts w:eastAsia="PMingLiU"/>
          <w:lang w:eastAsia="zh-CN"/>
        </w:rPr>
        <w:t>as follows</w:t>
      </w:r>
      <w:r w:rsidR="009F0242" w:rsidRPr="004516E1">
        <w:rPr>
          <w:rFonts w:eastAsia="PMingLiU"/>
          <w:lang w:eastAsia="zh-CN"/>
        </w:rPr>
        <w:t>:</w:t>
      </w:r>
      <w:r w:rsidR="005E4F89" w:rsidRPr="004516E1">
        <w:rPr>
          <w:rFonts w:eastAsia="PMingLiU"/>
          <w:lang w:eastAsia="zh-CN"/>
        </w:rPr>
        <w:t xml:space="preserve"> </w:t>
      </w:r>
    </w:p>
    <w:p w14:paraId="3E55CDA7" w14:textId="727E2C61" w:rsidR="009F0242" w:rsidRPr="004516E1" w:rsidRDefault="00FA7D24" w:rsidP="00773FD9">
      <w:pPr>
        <w:pStyle w:val="HFWLevel4"/>
        <w:rPr>
          <w:rFonts w:eastAsia="PMingLiU"/>
          <w:lang w:eastAsia="zh-CN"/>
        </w:rPr>
      </w:pPr>
      <w:r w:rsidRPr="004516E1">
        <w:rPr>
          <w:rFonts w:eastAsia="PMingLiU"/>
          <w:lang w:eastAsia="zh-CN"/>
        </w:rPr>
        <w:t>the Project Proponent</w:t>
      </w:r>
      <w:r w:rsidR="004044C9" w:rsidRPr="004516E1">
        <w:rPr>
          <w:rFonts w:eastAsia="PMingLiU"/>
          <w:lang w:eastAsia="zh-CN"/>
        </w:rPr>
        <w:t>s</w:t>
      </w:r>
      <w:r w:rsidRPr="004516E1">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w:t>
      </w:r>
      <w:r w:rsidR="008E2DCB" w:rsidRPr="004516E1">
        <w:rPr>
          <w:rFonts w:eastAsia="PMingLiU"/>
          <w:lang w:eastAsia="zh-CN"/>
        </w:rPr>
        <w:t xml:space="preserve">the AFOLU Buffer Account with an amount of </w:t>
      </w:r>
      <w:r w:rsidR="007D5A4B" w:rsidRPr="004516E1">
        <w:rPr>
          <w:rFonts w:eastAsia="PMingLiU"/>
          <w:lang w:eastAsia="zh-CN"/>
        </w:rPr>
        <w:t xml:space="preserve">GHG </w:t>
      </w:r>
      <w:r w:rsidR="00EE1606">
        <w:rPr>
          <w:rFonts w:eastAsia="PMingLiU"/>
          <w:lang w:eastAsia="zh-CN"/>
        </w:rPr>
        <w:t>ERRs</w:t>
      </w:r>
      <w:r w:rsidR="00EE1606" w:rsidRPr="004516E1">
        <w:rPr>
          <w:rFonts w:eastAsia="PMingLiU"/>
          <w:lang w:eastAsia="zh-CN"/>
        </w:rPr>
        <w:t xml:space="preserve"> </w:t>
      </w:r>
      <w:r w:rsidR="009F0242" w:rsidRPr="004516E1">
        <w:rPr>
          <w:rFonts w:eastAsia="PMingLiU"/>
          <w:lang w:eastAsia="zh-CN"/>
        </w:rPr>
        <w:t xml:space="preserve">equivalent to the additional number of </w:t>
      </w:r>
      <w:r w:rsidR="002A255F" w:rsidRPr="004516E1">
        <w:rPr>
          <w:rFonts w:eastAsia="PMingLiU"/>
          <w:lang w:eastAsia="zh-CN"/>
        </w:rPr>
        <w:t>AFOLU B</w:t>
      </w:r>
      <w:r w:rsidR="009F0242" w:rsidRPr="004516E1">
        <w:rPr>
          <w:rFonts w:eastAsia="PMingLiU"/>
          <w:lang w:eastAsia="zh-CN"/>
        </w:rPr>
        <w:t xml:space="preserve">uffer </w:t>
      </w:r>
      <w:r w:rsidR="002A255F" w:rsidRPr="004516E1">
        <w:rPr>
          <w:rFonts w:eastAsia="PMingLiU"/>
          <w:lang w:eastAsia="zh-CN"/>
        </w:rPr>
        <w:t>C</w:t>
      </w:r>
      <w:r w:rsidR="009F0242" w:rsidRPr="004516E1">
        <w:rPr>
          <w:rFonts w:eastAsia="PMingLiU"/>
          <w:lang w:eastAsia="zh-CN"/>
        </w:rPr>
        <w:t xml:space="preserve">redits cancelled after the Unavoidable Reversal, above the number of </w:t>
      </w:r>
      <w:r w:rsidR="002A255F" w:rsidRPr="004516E1">
        <w:rPr>
          <w:rFonts w:eastAsia="PMingLiU"/>
          <w:lang w:eastAsia="zh-CN"/>
        </w:rPr>
        <w:t>AFOLU B</w:t>
      </w:r>
      <w:r w:rsidR="009F0242" w:rsidRPr="004516E1">
        <w:rPr>
          <w:rFonts w:eastAsia="PMingLiU"/>
          <w:lang w:eastAsia="zh-CN"/>
        </w:rPr>
        <w:t xml:space="preserve">uffer </w:t>
      </w:r>
      <w:r w:rsidR="002A255F" w:rsidRPr="004516E1">
        <w:rPr>
          <w:rFonts w:eastAsia="PMingLiU"/>
          <w:lang w:eastAsia="zh-CN"/>
        </w:rPr>
        <w:t>C</w:t>
      </w:r>
      <w:r w:rsidR="009F0242" w:rsidRPr="004516E1">
        <w:rPr>
          <w:rFonts w:eastAsia="PMingLiU"/>
          <w:lang w:eastAsia="zh-CN"/>
        </w:rPr>
        <w:t xml:space="preserve">redits previously contributed by the Project. </w:t>
      </w:r>
      <w:r w:rsidR="002A255F" w:rsidRPr="004516E1">
        <w:rPr>
          <w:rFonts w:eastAsia="PMingLiU"/>
          <w:lang w:eastAsia="zh-CN"/>
        </w:rPr>
        <w:t xml:space="preserve">The </w:t>
      </w:r>
      <w:r w:rsidR="007D5A4B"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9F0242" w:rsidRPr="004516E1">
        <w:rPr>
          <w:rFonts w:eastAsia="PMingLiU"/>
          <w:lang w:eastAsia="zh-CN"/>
        </w:rPr>
        <w:t xml:space="preserve">deposited to replenish the AFOLU Buffer Account after an Unavoidable Reversal </w:t>
      </w:r>
      <w:r w:rsidR="00E942F2" w:rsidRPr="004516E1">
        <w:rPr>
          <w:rFonts w:eastAsia="PMingLiU"/>
          <w:lang w:eastAsia="zh-CN"/>
        </w:rPr>
        <w:t xml:space="preserve">(and which therefore become AFOLU Buffer Credits) </w:t>
      </w:r>
      <w:r w:rsidR="009F0242" w:rsidRPr="004516E1">
        <w:rPr>
          <w:rFonts w:eastAsia="PMingLiU"/>
          <w:lang w:eastAsia="zh-CN"/>
        </w:rPr>
        <w:t>shall never be eligible for release back to the Project</w:t>
      </w:r>
      <w:r w:rsidR="004B11CC" w:rsidRPr="004516E1">
        <w:rPr>
          <w:rFonts w:eastAsia="PMingLiU"/>
          <w:lang w:eastAsia="zh-CN"/>
        </w:rPr>
        <w:t>; and</w:t>
      </w:r>
    </w:p>
    <w:p w14:paraId="76979361" w14:textId="1C0F3224" w:rsidR="007841E1" w:rsidRPr="004516E1" w:rsidRDefault="004B11CC" w:rsidP="004B11CC">
      <w:pPr>
        <w:pStyle w:val="HFWLevel4"/>
        <w:rPr>
          <w:rFonts w:eastAsia="PMingLiU"/>
          <w:lang w:eastAsia="zh-CN"/>
        </w:rPr>
      </w:pPr>
      <w:r w:rsidRPr="004516E1">
        <w:rPr>
          <w:rFonts w:eastAsia="PMingLiU"/>
          <w:lang w:eastAsia="zh-CN"/>
        </w:rPr>
        <w:t>w</w:t>
      </w:r>
      <w:r w:rsidR="009F0242" w:rsidRPr="004516E1">
        <w:rPr>
          <w:rFonts w:eastAsia="PMingLiU"/>
          <w:lang w:eastAsia="zh-CN"/>
        </w:rPr>
        <w:t xml:space="preserve">here further </w:t>
      </w:r>
      <w:r w:rsidR="00B97FB4" w:rsidRPr="004516E1">
        <w:rPr>
          <w:rFonts w:eastAsia="PMingLiU"/>
          <w:lang w:eastAsia="zh-CN"/>
        </w:rPr>
        <w:t xml:space="preserve">GHG </w:t>
      </w:r>
      <w:r w:rsidR="00DB0EFF" w:rsidRPr="004516E1">
        <w:rPr>
          <w:rFonts w:eastAsia="PMingLiU"/>
          <w:lang w:eastAsia="zh-CN"/>
        </w:rPr>
        <w:t>ERRs</w:t>
      </w:r>
      <w:r w:rsidR="001F2154" w:rsidRPr="004516E1">
        <w:rPr>
          <w:rFonts w:eastAsia="PMingLiU"/>
          <w:lang w:eastAsia="zh-CN"/>
        </w:rPr>
        <w:t xml:space="preserve"> </w:t>
      </w:r>
      <w:r w:rsidR="009F0242" w:rsidRPr="004516E1">
        <w:rPr>
          <w:rFonts w:eastAsia="PMingLiU"/>
          <w:lang w:eastAsia="zh-CN"/>
        </w:rPr>
        <w:t xml:space="preserve">are available </w:t>
      </w:r>
      <w:r w:rsidRPr="004516E1">
        <w:rPr>
          <w:rFonts w:eastAsia="PMingLiU"/>
          <w:lang w:eastAsia="zh-CN"/>
        </w:rPr>
        <w:t xml:space="preserve">for VCU issuance </w:t>
      </w:r>
      <w:r w:rsidR="009F0242" w:rsidRPr="004516E1">
        <w:rPr>
          <w:rFonts w:eastAsia="PMingLiU"/>
          <w:lang w:eastAsia="zh-CN"/>
        </w:rPr>
        <w:t xml:space="preserve">after the AFOLU Buffer Account is replenished, additional </w:t>
      </w:r>
      <w:r w:rsidR="00EB3E45"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9F0242" w:rsidRPr="004516E1">
        <w:rPr>
          <w:rFonts w:eastAsia="PMingLiU"/>
          <w:lang w:eastAsia="zh-CN"/>
        </w:rPr>
        <w:t xml:space="preserve">shall be deposited in the AFOLU Buffer Account </w:t>
      </w:r>
      <w:r w:rsidR="00357EC7" w:rsidRPr="004516E1">
        <w:rPr>
          <w:rFonts w:eastAsia="PMingLiU"/>
          <w:lang w:eastAsia="zh-CN"/>
        </w:rPr>
        <w:t xml:space="preserve">as AFOLU Buffer Credits, </w:t>
      </w:r>
      <w:r w:rsidR="009F0242" w:rsidRPr="004516E1">
        <w:rPr>
          <w:rFonts w:eastAsia="PMingLiU"/>
          <w:lang w:eastAsia="zh-CN"/>
        </w:rPr>
        <w:t xml:space="preserve">in accordance with the Buffer Credit </w:t>
      </w:r>
      <w:r w:rsidR="00285928" w:rsidRPr="004516E1">
        <w:rPr>
          <w:rFonts w:eastAsia="PMingLiU"/>
          <w:lang w:eastAsia="zh-CN"/>
        </w:rPr>
        <w:t xml:space="preserve">Deposit </w:t>
      </w:r>
      <w:r w:rsidR="009F0242" w:rsidRPr="004516E1">
        <w:rPr>
          <w:rFonts w:eastAsia="PMingLiU"/>
          <w:lang w:eastAsia="zh-CN"/>
        </w:rPr>
        <w:t xml:space="preserve">Provisions, and applying the non-permanence risk rating to only those remaining </w:t>
      </w:r>
      <w:r w:rsidR="00B97FB4" w:rsidRPr="004516E1">
        <w:rPr>
          <w:rFonts w:eastAsia="PMingLiU"/>
          <w:lang w:eastAsia="zh-CN"/>
        </w:rPr>
        <w:t>GHG ER</w:t>
      </w:r>
      <w:r w:rsidR="00FA0B74" w:rsidRPr="004516E1">
        <w:rPr>
          <w:rFonts w:eastAsia="PMingLiU"/>
          <w:lang w:eastAsia="zh-CN"/>
        </w:rPr>
        <w:t>R</w:t>
      </w:r>
      <w:r w:rsidR="009F0242" w:rsidRPr="004516E1">
        <w:rPr>
          <w:rFonts w:eastAsia="PMingLiU"/>
          <w:lang w:eastAsia="zh-CN"/>
        </w:rPr>
        <w:t>s available for VCU issuance</w:t>
      </w:r>
      <w:r w:rsidRPr="004516E1">
        <w:rPr>
          <w:rFonts w:eastAsia="PMingLiU"/>
          <w:lang w:eastAsia="zh-CN"/>
        </w:rPr>
        <w:t>.</w:t>
      </w:r>
    </w:p>
    <w:p w14:paraId="750833AC" w14:textId="599F4BD2" w:rsidR="009F0242" w:rsidRPr="004516E1" w:rsidRDefault="005A786E" w:rsidP="003F6A17">
      <w:pPr>
        <w:pStyle w:val="HFWLevel2"/>
        <w:rPr>
          <w:rFonts w:eastAsia="PMingLiU"/>
          <w:lang w:eastAsia="zh-CN"/>
        </w:rPr>
      </w:pPr>
      <w:bookmarkStart w:id="16" w:name="_Ref153195207"/>
      <w:r w:rsidRPr="004516E1">
        <w:rPr>
          <w:rFonts w:eastAsia="PMingLiU"/>
          <w:lang w:eastAsia="zh-CN"/>
        </w:rPr>
        <w:t xml:space="preserve">Without limiting the generality of Clause </w:t>
      </w:r>
      <w:r w:rsidRPr="004516E1">
        <w:rPr>
          <w:rFonts w:eastAsia="PMingLiU"/>
          <w:lang w:eastAsia="zh-CN"/>
        </w:rPr>
        <w:fldChar w:fldCharType="begin"/>
      </w:r>
      <w:r w:rsidRPr="004516E1">
        <w:rPr>
          <w:rFonts w:eastAsia="PMingLiU"/>
          <w:lang w:eastAsia="zh-CN"/>
        </w:rPr>
        <w:instrText xml:space="preserve"> REF _Ref152847972 \r \h </w:instrText>
      </w:r>
      <w:r w:rsidR="004516E1">
        <w:rPr>
          <w:rFonts w:eastAsia="PMingLiU"/>
          <w:lang w:eastAsia="zh-CN"/>
        </w:rPr>
        <w:instrText xml:space="preserve"> \* MERGEFORMAT </w:instrText>
      </w:r>
      <w:r w:rsidRPr="004516E1">
        <w:rPr>
          <w:rFonts w:eastAsia="PMingLiU"/>
          <w:lang w:eastAsia="zh-CN"/>
        </w:rPr>
      </w:r>
      <w:r w:rsidRPr="004516E1">
        <w:rPr>
          <w:rFonts w:eastAsia="PMingLiU"/>
          <w:lang w:eastAsia="zh-CN"/>
        </w:rPr>
        <w:fldChar w:fldCharType="separate"/>
      </w:r>
      <w:r w:rsidR="00217C91">
        <w:rPr>
          <w:rFonts w:eastAsia="PMingLiU"/>
          <w:lang w:eastAsia="zh-CN"/>
        </w:rPr>
        <w:t>4.1</w:t>
      </w:r>
      <w:r w:rsidRPr="004516E1">
        <w:rPr>
          <w:rFonts w:eastAsia="PMingLiU"/>
          <w:lang w:eastAsia="zh-CN"/>
        </w:rPr>
        <w:fldChar w:fldCharType="end"/>
      </w:r>
      <w:r w:rsidRPr="004516E1">
        <w:rPr>
          <w:rFonts w:eastAsia="PMingLiU"/>
          <w:lang w:eastAsia="zh-CN"/>
        </w:rPr>
        <w:t>, i</w:t>
      </w:r>
      <w:r w:rsidR="009F0242" w:rsidRPr="004516E1">
        <w:rPr>
          <w:rFonts w:eastAsia="PMingLiU"/>
          <w:lang w:eastAsia="zh-CN"/>
        </w:rPr>
        <w:t>n</w:t>
      </w:r>
      <w:r w:rsidR="00754961" w:rsidRPr="004516E1">
        <w:rPr>
          <w:rFonts w:eastAsia="PMingLiU"/>
          <w:lang w:eastAsia="zh-CN"/>
        </w:rPr>
        <w:t xml:space="preserve"> respect of </w:t>
      </w:r>
      <w:r w:rsidR="009F0242" w:rsidRPr="004516E1">
        <w:rPr>
          <w:rFonts w:eastAsia="PMingLiU"/>
          <w:lang w:eastAsia="zh-CN"/>
        </w:rPr>
        <w:t xml:space="preserve">an </w:t>
      </w:r>
      <w:r w:rsidR="00754961" w:rsidRPr="004516E1">
        <w:rPr>
          <w:rFonts w:eastAsia="PMingLiU"/>
          <w:lang w:eastAsia="zh-CN"/>
        </w:rPr>
        <w:t>Avoidable Reversal</w:t>
      </w:r>
      <w:r w:rsidR="009F0242" w:rsidRPr="004516E1">
        <w:rPr>
          <w:rFonts w:eastAsia="PMingLiU"/>
          <w:lang w:eastAsia="zh-CN"/>
        </w:rPr>
        <w:t>:</w:t>
      </w:r>
      <w:bookmarkEnd w:id="16"/>
    </w:p>
    <w:p w14:paraId="63247F9E" w14:textId="53CF3A85" w:rsidR="00D573CB" w:rsidRDefault="009F0242" w:rsidP="009F0242">
      <w:pPr>
        <w:pStyle w:val="HFWLevel3"/>
        <w:rPr>
          <w:rFonts w:eastAsia="PMingLiU"/>
          <w:lang w:eastAsia="zh-CN"/>
        </w:rPr>
      </w:pPr>
      <w:bookmarkStart w:id="17" w:name="_Ref153196367"/>
      <w:bookmarkStart w:id="18" w:name="_Ref152596153"/>
      <w:r w:rsidRPr="004516E1">
        <w:rPr>
          <w:rFonts w:eastAsia="PMingLiU"/>
          <w:lang w:eastAsia="zh-CN"/>
        </w:rPr>
        <w:t>the Project Proponent</w:t>
      </w:r>
      <w:r w:rsidR="004044C9" w:rsidRPr="004516E1">
        <w:rPr>
          <w:rFonts w:eastAsia="PMingLiU"/>
          <w:lang w:eastAsia="zh-CN"/>
        </w:rPr>
        <w:t>s</w:t>
      </w:r>
      <w:r w:rsidRPr="004516E1">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the AFOLU Buffer Account in the event </w:t>
      </w:r>
      <w:r w:rsidR="00431A91" w:rsidRPr="004516E1">
        <w:rPr>
          <w:rFonts w:eastAsia="PMingLiU"/>
          <w:lang w:eastAsia="zh-CN"/>
        </w:rPr>
        <w:t>the</w:t>
      </w:r>
      <w:r w:rsidRPr="004516E1">
        <w:rPr>
          <w:rFonts w:eastAsia="PMingLiU"/>
          <w:lang w:eastAsia="zh-CN"/>
        </w:rPr>
        <w:t xml:space="preserve"> Avoidable Reversal occurs at any</w:t>
      </w:r>
      <w:r w:rsidRPr="00285928">
        <w:rPr>
          <w:rFonts w:eastAsia="PMingLiU"/>
          <w:lang w:eastAsia="zh-CN"/>
        </w:rPr>
        <w:t xml:space="preserve"> time </w:t>
      </w:r>
      <w:r w:rsidR="007974BA" w:rsidRPr="00285928">
        <w:rPr>
          <w:rFonts w:eastAsia="PMingLiU"/>
          <w:lang w:eastAsia="zh-CN"/>
        </w:rPr>
        <w:t xml:space="preserve">between the date of this </w:t>
      </w:r>
      <w:r w:rsidR="0017365D" w:rsidRPr="00285928">
        <w:rPr>
          <w:rFonts w:eastAsia="PMingLiU"/>
          <w:lang w:eastAsia="zh-CN"/>
        </w:rPr>
        <w:t xml:space="preserve">Deed </w:t>
      </w:r>
      <w:r w:rsidR="007974BA" w:rsidRPr="00285928">
        <w:rPr>
          <w:rFonts w:eastAsia="PMingLiU"/>
          <w:lang w:eastAsia="zh-CN"/>
        </w:rPr>
        <w:t xml:space="preserve">(such date inclusive) </w:t>
      </w:r>
      <w:r w:rsidR="006735EE" w:rsidRPr="00285928">
        <w:rPr>
          <w:rFonts w:eastAsia="PMingLiU"/>
          <w:lang w:eastAsia="zh-CN"/>
        </w:rPr>
        <w:t>and such date as specified in the VCS Program Rules</w:t>
      </w:r>
      <w:r w:rsidRPr="00285928">
        <w:rPr>
          <w:rFonts w:eastAsia="PMingLiU"/>
          <w:lang w:eastAsia="zh-CN"/>
        </w:rPr>
        <w:t xml:space="preserve">, </w:t>
      </w:r>
      <w:r w:rsidR="00AE362B" w:rsidRPr="00285928">
        <w:rPr>
          <w:rFonts w:eastAsia="PMingLiU"/>
          <w:lang w:eastAsia="zh-CN"/>
        </w:rPr>
        <w:t xml:space="preserve">irrespective of </w:t>
      </w:r>
      <w:r w:rsidR="00205307" w:rsidRPr="00285928">
        <w:rPr>
          <w:rFonts w:eastAsia="PMingLiU"/>
          <w:lang w:eastAsia="zh-CN"/>
        </w:rPr>
        <w:t xml:space="preserve">whether such Avoidable Reversal occurs during </w:t>
      </w:r>
      <w:r w:rsidR="00205307" w:rsidRPr="00D72B37">
        <w:rPr>
          <w:rFonts w:eastAsia="PMingLiU"/>
          <w:lang w:eastAsia="zh-CN"/>
        </w:rPr>
        <w:t xml:space="preserve">the </w:t>
      </w:r>
      <w:r w:rsidR="00D72B37" w:rsidRPr="00D72B37">
        <w:rPr>
          <w:rFonts w:eastAsia="PMingLiU"/>
          <w:lang w:eastAsia="zh-CN"/>
        </w:rPr>
        <w:t xml:space="preserve">Total </w:t>
      </w:r>
      <w:r w:rsidR="00940CE0" w:rsidRPr="00D72B37">
        <w:rPr>
          <w:rFonts w:eastAsia="PMingLiU"/>
          <w:lang w:eastAsia="zh-CN"/>
        </w:rPr>
        <w:t>Project</w:t>
      </w:r>
      <w:r w:rsidR="00940CE0">
        <w:rPr>
          <w:rFonts w:eastAsia="PMingLiU"/>
          <w:lang w:eastAsia="zh-CN"/>
        </w:rPr>
        <w:t xml:space="preserve"> </w:t>
      </w:r>
      <w:r w:rsidR="004847F6" w:rsidRPr="00285928">
        <w:rPr>
          <w:rFonts w:eastAsia="PMingLiU"/>
          <w:lang w:eastAsia="zh-CN"/>
        </w:rPr>
        <w:t>C</w:t>
      </w:r>
      <w:r w:rsidR="00AE362B" w:rsidRPr="00285928">
        <w:rPr>
          <w:rFonts w:eastAsia="PMingLiU"/>
          <w:lang w:eastAsia="zh-CN"/>
        </w:rPr>
        <w:t xml:space="preserve">rediting </w:t>
      </w:r>
      <w:r w:rsidR="004847F6" w:rsidRPr="00285928">
        <w:rPr>
          <w:rFonts w:eastAsia="PMingLiU"/>
          <w:lang w:eastAsia="zh-CN"/>
        </w:rPr>
        <w:t>P</w:t>
      </w:r>
      <w:r w:rsidR="00AE362B" w:rsidRPr="00285928">
        <w:rPr>
          <w:rFonts w:eastAsia="PMingLiU"/>
          <w:lang w:eastAsia="zh-CN"/>
        </w:rPr>
        <w:t>eriod</w:t>
      </w:r>
      <w:r w:rsidR="00205307" w:rsidRPr="00285928">
        <w:rPr>
          <w:rFonts w:eastAsia="PMingLiU"/>
          <w:lang w:eastAsia="zh-CN"/>
        </w:rPr>
        <w:t>, or after the Crediting Period</w:t>
      </w:r>
      <w:r w:rsidR="00C90BDC" w:rsidRPr="00285928">
        <w:rPr>
          <w:rFonts w:eastAsia="PMingLiU"/>
          <w:lang w:eastAsia="zh-CN"/>
        </w:rPr>
        <w:t>;</w:t>
      </w:r>
      <w:bookmarkEnd w:id="17"/>
      <w:r w:rsidR="00C90BDC">
        <w:rPr>
          <w:rFonts w:eastAsia="PMingLiU"/>
          <w:lang w:eastAsia="zh-CN"/>
        </w:rPr>
        <w:t xml:space="preserve"> </w:t>
      </w:r>
      <w:bookmarkEnd w:id="18"/>
    </w:p>
    <w:p w14:paraId="346BF83E" w14:textId="7296D1F5" w:rsidR="00C90BDC" w:rsidRPr="009F0242" w:rsidRDefault="00614E4B" w:rsidP="00C90BDC">
      <w:pPr>
        <w:pStyle w:val="HFWLevel3"/>
        <w:rPr>
          <w:rFonts w:eastAsia="PMingLiU"/>
          <w:lang w:eastAsia="zh-CN"/>
        </w:rPr>
      </w:pPr>
      <w:r>
        <w:rPr>
          <w:rFonts w:eastAsia="PMingLiU"/>
          <w:lang w:eastAsia="zh-CN"/>
        </w:rPr>
        <w:t xml:space="preserve">where </w:t>
      </w:r>
      <w:r w:rsidR="00BD6D92">
        <w:rPr>
          <w:rFonts w:eastAsia="PMingLiU"/>
          <w:lang w:eastAsia="zh-CN"/>
        </w:rPr>
        <w:t>the</w:t>
      </w:r>
      <w:r>
        <w:rPr>
          <w:rFonts w:eastAsia="PMingLiU"/>
          <w:lang w:eastAsia="zh-CN"/>
        </w:rPr>
        <w:t xml:space="preserve"> Project has a </w:t>
      </w:r>
      <w:r w:rsidR="00FA5E09">
        <w:rPr>
          <w:rFonts w:eastAsia="PMingLiU"/>
          <w:lang w:eastAsia="zh-CN"/>
        </w:rPr>
        <w:t xml:space="preserve">Total </w:t>
      </w:r>
      <w:r w:rsidR="00741242">
        <w:rPr>
          <w:rFonts w:eastAsia="PMingLiU"/>
          <w:lang w:eastAsia="zh-CN"/>
        </w:rPr>
        <w:t xml:space="preserve">Project </w:t>
      </w:r>
      <w:r>
        <w:rPr>
          <w:rFonts w:eastAsia="PMingLiU"/>
          <w:lang w:eastAsia="zh-CN"/>
        </w:rPr>
        <w:t>Crediting Period of at least 40 years</w:t>
      </w:r>
      <w:r w:rsidR="006C1ACD">
        <w:rPr>
          <w:rFonts w:eastAsia="PMingLiU"/>
          <w:lang w:eastAsia="zh-CN"/>
        </w:rPr>
        <w:t xml:space="preserve">, </w:t>
      </w:r>
      <w:r w:rsidR="00C90BDC">
        <w:rPr>
          <w:rFonts w:eastAsia="PMingLiU"/>
          <w:lang w:eastAsia="zh-CN"/>
        </w:rPr>
        <w:t>t</w:t>
      </w:r>
      <w:r w:rsidR="00C90BDC" w:rsidRPr="009F0242">
        <w:rPr>
          <w:rFonts w:eastAsia="PMingLiU"/>
          <w:lang w:eastAsia="zh-CN"/>
        </w:rPr>
        <w:t>he Project Proponents</w:t>
      </w:r>
      <w:r w:rsidR="00741242">
        <w:rPr>
          <w:rFonts w:eastAsia="PMingLiU"/>
          <w:lang w:eastAsia="zh-CN"/>
        </w:rPr>
        <w:t>’</w:t>
      </w:r>
      <w:r w:rsidR="00C90BDC" w:rsidRPr="009F0242">
        <w:rPr>
          <w:rFonts w:eastAsia="PMingLiU"/>
          <w:lang w:eastAsia="zh-CN"/>
        </w:rPr>
        <w:t xml:space="preserve"> obligation to Compensate shall be </w:t>
      </w:r>
      <w:r w:rsidR="00B74C24">
        <w:rPr>
          <w:rFonts w:eastAsia="PMingLiU"/>
          <w:lang w:eastAsia="zh-CN"/>
        </w:rPr>
        <w:t>as follows</w:t>
      </w:r>
      <w:r w:rsidR="00C90BDC" w:rsidRPr="009F0242">
        <w:rPr>
          <w:rFonts w:eastAsia="PMingLiU"/>
          <w:lang w:eastAsia="zh-CN"/>
        </w:rPr>
        <w:t>:</w:t>
      </w:r>
    </w:p>
    <w:p w14:paraId="17C99742" w14:textId="2E43BFE9" w:rsidR="00E57F40" w:rsidRPr="00285928" w:rsidRDefault="00355724">
      <w:pPr>
        <w:pStyle w:val="HFWLevel4"/>
        <w:rPr>
          <w:rFonts w:eastAsia="PMingLiU"/>
          <w:lang w:eastAsia="zh-CN"/>
        </w:rPr>
      </w:pPr>
      <w:bookmarkStart w:id="19" w:name="_Ref152261791"/>
      <w:bookmarkStart w:id="20" w:name="_Ref152603025"/>
      <w:bookmarkEnd w:id="12"/>
      <w:r>
        <w:rPr>
          <w:rFonts w:eastAsia="PMingLiU"/>
          <w:lang w:eastAsia="zh-CN"/>
        </w:rPr>
        <w:t>the Project Proponent</w:t>
      </w:r>
      <w:r w:rsidR="004044C9">
        <w:rPr>
          <w:rFonts w:eastAsia="PMingLiU"/>
          <w:lang w:eastAsia="zh-CN"/>
        </w:rPr>
        <w:t>s</w:t>
      </w:r>
      <w:r>
        <w:rPr>
          <w:rFonts w:eastAsia="PMingLiU"/>
          <w:lang w:eastAsia="zh-CN"/>
        </w:rPr>
        <w:t xml:space="preserve"> </w:t>
      </w:r>
      <w:r w:rsidRPr="004516E1">
        <w:rPr>
          <w:rFonts w:eastAsia="PMingLiU"/>
          <w:lang w:eastAsia="zh-CN"/>
        </w:rPr>
        <w:t xml:space="preserve">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w:t>
      </w:r>
      <w:r w:rsidR="00AF3445" w:rsidRPr="004516E1">
        <w:rPr>
          <w:rFonts w:eastAsia="PMingLiU"/>
          <w:lang w:eastAsia="zh-CN"/>
        </w:rPr>
        <w:t xml:space="preserve">the AFOLU Buffer Account with an amount of </w:t>
      </w:r>
      <w:r w:rsidR="00B97FB4" w:rsidRPr="004516E1">
        <w:rPr>
          <w:rFonts w:eastAsia="PMingLiU"/>
          <w:lang w:eastAsia="zh-CN"/>
        </w:rPr>
        <w:t xml:space="preserve">GHG </w:t>
      </w:r>
      <w:r w:rsidR="00EE1606">
        <w:rPr>
          <w:rFonts w:eastAsia="PMingLiU"/>
          <w:lang w:eastAsia="zh-CN"/>
        </w:rPr>
        <w:t>ERRs</w:t>
      </w:r>
      <w:r w:rsidR="008412E8">
        <w:rPr>
          <w:rFonts w:eastAsia="PMingLiU"/>
          <w:lang w:eastAsia="zh-CN"/>
        </w:rPr>
        <w:t xml:space="preserve"> or VCUs</w:t>
      </w:r>
      <w:r w:rsidR="00EE1606" w:rsidRPr="004516E1" w:rsidDel="00EE1606">
        <w:rPr>
          <w:rFonts w:eastAsia="PMingLiU"/>
          <w:lang w:eastAsia="zh-CN"/>
        </w:rPr>
        <w:t xml:space="preserve"> </w:t>
      </w:r>
      <w:r w:rsidR="00E57F40" w:rsidRPr="004516E1">
        <w:rPr>
          <w:rFonts w:eastAsia="PMingLiU"/>
          <w:lang w:eastAsia="zh-CN"/>
        </w:rPr>
        <w:t>equivalent</w:t>
      </w:r>
      <w:r w:rsidR="00E57F40" w:rsidRPr="0076471A">
        <w:rPr>
          <w:rFonts w:eastAsia="PMingLiU"/>
          <w:lang w:eastAsia="zh-CN"/>
        </w:rPr>
        <w:t xml:space="preserve"> to the full </w:t>
      </w:r>
      <w:r w:rsidR="00A8271A" w:rsidRPr="0076471A">
        <w:rPr>
          <w:rFonts w:eastAsia="PMingLiU"/>
          <w:lang w:eastAsia="zh-CN"/>
        </w:rPr>
        <w:t>R</w:t>
      </w:r>
      <w:r w:rsidR="00E57F40" w:rsidRPr="0076471A">
        <w:rPr>
          <w:rFonts w:eastAsia="PMingLiU"/>
          <w:lang w:eastAsia="zh-CN"/>
        </w:rPr>
        <w:t xml:space="preserve">eversal. No </w:t>
      </w:r>
      <w:r w:rsidR="00E57F40" w:rsidRPr="004516E1">
        <w:rPr>
          <w:rFonts w:eastAsia="PMingLiU"/>
          <w:lang w:eastAsia="zh-CN"/>
        </w:rPr>
        <w:t xml:space="preserve">further VCUs shall be issued to the Project or any other project </w:t>
      </w:r>
      <w:r w:rsidR="00602C84" w:rsidRPr="004516E1">
        <w:rPr>
          <w:rFonts w:eastAsia="PMingLiU"/>
          <w:lang w:eastAsia="zh-CN"/>
        </w:rPr>
        <w:t xml:space="preserve">registered </w:t>
      </w:r>
      <w:r w:rsidR="00E57F40" w:rsidRPr="004516E1">
        <w:rPr>
          <w:rFonts w:eastAsia="PMingLiU"/>
          <w:lang w:eastAsia="zh-CN"/>
        </w:rPr>
        <w:t>solely wit</w:t>
      </w:r>
      <w:r w:rsidR="00E57F40" w:rsidRPr="0062089D">
        <w:rPr>
          <w:rFonts w:eastAsia="PMingLiU"/>
          <w:lang w:eastAsia="zh-CN"/>
        </w:rPr>
        <w:t>h the Project Proponent</w:t>
      </w:r>
      <w:r w:rsidR="004516E1" w:rsidRPr="0062089D">
        <w:rPr>
          <w:rFonts w:eastAsia="PMingLiU"/>
          <w:lang w:eastAsia="zh-CN"/>
        </w:rPr>
        <w:t>s</w:t>
      </w:r>
      <w:r w:rsidR="00E57F40" w:rsidRPr="0062089D">
        <w:rPr>
          <w:rFonts w:eastAsia="PMingLiU"/>
          <w:lang w:eastAsia="zh-CN"/>
        </w:rPr>
        <w:t xml:space="preserve">, </w:t>
      </w:r>
      <w:r w:rsidR="005941E6" w:rsidRPr="00947451">
        <w:rPr>
          <w:rFonts w:eastAsia="PMingLiU"/>
          <w:lang w:eastAsia="zh-CN"/>
        </w:rPr>
        <w:t>un</w:t>
      </w:r>
      <w:r w:rsidR="005941E6" w:rsidRPr="004516E1">
        <w:rPr>
          <w:rFonts w:eastAsia="PMingLiU"/>
          <w:lang w:eastAsia="zh-CN"/>
        </w:rPr>
        <w:t xml:space="preserve">der the VCS Standard, </w:t>
      </w:r>
      <w:r w:rsidR="00E57F40" w:rsidRPr="004516E1">
        <w:rPr>
          <w:rFonts w:eastAsia="PMingLiU"/>
          <w:lang w:eastAsia="zh-CN"/>
        </w:rPr>
        <w:t>until the deficit is remedied.</w:t>
      </w:r>
      <w:bookmarkEnd w:id="19"/>
      <w:r w:rsidR="0076471A" w:rsidRPr="004516E1">
        <w:rPr>
          <w:rFonts w:eastAsia="PMingLiU"/>
          <w:lang w:eastAsia="zh-CN"/>
        </w:rPr>
        <w:t xml:space="preserve"> </w:t>
      </w:r>
      <w:r w:rsidR="0041481D" w:rsidRPr="27F59188">
        <w:rPr>
          <w:rFonts w:eastAsia="PMingLiU"/>
          <w:lang w:eastAsia="zh-CN"/>
        </w:rPr>
        <w:t xml:space="preserve">Verra reserves the right to refuse issuance </w:t>
      </w:r>
      <w:r w:rsidR="009316D9">
        <w:rPr>
          <w:rFonts w:eastAsia="PMingLiU"/>
          <w:lang w:eastAsia="zh-CN"/>
        </w:rPr>
        <w:t xml:space="preserve">of VCUs </w:t>
      </w:r>
      <w:r w:rsidR="0041481D" w:rsidRPr="27F59188">
        <w:rPr>
          <w:rFonts w:eastAsia="PMingLiU"/>
          <w:lang w:eastAsia="zh-CN"/>
        </w:rPr>
        <w:t xml:space="preserve">to any project registered to a combination of project proponents that includes any </w:t>
      </w:r>
      <w:r w:rsidR="7EDAD4AB" w:rsidRPr="27F59188">
        <w:rPr>
          <w:rFonts w:eastAsia="PMingLiU"/>
          <w:lang w:eastAsia="zh-CN"/>
        </w:rPr>
        <w:t xml:space="preserve">or all </w:t>
      </w:r>
      <w:r w:rsidR="0041481D" w:rsidRPr="27F59188">
        <w:rPr>
          <w:rFonts w:eastAsia="PMingLiU"/>
          <w:lang w:eastAsia="zh-CN"/>
        </w:rPr>
        <w:t>of the Project Proponents</w:t>
      </w:r>
      <w:r w:rsidR="0062089D">
        <w:rPr>
          <w:rFonts w:eastAsia="PMingLiU"/>
          <w:lang w:eastAsia="zh-CN"/>
        </w:rPr>
        <w:t xml:space="preserve"> </w:t>
      </w:r>
      <w:r w:rsidR="009C5731">
        <w:rPr>
          <w:rFonts w:eastAsia="PMingLiU"/>
          <w:lang w:eastAsia="zh-CN"/>
        </w:rPr>
        <w:t>Parties</w:t>
      </w:r>
      <w:r w:rsidR="0041481D" w:rsidRPr="27F59188">
        <w:rPr>
          <w:rFonts w:eastAsia="PMingLiU"/>
          <w:lang w:eastAsia="zh-CN"/>
        </w:rPr>
        <w:t xml:space="preserve"> until the deficit is remedied. </w:t>
      </w:r>
      <w:r w:rsidR="0027651D" w:rsidRPr="004516E1">
        <w:rPr>
          <w:rFonts w:eastAsia="PMingLiU"/>
          <w:lang w:eastAsia="zh-CN"/>
        </w:rPr>
        <w:t xml:space="preserve">The </w:t>
      </w:r>
      <w:r w:rsidR="00B97FB4"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76471A" w:rsidRPr="004516E1">
        <w:rPr>
          <w:rFonts w:eastAsia="PMingLiU"/>
          <w:lang w:eastAsia="zh-CN"/>
        </w:rPr>
        <w:t>deposited</w:t>
      </w:r>
      <w:r w:rsidR="0076471A" w:rsidRPr="00285928">
        <w:rPr>
          <w:rFonts w:eastAsia="PMingLiU"/>
          <w:lang w:eastAsia="zh-CN"/>
        </w:rPr>
        <w:t xml:space="preserve"> to replenish the AFOLU Buffer Account after an </w:t>
      </w:r>
      <w:r w:rsidR="00F028F9" w:rsidRPr="00285928">
        <w:rPr>
          <w:rFonts w:eastAsia="PMingLiU"/>
          <w:lang w:eastAsia="zh-CN"/>
        </w:rPr>
        <w:t>A</w:t>
      </w:r>
      <w:r w:rsidR="0076471A" w:rsidRPr="00285928">
        <w:rPr>
          <w:rFonts w:eastAsia="PMingLiU"/>
          <w:lang w:eastAsia="zh-CN"/>
        </w:rPr>
        <w:t xml:space="preserve">voidable Reversal </w:t>
      </w:r>
      <w:r w:rsidR="00252DEB" w:rsidRPr="00285928">
        <w:rPr>
          <w:rFonts w:eastAsia="PMingLiU"/>
          <w:lang w:eastAsia="zh-CN"/>
        </w:rPr>
        <w:t xml:space="preserve">(and which therefore become AFOLU Buffer Credits) </w:t>
      </w:r>
      <w:r w:rsidR="0076471A" w:rsidRPr="00285928">
        <w:rPr>
          <w:rFonts w:eastAsia="PMingLiU"/>
          <w:lang w:eastAsia="zh-CN"/>
        </w:rPr>
        <w:t>shall never be eligible for release back to the Project</w:t>
      </w:r>
      <w:r w:rsidR="004B11CC" w:rsidRPr="00285928">
        <w:rPr>
          <w:rFonts w:eastAsia="PMingLiU"/>
          <w:lang w:eastAsia="zh-CN"/>
        </w:rPr>
        <w:t>;</w:t>
      </w:r>
      <w:bookmarkEnd w:id="20"/>
      <w:r w:rsidR="004B11CC" w:rsidRPr="00285928">
        <w:rPr>
          <w:rFonts w:eastAsia="PMingLiU"/>
          <w:lang w:eastAsia="zh-CN"/>
        </w:rPr>
        <w:t xml:space="preserve"> and</w:t>
      </w:r>
    </w:p>
    <w:p w14:paraId="0F68BBF8" w14:textId="576DC073" w:rsidR="00E57F40" w:rsidRPr="004B11CC" w:rsidRDefault="004B11CC" w:rsidP="004B11CC">
      <w:pPr>
        <w:pStyle w:val="HFWLevel4"/>
        <w:rPr>
          <w:rFonts w:eastAsia="PMingLiU"/>
          <w:lang w:eastAsia="zh-CN"/>
        </w:rPr>
      </w:pPr>
      <w:r>
        <w:rPr>
          <w:rFonts w:eastAsia="PMingLiU"/>
          <w:lang w:eastAsia="zh-CN"/>
        </w:rPr>
        <w:t>w</w:t>
      </w:r>
      <w:r w:rsidR="00E57F40" w:rsidRPr="00DC3DF5">
        <w:rPr>
          <w:rFonts w:eastAsia="PMingLiU"/>
          <w:lang w:eastAsia="zh-CN"/>
        </w:rPr>
        <w:t xml:space="preserve">here further </w:t>
      </w:r>
      <w:r w:rsidR="00B97FB4">
        <w:rPr>
          <w:rFonts w:eastAsia="PMingLiU"/>
          <w:lang w:eastAsia="zh-CN"/>
        </w:rPr>
        <w:t>GHG ER</w:t>
      </w:r>
      <w:r w:rsidR="006A5F88">
        <w:rPr>
          <w:rFonts w:eastAsia="PMingLiU"/>
          <w:lang w:eastAsia="zh-CN"/>
        </w:rPr>
        <w:t>R</w:t>
      </w:r>
      <w:r w:rsidR="00E57F40" w:rsidRPr="00DC3DF5">
        <w:rPr>
          <w:rFonts w:eastAsia="PMingLiU"/>
          <w:lang w:eastAsia="zh-CN"/>
        </w:rPr>
        <w:t xml:space="preserve">s are available for VCU issuance after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 xml:space="preserve">ccount is replenished, additional </w:t>
      </w:r>
      <w:r w:rsidR="00B97FB4">
        <w:rPr>
          <w:rFonts w:eastAsia="PMingLiU"/>
          <w:lang w:eastAsia="zh-CN"/>
        </w:rPr>
        <w:t xml:space="preserve">GHG </w:t>
      </w:r>
      <w:r w:rsidR="00EE1606">
        <w:rPr>
          <w:rFonts w:eastAsia="PMingLiU"/>
          <w:lang w:eastAsia="zh-CN"/>
        </w:rPr>
        <w:t>ERRs</w:t>
      </w:r>
      <w:r w:rsidR="00EE1606" w:rsidDel="00EE1606">
        <w:rPr>
          <w:rFonts w:eastAsia="PMingLiU"/>
          <w:lang w:eastAsia="zh-CN"/>
        </w:rPr>
        <w:t xml:space="preserve"> </w:t>
      </w:r>
      <w:r w:rsidR="00E57F40" w:rsidRPr="00DC3DF5">
        <w:rPr>
          <w:rFonts w:eastAsia="PMingLiU"/>
          <w:lang w:eastAsia="zh-CN"/>
        </w:rPr>
        <w:t xml:space="preserve">shall be deposited in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ccount</w:t>
      </w:r>
      <w:r w:rsidR="00274DA9">
        <w:rPr>
          <w:rFonts w:eastAsia="PMingLiU"/>
          <w:lang w:eastAsia="zh-CN"/>
        </w:rPr>
        <w:t xml:space="preserve"> as AFOLU Buffer Credits</w:t>
      </w:r>
      <w:r w:rsidR="00184364">
        <w:rPr>
          <w:rFonts w:eastAsia="PMingLiU"/>
          <w:lang w:eastAsia="zh-CN"/>
        </w:rPr>
        <w:t>,</w:t>
      </w:r>
      <w:r w:rsidR="00E57F40" w:rsidRPr="00DC3DF5">
        <w:rPr>
          <w:rFonts w:eastAsia="PMingLiU"/>
          <w:lang w:eastAsia="zh-CN"/>
        </w:rPr>
        <w:t xml:space="preserve"> in accordance with the Buffer </w:t>
      </w:r>
      <w:r w:rsidR="00E57F40" w:rsidRPr="00DC3DF5">
        <w:rPr>
          <w:rFonts w:eastAsia="PMingLiU"/>
          <w:lang w:eastAsia="zh-CN"/>
        </w:rPr>
        <w:lastRenderedPageBreak/>
        <w:t xml:space="preserve">Credit </w:t>
      </w:r>
      <w:r w:rsidR="00285928">
        <w:rPr>
          <w:rFonts w:eastAsia="PMingLiU"/>
          <w:lang w:eastAsia="zh-CN"/>
        </w:rPr>
        <w:t>Deposit</w:t>
      </w:r>
      <w:r w:rsidR="00285928" w:rsidRPr="00DC3DF5">
        <w:rPr>
          <w:rFonts w:eastAsia="PMingLiU"/>
          <w:lang w:eastAsia="zh-CN"/>
        </w:rPr>
        <w:t xml:space="preserve"> </w:t>
      </w:r>
      <w:r w:rsidR="00E57F40" w:rsidRPr="00DC3DF5">
        <w:rPr>
          <w:rFonts w:eastAsia="PMingLiU"/>
          <w:lang w:eastAsia="zh-CN"/>
        </w:rPr>
        <w:t>Provisions</w:t>
      </w:r>
      <w:r w:rsidR="00304FD2" w:rsidRPr="00DC3DF5">
        <w:rPr>
          <w:rFonts w:eastAsia="PMingLiU"/>
          <w:lang w:eastAsia="zh-CN"/>
        </w:rPr>
        <w:t xml:space="preserve"> and</w:t>
      </w:r>
      <w:r w:rsidR="0082478A" w:rsidRPr="00DC3DF5">
        <w:rPr>
          <w:rFonts w:eastAsia="PMingLiU"/>
          <w:lang w:eastAsia="zh-CN"/>
        </w:rPr>
        <w:t xml:space="preserve"> </w:t>
      </w:r>
      <w:r w:rsidR="00304FD2">
        <w:rPr>
          <w:rFonts w:eastAsia="PMingLiU"/>
          <w:lang w:eastAsia="zh-CN"/>
        </w:rPr>
        <w:t>having applied</w:t>
      </w:r>
      <w:r w:rsidR="0082478A" w:rsidRPr="00DC3DF5">
        <w:rPr>
          <w:rFonts w:eastAsia="PMingLiU"/>
          <w:lang w:eastAsia="zh-CN"/>
        </w:rPr>
        <w:t xml:space="preserve"> the non-permanence</w:t>
      </w:r>
      <w:r w:rsidR="0082478A">
        <w:rPr>
          <w:rFonts w:eastAsia="PMingLiU"/>
          <w:lang w:eastAsia="zh-CN"/>
        </w:rPr>
        <w:t xml:space="preserve"> risk rating to only those remaining </w:t>
      </w:r>
      <w:r w:rsidR="00B97FB4">
        <w:rPr>
          <w:rFonts w:eastAsia="PMingLiU"/>
          <w:lang w:eastAsia="zh-CN"/>
        </w:rPr>
        <w:t>GHG ER</w:t>
      </w:r>
      <w:r w:rsidR="00041E09">
        <w:rPr>
          <w:rFonts w:eastAsia="PMingLiU"/>
          <w:lang w:eastAsia="zh-CN"/>
        </w:rPr>
        <w:t>R</w:t>
      </w:r>
      <w:r w:rsidR="0082478A">
        <w:rPr>
          <w:rFonts w:eastAsia="PMingLiU"/>
          <w:lang w:eastAsia="zh-CN"/>
        </w:rPr>
        <w:t>s available for VCU issuance</w:t>
      </w:r>
      <w:r w:rsidR="00CD20F3">
        <w:rPr>
          <w:rFonts w:eastAsia="PMingLiU"/>
          <w:lang w:eastAsia="zh-CN"/>
        </w:rPr>
        <w:t>; and</w:t>
      </w:r>
    </w:p>
    <w:p w14:paraId="136F988C" w14:textId="741FE63B" w:rsidR="0013712A" w:rsidRPr="009F0242" w:rsidRDefault="0013712A" w:rsidP="0013712A">
      <w:pPr>
        <w:pStyle w:val="HFWLevel3"/>
        <w:rPr>
          <w:rFonts w:eastAsia="PMingLiU"/>
          <w:lang w:eastAsia="zh-CN"/>
        </w:rPr>
      </w:pPr>
      <w:bookmarkStart w:id="21" w:name="_Ref152344319"/>
      <w:r>
        <w:rPr>
          <w:rFonts w:eastAsia="PMingLiU"/>
          <w:lang w:eastAsia="zh-CN"/>
        </w:rPr>
        <w:t xml:space="preserve">where </w:t>
      </w:r>
      <w:r w:rsidR="00BD6D92">
        <w:rPr>
          <w:rFonts w:eastAsia="PMingLiU"/>
          <w:lang w:eastAsia="zh-CN"/>
        </w:rPr>
        <w:t>the</w:t>
      </w:r>
      <w:r w:rsidR="006C5DCF">
        <w:rPr>
          <w:rFonts w:eastAsia="PMingLiU"/>
          <w:lang w:eastAsia="zh-CN"/>
        </w:rPr>
        <w:t xml:space="preserve"> Project has a </w:t>
      </w:r>
      <w:r w:rsidR="00FA5E09">
        <w:rPr>
          <w:rFonts w:eastAsia="PMingLiU"/>
          <w:lang w:eastAsia="zh-CN"/>
        </w:rPr>
        <w:t xml:space="preserve">Total </w:t>
      </w:r>
      <w:r w:rsidR="00741242">
        <w:rPr>
          <w:rFonts w:eastAsia="PMingLiU"/>
          <w:lang w:eastAsia="zh-CN"/>
        </w:rPr>
        <w:t xml:space="preserve">Project </w:t>
      </w:r>
      <w:r w:rsidR="006C5DCF">
        <w:rPr>
          <w:rFonts w:eastAsia="PMingLiU"/>
          <w:lang w:eastAsia="zh-CN"/>
        </w:rPr>
        <w:t>Crediting Period of less than 40 years</w:t>
      </w:r>
      <w:r w:rsidR="008018D1">
        <w:rPr>
          <w:rFonts w:eastAsia="PMingLiU"/>
          <w:lang w:eastAsia="zh-CN"/>
        </w:rPr>
        <w:t xml:space="preserve"> and a reversal occurs after the end of the </w:t>
      </w:r>
      <w:r w:rsidR="00FA5E09">
        <w:rPr>
          <w:rFonts w:eastAsia="PMingLiU"/>
          <w:lang w:eastAsia="zh-CN"/>
        </w:rPr>
        <w:t xml:space="preserve">Total </w:t>
      </w:r>
      <w:r w:rsidR="00226F30">
        <w:rPr>
          <w:rFonts w:eastAsia="PMingLiU"/>
          <w:lang w:eastAsia="zh-CN"/>
        </w:rPr>
        <w:t xml:space="preserve">Project </w:t>
      </w:r>
      <w:r w:rsidR="006E62C1">
        <w:rPr>
          <w:rFonts w:eastAsia="PMingLiU"/>
          <w:lang w:eastAsia="zh-CN"/>
        </w:rPr>
        <w:t>C</w:t>
      </w:r>
      <w:r w:rsidR="008018D1">
        <w:rPr>
          <w:rFonts w:eastAsia="PMingLiU"/>
          <w:lang w:eastAsia="zh-CN"/>
        </w:rPr>
        <w:t xml:space="preserve">rediting </w:t>
      </w:r>
      <w:r w:rsidR="006E62C1">
        <w:rPr>
          <w:rFonts w:eastAsia="PMingLiU"/>
          <w:lang w:eastAsia="zh-CN"/>
        </w:rPr>
        <w:t>P</w:t>
      </w:r>
      <w:r w:rsidR="008018D1">
        <w:rPr>
          <w:rFonts w:eastAsia="PMingLiU"/>
          <w:lang w:eastAsia="zh-CN"/>
        </w:rPr>
        <w:t>eriod, but before year 40</w:t>
      </w:r>
      <w:r w:rsidR="00431055">
        <w:rPr>
          <w:rFonts w:eastAsia="PMingLiU"/>
          <w:lang w:eastAsia="zh-CN"/>
        </w:rPr>
        <w:t>,</w:t>
      </w:r>
      <w:r>
        <w:rPr>
          <w:rFonts w:eastAsia="PMingLiU"/>
          <w:lang w:eastAsia="zh-CN"/>
        </w:rPr>
        <w:t xml:space="preserve"> t</w:t>
      </w:r>
      <w:r w:rsidRPr="009F0242">
        <w:rPr>
          <w:rFonts w:eastAsia="PMingLiU"/>
          <w:lang w:eastAsia="zh-CN"/>
        </w:rPr>
        <w:t>he Project Proponents</w:t>
      </w:r>
      <w:r w:rsidR="0041481D">
        <w:rPr>
          <w:rFonts w:eastAsia="PMingLiU"/>
          <w:lang w:eastAsia="zh-CN"/>
        </w:rPr>
        <w:t>’</w:t>
      </w:r>
      <w:r w:rsidRPr="009F0242">
        <w:rPr>
          <w:rFonts w:eastAsia="PMingLiU"/>
          <w:lang w:eastAsia="zh-CN"/>
        </w:rPr>
        <w:t xml:space="preserve"> obligation to Compensate shall be </w:t>
      </w:r>
      <w:r w:rsidR="00B74C24">
        <w:rPr>
          <w:rFonts w:eastAsia="PMingLiU"/>
          <w:lang w:eastAsia="zh-CN"/>
        </w:rPr>
        <w:t>as follows</w:t>
      </w:r>
      <w:r w:rsidRPr="009F0242">
        <w:rPr>
          <w:rFonts w:eastAsia="PMingLiU"/>
          <w:lang w:eastAsia="zh-CN"/>
        </w:rPr>
        <w:t>:</w:t>
      </w:r>
    </w:p>
    <w:bookmarkEnd w:id="21"/>
    <w:p w14:paraId="53F52518" w14:textId="6D6E6B92" w:rsidR="0013712A" w:rsidRDefault="00E73BCF" w:rsidP="0013712A">
      <w:pPr>
        <w:pStyle w:val="HFWLevel4"/>
        <w:rPr>
          <w:rFonts w:eastAsia="PMingLiU"/>
          <w:lang w:eastAsia="zh-CN"/>
        </w:rPr>
      </w:pPr>
      <w:r>
        <w:rPr>
          <w:rFonts w:eastAsia="PMingLiU"/>
          <w:lang w:eastAsia="zh-CN"/>
        </w:rPr>
        <w:t>the Project Proponent</w:t>
      </w:r>
      <w:r w:rsidR="00EB0A24">
        <w:rPr>
          <w:rFonts w:eastAsia="PMingLiU"/>
          <w:lang w:eastAsia="zh-CN"/>
        </w:rPr>
        <w:t>s</w:t>
      </w:r>
      <w:r>
        <w:rPr>
          <w:rFonts w:eastAsia="PMingLiU"/>
          <w:lang w:eastAsia="zh-CN"/>
        </w:rPr>
        <w:t xml:space="preserve"> </w:t>
      </w:r>
      <w:r w:rsidRPr="004516E1">
        <w:rPr>
          <w:rFonts w:eastAsia="PMingLiU"/>
          <w:lang w:eastAsia="zh-CN"/>
        </w:rPr>
        <w:t>shall</w:t>
      </w:r>
      <w:r w:rsidR="0013712A" w:rsidRPr="004516E1">
        <w:rPr>
          <w:rFonts w:eastAsia="PMingLiU"/>
          <w:lang w:eastAsia="zh-CN"/>
        </w:rPr>
        <w:t xml:space="preserve"> </w:t>
      </w:r>
      <w:r w:rsidR="000C676F" w:rsidRPr="004516E1">
        <w:rPr>
          <w:rFonts w:eastAsia="PMingLiU"/>
          <w:lang w:eastAsia="zh-CN"/>
        </w:rPr>
        <w:t>jointly</w:t>
      </w:r>
      <w:r w:rsidR="00FA5E96" w:rsidRPr="004516E1">
        <w:rPr>
          <w:rFonts w:eastAsia="PMingLiU"/>
          <w:lang w:eastAsia="zh-CN"/>
        </w:rPr>
        <w:t xml:space="preserve"> and severally</w:t>
      </w:r>
      <w:r w:rsidR="000C676F" w:rsidRPr="004516E1">
        <w:rPr>
          <w:rFonts w:eastAsia="PMingLiU"/>
          <w:lang w:eastAsia="zh-CN"/>
        </w:rPr>
        <w:t xml:space="preserve"> </w:t>
      </w:r>
      <w:r w:rsidR="0013712A" w:rsidRPr="004516E1">
        <w:rPr>
          <w:rFonts w:eastAsia="PMingLiU"/>
          <w:lang w:eastAsia="zh-CN"/>
        </w:rPr>
        <w:t>Compensate</w:t>
      </w:r>
      <w:r w:rsidRPr="004516E1">
        <w:rPr>
          <w:rFonts w:eastAsia="PMingLiU"/>
          <w:lang w:eastAsia="zh-CN"/>
        </w:rPr>
        <w:t xml:space="preserve"> </w:t>
      </w:r>
      <w:r w:rsidR="008E2DCB" w:rsidRPr="004516E1">
        <w:rPr>
          <w:rFonts w:eastAsia="PMingLiU"/>
          <w:lang w:eastAsia="zh-CN"/>
        </w:rPr>
        <w:t xml:space="preserve">the AFOLU Buffer Account with an amount of </w:t>
      </w:r>
      <w:r w:rsidR="00B97FB4"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1F2637">
        <w:rPr>
          <w:rFonts w:eastAsia="PMingLiU"/>
          <w:lang w:eastAsia="zh-CN"/>
        </w:rPr>
        <w:t xml:space="preserve">or VCUs </w:t>
      </w:r>
      <w:r w:rsidR="0013712A" w:rsidRPr="004516E1">
        <w:rPr>
          <w:rFonts w:eastAsia="PMingLiU"/>
          <w:lang w:eastAsia="zh-CN"/>
        </w:rPr>
        <w:t xml:space="preserve">equivalent to the full Reversal. No further VCUs shall be issued to the Project or any other project registered solely </w:t>
      </w:r>
      <w:r w:rsidR="0013712A" w:rsidRPr="00947451">
        <w:rPr>
          <w:rFonts w:eastAsia="PMingLiU"/>
          <w:lang w:eastAsia="zh-CN"/>
        </w:rPr>
        <w:t>with the Project Proponent</w:t>
      </w:r>
      <w:r w:rsidR="004516E1" w:rsidRPr="00947451">
        <w:rPr>
          <w:rFonts w:eastAsia="PMingLiU"/>
          <w:lang w:eastAsia="zh-CN"/>
        </w:rPr>
        <w:t>s</w:t>
      </w:r>
      <w:r w:rsidR="0013712A" w:rsidRPr="00947451">
        <w:rPr>
          <w:rFonts w:eastAsia="PMingLiU"/>
          <w:lang w:eastAsia="zh-CN"/>
        </w:rPr>
        <w:t xml:space="preserve">, </w:t>
      </w:r>
      <w:r w:rsidR="006734BB" w:rsidRPr="00947451">
        <w:rPr>
          <w:rFonts w:eastAsia="PMingLiU"/>
          <w:lang w:eastAsia="zh-CN"/>
        </w:rPr>
        <w:t>unde</w:t>
      </w:r>
      <w:r w:rsidR="006734BB" w:rsidRPr="004516E1">
        <w:rPr>
          <w:rFonts w:eastAsia="PMingLiU"/>
          <w:lang w:eastAsia="zh-CN"/>
        </w:rPr>
        <w:t>r the VCS Standard</w:t>
      </w:r>
      <w:r w:rsidR="000E53E6" w:rsidRPr="004516E1">
        <w:rPr>
          <w:rFonts w:eastAsia="PMingLiU"/>
          <w:lang w:eastAsia="zh-CN"/>
        </w:rPr>
        <w:t>,</w:t>
      </w:r>
      <w:r w:rsidR="0013712A" w:rsidRPr="004516E1">
        <w:rPr>
          <w:rFonts w:eastAsia="PMingLiU"/>
          <w:lang w:eastAsia="zh-CN"/>
        </w:rPr>
        <w:t xml:space="preserve"> until the deficit is remedied. </w:t>
      </w:r>
      <w:r w:rsidR="006E65C1" w:rsidRPr="27F59188">
        <w:rPr>
          <w:rFonts w:eastAsia="PMingLiU"/>
          <w:lang w:eastAsia="zh-CN"/>
        </w:rPr>
        <w:t>Verra reserves the right to refuse issuance</w:t>
      </w:r>
      <w:r w:rsidR="009316D9">
        <w:rPr>
          <w:rFonts w:eastAsia="PMingLiU"/>
          <w:lang w:eastAsia="zh-CN"/>
        </w:rPr>
        <w:t xml:space="preserve"> of VCUs</w:t>
      </w:r>
      <w:r w:rsidR="006E65C1" w:rsidRPr="27F59188">
        <w:rPr>
          <w:rFonts w:eastAsia="PMingLiU"/>
          <w:lang w:eastAsia="zh-CN"/>
        </w:rPr>
        <w:t xml:space="preserve"> to any project registered to</w:t>
      </w:r>
      <w:r w:rsidR="006E65C1">
        <w:t xml:space="preserve"> </w:t>
      </w:r>
      <w:r w:rsidR="006E65C1" w:rsidRPr="27F59188">
        <w:rPr>
          <w:rFonts w:eastAsia="PMingLiU"/>
          <w:lang w:eastAsia="zh-CN"/>
        </w:rPr>
        <w:t>a combination of project proponents</w:t>
      </w:r>
      <w:r w:rsidR="0041481D" w:rsidRPr="27F59188">
        <w:rPr>
          <w:rFonts w:eastAsia="PMingLiU"/>
          <w:lang w:eastAsia="zh-CN"/>
        </w:rPr>
        <w:t xml:space="preserve"> that </w:t>
      </w:r>
      <w:r w:rsidR="006E65C1" w:rsidRPr="27F59188">
        <w:rPr>
          <w:rFonts w:eastAsia="PMingLiU"/>
          <w:lang w:eastAsia="zh-CN"/>
        </w:rPr>
        <w:t xml:space="preserve">includes </w:t>
      </w:r>
      <w:r w:rsidR="76241F8D" w:rsidRPr="27F59188">
        <w:rPr>
          <w:rFonts w:eastAsia="PMingLiU"/>
          <w:lang w:eastAsia="zh-CN"/>
        </w:rPr>
        <w:t>any or all</w:t>
      </w:r>
      <w:r w:rsidR="006E65C1" w:rsidRPr="27F59188">
        <w:rPr>
          <w:rFonts w:eastAsia="PMingLiU"/>
          <w:lang w:eastAsia="zh-CN"/>
        </w:rPr>
        <w:t xml:space="preserve"> of the Project Proponents</w:t>
      </w:r>
      <w:r w:rsidR="0041481D" w:rsidRPr="27F59188">
        <w:rPr>
          <w:rFonts w:eastAsia="PMingLiU"/>
          <w:lang w:eastAsia="zh-CN"/>
        </w:rPr>
        <w:t xml:space="preserve"> </w:t>
      </w:r>
      <w:r w:rsidR="009C5731">
        <w:rPr>
          <w:rFonts w:eastAsia="PMingLiU"/>
          <w:lang w:eastAsia="zh-CN"/>
        </w:rPr>
        <w:t>Parties</w:t>
      </w:r>
      <w:r w:rsidR="00947451">
        <w:rPr>
          <w:rFonts w:eastAsia="PMingLiU"/>
          <w:lang w:eastAsia="zh-CN"/>
        </w:rPr>
        <w:t xml:space="preserve"> </w:t>
      </w:r>
      <w:r w:rsidR="0041481D" w:rsidRPr="27F59188">
        <w:rPr>
          <w:rFonts w:eastAsia="PMingLiU"/>
          <w:lang w:eastAsia="zh-CN"/>
        </w:rPr>
        <w:t>until the deficit is remedied</w:t>
      </w:r>
      <w:r w:rsidR="006E65C1" w:rsidRPr="27F59188">
        <w:rPr>
          <w:rFonts w:eastAsia="PMingLiU"/>
          <w:lang w:eastAsia="zh-CN"/>
        </w:rPr>
        <w:t xml:space="preserve">. </w:t>
      </w:r>
      <w:r w:rsidR="0013712A" w:rsidRPr="004516E1">
        <w:rPr>
          <w:rFonts w:eastAsia="PMingLiU"/>
          <w:lang w:eastAsia="zh-CN"/>
        </w:rPr>
        <w:t xml:space="preserve">The </w:t>
      </w:r>
      <w:r w:rsidR="00B97FB4"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13712A" w:rsidRPr="004516E1">
        <w:rPr>
          <w:rFonts w:eastAsia="PMingLiU"/>
          <w:lang w:eastAsia="zh-CN"/>
        </w:rPr>
        <w:t>deposited</w:t>
      </w:r>
      <w:r w:rsidR="0013712A" w:rsidRPr="00285928">
        <w:rPr>
          <w:rFonts w:eastAsia="PMingLiU"/>
          <w:lang w:eastAsia="zh-CN"/>
        </w:rPr>
        <w:t xml:space="preserve"> to replenish the AFOLU Buffer Account after an Avoidable Reversal (and which therefore become AFOLU Buffer Credits) shall never be eligible for release back to the Project.</w:t>
      </w:r>
    </w:p>
    <w:p w14:paraId="71ED8225" w14:textId="7B55AD07" w:rsidR="009C5731" w:rsidRPr="009C5731" w:rsidRDefault="009C5731" w:rsidP="009C5731">
      <w:pPr>
        <w:pStyle w:val="HFWLevel2"/>
        <w:rPr>
          <w:rFonts w:eastAsia="PMingLiU"/>
          <w:lang w:eastAsia="zh-CN"/>
        </w:rPr>
      </w:pPr>
      <w:r>
        <w:rPr>
          <w:rFonts w:eastAsia="PMingLiU"/>
          <w:lang w:eastAsia="zh-CN"/>
        </w:rPr>
        <w:t>For the purposes of Clause</w:t>
      </w:r>
      <w:r w:rsidR="005753A1">
        <w:rPr>
          <w:rFonts w:eastAsia="PMingLiU"/>
          <w:lang w:eastAsia="zh-CN"/>
        </w:rPr>
        <w:t xml:space="preserve"> 4.3</w:t>
      </w:r>
      <w:r>
        <w:rPr>
          <w:rFonts w:eastAsia="PMingLiU"/>
          <w:lang w:eastAsia="zh-CN"/>
        </w:rPr>
        <w:t xml:space="preserve">, </w:t>
      </w:r>
      <w:r w:rsidR="00B87E37">
        <w:rPr>
          <w:rFonts w:eastAsia="PMingLiU"/>
          <w:lang w:eastAsia="zh-CN"/>
        </w:rPr>
        <w:t>"</w:t>
      </w:r>
      <w:r>
        <w:rPr>
          <w:rFonts w:eastAsia="PMingLiU"/>
          <w:lang w:eastAsia="zh-CN"/>
        </w:rPr>
        <w:t>Project Proponent Party</w:t>
      </w:r>
      <w:r w:rsidR="00B87E37">
        <w:rPr>
          <w:rFonts w:eastAsia="PMingLiU"/>
          <w:lang w:eastAsia="zh-CN"/>
        </w:rPr>
        <w:t>"</w:t>
      </w:r>
      <w:r>
        <w:rPr>
          <w:rFonts w:eastAsia="PMingLiU"/>
          <w:lang w:eastAsia="zh-CN"/>
        </w:rPr>
        <w:t xml:space="preserve"> means each or any of the Project Proponents, their affiliates and their subsidiaries, and each of their successors-in-title.</w:t>
      </w:r>
    </w:p>
    <w:p w14:paraId="297178D6" w14:textId="7D02DA01" w:rsidR="00AD19A5" w:rsidRPr="00AE27B1" w:rsidRDefault="00AD19A5" w:rsidP="00AD19A5">
      <w:pPr>
        <w:pStyle w:val="HFWLevel1"/>
        <w:rPr>
          <w:rFonts w:eastAsia="PMingLiU"/>
          <w:b/>
          <w:bCs/>
          <w:lang w:val="en-US" w:eastAsia="zh-CN"/>
        </w:rPr>
      </w:pPr>
      <w:r w:rsidRPr="00AE27B1">
        <w:rPr>
          <w:rFonts w:eastAsia="PMingLiU"/>
          <w:b/>
          <w:bCs/>
          <w:lang w:val="en-US" w:eastAsia="zh-CN"/>
        </w:rPr>
        <w:t>REPRESENTATIONS</w:t>
      </w:r>
      <w:r w:rsidR="00344FC9" w:rsidRPr="00AE27B1">
        <w:rPr>
          <w:rFonts w:eastAsia="PMingLiU"/>
          <w:b/>
          <w:bCs/>
          <w:lang w:val="en-US" w:eastAsia="zh-CN"/>
        </w:rPr>
        <w:t xml:space="preserve"> AND WARRANTIES</w:t>
      </w:r>
      <w:r w:rsidR="00F60FBF">
        <w:rPr>
          <w:rFonts w:eastAsia="PMingLiU"/>
          <w:b/>
          <w:bCs/>
          <w:lang w:val="en-US" w:eastAsia="zh-CN"/>
        </w:rPr>
        <w:t>, INDEMNITIES AND ACKNOWLEDGMENTS</w:t>
      </w:r>
    </w:p>
    <w:p w14:paraId="5F7CFED0" w14:textId="33F40E8B" w:rsidR="00816B33" w:rsidRPr="002421E7" w:rsidRDefault="000C676F">
      <w:pPr>
        <w:pStyle w:val="HFWLevel2"/>
        <w:rPr>
          <w:rFonts w:eastAsia="PMingLiU"/>
          <w:lang w:val="en-US" w:eastAsia="zh-CN"/>
        </w:rPr>
      </w:pPr>
      <w:r>
        <w:rPr>
          <w:rFonts w:eastAsia="PMingLiU"/>
          <w:lang w:val="en-US" w:eastAsia="zh-CN"/>
        </w:rPr>
        <w:t>Each</w:t>
      </w:r>
      <w:r w:rsidRPr="002421E7">
        <w:rPr>
          <w:rFonts w:eastAsia="PMingLiU"/>
          <w:lang w:val="en-US" w:eastAsia="zh-CN"/>
        </w:rPr>
        <w:t xml:space="preserve"> </w:t>
      </w:r>
      <w:r w:rsidR="00683B09" w:rsidRPr="002421E7">
        <w:rPr>
          <w:rFonts w:eastAsia="PMingLiU"/>
          <w:lang w:val="en-US" w:eastAsia="zh-CN"/>
        </w:rPr>
        <w:t>Project Proponent represents and warrants to Verra</w:t>
      </w:r>
      <w:r w:rsidR="0095262A" w:rsidRPr="002421E7">
        <w:rPr>
          <w:rFonts w:eastAsia="PMingLiU"/>
          <w:lang w:val="en-US" w:eastAsia="zh-CN"/>
        </w:rPr>
        <w:t>,</w:t>
      </w:r>
      <w:r w:rsidR="00683B09" w:rsidRPr="002421E7">
        <w:rPr>
          <w:rFonts w:eastAsia="PMingLiU"/>
          <w:lang w:val="en-US" w:eastAsia="zh-CN"/>
        </w:rPr>
        <w:t xml:space="preserve"> </w:t>
      </w:r>
      <w:r w:rsidR="00A31234" w:rsidRPr="002421E7">
        <w:rPr>
          <w:rFonts w:eastAsia="PMingLiU"/>
          <w:lang w:val="en-US" w:eastAsia="zh-CN"/>
        </w:rPr>
        <w:t xml:space="preserve">as at the date of this </w:t>
      </w:r>
      <w:r w:rsidR="0017365D" w:rsidRPr="002421E7">
        <w:rPr>
          <w:rFonts w:eastAsia="PMingLiU"/>
          <w:lang w:eastAsia="zh-CN"/>
        </w:rPr>
        <w:t>Deed</w:t>
      </w:r>
      <w:r w:rsidR="00A31234" w:rsidRPr="002421E7">
        <w:rPr>
          <w:rFonts w:eastAsia="PMingLiU"/>
          <w:lang w:val="en-US" w:eastAsia="zh-CN"/>
        </w:rPr>
        <w:t xml:space="preserve">, and at all times until the termination of this </w:t>
      </w:r>
      <w:r w:rsidR="0017365D" w:rsidRPr="002421E7">
        <w:rPr>
          <w:rFonts w:eastAsia="PMingLiU"/>
          <w:lang w:eastAsia="zh-CN"/>
        </w:rPr>
        <w:t xml:space="preserve">Deed </w:t>
      </w:r>
      <w:r w:rsidR="00A31234" w:rsidRPr="002421E7">
        <w:rPr>
          <w:rFonts w:eastAsia="PMingLiU"/>
          <w:lang w:val="en-US" w:eastAsia="zh-CN"/>
        </w:rPr>
        <w:t>that</w:t>
      </w:r>
      <w:r w:rsidR="002421E7" w:rsidRPr="002421E7">
        <w:rPr>
          <w:rFonts w:eastAsia="PMingLiU"/>
          <w:lang w:val="en-US" w:eastAsia="zh-CN"/>
        </w:rPr>
        <w:t xml:space="preserve"> </w:t>
      </w:r>
      <w:r w:rsidR="00816B33" w:rsidRPr="002421E7">
        <w:rPr>
          <w:rFonts w:eastAsia="PMingLiU"/>
          <w:lang w:val="en-US" w:eastAsia="zh-CN"/>
        </w:rPr>
        <w:t xml:space="preserve">it has power to enter into, perform and delivery and has taken all necessary action to authorise its entry into, performance and delivery of this </w:t>
      </w:r>
      <w:r w:rsidR="00816B33" w:rsidRPr="002421E7">
        <w:rPr>
          <w:rFonts w:eastAsia="PMingLiU"/>
          <w:lang w:eastAsia="zh-CN"/>
        </w:rPr>
        <w:t xml:space="preserve">Deed </w:t>
      </w:r>
      <w:r w:rsidR="00816B33" w:rsidRPr="002421E7">
        <w:rPr>
          <w:rFonts w:eastAsia="PMingLiU"/>
          <w:lang w:val="en-US" w:eastAsia="zh-CN"/>
        </w:rPr>
        <w:t xml:space="preserve">and the transactions contemplated by this </w:t>
      </w:r>
      <w:r w:rsidR="00816B33" w:rsidRPr="002421E7">
        <w:rPr>
          <w:rFonts w:eastAsia="PMingLiU"/>
          <w:lang w:eastAsia="zh-CN"/>
        </w:rPr>
        <w:t>Deed</w:t>
      </w:r>
      <w:r w:rsidR="00020135" w:rsidRPr="002421E7">
        <w:rPr>
          <w:rFonts w:eastAsia="PMingLiU"/>
          <w:lang w:val="en-US" w:eastAsia="zh-CN"/>
        </w:rPr>
        <w:t>.</w:t>
      </w:r>
    </w:p>
    <w:p w14:paraId="3E624AEB" w14:textId="29D7310E" w:rsidR="00DC66CD" w:rsidRDefault="00DC66CD" w:rsidP="00DC66CD">
      <w:pPr>
        <w:pStyle w:val="HFWLevel2"/>
      </w:pPr>
      <w:r w:rsidRPr="00F069A1">
        <w:t>In the event of any breach of a representation</w:t>
      </w:r>
      <w:r w:rsidR="00C67CA8" w:rsidRPr="00F069A1">
        <w:t>,</w:t>
      </w:r>
      <w:r w:rsidRPr="00F069A1">
        <w:t xml:space="preserve"> warranty</w:t>
      </w:r>
      <w:r w:rsidR="00020135" w:rsidRPr="00F069A1">
        <w:t xml:space="preserve">, </w:t>
      </w:r>
      <w:r w:rsidR="00C67CA8" w:rsidRPr="00F069A1">
        <w:t xml:space="preserve">undertaking </w:t>
      </w:r>
      <w:r w:rsidR="00020135" w:rsidRPr="00F069A1">
        <w:t xml:space="preserve">or other obligation </w:t>
      </w:r>
      <w:r w:rsidRPr="00F069A1">
        <w:t xml:space="preserve">by </w:t>
      </w:r>
      <w:r w:rsidR="00F50669" w:rsidRPr="00F069A1">
        <w:t xml:space="preserve">any </w:t>
      </w:r>
      <w:r w:rsidRPr="00F069A1">
        <w:t xml:space="preserve">Project Proponent under this </w:t>
      </w:r>
      <w:r w:rsidR="0017365D" w:rsidRPr="00F069A1">
        <w:rPr>
          <w:rFonts w:eastAsia="PMingLiU"/>
          <w:lang w:eastAsia="zh-CN"/>
        </w:rPr>
        <w:t>Deed</w:t>
      </w:r>
      <w:r w:rsidRPr="00F069A1">
        <w:t>, the Project Proponent</w:t>
      </w:r>
      <w:r w:rsidR="00EB0A24" w:rsidRPr="00F069A1">
        <w:t>s</w:t>
      </w:r>
      <w:r w:rsidRPr="00F069A1">
        <w:t xml:space="preserve"> shall </w:t>
      </w:r>
      <w:r w:rsidR="00F50669" w:rsidRPr="00F069A1">
        <w:t>jointly</w:t>
      </w:r>
      <w:r w:rsidR="00FA5E96" w:rsidRPr="00F069A1">
        <w:t xml:space="preserve"> and severally</w:t>
      </w:r>
      <w:r w:rsidR="00F50669" w:rsidRPr="00F069A1">
        <w:t xml:space="preserve"> </w:t>
      </w:r>
      <w:r w:rsidRPr="00F069A1">
        <w:t>indemnify Verra</w:t>
      </w:r>
      <w:r>
        <w:t xml:space="preserve"> for </w:t>
      </w:r>
      <w:r w:rsidRPr="00897409">
        <w:t xml:space="preserve">any loss, damage or injury suffered by Verra </w:t>
      </w:r>
      <w:r>
        <w:t>flowing from such breach.</w:t>
      </w:r>
    </w:p>
    <w:p w14:paraId="1C1E881B" w14:textId="3F81B656" w:rsidR="00061DD9" w:rsidRDefault="006E3B90" w:rsidP="00061DD9">
      <w:pPr>
        <w:pStyle w:val="HFWLevel2"/>
        <w:rPr>
          <w:rFonts w:eastAsia="PMingLiU"/>
          <w:lang w:val="en-US" w:eastAsia="zh-CN"/>
        </w:rPr>
      </w:pPr>
      <w:r>
        <w:rPr>
          <w:rFonts w:eastAsia="PMingLiU"/>
          <w:lang w:val="en-US" w:eastAsia="zh-CN"/>
        </w:rPr>
        <w:t xml:space="preserve">Each </w:t>
      </w:r>
      <w:r w:rsidR="00061DD9">
        <w:rPr>
          <w:rFonts w:eastAsia="PMingLiU"/>
          <w:lang w:val="en-US" w:eastAsia="zh-CN"/>
        </w:rPr>
        <w:t>Project Proponent acknowledges and agrees that:</w:t>
      </w:r>
    </w:p>
    <w:p w14:paraId="5A582B08" w14:textId="3BC3C15F" w:rsidR="00061DD9" w:rsidRDefault="00061DD9" w:rsidP="00061DD9">
      <w:pPr>
        <w:pStyle w:val="HFWLevel3"/>
        <w:rPr>
          <w:rFonts w:eastAsia="PMingLiU"/>
          <w:lang w:val="en-US" w:eastAsia="zh-CN"/>
        </w:rPr>
      </w:pPr>
      <w:r w:rsidRPr="004512C3">
        <w:rPr>
          <w:rFonts w:eastAsia="PMingLiU"/>
          <w:lang w:val="en-US" w:eastAsia="zh-CN"/>
        </w:rPr>
        <w:t xml:space="preserve">Verra may rely on and enforce the terms of this </w:t>
      </w:r>
      <w:r w:rsidR="0017365D">
        <w:rPr>
          <w:rFonts w:eastAsia="PMingLiU"/>
          <w:lang w:eastAsia="zh-CN"/>
        </w:rPr>
        <w:t>Deed</w:t>
      </w:r>
      <w:r>
        <w:rPr>
          <w:rFonts w:eastAsia="PMingLiU"/>
          <w:lang w:val="en-US" w:eastAsia="zh-CN"/>
        </w:rPr>
        <w:t>; and</w:t>
      </w:r>
    </w:p>
    <w:p w14:paraId="0377BDBB" w14:textId="40505B39" w:rsidR="00061DD9" w:rsidRDefault="00061DD9" w:rsidP="00061DD9">
      <w:pPr>
        <w:pStyle w:val="HFWLevel3"/>
        <w:rPr>
          <w:rFonts w:eastAsia="PMingLiU"/>
          <w:lang w:val="en-US" w:eastAsia="zh-CN"/>
        </w:rPr>
      </w:pPr>
      <w:r>
        <w:rPr>
          <w:rFonts w:eastAsia="PMingLiU"/>
          <w:lang w:val="en-US" w:eastAsia="zh-CN"/>
        </w:rPr>
        <w:t xml:space="preserve">Verra reserves the right </w:t>
      </w:r>
      <w:r w:rsidRPr="00DC3DF5">
        <w:rPr>
          <w:rFonts w:eastAsia="PMingLiU"/>
          <w:lang w:val="en-US" w:eastAsia="zh-CN"/>
        </w:rPr>
        <w:t xml:space="preserve">to take action against </w:t>
      </w:r>
      <w:r w:rsidR="00A6145C">
        <w:rPr>
          <w:rFonts w:eastAsia="PMingLiU"/>
          <w:lang w:val="en-US" w:eastAsia="zh-CN"/>
        </w:rPr>
        <w:t>any one or more</w:t>
      </w:r>
      <w:r w:rsidR="00A6145C" w:rsidRPr="00DC3DF5">
        <w:rPr>
          <w:rFonts w:eastAsia="PMingLiU"/>
          <w:lang w:val="en-US" w:eastAsia="zh-CN"/>
        </w:rPr>
        <w:t xml:space="preserve"> </w:t>
      </w:r>
      <w:r w:rsidRPr="00DC3DF5">
        <w:rPr>
          <w:rFonts w:eastAsia="PMingLiU"/>
          <w:lang w:val="en-US" w:eastAsia="zh-CN"/>
        </w:rPr>
        <w:t>Project Proponent</w:t>
      </w:r>
      <w:r w:rsidR="00A6145C">
        <w:rPr>
          <w:rFonts w:eastAsia="PMingLiU"/>
          <w:lang w:val="en-US" w:eastAsia="zh-CN"/>
        </w:rPr>
        <w:t>s</w:t>
      </w:r>
      <w:r w:rsidR="00B949C5">
        <w:rPr>
          <w:rFonts w:eastAsia="PMingLiU"/>
          <w:lang w:val="en-US" w:eastAsia="zh-CN"/>
        </w:rPr>
        <w:t xml:space="preserve"> (and </w:t>
      </w:r>
      <w:r w:rsidR="00E36143">
        <w:rPr>
          <w:rFonts w:eastAsia="PMingLiU"/>
          <w:lang w:val="en-US" w:eastAsia="zh-CN"/>
        </w:rPr>
        <w:t xml:space="preserve">where appropriate, </w:t>
      </w:r>
      <w:r w:rsidR="00B949C5">
        <w:rPr>
          <w:rFonts w:eastAsia="PMingLiU"/>
          <w:lang w:val="en-US" w:eastAsia="zh-CN"/>
        </w:rPr>
        <w:t xml:space="preserve">against each Project Proponent Party in accordance with Clause </w:t>
      </w:r>
      <w:r w:rsidR="00B949C5">
        <w:rPr>
          <w:rFonts w:eastAsia="PMingLiU"/>
          <w:lang w:val="en-US" w:eastAsia="zh-CN"/>
        </w:rPr>
        <w:fldChar w:fldCharType="begin"/>
      </w:r>
      <w:r w:rsidR="00B949C5">
        <w:rPr>
          <w:rFonts w:eastAsia="PMingLiU"/>
          <w:lang w:val="en-US" w:eastAsia="zh-CN"/>
        </w:rPr>
        <w:instrText xml:space="preserve"> REF _Ref153195207 \w \h </w:instrText>
      </w:r>
      <w:r w:rsidR="00B949C5">
        <w:rPr>
          <w:rFonts w:eastAsia="PMingLiU"/>
          <w:lang w:val="en-US" w:eastAsia="zh-CN"/>
        </w:rPr>
      </w:r>
      <w:r w:rsidR="00B949C5">
        <w:rPr>
          <w:rFonts w:eastAsia="PMingLiU"/>
          <w:lang w:val="en-US" w:eastAsia="zh-CN"/>
        </w:rPr>
        <w:fldChar w:fldCharType="separate"/>
      </w:r>
      <w:r w:rsidR="00B949C5">
        <w:rPr>
          <w:rFonts w:eastAsia="PMingLiU"/>
          <w:lang w:val="en-US" w:eastAsia="zh-CN"/>
        </w:rPr>
        <w:t>4.3</w:t>
      </w:r>
      <w:r w:rsidR="00B949C5">
        <w:rPr>
          <w:rFonts w:eastAsia="PMingLiU"/>
          <w:lang w:val="en-US" w:eastAsia="zh-CN"/>
        </w:rPr>
        <w:fldChar w:fldCharType="end"/>
      </w:r>
      <w:r w:rsidR="00B949C5">
        <w:rPr>
          <w:rFonts w:eastAsia="PMingLiU"/>
          <w:lang w:val="en-US" w:eastAsia="zh-CN"/>
        </w:rPr>
        <w:t>)</w:t>
      </w:r>
      <w:r w:rsidR="006E3B90">
        <w:rPr>
          <w:rFonts w:eastAsia="PMingLiU"/>
          <w:lang w:val="en-US" w:eastAsia="zh-CN"/>
        </w:rPr>
        <w:t>,</w:t>
      </w:r>
      <w:r w:rsidR="00EB0A24">
        <w:rPr>
          <w:rFonts w:eastAsia="PMingLiU"/>
          <w:lang w:val="en-US" w:eastAsia="zh-CN"/>
        </w:rPr>
        <w:t xml:space="preserve"> </w:t>
      </w:r>
      <w:r w:rsidRPr="00DC3DF5">
        <w:rPr>
          <w:rFonts w:eastAsia="PMingLiU"/>
          <w:lang w:val="en-US" w:eastAsia="zh-CN"/>
        </w:rPr>
        <w:t xml:space="preserve">in the event of a Reversal, </w:t>
      </w:r>
      <w:r>
        <w:rPr>
          <w:rFonts w:eastAsia="PMingLiU"/>
          <w:lang w:val="en-US" w:eastAsia="zh-CN"/>
        </w:rPr>
        <w:t xml:space="preserve">including the recourse available to Verra pursuant to </w:t>
      </w:r>
      <w:r w:rsidRPr="00DC3DF5">
        <w:rPr>
          <w:rFonts w:eastAsia="PMingLiU"/>
          <w:lang w:val="en-US" w:eastAsia="zh-CN"/>
        </w:rPr>
        <w:t>the VCS Program Rules</w:t>
      </w:r>
      <w:r>
        <w:rPr>
          <w:rFonts w:eastAsia="PMingLiU"/>
          <w:lang w:val="en-US" w:eastAsia="zh-CN"/>
        </w:rPr>
        <w:t xml:space="preserve"> and the Verra Registry Terms of Use. </w:t>
      </w:r>
    </w:p>
    <w:p w14:paraId="27CEC1FC" w14:textId="044C74FD" w:rsidR="00571851" w:rsidRDefault="00571851" w:rsidP="00571851">
      <w:pPr>
        <w:pStyle w:val="HFWHeading1"/>
        <w:rPr>
          <w:rFonts w:ascii="Arial" w:hAnsi="Arial"/>
        </w:rPr>
      </w:pPr>
      <w:bookmarkStart w:id="22" w:name="_Ref153195253"/>
      <w:r w:rsidRPr="004D77E4">
        <w:rPr>
          <w:rFonts w:ascii="Arial" w:hAnsi="Arial"/>
        </w:rPr>
        <w:t>limitation of liability of verra</w:t>
      </w:r>
      <w:bookmarkEnd w:id="22"/>
    </w:p>
    <w:p w14:paraId="16867C63" w14:textId="7CE28B34" w:rsidR="00601A92" w:rsidRDefault="00601A92" w:rsidP="00601A92">
      <w:pPr>
        <w:pStyle w:val="HFWLevel2"/>
      </w:pPr>
      <w:bookmarkStart w:id="23" w:name="_Ref146821824"/>
      <w:r>
        <w:t xml:space="preserve">In relation to this </w:t>
      </w:r>
      <w:r w:rsidR="0017365D">
        <w:rPr>
          <w:rFonts w:eastAsia="PMingLiU"/>
          <w:lang w:eastAsia="zh-CN"/>
        </w:rPr>
        <w:t xml:space="preserve">Deed </w:t>
      </w:r>
      <w:r w:rsidR="00E737B5">
        <w:t>(including any Loss Event or</w:t>
      </w:r>
      <w:r>
        <w:t xml:space="preserve"> any </w:t>
      </w:r>
      <w:r w:rsidR="00630DAB" w:rsidRPr="00DC3DF5">
        <w:t>C</w:t>
      </w:r>
      <w:r w:rsidRPr="00DC3DF5">
        <w:t xml:space="preserve">ompensation pursuant to this </w:t>
      </w:r>
      <w:r w:rsidR="0017365D">
        <w:rPr>
          <w:rFonts w:eastAsia="PMingLiU"/>
          <w:lang w:eastAsia="zh-CN"/>
        </w:rPr>
        <w:t>Deed</w:t>
      </w:r>
      <w:r w:rsidR="00E737B5">
        <w:t>)</w:t>
      </w:r>
      <w:r w:rsidRPr="00DC3DF5">
        <w:t xml:space="preserve">, </w:t>
      </w:r>
      <w:r w:rsidR="003D1C85">
        <w:t xml:space="preserve">each </w:t>
      </w:r>
      <w:r w:rsidRPr="00DC3DF5">
        <w:t>Project Proponent agrees that it shall assume full responsibility and risk of loss, and shall have no claim whatsoever against Verra and its agents (which term shall include Verra</w:t>
      </w:r>
      <w:r w:rsidR="00741242">
        <w:t>’</w:t>
      </w:r>
      <w:r w:rsidRPr="00DC3DF5">
        <w:t>s independent contractors and the Verra Registry Software Provider</w:t>
      </w:r>
      <w:r w:rsidR="005E4F89">
        <w:t xml:space="preserve"> (as defined in the </w:t>
      </w:r>
      <w:r w:rsidR="005E4F89" w:rsidRPr="005E4F89">
        <w:rPr>
          <w:rFonts w:eastAsia="PMingLiU"/>
          <w:lang w:eastAsia="zh-CN"/>
        </w:rPr>
        <w:t>Verra Registry Terms of Use</w:t>
      </w:r>
      <w:r w:rsidR="005E4F89">
        <w:t>)</w:t>
      </w:r>
      <w:r w:rsidRPr="00DC3DF5">
        <w:t>),</w:t>
      </w:r>
      <w:r>
        <w:t xml:space="preserve"> other than where liability is determined by final adjudication to have been caused by either of the following:</w:t>
      </w:r>
      <w:bookmarkEnd w:id="23"/>
    </w:p>
    <w:p w14:paraId="405E98E3" w14:textId="12FD3346" w:rsidR="00601A92" w:rsidRDefault="00601A92" w:rsidP="00601A92">
      <w:pPr>
        <w:pStyle w:val="HFWLevel3"/>
      </w:pPr>
      <w:r>
        <w:t>fraud, gross negligence or wilful misconduct</w:t>
      </w:r>
      <w:r w:rsidRPr="00E94F3D">
        <w:t xml:space="preserve"> </w:t>
      </w:r>
      <w:r>
        <w:t>on the part of Verra, its independent contractors or</w:t>
      </w:r>
      <w:r w:rsidRPr="006C5FC9">
        <w:t xml:space="preserve"> </w:t>
      </w:r>
      <w:r>
        <w:t>its agents;</w:t>
      </w:r>
      <w:r w:rsidR="004536BD">
        <w:t xml:space="preserve"> </w:t>
      </w:r>
      <w:r w:rsidR="00857478">
        <w:t>or</w:t>
      </w:r>
    </w:p>
    <w:p w14:paraId="081C1BC7" w14:textId="25649BBA" w:rsidR="00601A92" w:rsidRDefault="00601A92" w:rsidP="00601A92">
      <w:pPr>
        <w:pStyle w:val="HFWLevel3"/>
      </w:pPr>
      <w:r>
        <w:t>any other liability which cannot be limited or excluded by applicable law.</w:t>
      </w:r>
    </w:p>
    <w:p w14:paraId="39625691" w14:textId="29E98A2C" w:rsidR="00601A92" w:rsidRDefault="00601A92" w:rsidP="00601A92">
      <w:pPr>
        <w:pStyle w:val="HFWLevel2"/>
      </w:pPr>
      <w:r>
        <w:t xml:space="preserve">Subject to Clause </w:t>
      </w:r>
      <w:r>
        <w:fldChar w:fldCharType="begin"/>
      </w:r>
      <w:r>
        <w:instrText xml:space="preserve"> REF _Ref146821824 \r \h </w:instrText>
      </w:r>
      <w:r>
        <w:fldChar w:fldCharType="separate"/>
      </w:r>
      <w:r w:rsidR="00217C91">
        <w:t>6.1</w:t>
      </w:r>
      <w:r>
        <w:fldChar w:fldCharType="end"/>
      </w:r>
      <w:r>
        <w:t>, Verra</w:t>
      </w:r>
      <w:r w:rsidR="00741242">
        <w:t>’</w:t>
      </w:r>
      <w:r>
        <w:t xml:space="preserve">s liability relating in any way, whether directly or indirectly, to this </w:t>
      </w:r>
      <w:r w:rsidR="0017365D">
        <w:rPr>
          <w:rFonts w:eastAsia="PMingLiU"/>
          <w:lang w:eastAsia="zh-CN"/>
        </w:rPr>
        <w:t xml:space="preserve">Deed </w:t>
      </w:r>
      <w:r w:rsidR="00E737B5">
        <w:t xml:space="preserve">(including any Loss Event or any </w:t>
      </w:r>
      <w:r w:rsidR="00E737B5" w:rsidRPr="00DC3DF5">
        <w:t xml:space="preserve">Compensation pursuant to this </w:t>
      </w:r>
      <w:r w:rsidR="0017365D">
        <w:rPr>
          <w:rFonts w:eastAsia="PMingLiU"/>
          <w:lang w:eastAsia="zh-CN"/>
        </w:rPr>
        <w:t>Deed</w:t>
      </w:r>
      <w:r w:rsidR="00E737B5">
        <w:t>)</w:t>
      </w:r>
      <w:r>
        <w:t>, whether caused by the negligence of Verra or otherwise, and regardless of whether any claim for damages is based on contract, tort, strict liability or otherwise, is limited to</w:t>
      </w:r>
      <w:r w:rsidR="00EB3E45">
        <w:t xml:space="preserve"> </w:t>
      </w:r>
      <w:r w:rsidR="73284758">
        <w:t xml:space="preserve">USD </w:t>
      </w:r>
      <w:r w:rsidR="00EB3E45">
        <w:t>10,000</w:t>
      </w:r>
      <w:r w:rsidRPr="006042FA">
        <w:t>.</w:t>
      </w:r>
    </w:p>
    <w:p w14:paraId="0C9FD823" w14:textId="77777777" w:rsidR="00601A92" w:rsidRDefault="00601A92" w:rsidP="00601A92">
      <w:pPr>
        <w:pStyle w:val="HFWLevel2"/>
      </w:pPr>
      <w:r>
        <w:lastRenderedPageBreak/>
        <w:t>In no event shall Verra, its independent contractors or its agents, be liable for any of the following:</w:t>
      </w:r>
    </w:p>
    <w:p w14:paraId="6B3379EC" w14:textId="77777777" w:rsidR="00601A92" w:rsidRDefault="00601A92" w:rsidP="00601A92">
      <w:pPr>
        <w:pStyle w:val="HFWLevel3"/>
      </w:pPr>
      <w:r>
        <w:t>consequential, incidental, special, exemplary, punitive or indirect damages;</w:t>
      </w:r>
    </w:p>
    <w:p w14:paraId="30D95051" w14:textId="77777777" w:rsidR="00601A92" w:rsidRDefault="00601A92" w:rsidP="00601A92">
      <w:pPr>
        <w:pStyle w:val="HFWLevel3"/>
      </w:pPr>
      <w:r>
        <w:t>economic or commercial loss; or</w:t>
      </w:r>
    </w:p>
    <w:p w14:paraId="1BEAF763" w14:textId="77777777" w:rsidR="00601A92" w:rsidRDefault="00601A92" w:rsidP="00601A92">
      <w:pPr>
        <w:pStyle w:val="HFWLevel3"/>
      </w:pPr>
      <w:r>
        <w:t xml:space="preserve">any loss of use, loss of data, loss of business, personal injuries, or property damages, </w:t>
      </w:r>
    </w:p>
    <w:p w14:paraId="20216124" w14:textId="5006E95E" w:rsidR="00601A92" w:rsidRPr="00DC3DF5" w:rsidRDefault="00601A92" w:rsidP="00601A92">
      <w:pPr>
        <w:pStyle w:val="HFWLevel3"/>
        <w:numPr>
          <w:ilvl w:val="0"/>
          <w:numId w:val="0"/>
        </w:numPr>
        <w:ind w:left="720"/>
        <w:rPr>
          <w:b/>
          <w:caps/>
        </w:rPr>
      </w:pPr>
      <w:r>
        <w:t xml:space="preserve">sustained by </w:t>
      </w:r>
      <w:r w:rsidR="00EB0A24">
        <w:t>any Project Proponent</w:t>
      </w:r>
      <w:r w:rsidR="006F4337">
        <w:t>, the Project Proponents</w:t>
      </w:r>
      <w:r w:rsidR="003C354A">
        <w:t xml:space="preserve"> </w:t>
      </w:r>
      <w:r>
        <w:t>or any third party, and e</w:t>
      </w:r>
      <w:r w:rsidRPr="003F764B">
        <w:t xml:space="preserve">ven if Verra has been advised by </w:t>
      </w:r>
      <w:r w:rsidR="00EB0A24">
        <w:t xml:space="preserve">any </w:t>
      </w:r>
      <w:r w:rsidR="006F4337">
        <w:t xml:space="preserve">or all </w:t>
      </w:r>
      <w:r w:rsidR="00EB0A24">
        <w:t>of the</w:t>
      </w:r>
      <w:r w:rsidR="00EB0A24" w:rsidRPr="003F764B">
        <w:t xml:space="preserve"> </w:t>
      </w:r>
      <w:r w:rsidR="0059388B">
        <w:t>Project Proponent</w:t>
      </w:r>
      <w:r w:rsidR="00EB0A24">
        <w:t>s or</w:t>
      </w:r>
      <w:r w:rsidR="009A5092">
        <w:t xml:space="preserve"> </w:t>
      </w:r>
      <w:r w:rsidRPr="003F764B">
        <w:t xml:space="preserve">any third party of the possibility of </w:t>
      </w:r>
      <w:r>
        <w:t>any such</w:t>
      </w:r>
      <w:r w:rsidRPr="003F764B">
        <w:t xml:space="preserve"> loss or damage</w:t>
      </w:r>
      <w:r>
        <w:t>s</w:t>
      </w:r>
      <w:r w:rsidRPr="003F764B">
        <w:t xml:space="preserve">, </w:t>
      </w:r>
      <w:r w:rsidR="00EB0A24">
        <w:t>each of the</w:t>
      </w:r>
      <w:r w:rsidR="00EB0A24" w:rsidRPr="003F764B">
        <w:t xml:space="preserve"> </w:t>
      </w:r>
      <w:r w:rsidR="009A5092">
        <w:t>Project Proponent</w:t>
      </w:r>
      <w:r w:rsidR="00EB0A24">
        <w:t>s</w:t>
      </w:r>
      <w:r w:rsidRPr="003F764B">
        <w:t xml:space="preserve"> hereby release and discharge Verra, its independent contractors and its agents</w:t>
      </w:r>
      <w:r>
        <w:t xml:space="preserve"> from any liability with respect to any such loss, damage or injury incurred by </w:t>
      </w:r>
      <w:r w:rsidR="00EB0A24">
        <w:t xml:space="preserve">each </w:t>
      </w:r>
      <w:r w:rsidR="00484EFC">
        <w:t>Project Proponent</w:t>
      </w:r>
      <w:r>
        <w:t xml:space="preserve">, </w:t>
      </w:r>
      <w:r w:rsidR="000E5105">
        <w:t>in connection with or relating</w:t>
      </w:r>
      <w:r>
        <w:t xml:space="preserve"> to </w:t>
      </w:r>
      <w:r w:rsidR="006442DF" w:rsidRPr="00DC3DF5">
        <w:t xml:space="preserve">the </w:t>
      </w:r>
      <w:r w:rsidR="00630DAB" w:rsidRPr="00DC3DF5">
        <w:t>C</w:t>
      </w:r>
      <w:r w:rsidR="006442DF" w:rsidRPr="00DC3DF5">
        <w:t xml:space="preserve">ompensation and this </w:t>
      </w:r>
      <w:r w:rsidR="0017365D">
        <w:rPr>
          <w:rFonts w:eastAsia="PMingLiU"/>
          <w:lang w:eastAsia="zh-CN"/>
        </w:rPr>
        <w:t>Deed</w:t>
      </w:r>
      <w:r w:rsidRPr="00DC3DF5">
        <w:t>.</w:t>
      </w:r>
    </w:p>
    <w:p w14:paraId="1D2D65F7" w14:textId="691B9583" w:rsidR="00CC7335" w:rsidRPr="00DC3DF5" w:rsidRDefault="00CC7335" w:rsidP="00CC7335">
      <w:pPr>
        <w:pStyle w:val="HFWLevel1"/>
        <w:rPr>
          <w:rFonts w:eastAsia="PMingLiU"/>
          <w:b/>
          <w:bCs/>
          <w:lang w:val="en-US" w:eastAsia="zh-CN"/>
        </w:rPr>
      </w:pPr>
      <w:r w:rsidRPr="00DC3DF5">
        <w:rPr>
          <w:rFonts w:eastAsia="PMingLiU"/>
          <w:b/>
          <w:bCs/>
          <w:lang w:val="en-US" w:eastAsia="zh-CN"/>
        </w:rPr>
        <w:t>MISCELLANEOUS</w:t>
      </w:r>
    </w:p>
    <w:p w14:paraId="71AD7BA6" w14:textId="3A708466" w:rsidR="00CC7335" w:rsidRPr="00CC7335" w:rsidRDefault="00CC7335" w:rsidP="00CC7335">
      <w:pPr>
        <w:pStyle w:val="HFWLevel2"/>
        <w:rPr>
          <w:rFonts w:eastAsia="PMingLiU"/>
          <w:lang w:val="en-US" w:eastAsia="zh-CN"/>
        </w:rPr>
      </w:pPr>
      <w:r w:rsidRPr="00DC3DF5">
        <w:rPr>
          <w:rFonts w:eastAsia="PMingLiU"/>
          <w:b/>
          <w:bCs/>
          <w:lang w:val="en-US" w:eastAsia="zh-CN"/>
        </w:rPr>
        <w:t>Variation and Waiver</w:t>
      </w:r>
      <w:r w:rsidRPr="00DC3DF5">
        <w:rPr>
          <w:rFonts w:eastAsia="PMingLiU"/>
          <w:lang w:val="en-US" w:eastAsia="zh-CN"/>
        </w:rPr>
        <w:t>: No variation or</w:t>
      </w:r>
      <w:r w:rsidRPr="00CC7335">
        <w:rPr>
          <w:rFonts w:eastAsia="PMingLiU"/>
          <w:lang w:val="en-US" w:eastAsia="zh-CN"/>
        </w:rPr>
        <w:t xml:space="preserve"> waiver of this </w:t>
      </w:r>
      <w:r w:rsidR="0017365D">
        <w:rPr>
          <w:rFonts w:eastAsia="PMingLiU"/>
          <w:lang w:eastAsia="zh-CN"/>
        </w:rPr>
        <w:t xml:space="preserve">Deed </w:t>
      </w:r>
      <w:r w:rsidRPr="00CC7335">
        <w:rPr>
          <w:rFonts w:eastAsia="PMingLiU"/>
          <w:lang w:val="en-US" w:eastAsia="zh-CN"/>
        </w:rPr>
        <w:t>or any part thereof shall be effective unless it is in writing and signed by all Parties.</w:t>
      </w:r>
    </w:p>
    <w:p w14:paraId="276D795E" w14:textId="51530E30" w:rsidR="00CC7335" w:rsidRPr="00CC7335" w:rsidRDefault="00CC7335" w:rsidP="00CC7335">
      <w:pPr>
        <w:pStyle w:val="HFWLevel2"/>
        <w:rPr>
          <w:rFonts w:eastAsia="PMingLiU"/>
          <w:lang w:val="en-US" w:eastAsia="zh-CN"/>
        </w:rPr>
      </w:pPr>
      <w:r w:rsidRPr="00CC7335">
        <w:rPr>
          <w:rFonts w:eastAsia="PMingLiU"/>
          <w:b/>
          <w:bCs/>
          <w:lang w:val="en-US" w:eastAsia="zh-CN"/>
        </w:rPr>
        <w:t>Partial Invalidity</w:t>
      </w:r>
      <w:r w:rsidRPr="00CC7335">
        <w:rPr>
          <w:rFonts w:eastAsia="PMingLiU"/>
          <w:lang w:val="en-US" w:eastAsia="zh-CN"/>
        </w:rPr>
        <w:t xml:space="preserve">: If, at any time, any provision of this </w:t>
      </w:r>
      <w:r w:rsidR="0017365D">
        <w:rPr>
          <w:rFonts w:eastAsia="PMingLiU"/>
          <w:lang w:eastAsia="zh-CN"/>
        </w:rPr>
        <w:t xml:space="preserve">Deed </w:t>
      </w:r>
      <w:r w:rsidRPr="00CC7335">
        <w:rPr>
          <w:rFonts w:eastAsia="PMingLiU"/>
          <w:lang w:val="en-US" w:eastAsia="zh-CN"/>
        </w:rPr>
        <w:t xml:space="preserve">is or becomes illegal, invalid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 </w:t>
      </w:r>
    </w:p>
    <w:p w14:paraId="2DD5D627" w14:textId="1CDDA24B" w:rsidR="00CC7335" w:rsidRPr="00CC7335" w:rsidRDefault="00CC7335" w:rsidP="00CC7335">
      <w:pPr>
        <w:pStyle w:val="HFWLevel2"/>
        <w:rPr>
          <w:b/>
        </w:rPr>
      </w:pPr>
      <w:r w:rsidRPr="00CC7335">
        <w:rPr>
          <w:b/>
        </w:rPr>
        <w:t>Entire Agreement</w:t>
      </w:r>
      <w:r>
        <w:t xml:space="preserve">: This </w:t>
      </w:r>
      <w:r w:rsidR="005A6B9D">
        <w:rPr>
          <w:rFonts w:eastAsia="PMingLiU"/>
          <w:lang w:eastAsia="zh-CN"/>
        </w:rPr>
        <w:t xml:space="preserve">Deed </w:t>
      </w:r>
      <w:r w:rsidRPr="00A50ABC">
        <w:t>constitutes the entire agreement between the parties and supersedes and extinguishes all previous agreements, promises, assurances, warranties, representations and understandings between them, whether written or oral, relating to its subject matter.</w:t>
      </w:r>
      <w:bookmarkStart w:id="24" w:name="_Ref66174948"/>
    </w:p>
    <w:p w14:paraId="7F85692F" w14:textId="5130650F" w:rsidR="00CC7335" w:rsidRPr="00CC7335" w:rsidRDefault="00CC7335" w:rsidP="00CC7335">
      <w:pPr>
        <w:pStyle w:val="HFWLevel2"/>
        <w:rPr>
          <w:rFonts w:eastAsia="PMingLiU"/>
          <w:lang w:val="en-US" w:eastAsia="zh-CN"/>
        </w:rPr>
      </w:pPr>
      <w:r w:rsidRPr="00654C2A">
        <w:rPr>
          <w:rFonts w:eastAsia="PMingLiU"/>
          <w:b/>
          <w:bCs/>
          <w:lang w:val="en-US" w:eastAsia="zh-CN"/>
        </w:rPr>
        <w:t>Costs and Expenses</w:t>
      </w:r>
      <w:r w:rsidRPr="00654C2A">
        <w:rPr>
          <w:rFonts w:eastAsia="PMingLiU"/>
          <w:lang w:val="en-US" w:eastAsia="zh-CN"/>
        </w:rPr>
        <w:t>:</w:t>
      </w:r>
      <w:r w:rsidRPr="00CC7335">
        <w:rPr>
          <w:rFonts w:eastAsia="PMingLiU"/>
          <w:lang w:val="en-US" w:eastAsia="zh-CN"/>
        </w:rPr>
        <w:t xml:space="preserve"> </w:t>
      </w:r>
      <w:r w:rsidR="00871BF4">
        <w:rPr>
          <w:rFonts w:eastAsia="PMingLiU"/>
          <w:lang w:val="en-US" w:eastAsia="zh-CN"/>
        </w:rPr>
        <w:t xml:space="preserve">Unless otherwise specified in this </w:t>
      </w:r>
      <w:r w:rsidR="005A6B9D">
        <w:rPr>
          <w:rFonts w:eastAsia="PMingLiU"/>
          <w:lang w:eastAsia="zh-CN"/>
        </w:rPr>
        <w:t>Deed</w:t>
      </w:r>
      <w:r w:rsidR="00871BF4">
        <w:rPr>
          <w:rFonts w:eastAsia="PMingLiU"/>
          <w:lang w:val="en-US" w:eastAsia="zh-CN"/>
        </w:rPr>
        <w:t>, t</w:t>
      </w:r>
      <w:r w:rsidRPr="00CC7335">
        <w:rPr>
          <w:rFonts w:eastAsia="PMingLiU"/>
          <w:lang w:val="en-US" w:eastAsia="zh-CN"/>
        </w:rPr>
        <w:t xml:space="preserve">he </w:t>
      </w:r>
      <w:r w:rsidR="007C1DEC">
        <w:rPr>
          <w:rFonts w:eastAsia="PMingLiU"/>
          <w:lang w:val="en-US" w:eastAsia="zh-CN"/>
        </w:rPr>
        <w:t>Project Proponent</w:t>
      </w:r>
      <w:r w:rsidR="00D9672F">
        <w:rPr>
          <w:rFonts w:eastAsia="PMingLiU"/>
          <w:lang w:val="en-US" w:eastAsia="zh-CN"/>
        </w:rPr>
        <w:t>s</w:t>
      </w:r>
      <w:r w:rsidR="007C1DEC" w:rsidRPr="00CC7335">
        <w:rPr>
          <w:rFonts w:eastAsia="PMingLiU"/>
          <w:lang w:val="en-US" w:eastAsia="zh-CN"/>
        </w:rPr>
        <w:t xml:space="preserve"> </w:t>
      </w:r>
      <w:r w:rsidRPr="00CC7335">
        <w:rPr>
          <w:rFonts w:eastAsia="PMingLiU"/>
          <w:lang w:val="en-US" w:eastAsia="zh-CN"/>
        </w:rPr>
        <w:t xml:space="preserve">shall bear </w:t>
      </w:r>
      <w:r w:rsidR="007C1DEC">
        <w:rPr>
          <w:rFonts w:eastAsia="PMingLiU"/>
          <w:lang w:val="en-US" w:eastAsia="zh-CN"/>
        </w:rPr>
        <w:t>its</w:t>
      </w:r>
      <w:r w:rsidR="007C1DEC" w:rsidRPr="00CC7335">
        <w:rPr>
          <w:rFonts w:eastAsia="PMingLiU"/>
          <w:lang w:val="en-US" w:eastAsia="zh-CN"/>
        </w:rPr>
        <w:t xml:space="preserve"> </w:t>
      </w:r>
      <w:r w:rsidRPr="00CC7335">
        <w:rPr>
          <w:rFonts w:eastAsia="PMingLiU"/>
          <w:lang w:val="en-US" w:eastAsia="zh-CN"/>
        </w:rPr>
        <w:t>own costs in connection with th</w:t>
      </w:r>
      <w:r>
        <w:rPr>
          <w:rFonts w:eastAsia="PMingLiU"/>
          <w:lang w:val="en-US" w:eastAsia="zh-CN"/>
        </w:rPr>
        <w:t xml:space="preserve">is </w:t>
      </w:r>
      <w:r w:rsidR="005A6B9D">
        <w:rPr>
          <w:rFonts w:eastAsia="PMingLiU"/>
          <w:lang w:eastAsia="zh-CN"/>
        </w:rPr>
        <w:t xml:space="preserve">Deed </w:t>
      </w:r>
      <w:r w:rsidRPr="00CC7335">
        <w:rPr>
          <w:rFonts w:eastAsia="PMingLiU"/>
          <w:lang w:val="en-US" w:eastAsia="zh-CN"/>
        </w:rPr>
        <w:t xml:space="preserve">and otherwise with the negotiation, preparation and execution of this </w:t>
      </w:r>
      <w:r w:rsidR="005A6B9D">
        <w:rPr>
          <w:rFonts w:eastAsia="PMingLiU"/>
          <w:lang w:eastAsia="zh-CN"/>
        </w:rPr>
        <w:t xml:space="preserve">Deed </w:t>
      </w:r>
      <w:r w:rsidRPr="00CC7335">
        <w:rPr>
          <w:rFonts w:eastAsia="PMingLiU"/>
          <w:lang w:val="en-US" w:eastAsia="zh-CN"/>
        </w:rPr>
        <w:t xml:space="preserve">and any other documents referred to in this </w:t>
      </w:r>
      <w:r w:rsidR="005A6B9D">
        <w:rPr>
          <w:rFonts w:eastAsia="PMingLiU"/>
          <w:lang w:eastAsia="zh-CN"/>
        </w:rPr>
        <w:t>Deed</w:t>
      </w:r>
      <w:r w:rsidRPr="00CC7335">
        <w:rPr>
          <w:rFonts w:eastAsia="PMingLiU"/>
          <w:lang w:val="en-US" w:eastAsia="zh-CN"/>
        </w:rPr>
        <w:t>.</w:t>
      </w:r>
      <w:r w:rsidR="00F01F36">
        <w:rPr>
          <w:rFonts w:eastAsia="PMingLiU"/>
          <w:lang w:val="en-US" w:eastAsia="zh-CN"/>
        </w:rPr>
        <w:t xml:space="preserve"> For the avoidance of doubt, costs in connection with any Reversal </w:t>
      </w:r>
      <w:r w:rsidR="006F4413">
        <w:rPr>
          <w:rFonts w:eastAsia="PMingLiU"/>
          <w:lang w:val="en-US" w:eastAsia="zh-CN"/>
        </w:rPr>
        <w:t>or</w:t>
      </w:r>
      <w:r w:rsidR="00F01F36">
        <w:rPr>
          <w:rFonts w:eastAsia="PMingLiU"/>
          <w:lang w:val="en-US" w:eastAsia="zh-CN"/>
        </w:rPr>
        <w:t xml:space="preserve"> Compensation shall solely be borne by the Project Proponent</w:t>
      </w:r>
      <w:r w:rsidR="00D9672F">
        <w:rPr>
          <w:rFonts w:eastAsia="PMingLiU"/>
          <w:lang w:val="en-US" w:eastAsia="zh-CN"/>
        </w:rPr>
        <w:t>s</w:t>
      </w:r>
      <w:r w:rsidR="00F01F36">
        <w:rPr>
          <w:rFonts w:eastAsia="PMingLiU"/>
          <w:lang w:val="en-US" w:eastAsia="zh-CN"/>
        </w:rPr>
        <w:t>.</w:t>
      </w:r>
    </w:p>
    <w:p w14:paraId="3C213A2B" w14:textId="03916126" w:rsidR="00CC7335" w:rsidRPr="00443563" w:rsidRDefault="00CC7335" w:rsidP="00CC7335">
      <w:pPr>
        <w:pStyle w:val="HFWLevel2"/>
      </w:pPr>
      <w:r w:rsidRPr="00CC7335">
        <w:rPr>
          <w:b/>
        </w:rPr>
        <w:t xml:space="preserve">Third Party Rights: </w:t>
      </w:r>
      <w:r w:rsidRPr="00443563">
        <w:t xml:space="preserve">Unless expressly provided to the contrary in </w:t>
      </w:r>
      <w:r>
        <w:t xml:space="preserve">this </w:t>
      </w:r>
      <w:r w:rsidR="005A6B9D">
        <w:rPr>
          <w:rFonts w:eastAsia="PMingLiU"/>
          <w:lang w:eastAsia="zh-CN"/>
        </w:rPr>
        <w:t xml:space="preserve">Deed </w:t>
      </w:r>
      <w:r w:rsidRPr="00443563">
        <w:t xml:space="preserve">a person who is not a Party has no right under the Contracts (Rights of Third Parties) Act 1999 to enforce or to enjoy the benefit of any term of </w:t>
      </w:r>
      <w:r>
        <w:t xml:space="preserve">this </w:t>
      </w:r>
      <w:r w:rsidR="005A6B9D">
        <w:rPr>
          <w:rFonts w:eastAsia="PMingLiU"/>
          <w:lang w:eastAsia="zh-CN"/>
        </w:rPr>
        <w:t>Deed</w:t>
      </w:r>
      <w:r w:rsidRPr="00443563">
        <w:t>.</w:t>
      </w:r>
      <w:r>
        <w:t xml:space="preserve"> </w:t>
      </w:r>
      <w:r w:rsidRPr="00443563">
        <w:t xml:space="preserve">Notwithstanding any term of </w:t>
      </w:r>
      <w:r>
        <w:t xml:space="preserve">this </w:t>
      </w:r>
      <w:r w:rsidR="005A6B9D">
        <w:rPr>
          <w:rFonts w:eastAsia="PMingLiU"/>
          <w:lang w:eastAsia="zh-CN"/>
        </w:rPr>
        <w:t>Deed</w:t>
      </w:r>
      <w:r w:rsidRPr="00443563">
        <w:t xml:space="preserve">, the consent of any person who is not a Party is not required to rescind or vary </w:t>
      </w:r>
      <w:r>
        <w:t xml:space="preserve">this </w:t>
      </w:r>
      <w:r w:rsidR="005A6B9D">
        <w:rPr>
          <w:rFonts w:eastAsia="PMingLiU"/>
          <w:lang w:eastAsia="zh-CN"/>
        </w:rPr>
        <w:t xml:space="preserve">Deed </w:t>
      </w:r>
      <w:r w:rsidRPr="00443563">
        <w:t>at any time.</w:t>
      </w:r>
    </w:p>
    <w:p w14:paraId="61C15478" w14:textId="401BC79A" w:rsidR="00CC7335" w:rsidRPr="00CC7335" w:rsidRDefault="00CC7335" w:rsidP="00CC7335">
      <w:pPr>
        <w:pStyle w:val="HFWLevel2"/>
        <w:rPr>
          <w:b/>
        </w:rPr>
      </w:pPr>
      <w:r w:rsidRPr="00CC7335">
        <w:rPr>
          <w:b/>
        </w:rPr>
        <w:t>Counterparts</w:t>
      </w:r>
      <w:bookmarkEnd w:id="24"/>
      <w:r w:rsidRPr="00CC7335">
        <w:rPr>
          <w:b/>
        </w:rPr>
        <w:t xml:space="preserve">: </w:t>
      </w:r>
      <w:r>
        <w:t xml:space="preserve">This </w:t>
      </w:r>
      <w:r w:rsidR="005A6B9D">
        <w:rPr>
          <w:rFonts w:eastAsia="PMingLiU"/>
          <w:lang w:eastAsia="zh-CN"/>
        </w:rPr>
        <w:t xml:space="preserve">Deed </w:t>
      </w:r>
      <w:r w:rsidRPr="00A50ABC">
        <w:t>may be executed in any number of counterparts, each of which shall be deemed an original instrument, but all of which shall together constitute one and the same instrument.</w:t>
      </w:r>
    </w:p>
    <w:p w14:paraId="0718B5A4" w14:textId="0ED8E4DC" w:rsidR="00593D4F" w:rsidRDefault="00593D4F" w:rsidP="00593D4F">
      <w:pPr>
        <w:pStyle w:val="HFWLevel1"/>
        <w:spacing w:after="200" w:line="288" w:lineRule="auto"/>
        <w:rPr>
          <w:b/>
          <w:bCs/>
          <w:kern w:val="28"/>
        </w:rPr>
      </w:pPr>
      <w:bookmarkStart w:id="25" w:name="_Ref152254487"/>
      <w:r w:rsidRPr="00593D4F">
        <w:rPr>
          <w:b/>
          <w:bCs/>
          <w:kern w:val="28"/>
        </w:rPr>
        <w:t>SOVEREIGN IMMUNITY</w:t>
      </w:r>
    </w:p>
    <w:p w14:paraId="59FD19E3" w14:textId="1B402162" w:rsidR="00593D4F" w:rsidRPr="00BA079A" w:rsidRDefault="00593D4F" w:rsidP="00BA079A">
      <w:pPr>
        <w:pStyle w:val="HFWLevel2"/>
        <w:spacing w:before="220" w:after="0"/>
        <w:rPr>
          <w:b/>
          <w:bCs/>
          <w:kern w:val="28"/>
        </w:rPr>
      </w:pPr>
      <w:r w:rsidRPr="00593D4F">
        <w:t xml:space="preserve">To the extent that </w:t>
      </w:r>
      <w:r w:rsidR="00BC2593">
        <w:t xml:space="preserve">one or more of the </w:t>
      </w:r>
      <w:r w:rsidR="00AC1987">
        <w:t>Project Proponent</w:t>
      </w:r>
      <w:r w:rsidR="00E752F9">
        <w:t>s</w:t>
      </w:r>
      <w:r w:rsidR="00AC1987">
        <w:t xml:space="preserve"> </w:t>
      </w:r>
      <w:r w:rsidRPr="00593D4F">
        <w:t xml:space="preserve">enjoy any right of immunity from set-off, suit, execution, attachment or other legal process with respect to its assets or its obligations under this Deed, </w:t>
      </w:r>
      <w:r w:rsidR="00063223">
        <w:t>the Project Proponent</w:t>
      </w:r>
      <w:r w:rsidR="00E752F9">
        <w:t>s</w:t>
      </w:r>
      <w:r w:rsidRPr="00593D4F">
        <w:t xml:space="preserve"> </w:t>
      </w:r>
      <w:r w:rsidR="00BC2593">
        <w:t xml:space="preserve">each </w:t>
      </w:r>
      <w:r w:rsidRPr="00593D4F">
        <w:t>waive all such rights to the fullest extent permitted by law.</w:t>
      </w:r>
    </w:p>
    <w:p w14:paraId="7EBF6E0A" w14:textId="77777777" w:rsidR="00BA079A" w:rsidRPr="00593D4F" w:rsidRDefault="00BA079A" w:rsidP="00BA079A">
      <w:pPr>
        <w:pStyle w:val="HFWLevel2"/>
        <w:numPr>
          <w:ilvl w:val="0"/>
          <w:numId w:val="0"/>
        </w:numPr>
        <w:spacing w:after="0" w:line="276" w:lineRule="auto"/>
        <w:ind w:left="720"/>
        <w:rPr>
          <w:b/>
          <w:bCs/>
          <w:kern w:val="28"/>
        </w:rPr>
      </w:pPr>
    </w:p>
    <w:p w14:paraId="50D2590F" w14:textId="466ED4FA" w:rsidR="00CC7335" w:rsidRPr="003E116C" w:rsidRDefault="003E116C" w:rsidP="00CC7335">
      <w:pPr>
        <w:pStyle w:val="HFWLevel1"/>
        <w:rPr>
          <w:rFonts w:eastAsia="PMingLiU"/>
          <w:b/>
          <w:bCs/>
          <w:lang w:val="en-US" w:eastAsia="zh-CN"/>
        </w:rPr>
      </w:pPr>
      <w:bookmarkStart w:id="26" w:name="_Ref152264449"/>
      <w:r>
        <w:rPr>
          <w:rFonts w:eastAsia="PMingLiU"/>
          <w:b/>
          <w:bCs/>
          <w:lang w:val="en-US" w:eastAsia="zh-CN"/>
        </w:rPr>
        <w:t>GOVERNING LAW AND DISPUTE RESOLUTION</w:t>
      </w:r>
      <w:bookmarkEnd w:id="25"/>
      <w:bookmarkEnd w:id="26"/>
    </w:p>
    <w:p w14:paraId="30AF69A5" w14:textId="5E18E30A" w:rsidR="00CC7335" w:rsidRPr="00CC7335" w:rsidRDefault="00CC7335" w:rsidP="00CC7335">
      <w:pPr>
        <w:pStyle w:val="HFWLevel2"/>
        <w:rPr>
          <w:rFonts w:eastAsia="PMingLiU"/>
          <w:lang w:val="en-US" w:eastAsia="zh-CN"/>
        </w:rPr>
      </w:pPr>
      <w:r w:rsidRPr="00CC7335">
        <w:rPr>
          <w:rFonts w:eastAsia="PMingLiU"/>
          <w:b/>
          <w:bCs/>
          <w:lang w:val="en-US" w:eastAsia="zh-CN"/>
        </w:rPr>
        <w:t>Governing Law</w:t>
      </w:r>
      <w:r w:rsidRPr="00CC7335">
        <w:rPr>
          <w:rFonts w:eastAsia="PMingLiU"/>
          <w:lang w:val="en-US" w:eastAsia="zh-CN"/>
        </w:rPr>
        <w:t xml:space="preserve">: This </w:t>
      </w:r>
      <w:r w:rsidR="005A6B9D">
        <w:rPr>
          <w:rFonts w:eastAsia="PMingLiU"/>
          <w:lang w:eastAsia="zh-CN"/>
        </w:rPr>
        <w:t xml:space="preserve">Deed </w:t>
      </w:r>
      <w:r w:rsidRPr="00CC7335">
        <w:rPr>
          <w:rFonts w:eastAsia="PMingLiU"/>
          <w:lang w:val="en-US" w:eastAsia="zh-CN"/>
        </w:rPr>
        <w:t>and any non-contractual obligations arising out of or in connection with it shall be governed by English law to the exclusion of any other law which may be imputed in accordance with choice of law rules applicable in any jurisdiction.</w:t>
      </w:r>
    </w:p>
    <w:p w14:paraId="5474A692" w14:textId="77777777" w:rsidR="00CC7335" w:rsidRPr="00CC7335" w:rsidRDefault="00CC7335" w:rsidP="00CC7335">
      <w:pPr>
        <w:pStyle w:val="HFWLevel2"/>
        <w:rPr>
          <w:rFonts w:eastAsia="PMingLiU"/>
          <w:lang w:val="en-US" w:eastAsia="zh-CN"/>
        </w:rPr>
      </w:pPr>
      <w:r w:rsidRPr="00CC7335">
        <w:rPr>
          <w:rFonts w:eastAsia="PMingLiU"/>
          <w:b/>
          <w:bCs/>
          <w:lang w:val="en-US" w:eastAsia="zh-CN"/>
        </w:rPr>
        <w:lastRenderedPageBreak/>
        <w:t>Mediation and Arbitration</w:t>
      </w:r>
      <w:r w:rsidRPr="00CC7335">
        <w:rPr>
          <w:rFonts w:eastAsia="PMingLiU"/>
          <w:lang w:val="en-US" w:eastAsia="zh-CN"/>
        </w:rPr>
        <w:t>:</w:t>
      </w:r>
    </w:p>
    <w:p w14:paraId="1A2721C2" w14:textId="1E92C071" w:rsidR="00CC7335" w:rsidRPr="00CC7335" w:rsidRDefault="00CC7335" w:rsidP="00CC7335">
      <w:pPr>
        <w:pStyle w:val="HFWLevel3"/>
        <w:rPr>
          <w:rFonts w:eastAsia="PMingLiU"/>
          <w:lang w:val="en-US" w:eastAsia="zh-CN"/>
        </w:rPr>
      </w:pPr>
      <w:r w:rsidRPr="00CC7335">
        <w:rPr>
          <w:rFonts w:eastAsia="PMingLiU"/>
          <w:lang w:val="en-US" w:eastAsia="zh-CN"/>
        </w:rPr>
        <w:t xml:space="preserve">In the event of any dispute arising out of or in connection with this </w:t>
      </w:r>
      <w:r w:rsidR="005A6B9D">
        <w:rPr>
          <w:rFonts w:eastAsia="PMingLiU"/>
          <w:lang w:eastAsia="zh-CN"/>
        </w:rPr>
        <w:t>Deed</w:t>
      </w:r>
      <w:r w:rsidRPr="00CC7335">
        <w:rPr>
          <w:rFonts w:eastAsia="PMingLiU"/>
          <w:lang w:val="en-US" w:eastAsia="zh-CN"/>
        </w:rPr>
        <w:t>, including any question regarding its existence, validity or termination and any non-contractual obligations arising out of or in connection with it (a "</w:t>
      </w:r>
      <w:r w:rsidRPr="00CC7335">
        <w:rPr>
          <w:rFonts w:eastAsia="PMingLiU"/>
          <w:b/>
          <w:bCs/>
          <w:lang w:val="en-US" w:eastAsia="zh-CN"/>
        </w:rPr>
        <w:t>Dispute</w:t>
      </w:r>
      <w:r w:rsidRPr="00CC7335">
        <w:rPr>
          <w:rFonts w:eastAsia="PMingLiU"/>
          <w:lang w:val="en-US" w:eastAsia="zh-CN"/>
        </w:rPr>
        <w:t>")</w:t>
      </w:r>
      <w:r w:rsidR="008475BC" w:rsidRPr="008475BC">
        <w:rPr>
          <w:rFonts w:eastAsia="PMingLiU"/>
          <w:lang w:val="en-US" w:eastAsia="zh-CN"/>
        </w:rPr>
        <w:t xml:space="preserve"> </w:t>
      </w:r>
      <w:r w:rsidR="008475BC">
        <w:rPr>
          <w:rFonts w:eastAsia="PMingLiU"/>
          <w:lang w:val="en-US" w:eastAsia="zh-CN"/>
        </w:rPr>
        <w:t>between two or more Parties (each a "</w:t>
      </w:r>
      <w:r w:rsidR="008475BC" w:rsidRPr="003356F3">
        <w:rPr>
          <w:rFonts w:eastAsia="PMingLiU"/>
          <w:b/>
          <w:bCs/>
          <w:lang w:val="en-US" w:eastAsia="zh-CN"/>
        </w:rPr>
        <w:t>Party in Dispute</w:t>
      </w:r>
      <w:r w:rsidR="008475BC">
        <w:rPr>
          <w:rFonts w:eastAsia="PMingLiU"/>
          <w:lang w:val="en-US" w:eastAsia="zh-CN"/>
        </w:rPr>
        <w:t>")</w:t>
      </w:r>
      <w:r w:rsidRPr="00CC7335">
        <w:rPr>
          <w:rFonts w:eastAsia="PMingLiU"/>
          <w:lang w:val="en-US" w:eastAsia="zh-CN"/>
        </w:rPr>
        <w:t xml:space="preserve">, </w:t>
      </w:r>
      <w:r w:rsidRPr="00A50ABC">
        <w:t xml:space="preserve">the Parties </w:t>
      </w:r>
      <w:r w:rsidR="003356F3">
        <w:t xml:space="preserve">in Dispute </w:t>
      </w:r>
      <w:r w:rsidRPr="00A50ABC">
        <w:t>first shall attempt to settle such claim or controversy by mediation administered by JAMS, which mediation shall take place in Washington, DC</w:t>
      </w:r>
      <w:r w:rsidRPr="00CC7335">
        <w:rPr>
          <w:rFonts w:eastAsia="PMingLiU"/>
          <w:lang w:val="en-US" w:eastAsia="zh-CN"/>
        </w:rPr>
        <w:t xml:space="preserve">. </w:t>
      </w:r>
      <w:r w:rsidR="003356F3">
        <w:t xml:space="preserve">Any of the Parties in Dispute </w:t>
      </w:r>
      <w:r w:rsidRPr="00A50ABC">
        <w:t xml:space="preserve">may commence mediation by providing to JAMS and the other </w:t>
      </w:r>
      <w:r w:rsidR="003356F3">
        <w:t>P</w:t>
      </w:r>
      <w:r w:rsidRPr="00A50ABC">
        <w:t xml:space="preserve">arty </w:t>
      </w:r>
      <w:r w:rsidR="00614403">
        <w:t xml:space="preserve">in Dispute </w:t>
      </w:r>
      <w:r w:rsidR="003356F3">
        <w:t xml:space="preserve">or Parties in Dispute </w:t>
      </w:r>
      <w:r w:rsidRPr="00A50ABC">
        <w:t xml:space="preserve">a written request for mediation, setting forth the subject of the </w:t>
      </w:r>
      <w:r>
        <w:t>D</w:t>
      </w:r>
      <w:r w:rsidRPr="00A50ABC">
        <w:t xml:space="preserve">ispute and the relief requested, including the amount sought in the </w:t>
      </w:r>
      <w:r>
        <w:t>D</w:t>
      </w:r>
      <w:r w:rsidRPr="00A50ABC">
        <w:t>ispute.</w:t>
      </w:r>
    </w:p>
    <w:p w14:paraId="6A46C679" w14:textId="757EF47A" w:rsidR="00CC7335" w:rsidRPr="00CC7335" w:rsidRDefault="00CC7335" w:rsidP="00CC7335">
      <w:pPr>
        <w:pStyle w:val="HFWLevel3"/>
        <w:rPr>
          <w:rFonts w:eastAsia="PMingLiU"/>
          <w:lang w:val="en-US" w:eastAsia="zh-CN"/>
        </w:rPr>
      </w:pPr>
      <w:r w:rsidRPr="00A50ABC">
        <w:t xml:space="preserve">The Parties </w:t>
      </w:r>
      <w:r w:rsidR="003356F3">
        <w:t xml:space="preserve">in Dispute </w:t>
      </w:r>
      <w:r w:rsidRPr="00A50ABC">
        <w:t xml:space="preserve">will cooperate with JAMS and one another in selecting a mediator from the JAMS panel of neutrals and in scheduling the mediation proceedings. The Parties </w:t>
      </w:r>
      <w:r w:rsidR="003356F3">
        <w:t xml:space="preserve">in Dispute </w:t>
      </w:r>
      <w:r w:rsidRPr="00A50ABC">
        <w:t xml:space="preserve">agree that they will participate in the mediation in good faith and that they will share equally its costs. At least fifteen (15) days prior to the commencement of the mediation, the Party seeking to mediate (the </w:t>
      </w:r>
      <w:r>
        <w:t>"</w:t>
      </w:r>
      <w:r w:rsidRPr="00CC7335">
        <w:rPr>
          <w:b/>
          <w:bCs/>
        </w:rPr>
        <w:t>Demanding Party</w:t>
      </w:r>
      <w:r>
        <w:t>"</w:t>
      </w:r>
      <w:r w:rsidRPr="00A50ABC">
        <w:t xml:space="preserve">) shall give the other </w:t>
      </w:r>
      <w:r>
        <w:t>P</w:t>
      </w:r>
      <w:r w:rsidRPr="00A50ABC">
        <w:t xml:space="preserve">arty </w:t>
      </w:r>
      <w:r w:rsidR="00B54FB3">
        <w:t xml:space="preserve">in Dispute </w:t>
      </w:r>
      <w:r w:rsidR="003356F3">
        <w:t xml:space="preserve">or Parties in Dispute </w:t>
      </w:r>
      <w:r w:rsidRPr="00A50ABC">
        <w:t xml:space="preserve">all documents available to the Demanding Party that support its position in the </w:t>
      </w:r>
      <w:r>
        <w:t>D</w:t>
      </w:r>
      <w:r w:rsidRPr="00A50ABC">
        <w:t xml:space="preserve">ispute. All offers, promises, conduct and statements, whether oral or written, made in the course of the mediation by any of the </w:t>
      </w:r>
      <w:r>
        <w:t>P</w:t>
      </w:r>
      <w:r w:rsidRPr="00A50ABC">
        <w:t>arties</w:t>
      </w:r>
      <w:r w:rsidR="003356F3">
        <w:t xml:space="preserve"> in Dispute</w:t>
      </w:r>
      <w:r w:rsidRPr="00A50ABC">
        <w:t xml:space="preserve">, their agents, employees, experts and attorneys, and by the mediator or any JAMS employees, are confidential, privileged and inadmissible for any purpose, including impeachment, in any arbitration or other proceeding involving the </w:t>
      </w:r>
      <w:r>
        <w:t>P</w:t>
      </w:r>
      <w:r w:rsidRPr="00A50ABC">
        <w:t>arties</w:t>
      </w:r>
      <w:r w:rsidR="003356F3">
        <w:t xml:space="preserve"> in Dispute</w:t>
      </w:r>
      <w:r w:rsidRPr="00A50ABC">
        <w:t>, provided that evidence that is otherwise admissible or discoverable shall not be rendered inadmissible or non-discoverable as a result of its use in the mediation.</w:t>
      </w:r>
      <w:r w:rsidR="003356F3">
        <w:t xml:space="preserve">  </w:t>
      </w:r>
    </w:p>
    <w:p w14:paraId="3838F63C" w14:textId="1405F8B5" w:rsidR="00CC7335" w:rsidRPr="00CC7335" w:rsidRDefault="00CC7335" w:rsidP="00CC7335">
      <w:pPr>
        <w:pStyle w:val="HFWLevel3"/>
        <w:rPr>
          <w:rFonts w:eastAsia="PMingLiU"/>
          <w:lang w:val="en-US" w:eastAsia="zh-CN"/>
        </w:rPr>
      </w:pPr>
      <w:r w:rsidRPr="00A50ABC">
        <w:t xml:space="preserve">Any </w:t>
      </w:r>
      <w:r>
        <w:t>D</w:t>
      </w:r>
      <w:r w:rsidRPr="00A50ABC">
        <w:t>ispute that has not been resolved by mediation as provided herein within thirty (30) days after commencement of the mediation shall be finally resolved by arbitration</w:t>
      </w:r>
      <w:r w:rsidR="00AA662C">
        <w:t xml:space="preserve"> between the Parties in Dispute</w:t>
      </w:r>
      <w:r w:rsidRPr="00A50ABC">
        <w:t xml:space="preserve"> administered by JAMS and all proceedings shall be held in Washington, DC</w:t>
      </w:r>
      <w:r>
        <w:t xml:space="preserve"> which shall be the seat of the arbitration proceedings</w:t>
      </w:r>
      <w:r w:rsidRPr="00A50ABC">
        <w:t xml:space="preserve">. The arbitration will be conducted in accordance with the provisions of </w:t>
      </w:r>
      <w:r w:rsidR="00AA662C">
        <w:t xml:space="preserve">the </w:t>
      </w:r>
      <w:r w:rsidRPr="00A50ABC">
        <w:t>JAMS's Comprehensive Arbitration Rules and Procedures in effect at the time of filing of the demand for arbitration</w:t>
      </w:r>
      <w:r w:rsidR="003923CC">
        <w:t xml:space="preserve"> </w:t>
      </w:r>
      <w:r w:rsidR="003923CC" w:rsidRPr="00C35384">
        <w:t>(the "</w:t>
      </w:r>
      <w:r w:rsidR="003923CC" w:rsidRPr="00C35384">
        <w:rPr>
          <w:b/>
          <w:bCs/>
        </w:rPr>
        <w:t>Rules</w:t>
      </w:r>
      <w:r w:rsidR="003923CC" w:rsidRPr="00C35384">
        <w:t>")</w:t>
      </w:r>
      <w:r w:rsidRPr="00C35384">
        <w:t xml:space="preserve">. The number of arbitrators shall be one. </w:t>
      </w:r>
      <w:r w:rsidR="003923CC" w:rsidRPr="00C35384">
        <w:t>The Parties in Dispute agree that JAMS will appoint the arbitrator in accordance with the Rules.</w:t>
      </w:r>
      <w:r w:rsidR="003923CC">
        <w:t xml:space="preserve"> </w:t>
      </w:r>
      <w:r w:rsidRPr="00A50ABC">
        <w:t xml:space="preserve">The Parties </w:t>
      </w:r>
      <w:r w:rsidR="003923CC">
        <w:t xml:space="preserve">in Dispute </w:t>
      </w:r>
      <w:r w:rsidRPr="00A50ABC">
        <w:t xml:space="preserve">will cooperate with JAMS and with one another in selecting an arbitrator from JAMS panel of neutrals, and in scheduling the arbitration proceedings. The Parties </w:t>
      </w:r>
      <w:r w:rsidR="008475BC">
        <w:t xml:space="preserve">in Dispute </w:t>
      </w:r>
      <w:r w:rsidRPr="00A50ABC">
        <w:t>shall participate in the arbitration in good faith.</w:t>
      </w:r>
      <w:r>
        <w:t xml:space="preserve"> The governing law of this arbitration agreement is English law.</w:t>
      </w:r>
    </w:p>
    <w:p w14:paraId="27C97034" w14:textId="13928A50" w:rsidR="008475BC" w:rsidRDefault="008475BC" w:rsidP="00CC7335">
      <w:pPr>
        <w:pStyle w:val="HFWLevel3"/>
        <w:rPr>
          <w:rFonts w:eastAsia="PMingLiU"/>
          <w:lang w:val="en-US" w:eastAsia="zh-CN"/>
        </w:rPr>
      </w:pPr>
      <w:r>
        <w:rPr>
          <w:rFonts w:eastAsia="PMingLiU"/>
          <w:lang w:val="en-US" w:eastAsia="zh-CN"/>
        </w:rPr>
        <w:t xml:space="preserve">Any Party that is not a Party in Dispute </w:t>
      </w:r>
      <w:r w:rsidR="002967F0">
        <w:rPr>
          <w:rFonts w:eastAsia="PMingLiU"/>
          <w:lang w:val="en-US" w:eastAsia="zh-CN"/>
        </w:rPr>
        <w:t xml:space="preserve">shall have the right and ability to </w:t>
      </w:r>
      <w:r w:rsidR="00FC7E7E">
        <w:rPr>
          <w:rFonts w:eastAsia="PMingLiU"/>
          <w:lang w:val="en-US" w:eastAsia="zh-CN"/>
        </w:rPr>
        <w:t xml:space="preserve">join </w:t>
      </w:r>
      <w:r w:rsidR="002967F0">
        <w:rPr>
          <w:rFonts w:eastAsia="PMingLiU"/>
          <w:lang w:val="en-US" w:eastAsia="zh-CN"/>
        </w:rPr>
        <w:t xml:space="preserve">an arbitration already pending </w:t>
      </w:r>
      <w:r>
        <w:rPr>
          <w:rFonts w:eastAsia="PMingLiU"/>
          <w:lang w:val="en-US" w:eastAsia="zh-CN"/>
        </w:rPr>
        <w:t xml:space="preserve">between Parties in Dispute by submitting a written notice of </w:t>
      </w:r>
      <w:r w:rsidR="002967F0">
        <w:rPr>
          <w:rFonts w:eastAsia="PMingLiU"/>
          <w:lang w:val="en-US" w:eastAsia="zh-CN"/>
        </w:rPr>
        <w:t xml:space="preserve">any </w:t>
      </w:r>
      <w:r>
        <w:rPr>
          <w:rFonts w:eastAsia="PMingLiU"/>
          <w:lang w:val="en-US" w:eastAsia="zh-CN"/>
        </w:rPr>
        <w:t>claim, counterclaim or cross-claim against one or more of the Parties in Dispute</w:t>
      </w:r>
      <w:r w:rsidR="00F226AB">
        <w:rPr>
          <w:rFonts w:eastAsia="PMingLiU"/>
          <w:lang w:val="en-US" w:eastAsia="zh-CN"/>
        </w:rPr>
        <w:t xml:space="preserve">, provided that such notice is also sent to all of the Parties in Dispute, JAMS and the arbitrator (if </w:t>
      </w:r>
      <w:r w:rsidR="00871B26">
        <w:rPr>
          <w:rFonts w:eastAsia="PMingLiU"/>
          <w:lang w:val="en-US" w:eastAsia="zh-CN"/>
        </w:rPr>
        <w:t xml:space="preserve">already </w:t>
      </w:r>
      <w:r w:rsidR="00F226AB">
        <w:rPr>
          <w:rFonts w:eastAsia="PMingLiU"/>
          <w:lang w:val="en-US" w:eastAsia="zh-CN"/>
        </w:rPr>
        <w:t>appointed), in which case such Party shall become a Party in Dispute for the purposes of this Clause 9</w:t>
      </w:r>
      <w:r>
        <w:rPr>
          <w:rFonts w:eastAsia="PMingLiU"/>
          <w:lang w:val="en-US" w:eastAsia="zh-CN"/>
        </w:rPr>
        <w:t>.</w:t>
      </w:r>
      <w:r w:rsidR="002967F0">
        <w:rPr>
          <w:rFonts w:eastAsia="PMingLiU"/>
          <w:lang w:val="en-US" w:eastAsia="zh-CN"/>
        </w:rPr>
        <w:t xml:space="preserve"> For the avoidance of any doubt, JAMS and/or the arbitrator (if already appointed) shall not have the right to refuse such </w:t>
      </w:r>
      <w:r w:rsidR="00FC7E7E">
        <w:rPr>
          <w:rFonts w:eastAsia="PMingLiU"/>
          <w:lang w:val="en-US" w:eastAsia="zh-CN"/>
        </w:rPr>
        <w:t>joinder</w:t>
      </w:r>
      <w:r w:rsidR="002967F0">
        <w:rPr>
          <w:rFonts w:eastAsia="PMingLiU"/>
          <w:lang w:val="en-US" w:eastAsia="zh-CN"/>
        </w:rPr>
        <w:t>.</w:t>
      </w:r>
    </w:p>
    <w:p w14:paraId="2EE0EC0A" w14:textId="3EF4B419" w:rsidR="00F226AB" w:rsidRDefault="00F226AB" w:rsidP="00CC7335">
      <w:pPr>
        <w:pStyle w:val="HFWLevel3"/>
        <w:rPr>
          <w:rFonts w:eastAsia="PMingLiU"/>
          <w:lang w:val="en-US" w:eastAsia="zh-CN"/>
        </w:rPr>
      </w:pPr>
      <w:r>
        <w:rPr>
          <w:rFonts w:eastAsia="PMingLiU"/>
          <w:lang w:val="en-US" w:eastAsia="zh-CN"/>
        </w:rPr>
        <w:t xml:space="preserve">Any Party in Dispute </w:t>
      </w:r>
      <w:r w:rsidR="002967F0">
        <w:rPr>
          <w:rFonts w:eastAsia="PMingLiU"/>
          <w:lang w:val="en-US" w:eastAsia="zh-CN"/>
        </w:rPr>
        <w:t xml:space="preserve">shall have the right and ability to cause a Party to </w:t>
      </w:r>
      <w:r w:rsidR="00ED34ED">
        <w:rPr>
          <w:rFonts w:eastAsia="PMingLiU"/>
          <w:lang w:val="en-US" w:eastAsia="zh-CN"/>
        </w:rPr>
        <w:t xml:space="preserve">be joined to </w:t>
      </w:r>
      <w:r w:rsidR="002967F0">
        <w:rPr>
          <w:rFonts w:eastAsia="PMingLiU"/>
          <w:lang w:val="en-US" w:eastAsia="zh-CN"/>
        </w:rPr>
        <w:t xml:space="preserve">an arbitration already pending between Parties in Dispute </w:t>
      </w:r>
      <w:r w:rsidR="00871B26">
        <w:rPr>
          <w:rFonts w:eastAsia="PMingLiU"/>
          <w:lang w:val="en-US" w:eastAsia="zh-CN"/>
        </w:rPr>
        <w:t>by submitting a written notice of claim, counterclaim or cross-claim against that Party provided that such notice is also sent to all other Parties in Dispute, JAMS and the arbitrator (if already appointed), in which case such Party shall become a Party in Dispute for the purposes of this Clause 9.</w:t>
      </w:r>
      <w:r w:rsidR="002967F0">
        <w:rPr>
          <w:rFonts w:eastAsia="PMingLiU"/>
          <w:lang w:val="en-US" w:eastAsia="zh-CN"/>
        </w:rPr>
        <w:t xml:space="preserve"> For the avoidance of any doubt, JAMS and/or the arbitrator (if already appointed) shall not have the right to refuse such </w:t>
      </w:r>
      <w:r w:rsidR="00ED34ED">
        <w:rPr>
          <w:rFonts w:eastAsia="PMingLiU"/>
          <w:lang w:val="en-US" w:eastAsia="zh-CN"/>
        </w:rPr>
        <w:t>joinder</w:t>
      </w:r>
      <w:r w:rsidR="002967F0">
        <w:rPr>
          <w:rFonts w:eastAsia="PMingLiU"/>
          <w:lang w:val="en-US" w:eastAsia="zh-CN"/>
        </w:rPr>
        <w:t>.</w:t>
      </w:r>
    </w:p>
    <w:p w14:paraId="76D00789" w14:textId="4E1161DF" w:rsidR="00ED34ED" w:rsidRPr="00ED34ED" w:rsidRDefault="00ED34ED" w:rsidP="00CC7335">
      <w:pPr>
        <w:pStyle w:val="HFWLevel3"/>
        <w:rPr>
          <w:rFonts w:eastAsia="PMingLiU"/>
          <w:lang w:val="en-US" w:eastAsia="zh-CN"/>
        </w:rPr>
      </w:pPr>
      <w:r>
        <w:rPr>
          <w:rFonts w:eastAsia="PMingLiU"/>
          <w:lang w:val="en-US" w:eastAsia="zh-CN"/>
        </w:rPr>
        <w:t xml:space="preserve">The Parties hereby agree that a Party that </w:t>
      </w:r>
      <w:r w:rsidR="00FC7E7E">
        <w:rPr>
          <w:rFonts w:eastAsia="PMingLiU"/>
          <w:lang w:val="en-US" w:eastAsia="zh-CN"/>
        </w:rPr>
        <w:t xml:space="preserve">joins </w:t>
      </w:r>
      <w:r>
        <w:rPr>
          <w:rFonts w:eastAsia="PMingLiU"/>
          <w:lang w:val="en-US" w:eastAsia="zh-CN"/>
        </w:rPr>
        <w:t>or is joined</w:t>
      </w:r>
      <w:r w:rsidR="000C43EF">
        <w:rPr>
          <w:rFonts w:eastAsia="PMingLiU"/>
          <w:lang w:val="en-US" w:eastAsia="zh-CN"/>
        </w:rPr>
        <w:t xml:space="preserve"> to</w:t>
      </w:r>
      <w:r w:rsidR="00343BAB">
        <w:rPr>
          <w:rFonts w:eastAsia="PMingLiU"/>
          <w:lang w:val="en-US" w:eastAsia="zh-CN"/>
        </w:rPr>
        <w:t xml:space="preserve"> </w:t>
      </w:r>
      <w:r w:rsidR="000C43EF">
        <w:rPr>
          <w:rFonts w:eastAsia="PMingLiU"/>
          <w:lang w:val="en-US" w:eastAsia="zh-CN"/>
        </w:rPr>
        <w:t>an arbitration</w:t>
      </w:r>
      <w:r w:rsidR="00343BAB">
        <w:rPr>
          <w:rFonts w:eastAsia="PMingLiU"/>
          <w:lang w:val="en-US" w:eastAsia="zh-CN"/>
        </w:rPr>
        <w:t>,</w:t>
      </w:r>
      <w:r w:rsidR="00343BAB" w:rsidRPr="00343BAB">
        <w:rPr>
          <w:rFonts w:eastAsia="PMingLiU"/>
          <w:lang w:val="en-US" w:eastAsia="zh-CN"/>
        </w:rPr>
        <w:t xml:space="preserve"> </w:t>
      </w:r>
      <w:r w:rsidR="00343BAB">
        <w:rPr>
          <w:rFonts w:eastAsia="PMingLiU"/>
          <w:lang w:val="en-US" w:eastAsia="zh-CN"/>
        </w:rPr>
        <w:t>under Clause 9</w:t>
      </w:r>
      <w:r w:rsidR="006E2AAA">
        <w:rPr>
          <w:rFonts w:eastAsia="PMingLiU"/>
          <w:lang w:val="en-US" w:eastAsia="zh-CN"/>
        </w:rPr>
        <w:t>.2</w:t>
      </w:r>
      <w:r w:rsidR="00343BAB">
        <w:rPr>
          <w:rFonts w:eastAsia="PMingLiU"/>
          <w:lang w:val="en-US" w:eastAsia="zh-CN"/>
        </w:rPr>
        <w:t xml:space="preserve">(d) or (e) above, </w:t>
      </w:r>
      <w:r w:rsidR="000C43EF">
        <w:rPr>
          <w:rFonts w:eastAsia="PMingLiU"/>
          <w:lang w:val="en-US" w:eastAsia="zh-CN"/>
        </w:rPr>
        <w:t>in which the arbitrator has already been appointed</w:t>
      </w:r>
      <w:r w:rsidR="0082748A">
        <w:rPr>
          <w:rFonts w:eastAsia="PMingLiU"/>
          <w:lang w:val="en-US" w:eastAsia="zh-CN"/>
        </w:rPr>
        <w:t>,</w:t>
      </w:r>
      <w:r w:rsidR="000C43EF">
        <w:rPr>
          <w:rFonts w:eastAsia="PMingLiU"/>
          <w:lang w:val="en-US" w:eastAsia="zh-CN"/>
        </w:rPr>
        <w:t xml:space="preserve"> </w:t>
      </w:r>
      <w:r w:rsidR="00343BAB">
        <w:rPr>
          <w:rFonts w:eastAsia="PMingLiU"/>
          <w:lang w:val="en-US" w:eastAsia="zh-CN"/>
        </w:rPr>
        <w:t xml:space="preserve">waives </w:t>
      </w:r>
      <w:r w:rsidR="00343BAB">
        <w:rPr>
          <w:rFonts w:eastAsia="PMingLiU"/>
          <w:lang w:val="en-US" w:eastAsia="zh-CN"/>
        </w:rPr>
        <w:lastRenderedPageBreak/>
        <w:t xml:space="preserve">any right that it may otherwise have </w:t>
      </w:r>
      <w:r w:rsidR="000C43EF">
        <w:rPr>
          <w:rFonts w:eastAsia="PMingLiU"/>
          <w:lang w:val="en-US" w:eastAsia="zh-CN"/>
        </w:rPr>
        <w:t xml:space="preserve">to contest </w:t>
      </w:r>
      <w:r w:rsidR="00343BAB">
        <w:rPr>
          <w:rFonts w:eastAsia="PMingLiU"/>
          <w:lang w:val="en-US" w:eastAsia="zh-CN"/>
        </w:rPr>
        <w:t xml:space="preserve">or challenge </w:t>
      </w:r>
      <w:r w:rsidR="000C43EF">
        <w:rPr>
          <w:rFonts w:eastAsia="PMingLiU"/>
          <w:lang w:val="en-US" w:eastAsia="zh-CN"/>
        </w:rPr>
        <w:t>the appointment of the arbitrator on the basis that it has not participated in the appointment under the Rules.</w:t>
      </w:r>
    </w:p>
    <w:p w14:paraId="7C4B334F" w14:textId="1DACA1A6" w:rsidR="00CC7335" w:rsidRPr="00CC7335" w:rsidRDefault="00CC7335" w:rsidP="00CC7335">
      <w:pPr>
        <w:pStyle w:val="HFWLevel3"/>
        <w:rPr>
          <w:rFonts w:eastAsia="PMingLiU"/>
          <w:lang w:val="en-US" w:eastAsia="zh-CN"/>
        </w:rPr>
      </w:pPr>
      <w:r w:rsidRPr="00A50ABC">
        <w:t xml:space="preserve">The provisions of this </w:t>
      </w:r>
      <w:r w:rsidRPr="00B6293C">
        <w:t xml:space="preserve">Clause </w:t>
      </w:r>
      <w:r w:rsidR="00382E61" w:rsidRPr="00B6293C">
        <w:fldChar w:fldCharType="begin"/>
      </w:r>
      <w:r w:rsidR="00382E61" w:rsidRPr="00B6293C">
        <w:instrText xml:space="preserve"> REF _Ref152264449 \r \h </w:instrText>
      </w:r>
      <w:r w:rsidR="00B6293C">
        <w:instrText xml:space="preserve"> \* MERGEFORMAT </w:instrText>
      </w:r>
      <w:r w:rsidR="00382E61" w:rsidRPr="00B6293C">
        <w:fldChar w:fldCharType="separate"/>
      </w:r>
      <w:r w:rsidR="00217C91">
        <w:t>9</w:t>
      </w:r>
      <w:r w:rsidR="00382E61" w:rsidRPr="00B6293C">
        <w:fldChar w:fldCharType="end"/>
      </w:r>
      <w:r w:rsidR="004055C1">
        <w:t xml:space="preserve"> </w:t>
      </w:r>
      <w:r w:rsidRPr="00A50ABC">
        <w:t xml:space="preserve">may be enforced by any court of competent jurisdiction, and the Party </w:t>
      </w:r>
      <w:r w:rsidR="00427709">
        <w:t xml:space="preserve">in Dispute </w:t>
      </w:r>
      <w:r w:rsidR="008475BC">
        <w:t xml:space="preserve">or Parties in Dispute </w:t>
      </w:r>
      <w:r w:rsidRPr="00A50ABC">
        <w:t xml:space="preserve">seeking enforcement shall be entitled to an award of all costs, fees, and expenses, including attorney fees, to be paid by the Party </w:t>
      </w:r>
      <w:r w:rsidR="00427709">
        <w:t xml:space="preserve">in Dispute </w:t>
      </w:r>
      <w:r w:rsidR="008475BC">
        <w:t xml:space="preserve">or Parties in Dispute </w:t>
      </w:r>
      <w:r w:rsidRPr="00A50ABC">
        <w:t>against whom enforcement is ordered.</w:t>
      </w:r>
    </w:p>
    <w:p w14:paraId="6BFC63E5" w14:textId="26ADE504" w:rsidR="00CC7335" w:rsidRPr="00CC7335" w:rsidRDefault="00CC7335" w:rsidP="00CC7335">
      <w:pPr>
        <w:pStyle w:val="HFWLevel3"/>
        <w:rPr>
          <w:rFonts w:eastAsia="PMingLiU"/>
          <w:lang w:val="en-US" w:eastAsia="zh-CN"/>
        </w:rPr>
      </w:pPr>
      <w:r w:rsidRPr="00A50ABC">
        <w:t xml:space="preserve">Each </w:t>
      </w:r>
      <w:r>
        <w:t>P</w:t>
      </w:r>
      <w:r w:rsidRPr="00A50ABC">
        <w:t xml:space="preserve">arty </w:t>
      </w:r>
      <w:r w:rsidR="008475BC">
        <w:t xml:space="preserve">in Dispute </w:t>
      </w:r>
      <w:r w:rsidRPr="00A50ABC">
        <w:t xml:space="preserve">waives, to the fullest extent permitted by applicable law, any right it may have to a trial by jury in respect of any </w:t>
      </w:r>
      <w:r>
        <w:t>D</w:t>
      </w:r>
      <w:r w:rsidRPr="00A50ABC">
        <w:t>ispute.</w:t>
      </w:r>
    </w:p>
    <w:p w14:paraId="4C912E51" w14:textId="39C119FD" w:rsidR="00CC7335" w:rsidRPr="006778FE" w:rsidRDefault="00CC7335" w:rsidP="00CC7335">
      <w:pPr>
        <w:pStyle w:val="HFWLevel3"/>
        <w:rPr>
          <w:rFonts w:eastAsia="PMingLiU"/>
          <w:lang w:val="en-US" w:eastAsia="zh-CN"/>
        </w:rPr>
      </w:pPr>
      <w:r w:rsidRPr="00A50ABC">
        <w:t xml:space="preserve">Except as otherwise provided herein, each Party </w:t>
      </w:r>
      <w:r w:rsidR="008475BC">
        <w:t xml:space="preserve">in Dispute </w:t>
      </w:r>
      <w:r w:rsidRPr="00A50ABC">
        <w:t xml:space="preserve">shall be responsible for the payment of all of its costs associated with the resolution of any </w:t>
      </w:r>
      <w:r>
        <w:t>D</w:t>
      </w:r>
      <w:r w:rsidRPr="00A50ABC">
        <w:t xml:space="preserve">ispute, whether in mediation, arbitration or before a court of law, including but not limited to any filing fees, mediator or arbitrator fees, its reasonable attorneys’ fees, and other costs incurred in such proceeding, provided that if a </w:t>
      </w:r>
      <w:r>
        <w:t>D</w:t>
      </w:r>
      <w:r w:rsidRPr="00A50ABC">
        <w:t xml:space="preserve">ispute is initiated in bad faith, as determined by the mediator, arbitrator or court, the Party </w:t>
      </w:r>
      <w:r w:rsidR="008475BC">
        <w:t xml:space="preserve">in Dispute </w:t>
      </w:r>
      <w:r w:rsidRPr="00A50ABC">
        <w:t xml:space="preserve">initiating the </w:t>
      </w:r>
      <w:r w:rsidR="008475BC">
        <w:t>D</w:t>
      </w:r>
      <w:r w:rsidRPr="00A50ABC">
        <w:t>ispute shall be responsible for all of the other Party</w:t>
      </w:r>
      <w:r w:rsidR="00C24FD7">
        <w:t xml:space="preserve"> in Disp</w:t>
      </w:r>
      <w:r w:rsidR="00C465D3">
        <w:t>u</w:t>
      </w:r>
      <w:r w:rsidR="00C24FD7">
        <w:t>te</w:t>
      </w:r>
      <w:r w:rsidRPr="00A50ABC">
        <w:t>'s defen</w:t>
      </w:r>
      <w:r w:rsidR="000248AF">
        <w:t>c</w:t>
      </w:r>
      <w:r w:rsidRPr="00A50ABC">
        <w:t>e costs.</w:t>
      </w:r>
    </w:p>
    <w:p w14:paraId="312B33CA" w14:textId="43BDC8EA" w:rsidR="0086536D" w:rsidRPr="00781B7B" w:rsidRDefault="0086536D" w:rsidP="006778FE">
      <w:pPr>
        <w:pStyle w:val="HFWLevel1"/>
        <w:rPr>
          <w:rFonts w:eastAsia="PMingLiU"/>
          <w:lang w:val="en-US" w:eastAsia="zh-CN"/>
        </w:rPr>
      </w:pPr>
      <w:r w:rsidRPr="00781B7B">
        <w:rPr>
          <w:rFonts w:eastAsia="PMingLiU"/>
          <w:b/>
          <w:bCs/>
          <w:lang w:val="en-US" w:eastAsia="zh-CN"/>
        </w:rPr>
        <w:t>JOINT AND SEVERAL LIABILITY</w:t>
      </w:r>
    </w:p>
    <w:p w14:paraId="4B070F78" w14:textId="60790D55" w:rsidR="004E5DE8" w:rsidRPr="004E5DE8" w:rsidRDefault="004E5DE8">
      <w:pPr>
        <w:pStyle w:val="HFWLevel2"/>
        <w:rPr>
          <w:rFonts w:eastAsia="PMingLiU"/>
          <w:lang w:val="en-US" w:eastAsia="zh-CN"/>
        </w:rPr>
      </w:pPr>
      <w:r w:rsidRPr="004E5DE8">
        <w:rPr>
          <w:rFonts w:eastAsia="PMingLiU"/>
          <w:lang w:val="en-US" w:eastAsia="zh-CN"/>
        </w:rPr>
        <w:t xml:space="preserve">Each </w:t>
      </w:r>
      <w:r w:rsidR="004B1DA7" w:rsidRPr="007232CE">
        <w:rPr>
          <w:rFonts w:eastAsia="PMingLiU"/>
          <w:lang w:val="en-US" w:eastAsia="zh-CN"/>
        </w:rPr>
        <w:t xml:space="preserve">Project Proponent </w:t>
      </w:r>
      <w:r w:rsidRPr="004E5DE8">
        <w:rPr>
          <w:rFonts w:eastAsia="PMingLiU"/>
          <w:lang w:val="en-US" w:eastAsia="zh-CN"/>
        </w:rPr>
        <w:t xml:space="preserve">acknowledges and agrees that </w:t>
      </w:r>
      <w:r w:rsidR="004B1DA7">
        <w:t xml:space="preserve">the representations, warranties, covenants, obligations and undertakings of the </w:t>
      </w:r>
      <w:r w:rsidR="004B1DA7" w:rsidRPr="007232CE">
        <w:rPr>
          <w:rFonts w:eastAsia="PMingLiU"/>
          <w:lang w:val="en-US" w:eastAsia="zh-CN"/>
        </w:rPr>
        <w:t>Project Proponent</w:t>
      </w:r>
      <w:r w:rsidR="004B1DA7">
        <w:rPr>
          <w:rFonts w:eastAsia="PMingLiU"/>
          <w:lang w:val="en-US" w:eastAsia="zh-CN"/>
        </w:rPr>
        <w:t>s</w:t>
      </w:r>
      <w:r w:rsidR="004B1DA7">
        <w:t xml:space="preserve"> contained in this Deed shall be </w:t>
      </w:r>
      <w:r w:rsidR="00BC2593">
        <w:t xml:space="preserve">both </w:t>
      </w:r>
      <w:r w:rsidR="004B1DA7">
        <w:t xml:space="preserve">joint and several so that each </w:t>
      </w:r>
      <w:r w:rsidR="004B1DA7" w:rsidRPr="007232CE">
        <w:rPr>
          <w:rFonts w:eastAsia="PMingLiU"/>
          <w:lang w:val="en-US" w:eastAsia="zh-CN"/>
        </w:rPr>
        <w:t>Project Proponent</w:t>
      </w:r>
      <w:r w:rsidR="004B1DA7">
        <w:t xml:space="preserve"> shall be jointly and severally liable with all the </w:t>
      </w:r>
      <w:r w:rsidR="004B1DA7" w:rsidRPr="007232CE">
        <w:rPr>
          <w:rFonts w:eastAsia="PMingLiU"/>
          <w:lang w:val="en-US" w:eastAsia="zh-CN"/>
        </w:rPr>
        <w:t>Project Proponent</w:t>
      </w:r>
      <w:r w:rsidR="004B1DA7">
        <w:rPr>
          <w:rFonts w:eastAsia="PMingLiU"/>
          <w:lang w:val="en-US" w:eastAsia="zh-CN"/>
        </w:rPr>
        <w:t>s</w:t>
      </w:r>
      <w:r w:rsidR="004B1DA7">
        <w:t xml:space="preserve"> for all of the same</w:t>
      </w:r>
      <w:r w:rsidRPr="004E5DE8">
        <w:rPr>
          <w:rFonts w:eastAsia="PMingLiU"/>
          <w:lang w:val="en-US" w:eastAsia="zh-CN"/>
        </w:rPr>
        <w:t>.</w:t>
      </w:r>
    </w:p>
    <w:p w14:paraId="10399938" w14:textId="17B3FD12" w:rsidR="00FA5E96" w:rsidRPr="007232CE" w:rsidRDefault="00FA5E96" w:rsidP="0086536D">
      <w:pPr>
        <w:pStyle w:val="HFWLevel2"/>
        <w:rPr>
          <w:rFonts w:eastAsia="PMingLiU"/>
          <w:lang w:val="en-US" w:eastAsia="zh-CN"/>
        </w:rPr>
      </w:pPr>
      <w:r w:rsidRPr="007232CE">
        <w:rPr>
          <w:rFonts w:eastAsia="PMingLiU"/>
          <w:lang w:val="en-US" w:eastAsia="zh-CN"/>
        </w:rPr>
        <w:t xml:space="preserve">Verra may take action against, </w:t>
      </w:r>
      <w:r w:rsidR="004B1DA7">
        <w:rPr>
          <w:rFonts w:eastAsia="PMingLiU"/>
          <w:lang w:val="en-US" w:eastAsia="zh-CN"/>
        </w:rPr>
        <w:t xml:space="preserve">forebear, grant any indulgence, </w:t>
      </w:r>
      <w:r w:rsidRPr="007232CE">
        <w:rPr>
          <w:rFonts w:eastAsia="PMingLiU"/>
          <w:lang w:val="en-US" w:eastAsia="zh-CN"/>
        </w:rPr>
        <w:t>or release or compromise the liability of, a Project Proponent, without affecting the liability of any other Project Proponents.</w:t>
      </w:r>
    </w:p>
    <w:p w14:paraId="5CD015B0" w14:textId="65D820D2" w:rsidR="00B67DB9" w:rsidRPr="00781B7B" w:rsidRDefault="00B67DB9" w:rsidP="006778FE">
      <w:pPr>
        <w:pStyle w:val="HFWLevel1"/>
        <w:rPr>
          <w:rFonts w:eastAsia="PMingLiU"/>
          <w:lang w:val="en-US" w:eastAsia="zh-CN"/>
        </w:rPr>
      </w:pPr>
      <w:bookmarkStart w:id="27" w:name="_Hlk158308082"/>
      <w:r w:rsidRPr="00781B7B">
        <w:rPr>
          <w:rFonts w:eastAsia="PMingLiU"/>
          <w:b/>
          <w:bCs/>
          <w:lang w:val="en-US" w:eastAsia="zh-CN"/>
        </w:rPr>
        <w:t>PARTIAL RELEASE</w:t>
      </w:r>
      <w:r w:rsidR="00070DBB" w:rsidRPr="00781B7B">
        <w:rPr>
          <w:rFonts w:eastAsia="PMingLiU"/>
          <w:b/>
          <w:bCs/>
          <w:lang w:val="en-US" w:eastAsia="zh-CN"/>
        </w:rPr>
        <w:t xml:space="preserve"> OF PROJECT PROPONENT</w:t>
      </w:r>
    </w:p>
    <w:p w14:paraId="3AE10EB5" w14:textId="1629B8BB" w:rsidR="00B67DB9" w:rsidRPr="007232CE" w:rsidRDefault="00B67DB9" w:rsidP="00B67DB9">
      <w:pPr>
        <w:pStyle w:val="HFWLevel2"/>
        <w:rPr>
          <w:rFonts w:eastAsia="PMingLiU"/>
          <w:lang w:val="en-US" w:eastAsia="zh-CN"/>
        </w:rPr>
      </w:pPr>
      <w:r w:rsidRPr="007232CE">
        <w:rPr>
          <w:rFonts w:eastAsia="PMingLiU"/>
          <w:lang w:val="en-US" w:eastAsia="zh-CN"/>
        </w:rPr>
        <w:t>In the event any of the Project Proponent</w:t>
      </w:r>
      <w:r w:rsidR="00870097">
        <w:rPr>
          <w:rFonts w:eastAsia="PMingLiU"/>
          <w:lang w:val="en-US" w:eastAsia="zh-CN"/>
        </w:rPr>
        <w:t>s</w:t>
      </w:r>
      <w:r w:rsidRPr="007232CE">
        <w:rPr>
          <w:rFonts w:eastAsia="PMingLiU"/>
          <w:lang w:val="en-US" w:eastAsia="zh-CN"/>
        </w:rPr>
        <w:t xml:space="preserve"> ceases to be a project proponent</w:t>
      </w:r>
      <w:r w:rsidR="007D3FBC">
        <w:rPr>
          <w:rFonts w:eastAsia="PMingLiU"/>
          <w:lang w:val="en-US" w:eastAsia="zh-CN"/>
        </w:rPr>
        <w:t xml:space="preserve"> </w:t>
      </w:r>
      <w:r w:rsidR="007D3FBC" w:rsidRPr="007232CE">
        <w:rPr>
          <w:rFonts w:eastAsia="PMingLiU"/>
          <w:lang w:val="en-US" w:eastAsia="zh-CN"/>
        </w:rPr>
        <w:t>(</w:t>
      </w:r>
      <w:r w:rsidR="007D3FBC" w:rsidRPr="007D3FBC">
        <w:rPr>
          <w:rFonts w:eastAsia="PMingLiU"/>
          <w:lang w:val="en-US" w:eastAsia="zh-CN"/>
        </w:rPr>
        <w:t>"</w:t>
      </w:r>
      <w:r w:rsidR="007D3FBC" w:rsidRPr="007232CE">
        <w:rPr>
          <w:rFonts w:eastAsia="PMingLiU"/>
          <w:b/>
          <w:bCs/>
          <w:lang w:val="en-US" w:eastAsia="zh-CN"/>
        </w:rPr>
        <w:t>Released Project Proponent</w:t>
      </w:r>
      <w:r w:rsidR="007D3FBC" w:rsidRPr="007232CE">
        <w:rPr>
          <w:rFonts w:eastAsia="PMingLiU"/>
          <w:lang w:val="en-US" w:eastAsia="zh-CN"/>
        </w:rPr>
        <w:t>")</w:t>
      </w:r>
      <w:r w:rsidRPr="007232CE">
        <w:rPr>
          <w:rFonts w:eastAsia="PMingLiU"/>
          <w:lang w:val="en-US" w:eastAsia="zh-CN"/>
        </w:rPr>
        <w:t xml:space="preserve">, </w:t>
      </w:r>
      <w:r w:rsidR="00D07A24" w:rsidRPr="007232CE">
        <w:rPr>
          <w:rFonts w:eastAsia="PMingLiU"/>
          <w:lang w:val="en-US" w:eastAsia="zh-CN"/>
        </w:rPr>
        <w:t>the Released</w:t>
      </w:r>
      <w:r w:rsidRPr="007232CE">
        <w:rPr>
          <w:rFonts w:eastAsia="PMingLiU"/>
          <w:lang w:val="en-US" w:eastAsia="zh-CN"/>
        </w:rPr>
        <w:t xml:space="preserve"> Project Proponent undertakes to ensure that </w:t>
      </w:r>
      <w:r w:rsidR="00AF3D6D" w:rsidRPr="007232CE">
        <w:rPr>
          <w:rFonts w:eastAsia="PMingLiU"/>
          <w:lang w:val="en-US" w:eastAsia="zh-CN"/>
        </w:rPr>
        <w:t xml:space="preserve">the remaining Project Proponents (other than the Released Project Proponent) and </w:t>
      </w:r>
      <w:r w:rsidRPr="007232CE">
        <w:rPr>
          <w:rFonts w:eastAsia="PMingLiU"/>
          <w:lang w:val="en-US" w:eastAsia="zh-CN"/>
        </w:rPr>
        <w:t xml:space="preserve">any new </w:t>
      </w:r>
      <w:r w:rsidR="00CC72C9" w:rsidRPr="007232CE">
        <w:rPr>
          <w:rFonts w:eastAsia="PMingLiU"/>
          <w:lang w:val="en-US" w:eastAsia="zh-CN"/>
        </w:rPr>
        <w:t>p</w:t>
      </w:r>
      <w:r w:rsidRPr="007232CE">
        <w:rPr>
          <w:rFonts w:eastAsia="PMingLiU"/>
          <w:lang w:val="en-US" w:eastAsia="zh-CN"/>
        </w:rPr>
        <w:t xml:space="preserve">roject </w:t>
      </w:r>
      <w:r w:rsidR="00CC72C9" w:rsidRPr="007232CE">
        <w:rPr>
          <w:rFonts w:eastAsia="PMingLiU"/>
          <w:lang w:val="en-US" w:eastAsia="zh-CN"/>
        </w:rPr>
        <w:t>p</w:t>
      </w:r>
      <w:r w:rsidRPr="007232CE">
        <w:rPr>
          <w:rFonts w:eastAsia="PMingLiU"/>
          <w:lang w:val="en-US" w:eastAsia="zh-CN"/>
        </w:rPr>
        <w:t xml:space="preserve">roponent </w:t>
      </w:r>
      <w:r w:rsidR="0067606F" w:rsidRPr="007232CE">
        <w:rPr>
          <w:rFonts w:eastAsia="PMingLiU"/>
          <w:lang w:val="en-US" w:eastAsia="zh-CN"/>
        </w:rPr>
        <w:t xml:space="preserve">shall </w:t>
      </w:r>
      <w:r w:rsidRPr="007232CE">
        <w:rPr>
          <w:rFonts w:eastAsia="PMingLiU"/>
          <w:lang w:val="en-US" w:eastAsia="zh-CN"/>
        </w:rPr>
        <w:t xml:space="preserve">execute a deed </w:t>
      </w:r>
      <w:r w:rsidR="00084FAB" w:rsidRPr="007232CE">
        <w:rPr>
          <w:rFonts w:eastAsia="PMingLiU"/>
          <w:lang w:val="en-US" w:eastAsia="zh-CN"/>
        </w:rPr>
        <w:t>on similar terms to this Deed, to the satisfaction of Verra</w:t>
      </w:r>
      <w:r w:rsidRPr="007232CE">
        <w:rPr>
          <w:rFonts w:eastAsia="PMingLiU"/>
          <w:lang w:val="en-US" w:eastAsia="zh-CN"/>
        </w:rPr>
        <w:t xml:space="preserve">. </w:t>
      </w:r>
    </w:p>
    <w:bookmarkEnd w:id="27"/>
    <w:p w14:paraId="136C905B" w14:textId="041CB81E" w:rsidR="006778FE" w:rsidRPr="00D60C20" w:rsidRDefault="006778FE" w:rsidP="006778FE">
      <w:pPr>
        <w:pStyle w:val="HFWLevel1"/>
        <w:rPr>
          <w:rFonts w:eastAsia="PMingLiU"/>
          <w:lang w:val="en-US" w:eastAsia="zh-CN"/>
        </w:rPr>
      </w:pPr>
      <w:r w:rsidRPr="00D60C20">
        <w:rPr>
          <w:rFonts w:eastAsia="PMingLiU"/>
          <w:b/>
          <w:bCs/>
          <w:lang w:val="en-US" w:eastAsia="zh-CN"/>
        </w:rPr>
        <w:t>TERMINATION</w:t>
      </w:r>
    </w:p>
    <w:p w14:paraId="2E146329" w14:textId="4721BB20" w:rsidR="008365B4" w:rsidRPr="004B1866" w:rsidRDefault="008365B4" w:rsidP="008365B4">
      <w:pPr>
        <w:pStyle w:val="HFWLevel2"/>
        <w:rPr>
          <w:rFonts w:eastAsia="PMingLiU"/>
          <w:lang w:val="en-US" w:eastAsia="zh-CN"/>
        </w:rPr>
      </w:pPr>
      <w:bookmarkStart w:id="28" w:name="_Ref152587994"/>
      <w:r w:rsidRPr="00D60C20">
        <w:rPr>
          <w:rFonts w:eastAsia="PMingLiU"/>
          <w:lang w:val="en-US" w:eastAsia="zh-CN"/>
        </w:rPr>
        <w:t>Subject to Clause</w:t>
      </w:r>
      <w:r w:rsidR="00F46346" w:rsidRPr="00D60C20">
        <w:rPr>
          <w:rFonts w:eastAsia="PMingLiU"/>
          <w:lang w:val="en-US" w:eastAsia="zh-CN"/>
        </w:rPr>
        <w:t xml:space="preserve"> </w:t>
      </w:r>
      <w:r w:rsidR="00F46346" w:rsidRPr="00D60C20">
        <w:rPr>
          <w:rFonts w:eastAsia="PMingLiU"/>
          <w:lang w:val="en-US" w:eastAsia="zh-CN"/>
        </w:rPr>
        <w:fldChar w:fldCharType="begin"/>
      </w:r>
      <w:r w:rsidR="00F46346" w:rsidRPr="00D60C20">
        <w:rPr>
          <w:rFonts w:eastAsia="PMingLiU"/>
          <w:lang w:val="en-US" w:eastAsia="zh-CN"/>
        </w:rPr>
        <w:instrText xml:space="preserve"> REF _Ref152347992 \r \h </w:instrText>
      </w:r>
      <w:r w:rsidR="00D60C20">
        <w:rPr>
          <w:rFonts w:eastAsia="PMingLiU"/>
          <w:lang w:val="en-US" w:eastAsia="zh-CN"/>
        </w:rPr>
        <w:instrText xml:space="preserve"> \* MERGEFORMAT </w:instrText>
      </w:r>
      <w:r w:rsidR="00F46346" w:rsidRPr="00D60C20">
        <w:rPr>
          <w:rFonts w:eastAsia="PMingLiU"/>
          <w:lang w:val="en-US" w:eastAsia="zh-CN"/>
        </w:rPr>
      </w:r>
      <w:r w:rsidR="00F46346" w:rsidRPr="00D60C20">
        <w:rPr>
          <w:rFonts w:eastAsia="PMingLiU"/>
          <w:lang w:val="en-US" w:eastAsia="zh-CN"/>
        </w:rPr>
        <w:fldChar w:fldCharType="separate"/>
      </w:r>
      <w:r w:rsidR="00217C91">
        <w:rPr>
          <w:rFonts w:eastAsia="PMingLiU"/>
          <w:lang w:val="en-US" w:eastAsia="zh-CN"/>
        </w:rPr>
        <w:t>12.2</w:t>
      </w:r>
      <w:r w:rsidR="00F46346" w:rsidRPr="00D60C20">
        <w:rPr>
          <w:rFonts w:eastAsia="PMingLiU"/>
          <w:lang w:val="en-US" w:eastAsia="zh-CN"/>
        </w:rPr>
        <w:fldChar w:fldCharType="end"/>
      </w:r>
      <w:r w:rsidRPr="00D60C20">
        <w:rPr>
          <w:rFonts w:eastAsia="PMingLiU"/>
          <w:lang w:val="en-US" w:eastAsia="zh-CN"/>
        </w:rPr>
        <w:t>, t</w:t>
      </w:r>
      <w:r w:rsidR="00893DFF" w:rsidRPr="00D60C20">
        <w:rPr>
          <w:rFonts w:eastAsia="PMingLiU"/>
          <w:lang w:val="en-US" w:eastAsia="zh-CN"/>
        </w:rPr>
        <w:t xml:space="preserve">his </w:t>
      </w:r>
      <w:r w:rsidR="005A6B9D" w:rsidRPr="00D60C20">
        <w:rPr>
          <w:rFonts w:eastAsia="PMingLiU"/>
          <w:lang w:eastAsia="zh-CN"/>
        </w:rPr>
        <w:t xml:space="preserve">Deed </w:t>
      </w:r>
      <w:r w:rsidR="00893DFF" w:rsidRPr="00D60C20">
        <w:rPr>
          <w:rFonts w:eastAsia="PMingLiU"/>
          <w:lang w:val="en-US" w:eastAsia="zh-CN"/>
        </w:rPr>
        <w:t>will terminate</w:t>
      </w:r>
      <w:r w:rsidRPr="00D60C20">
        <w:rPr>
          <w:rFonts w:eastAsia="PMingLiU"/>
          <w:lang w:val="en-US" w:eastAsia="zh-CN"/>
        </w:rPr>
        <w:t xml:space="preserve"> </w:t>
      </w:r>
      <w:r w:rsidR="00D73AA6" w:rsidRPr="004B1866">
        <w:rPr>
          <w:rFonts w:eastAsia="PMingLiU"/>
          <w:lang w:val="en-US" w:eastAsia="zh-CN"/>
        </w:rPr>
        <w:t xml:space="preserve">after </w:t>
      </w:r>
      <w:r w:rsidR="005C1190" w:rsidRPr="004B1866">
        <w:rPr>
          <w:rFonts w:eastAsia="PMingLiU"/>
          <w:lang w:eastAsia="zh-CN"/>
        </w:rPr>
        <w:t>10</w:t>
      </w:r>
      <w:r w:rsidR="006F70A7">
        <w:rPr>
          <w:rFonts w:eastAsia="PMingLiU"/>
          <w:lang w:eastAsia="zh-CN"/>
        </w:rPr>
        <w:t>2</w:t>
      </w:r>
      <w:r w:rsidR="00893DFF" w:rsidRPr="004B1866">
        <w:rPr>
          <w:rFonts w:eastAsia="PMingLiU"/>
          <w:lang w:eastAsia="zh-CN"/>
        </w:rPr>
        <w:t xml:space="preserve"> years </w:t>
      </w:r>
      <w:r w:rsidR="00D73AA6" w:rsidRPr="004B1866">
        <w:rPr>
          <w:rFonts w:eastAsia="PMingLiU"/>
          <w:lang w:val="en-US" w:eastAsia="zh-CN"/>
        </w:rPr>
        <w:t>following</w:t>
      </w:r>
      <w:r w:rsidR="00893DFF" w:rsidRPr="004B1866">
        <w:rPr>
          <w:rFonts w:eastAsia="PMingLiU"/>
          <w:lang w:val="en-US" w:eastAsia="zh-CN"/>
        </w:rPr>
        <w:t xml:space="preserve"> </w:t>
      </w:r>
      <w:r w:rsidR="00893DFF" w:rsidRPr="004B1866">
        <w:rPr>
          <w:rFonts w:eastAsia="PMingLiU"/>
          <w:lang w:eastAsia="zh-CN"/>
        </w:rPr>
        <w:t>the Crediting Period Start Date</w:t>
      </w:r>
      <w:r w:rsidRPr="004B1866">
        <w:rPr>
          <w:rFonts w:eastAsia="PMingLiU"/>
          <w:lang w:eastAsia="zh-CN"/>
        </w:rPr>
        <w:t>.</w:t>
      </w:r>
      <w:bookmarkEnd w:id="28"/>
    </w:p>
    <w:p w14:paraId="3D96540F" w14:textId="083905D0" w:rsidR="00672D0F" w:rsidRDefault="008365B4" w:rsidP="00672D0F">
      <w:pPr>
        <w:pStyle w:val="HFWLevel2"/>
        <w:rPr>
          <w:rFonts w:eastAsia="PMingLiU"/>
          <w:lang w:val="en-US" w:eastAsia="zh-CN"/>
        </w:rPr>
      </w:pPr>
      <w:bookmarkStart w:id="29" w:name="_Ref152347992"/>
      <w:r>
        <w:rPr>
          <w:rFonts w:eastAsia="PMingLiU"/>
          <w:lang w:val="en-US" w:eastAsia="zh-CN"/>
        </w:rPr>
        <w:t>In the event</w:t>
      </w:r>
      <w:r w:rsidR="00893DFF" w:rsidRPr="008365B4">
        <w:rPr>
          <w:rFonts w:eastAsia="PMingLiU"/>
          <w:lang w:eastAsia="zh-CN"/>
        </w:rPr>
        <w:t xml:space="preserve"> </w:t>
      </w:r>
      <w:r w:rsidR="007A3A31" w:rsidRPr="00834E8E">
        <w:rPr>
          <w:rFonts w:eastAsia="PMingLiU"/>
          <w:lang w:eastAsia="zh-CN"/>
        </w:rPr>
        <w:t xml:space="preserve">all the </w:t>
      </w:r>
      <w:r w:rsidR="00893DFF" w:rsidRPr="00834E8E">
        <w:rPr>
          <w:rFonts w:eastAsia="PMingLiU"/>
          <w:lang w:eastAsia="zh-CN"/>
        </w:rPr>
        <w:t>Project Proponent</w:t>
      </w:r>
      <w:r w:rsidR="007A3A31" w:rsidRPr="00834E8E">
        <w:rPr>
          <w:rFonts w:eastAsia="PMingLiU"/>
          <w:lang w:eastAsia="zh-CN"/>
        </w:rPr>
        <w:t>s</w:t>
      </w:r>
      <w:r w:rsidR="00893DFF" w:rsidRPr="00834E8E">
        <w:rPr>
          <w:rFonts w:eastAsia="PMingLiU"/>
          <w:lang w:eastAsia="zh-CN"/>
        </w:rPr>
        <w:t xml:space="preserve"> cease to be </w:t>
      </w:r>
      <w:r w:rsidR="007A3A31" w:rsidRPr="00834E8E">
        <w:rPr>
          <w:rFonts w:eastAsia="PMingLiU"/>
          <w:lang w:eastAsia="zh-CN"/>
        </w:rPr>
        <w:t xml:space="preserve">a </w:t>
      </w:r>
      <w:r w:rsidR="00893DFF" w:rsidRPr="00834E8E">
        <w:rPr>
          <w:rFonts w:eastAsia="PMingLiU"/>
          <w:lang w:eastAsia="zh-CN"/>
        </w:rPr>
        <w:t>project</w:t>
      </w:r>
      <w:r w:rsidR="00893DFF" w:rsidRPr="008365B4">
        <w:rPr>
          <w:rFonts w:eastAsia="PMingLiU"/>
          <w:lang w:eastAsia="zh-CN"/>
        </w:rPr>
        <w:t xml:space="preserve"> proponent in respect of the Project</w:t>
      </w:r>
      <w:r>
        <w:rPr>
          <w:rFonts w:eastAsia="PMingLiU"/>
          <w:lang w:eastAsia="zh-CN"/>
        </w:rPr>
        <w:t>,</w:t>
      </w:r>
      <w:r w:rsidR="008E7BD5" w:rsidRPr="008365B4">
        <w:rPr>
          <w:rFonts w:eastAsia="PMingLiU"/>
          <w:lang w:eastAsia="zh-CN"/>
        </w:rPr>
        <w:t xml:space="preserve"> and </w:t>
      </w:r>
      <w:r w:rsidR="001A210A">
        <w:rPr>
          <w:rFonts w:eastAsia="PMingLiU"/>
          <w:lang w:eastAsia="zh-CN"/>
        </w:rPr>
        <w:t>a</w:t>
      </w:r>
      <w:r w:rsidR="008E7BD5" w:rsidRPr="008365B4">
        <w:rPr>
          <w:rFonts w:eastAsia="PMingLiU"/>
          <w:lang w:eastAsia="zh-CN"/>
        </w:rPr>
        <w:t xml:space="preserve"> new project proponent </w:t>
      </w:r>
      <w:r>
        <w:rPr>
          <w:rFonts w:eastAsia="PMingLiU"/>
          <w:lang w:eastAsia="zh-CN"/>
        </w:rPr>
        <w:t>(</w:t>
      </w:r>
      <w:r w:rsidR="00F72AE4">
        <w:rPr>
          <w:rFonts w:eastAsia="PMingLiU"/>
          <w:lang w:eastAsia="zh-CN"/>
        </w:rPr>
        <w:t xml:space="preserve">hereinafter referred to as </w:t>
      </w:r>
      <w:r w:rsidR="00120769">
        <w:rPr>
          <w:rFonts w:eastAsia="PMingLiU"/>
          <w:lang w:eastAsia="zh-CN"/>
        </w:rPr>
        <w:t>the "</w:t>
      </w:r>
      <w:r>
        <w:rPr>
          <w:rFonts w:eastAsia="PMingLiU"/>
          <w:b/>
          <w:bCs/>
          <w:lang w:eastAsia="zh-CN"/>
        </w:rPr>
        <w:t>Acceding Project Proponent</w:t>
      </w:r>
      <w:r w:rsidR="00120769">
        <w:rPr>
          <w:rFonts w:eastAsia="PMingLiU"/>
          <w:lang w:eastAsia="zh-CN"/>
        </w:rPr>
        <w:t>"</w:t>
      </w:r>
      <w:r>
        <w:rPr>
          <w:rFonts w:eastAsia="PMingLiU"/>
          <w:lang w:eastAsia="zh-CN"/>
        </w:rPr>
        <w:t>)</w:t>
      </w:r>
      <w:r>
        <w:rPr>
          <w:rFonts w:eastAsia="PMingLiU"/>
          <w:b/>
          <w:bCs/>
          <w:lang w:eastAsia="zh-CN"/>
        </w:rPr>
        <w:t xml:space="preserve"> </w:t>
      </w:r>
      <w:r w:rsidR="008E7BD5" w:rsidRPr="008365B4">
        <w:rPr>
          <w:rFonts w:eastAsia="PMingLiU"/>
          <w:lang w:eastAsia="zh-CN"/>
        </w:rPr>
        <w:t xml:space="preserve">enters into an agreement with Verra </w:t>
      </w:r>
      <w:r w:rsidR="001A210A">
        <w:rPr>
          <w:rFonts w:eastAsia="PMingLiU"/>
          <w:lang w:eastAsia="zh-CN"/>
        </w:rPr>
        <w:t xml:space="preserve">on similar terms to this </w:t>
      </w:r>
      <w:r w:rsidR="005A6B9D">
        <w:rPr>
          <w:rFonts w:eastAsia="PMingLiU"/>
          <w:lang w:eastAsia="zh-CN"/>
        </w:rPr>
        <w:t xml:space="preserve">Deed </w:t>
      </w:r>
      <w:r w:rsidR="001A210A">
        <w:rPr>
          <w:rFonts w:eastAsia="PMingLiU"/>
          <w:lang w:eastAsia="zh-CN"/>
        </w:rPr>
        <w:t>(including in particular, providing for Compensation by the Acceding Project Proponent in the event of a Reversal)</w:t>
      </w:r>
      <w:r>
        <w:rPr>
          <w:rFonts w:eastAsia="PMingLiU"/>
          <w:lang w:eastAsia="zh-CN"/>
        </w:rPr>
        <w:t xml:space="preserve">, this </w:t>
      </w:r>
      <w:r w:rsidR="005A6B9D">
        <w:rPr>
          <w:rFonts w:eastAsia="PMingLiU"/>
          <w:lang w:eastAsia="zh-CN"/>
        </w:rPr>
        <w:t xml:space="preserve">Deed </w:t>
      </w:r>
      <w:r>
        <w:rPr>
          <w:rFonts w:eastAsia="PMingLiU"/>
          <w:lang w:eastAsia="zh-CN"/>
        </w:rPr>
        <w:t>shall terminate on the date of such agreement between Verra and the Acceding Project Proponent</w:t>
      </w:r>
      <w:r w:rsidR="00672D0F">
        <w:rPr>
          <w:rFonts w:eastAsia="PMingLiU"/>
          <w:lang w:eastAsia="zh-CN"/>
        </w:rPr>
        <w:t xml:space="preserve">, subject to the proviso </w:t>
      </w:r>
      <w:r w:rsidR="00672D0F" w:rsidRPr="00FE1B9E">
        <w:rPr>
          <w:rFonts w:eastAsia="PMingLiU"/>
          <w:lang w:eastAsia="zh-CN"/>
        </w:rPr>
        <w:t>that</w:t>
      </w:r>
      <w:r w:rsidR="00672D0F" w:rsidRPr="00504726">
        <w:rPr>
          <w:rFonts w:eastAsia="PMingLiU"/>
          <w:lang w:eastAsia="zh-CN"/>
        </w:rPr>
        <w:t xml:space="preserve"> any rights </w:t>
      </w:r>
      <w:r w:rsidR="00D906AA">
        <w:rPr>
          <w:rFonts w:eastAsia="PMingLiU"/>
          <w:lang w:eastAsia="zh-CN"/>
        </w:rPr>
        <w:t>and</w:t>
      </w:r>
      <w:r w:rsidR="003D4B35">
        <w:rPr>
          <w:rFonts w:eastAsia="PMingLiU"/>
          <w:lang w:eastAsia="zh-CN"/>
        </w:rPr>
        <w:t xml:space="preserve"> </w:t>
      </w:r>
      <w:r w:rsidR="00672D0F" w:rsidRPr="00504726">
        <w:rPr>
          <w:rFonts w:eastAsia="PMingLiU"/>
          <w:lang w:eastAsia="zh-CN"/>
        </w:rPr>
        <w:t xml:space="preserve">obligations accrued by the </w:t>
      </w:r>
      <w:r w:rsidR="00613F50">
        <w:rPr>
          <w:rFonts w:eastAsia="PMingLiU"/>
          <w:lang w:eastAsia="zh-CN"/>
        </w:rPr>
        <w:t>Parties</w:t>
      </w:r>
      <w:r w:rsidR="00672D0F" w:rsidRPr="00504726">
        <w:rPr>
          <w:rFonts w:eastAsia="PMingLiU"/>
          <w:lang w:eastAsia="zh-CN"/>
        </w:rPr>
        <w:t xml:space="preserve"> prior to termination under this Agreement shall survive termination (including Verra's rights under Clauses</w:t>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193 \r \h </w:instrText>
      </w:r>
      <w:r w:rsidR="003C04F0">
        <w:rPr>
          <w:rFonts w:eastAsia="PMingLiU"/>
          <w:lang w:eastAsia="zh-CN"/>
        </w:rPr>
      </w:r>
      <w:r w:rsidR="003C04F0">
        <w:rPr>
          <w:rFonts w:eastAsia="PMingLiU"/>
          <w:lang w:eastAsia="zh-CN"/>
        </w:rPr>
        <w:fldChar w:fldCharType="separate"/>
      </w:r>
      <w:r w:rsidR="00217C91">
        <w:rPr>
          <w:rFonts w:eastAsia="PMingLiU"/>
          <w:lang w:eastAsia="zh-CN"/>
        </w:rPr>
        <w:t>4.2</w:t>
      </w:r>
      <w:r w:rsidR="003C04F0">
        <w:rPr>
          <w:rFonts w:eastAsia="PMingLiU"/>
          <w:lang w:eastAsia="zh-CN"/>
        </w:rPr>
        <w:fldChar w:fldCharType="end"/>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207 \r \h </w:instrText>
      </w:r>
      <w:r w:rsidR="003C04F0">
        <w:rPr>
          <w:rFonts w:eastAsia="PMingLiU"/>
          <w:lang w:eastAsia="zh-CN"/>
        </w:rPr>
      </w:r>
      <w:r w:rsidR="003C04F0">
        <w:rPr>
          <w:rFonts w:eastAsia="PMingLiU"/>
          <w:lang w:eastAsia="zh-CN"/>
        </w:rPr>
        <w:fldChar w:fldCharType="separate"/>
      </w:r>
      <w:r w:rsidR="00217C91">
        <w:rPr>
          <w:rFonts w:eastAsia="PMingLiU"/>
          <w:lang w:eastAsia="zh-CN"/>
        </w:rPr>
        <w:t>4.3</w:t>
      </w:r>
      <w:r w:rsidR="003C04F0">
        <w:rPr>
          <w:rFonts w:eastAsia="PMingLiU"/>
          <w:lang w:eastAsia="zh-CN"/>
        </w:rPr>
        <w:fldChar w:fldCharType="end"/>
      </w:r>
      <w:r w:rsidR="003C04F0">
        <w:rPr>
          <w:rFonts w:eastAsia="PMingLiU"/>
          <w:lang w:eastAsia="zh-CN"/>
        </w:rPr>
        <w:t xml:space="preserve"> and </w:t>
      </w:r>
      <w:r w:rsidR="003C04F0">
        <w:rPr>
          <w:rFonts w:eastAsia="PMingLiU"/>
          <w:lang w:eastAsia="zh-CN"/>
        </w:rPr>
        <w:fldChar w:fldCharType="begin"/>
      </w:r>
      <w:r w:rsidR="003C04F0">
        <w:rPr>
          <w:rFonts w:eastAsia="PMingLiU"/>
          <w:lang w:eastAsia="zh-CN"/>
        </w:rPr>
        <w:instrText xml:space="preserve"> REF _Ref153195253 \r \h </w:instrText>
      </w:r>
      <w:r w:rsidR="003C04F0">
        <w:rPr>
          <w:rFonts w:eastAsia="PMingLiU"/>
          <w:lang w:eastAsia="zh-CN"/>
        </w:rPr>
      </w:r>
      <w:r w:rsidR="003C04F0">
        <w:rPr>
          <w:rFonts w:eastAsia="PMingLiU"/>
          <w:lang w:eastAsia="zh-CN"/>
        </w:rPr>
        <w:fldChar w:fldCharType="separate"/>
      </w:r>
      <w:r w:rsidR="00217C91">
        <w:rPr>
          <w:rFonts w:eastAsia="PMingLiU"/>
          <w:lang w:eastAsia="zh-CN"/>
        </w:rPr>
        <w:t>6</w:t>
      </w:r>
      <w:r w:rsidR="003C04F0">
        <w:rPr>
          <w:rFonts w:eastAsia="PMingLiU"/>
          <w:lang w:eastAsia="zh-CN"/>
        </w:rPr>
        <w:fldChar w:fldCharType="end"/>
      </w:r>
      <w:r w:rsidR="00672D0F" w:rsidRPr="00504726">
        <w:rPr>
          <w:rFonts w:eastAsia="PMingLiU"/>
          <w:lang w:eastAsia="zh-CN"/>
        </w:rPr>
        <w:t>).</w:t>
      </w:r>
    </w:p>
    <w:bookmarkEnd w:id="29"/>
    <w:p w14:paraId="63A0F5DB" w14:textId="1241E1AA" w:rsidR="006C0DDD" w:rsidRDefault="006C0DDD" w:rsidP="00126804">
      <w:pPr>
        <w:adjustRightInd/>
        <w:spacing w:after="160" w:line="259" w:lineRule="auto"/>
        <w:jc w:val="center"/>
        <w:rPr>
          <w:b/>
        </w:rPr>
      </w:pPr>
      <w:r>
        <w:rPr>
          <w:b/>
          <w:highlight w:val="yellow"/>
        </w:rPr>
        <w:br w:type="page"/>
      </w:r>
      <w:r w:rsidRPr="001E4FBA">
        <w:rPr>
          <w:b/>
        </w:rPr>
        <w:lastRenderedPageBreak/>
        <w:t>Execution Page</w:t>
      </w:r>
    </w:p>
    <w:p w14:paraId="3104B3F7" w14:textId="25FE8590" w:rsidR="006C0DDD" w:rsidRDefault="006C0DDD" w:rsidP="006C0DDD">
      <w:pPr>
        <w:pStyle w:val="HFWBodyText"/>
      </w:pPr>
      <w:r w:rsidRPr="00C16956">
        <w:rPr>
          <w:b/>
        </w:rPr>
        <w:t>IN WITNESS</w:t>
      </w:r>
      <w:r w:rsidRPr="00C16956">
        <w:t xml:space="preserve"> </w:t>
      </w:r>
      <w:r w:rsidRPr="00A80A56">
        <w:t xml:space="preserve">whereof </w:t>
      </w:r>
      <w:bookmarkStart w:id="30" w:name="_Hlk152931612"/>
      <w:r w:rsidRPr="00A80A56">
        <w:t xml:space="preserve">the </w:t>
      </w:r>
      <w:r w:rsidR="00EC0149" w:rsidRPr="00A80A56">
        <w:t>Project Proponent</w:t>
      </w:r>
      <w:r w:rsidR="007A3A31" w:rsidRPr="00A80A56">
        <w:t>s</w:t>
      </w:r>
      <w:r w:rsidR="00EC0149" w:rsidRPr="00C16956">
        <w:t xml:space="preserve"> </w:t>
      </w:r>
      <w:r w:rsidR="007A3A31">
        <w:t>have</w:t>
      </w:r>
      <w:r w:rsidR="007A3A31" w:rsidRPr="00C16956">
        <w:t xml:space="preserve"> </w:t>
      </w:r>
      <w:r w:rsidRPr="00C16956">
        <w:t>duly executed and delivered this</w:t>
      </w:r>
      <w:r>
        <w:t xml:space="preserve"> </w:t>
      </w:r>
      <w:r w:rsidR="00D47CB4">
        <w:rPr>
          <w:rFonts w:eastAsia="PMingLiU"/>
          <w:lang w:eastAsia="zh-CN"/>
        </w:rPr>
        <w:t xml:space="preserve">Deed </w:t>
      </w:r>
      <w:r w:rsidRPr="00C16956">
        <w:t xml:space="preserve">on </w:t>
      </w:r>
      <w:r w:rsidR="00EC0149">
        <w:t xml:space="preserve">the </w:t>
      </w:r>
      <w:r w:rsidRPr="00C16956">
        <w:t xml:space="preserve">date </w:t>
      </w:r>
      <w:r w:rsidR="00EC0149">
        <w:t xml:space="preserve">first </w:t>
      </w:r>
      <w:r w:rsidRPr="00C16956">
        <w:t xml:space="preserve">set out </w:t>
      </w:r>
      <w:r w:rsidR="00EC0149">
        <w:t>above</w:t>
      </w:r>
      <w:bookmarkEnd w:id="30"/>
      <w:r w:rsidRPr="00C16956">
        <w:t>.</w:t>
      </w:r>
    </w:p>
    <w:p w14:paraId="3056BC88" w14:textId="4698F4AA" w:rsidR="00126804" w:rsidRDefault="00126804" w:rsidP="006C0DDD">
      <w:pPr>
        <w:pStyle w:val="HFWBodyText"/>
        <w:rPr>
          <w:i/>
          <w:iCs/>
        </w:rPr>
      </w:pPr>
      <w:r>
        <w:rPr>
          <w:i/>
          <w:iCs/>
        </w:rPr>
        <w:t>[NOTE: This deed may be signed by either</w:t>
      </w:r>
      <w:r w:rsidR="00B861AD">
        <w:rPr>
          <w:i/>
          <w:iCs/>
        </w:rPr>
        <w:t>: (</w:t>
      </w:r>
      <w:r>
        <w:rPr>
          <w:i/>
          <w:iCs/>
        </w:rPr>
        <w:t>a) a director and a company secretary</w:t>
      </w:r>
      <w:r w:rsidR="00B861AD">
        <w:rPr>
          <w:i/>
          <w:iCs/>
        </w:rPr>
        <w:t>; (</w:t>
      </w:r>
      <w:r>
        <w:rPr>
          <w:i/>
          <w:iCs/>
        </w:rPr>
        <w:t xml:space="preserve">b) two directors, or </w:t>
      </w:r>
      <w:r w:rsidR="00B861AD">
        <w:rPr>
          <w:i/>
          <w:iCs/>
        </w:rPr>
        <w:t>(</w:t>
      </w:r>
      <w:r>
        <w:rPr>
          <w:i/>
          <w:iCs/>
        </w:rPr>
        <w:t xml:space="preserve">c) one director in the presence of a witness who attests such signature. </w:t>
      </w:r>
      <w:r w:rsidR="00702EA1">
        <w:rPr>
          <w:i/>
          <w:iCs/>
        </w:rPr>
        <w:t xml:space="preserve">Please seek your own legal advice on execution of deeds (particularly in respect of </w:t>
      </w:r>
      <w:r w:rsidR="005D427E">
        <w:rPr>
          <w:i/>
          <w:iCs/>
        </w:rPr>
        <w:t xml:space="preserve">(1) </w:t>
      </w:r>
      <w:r w:rsidR="00702EA1">
        <w:rPr>
          <w:i/>
          <w:iCs/>
        </w:rPr>
        <w:t>non-English incorporated entities</w:t>
      </w:r>
      <w:r w:rsidR="005D427E">
        <w:rPr>
          <w:i/>
          <w:iCs/>
        </w:rPr>
        <w:t>; and (2) attestation for option (c)</w:t>
      </w:r>
      <w:r w:rsidR="00702EA1">
        <w:rPr>
          <w:i/>
          <w:iCs/>
        </w:rPr>
        <w:t>).]</w:t>
      </w:r>
      <w:r>
        <w:rPr>
          <w:i/>
          <w:iCs/>
        </w:rPr>
        <w:t xml:space="preserve"> </w:t>
      </w:r>
    </w:p>
    <w:p w14:paraId="6F4A94A0" w14:textId="77777777" w:rsidR="004744BB" w:rsidRDefault="004744BB" w:rsidP="006C0DDD">
      <w:pPr>
        <w:pStyle w:val="HFWBodyText"/>
        <w:rPr>
          <w:i/>
          <w:iCs/>
        </w:rPr>
      </w:pP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C64103" w:rsidRPr="00702EA1" w14:paraId="76998211" w14:textId="77777777" w:rsidTr="00474807">
        <w:tc>
          <w:tcPr>
            <w:tcW w:w="9404" w:type="dxa"/>
            <w:tcBorders>
              <w:top w:val="nil"/>
              <w:left w:val="nil"/>
              <w:bottom w:val="nil"/>
              <w:right w:val="nil"/>
            </w:tcBorders>
            <w:tcMar>
              <w:left w:w="0" w:type="dxa"/>
            </w:tcMar>
          </w:tcPr>
          <w:p w14:paraId="690EBE52" w14:textId="77777777" w:rsidR="00C64103" w:rsidRDefault="00C64103">
            <w:pPr>
              <w:spacing w:after="240"/>
              <w:rPr>
                <w:b/>
                <w:bCs/>
              </w:rPr>
            </w:pPr>
            <w:bookmarkStart w:id="31" w:name="_Hlk152931636"/>
            <w:r w:rsidRPr="00EF75B0">
              <w:rPr>
                <w:b/>
                <w:bCs/>
              </w:rPr>
              <w:t xml:space="preserve">Executed and Delivered as a Deed by </w:t>
            </w:r>
            <w:r w:rsidRPr="00EF75B0">
              <w:rPr>
                <w:b/>
                <w:bCs/>
                <w:lang w:eastAsia="nl-NL"/>
              </w:rPr>
              <w:t>[</w:t>
            </w:r>
            <w:r w:rsidRPr="00EF75B0">
              <w:rPr>
                <w:b/>
                <w:bCs/>
                <w:i/>
                <w:highlight w:val="yellow"/>
                <w:lang w:eastAsia="nl-NL"/>
              </w:rPr>
              <w:t>insert name of Project Proponent A</w:t>
            </w:r>
            <w:r w:rsidRPr="00EF75B0">
              <w:rPr>
                <w:b/>
                <w:bCs/>
                <w:lang w:eastAsia="nl-NL"/>
              </w:rPr>
              <w:t>]</w:t>
            </w:r>
            <w:r w:rsidRPr="00EF75B0">
              <w:rPr>
                <w:b/>
                <w:bCs/>
              </w:rPr>
              <w:t xml:space="preserve"> acting by:</w:t>
            </w:r>
          </w:p>
          <w:tbl>
            <w:tblPr>
              <w:tblStyle w:val="TableGrid"/>
              <w:tblW w:w="9363" w:type="dxa"/>
              <w:tblLayout w:type="fixed"/>
              <w:tblLook w:val="04A0" w:firstRow="1" w:lastRow="0" w:firstColumn="1" w:lastColumn="0" w:noHBand="0" w:noVBand="1"/>
            </w:tblPr>
            <w:tblGrid>
              <w:gridCol w:w="3964"/>
              <w:gridCol w:w="1146"/>
              <w:gridCol w:w="4253"/>
            </w:tblGrid>
            <w:tr w:rsidR="00C64103" w14:paraId="54AFD957" w14:textId="77777777" w:rsidTr="004744BB">
              <w:tc>
                <w:tcPr>
                  <w:tcW w:w="9363" w:type="dxa"/>
                  <w:gridSpan w:val="3"/>
                </w:tcPr>
                <w:p w14:paraId="75A84D71" w14:textId="77777777" w:rsidR="00C64103" w:rsidRPr="00C64103" w:rsidRDefault="00C64103">
                  <w:pPr>
                    <w:spacing w:after="240"/>
                    <w:rPr>
                      <w:i/>
                      <w:iCs/>
                    </w:rPr>
                  </w:pPr>
                  <w:r w:rsidRPr="00C64103">
                    <w:rPr>
                      <w:i/>
                      <w:iCs/>
                    </w:rPr>
                    <w:t>[Where this deed is signed by: (a) two directors, or (b) one director and one secretary]</w:t>
                  </w:r>
                </w:p>
              </w:tc>
            </w:tr>
            <w:tr w:rsidR="00C64103" w14:paraId="5AD19159" w14:textId="77777777" w:rsidTr="004744BB">
              <w:tc>
                <w:tcPr>
                  <w:tcW w:w="3964" w:type="dxa"/>
                </w:tcPr>
                <w:p w14:paraId="7931D105" w14:textId="724CF49C" w:rsidR="00C64103" w:rsidRDefault="00C64103">
                  <w:pPr>
                    <w:spacing w:after="240"/>
                    <w:rPr>
                      <w:rFonts w:eastAsia="Arial"/>
                    </w:rPr>
                  </w:pPr>
                  <w:r>
                    <w:rPr>
                      <w:rFonts w:eastAsia="Arial"/>
                    </w:rPr>
                    <w:softHyphen/>
                  </w:r>
                </w:p>
                <w:p w14:paraId="0D50F033" w14:textId="77777777" w:rsidR="005F630C" w:rsidRDefault="005F630C">
                  <w:pPr>
                    <w:spacing w:after="240"/>
                    <w:rPr>
                      <w:rFonts w:eastAsia="Arial"/>
                    </w:rPr>
                  </w:pPr>
                </w:p>
                <w:p w14:paraId="072C94AC" w14:textId="77777777" w:rsidR="00C64103" w:rsidRDefault="00C64103">
                  <w:pPr>
                    <w:spacing w:after="240"/>
                    <w:rPr>
                      <w:rFonts w:eastAsia="Arial"/>
                    </w:rPr>
                  </w:pPr>
                  <w:r>
                    <w:rPr>
                      <w:rFonts w:eastAsia="Arial"/>
                    </w:rPr>
                    <w:t>_______________________</w:t>
                  </w:r>
                </w:p>
                <w:p w14:paraId="545034AB" w14:textId="77777777" w:rsidR="00C64103" w:rsidRDefault="00C64103">
                  <w:pPr>
                    <w:spacing w:after="240"/>
                    <w:rPr>
                      <w:b/>
                      <w:bCs/>
                    </w:rPr>
                  </w:pPr>
                  <w:r w:rsidRPr="00E55F45">
                    <w:t>[signature of first director]</w:t>
                  </w:r>
                </w:p>
              </w:tc>
              <w:tc>
                <w:tcPr>
                  <w:tcW w:w="1146" w:type="dxa"/>
                </w:tcPr>
                <w:p w14:paraId="24016814" w14:textId="77777777" w:rsidR="00C64103" w:rsidRPr="00C64103" w:rsidRDefault="00C64103">
                  <w:pPr>
                    <w:spacing w:after="240"/>
                    <w:jc w:val="center"/>
                  </w:pPr>
                  <w:r w:rsidRPr="00C64103">
                    <w:t>and</w:t>
                  </w:r>
                </w:p>
              </w:tc>
              <w:tc>
                <w:tcPr>
                  <w:tcW w:w="4253" w:type="dxa"/>
                </w:tcPr>
                <w:p w14:paraId="65028694" w14:textId="57B9DC45" w:rsidR="00C64103" w:rsidRDefault="00C64103">
                  <w:pPr>
                    <w:spacing w:after="240"/>
                    <w:rPr>
                      <w:b/>
                      <w:bCs/>
                    </w:rPr>
                  </w:pPr>
                </w:p>
                <w:p w14:paraId="104418B7" w14:textId="77777777" w:rsidR="005F630C" w:rsidRDefault="005F630C">
                  <w:pPr>
                    <w:spacing w:after="240"/>
                    <w:rPr>
                      <w:b/>
                      <w:bCs/>
                    </w:rPr>
                  </w:pPr>
                </w:p>
                <w:p w14:paraId="2CF1C843" w14:textId="77777777" w:rsidR="00C64103" w:rsidRDefault="00C64103">
                  <w:pPr>
                    <w:spacing w:after="240"/>
                    <w:rPr>
                      <w:rFonts w:eastAsia="Arial"/>
                    </w:rPr>
                  </w:pPr>
                  <w:r>
                    <w:rPr>
                      <w:rFonts w:eastAsia="Arial"/>
                    </w:rPr>
                    <w:t>_______________________</w:t>
                  </w:r>
                </w:p>
                <w:p w14:paraId="529C8CC7" w14:textId="77777777" w:rsidR="00C64103" w:rsidRDefault="00C64103">
                  <w:pPr>
                    <w:spacing w:after="240"/>
                    <w:rPr>
                      <w:b/>
                      <w:bCs/>
                    </w:rPr>
                  </w:pPr>
                  <w:r w:rsidRPr="00E55F45">
                    <w:t xml:space="preserve">[signature of </w:t>
                  </w:r>
                  <w:r>
                    <w:t>second</w:t>
                  </w:r>
                  <w:r w:rsidRPr="00E55F45">
                    <w:t xml:space="preserve"> director</w:t>
                  </w:r>
                  <w:r>
                    <w:t xml:space="preserve"> or secretary</w:t>
                  </w:r>
                  <w:r w:rsidRPr="00E55F45">
                    <w:t>]</w:t>
                  </w:r>
                </w:p>
              </w:tc>
            </w:tr>
            <w:tr w:rsidR="00C64103" w14:paraId="78A82A9C" w14:textId="77777777" w:rsidTr="004744BB">
              <w:tc>
                <w:tcPr>
                  <w:tcW w:w="3964" w:type="dxa"/>
                </w:tcPr>
                <w:p w14:paraId="34C1E21E" w14:textId="13CBA40C" w:rsidR="00C64103" w:rsidRDefault="00C64103">
                  <w:pPr>
                    <w:spacing w:after="240"/>
                    <w:rPr>
                      <w:rFonts w:eastAsia="Arial"/>
                    </w:rPr>
                  </w:pPr>
                </w:p>
                <w:p w14:paraId="06611078" w14:textId="77777777" w:rsidR="005F630C" w:rsidRDefault="005F630C">
                  <w:pPr>
                    <w:spacing w:after="240"/>
                    <w:rPr>
                      <w:rFonts w:eastAsia="Arial"/>
                    </w:rPr>
                  </w:pPr>
                </w:p>
                <w:p w14:paraId="0D0C6A20" w14:textId="77777777" w:rsidR="00C64103" w:rsidRDefault="00C64103">
                  <w:pPr>
                    <w:spacing w:after="240"/>
                    <w:rPr>
                      <w:rFonts w:eastAsia="Arial"/>
                    </w:rPr>
                  </w:pPr>
                  <w:r>
                    <w:rPr>
                      <w:rFonts w:eastAsia="Arial"/>
                    </w:rPr>
                    <w:t>_______________________</w:t>
                  </w:r>
                </w:p>
                <w:p w14:paraId="304FFD35" w14:textId="77777777" w:rsidR="00C64103" w:rsidRDefault="00C64103">
                  <w:pPr>
                    <w:spacing w:after="240"/>
                  </w:pPr>
                  <w:r w:rsidRPr="00E55F45">
                    <w:t>[print name of first director]</w:t>
                  </w:r>
                </w:p>
                <w:p w14:paraId="07B19AD9" w14:textId="77777777" w:rsidR="00C64103" w:rsidRDefault="00C64103">
                  <w:pPr>
                    <w:spacing w:after="240"/>
                    <w:rPr>
                      <w:b/>
                      <w:bCs/>
                    </w:rPr>
                  </w:pPr>
                  <w:r w:rsidRPr="00E55F45">
                    <w:t>Director</w:t>
                  </w:r>
                </w:p>
              </w:tc>
              <w:tc>
                <w:tcPr>
                  <w:tcW w:w="1146" w:type="dxa"/>
                </w:tcPr>
                <w:p w14:paraId="438E19F9" w14:textId="77777777" w:rsidR="00C64103" w:rsidRDefault="00C64103">
                  <w:pPr>
                    <w:spacing w:after="240"/>
                    <w:rPr>
                      <w:b/>
                      <w:bCs/>
                    </w:rPr>
                  </w:pPr>
                </w:p>
              </w:tc>
              <w:tc>
                <w:tcPr>
                  <w:tcW w:w="4253" w:type="dxa"/>
                </w:tcPr>
                <w:p w14:paraId="3D874691" w14:textId="51403F32" w:rsidR="00C64103" w:rsidRDefault="00C64103">
                  <w:pPr>
                    <w:spacing w:after="240"/>
                    <w:rPr>
                      <w:b/>
                      <w:bCs/>
                    </w:rPr>
                  </w:pPr>
                </w:p>
                <w:p w14:paraId="28C544E5" w14:textId="77777777" w:rsidR="005F630C" w:rsidRDefault="005F630C">
                  <w:pPr>
                    <w:spacing w:after="240"/>
                    <w:rPr>
                      <w:b/>
                      <w:bCs/>
                    </w:rPr>
                  </w:pPr>
                </w:p>
                <w:p w14:paraId="09AAEBBE" w14:textId="77777777" w:rsidR="00C64103" w:rsidRDefault="00C64103">
                  <w:pPr>
                    <w:spacing w:after="240"/>
                    <w:rPr>
                      <w:rFonts w:eastAsia="Arial"/>
                    </w:rPr>
                  </w:pPr>
                  <w:r>
                    <w:rPr>
                      <w:rFonts w:eastAsia="Arial"/>
                    </w:rPr>
                    <w:t>_______________________</w:t>
                  </w:r>
                </w:p>
                <w:p w14:paraId="7D227AF0" w14:textId="77777777" w:rsidR="00C64103" w:rsidRDefault="00C64103">
                  <w:pPr>
                    <w:spacing w:after="240"/>
                  </w:pPr>
                  <w:r w:rsidRPr="00E55F45">
                    <w:t xml:space="preserve">[print name of </w:t>
                  </w:r>
                  <w:r>
                    <w:t>second</w:t>
                  </w:r>
                  <w:r w:rsidRPr="00E55F45">
                    <w:t xml:space="preserve"> director</w:t>
                  </w:r>
                  <w:r>
                    <w:t xml:space="preserve"> or secretary</w:t>
                  </w:r>
                  <w:r w:rsidRPr="00E55F45">
                    <w:t>]</w:t>
                  </w:r>
                </w:p>
                <w:p w14:paraId="2ED33BC1" w14:textId="77777777" w:rsidR="00C64103" w:rsidRDefault="00C64103">
                  <w:pPr>
                    <w:spacing w:after="240"/>
                    <w:rPr>
                      <w:b/>
                      <w:bCs/>
                    </w:rPr>
                  </w:pPr>
                  <w:r>
                    <w:t>[</w:t>
                  </w:r>
                  <w:r w:rsidRPr="00E55F45">
                    <w:t>Director</w:t>
                  </w:r>
                  <w:r>
                    <w:t xml:space="preserve"> / Secretary]</w:t>
                  </w:r>
                </w:p>
              </w:tc>
            </w:tr>
            <w:tr w:rsidR="00C64103" w14:paraId="15152F8B" w14:textId="77777777" w:rsidTr="004744BB">
              <w:tc>
                <w:tcPr>
                  <w:tcW w:w="9363" w:type="dxa"/>
                  <w:gridSpan w:val="3"/>
                </w:tcPr>
                <w:p w14:paraId="66779828" w14:textId="77777777" w:rsidR="00C64103" w:rsidRDefault="00C64103">
                  <w:pPr>
                    <w:spacing w:after="240"/>
                    <w:rPr>
                      <w:b/>
                      <w:bCs/>
                    </w:rPr>
                  </w:pPr>
                  <w:r w:rsidRPr="00C64103">
                    <w:rPr>
                      <w:i/>
                      <w:iCs/>
                    </w:rPr>
                    <w:t>[Where this deed is signed by: (c) one director in the presence of a witness.]</w:t>
                  </w:r>
                </w:p>
              </w:tc>
            </w:tr>
            <w:tr w:rsidR="009C5731" w14:paraId="7D87A07F" w14:textId="77777777" w:rsidTr="009C5731">
              <w:trPr>
                <w:trHeight w:val="7359"/>
              </w:trPr>
              <w:tc>
                <w:tcPr>
                  <w:tcW w:w="9363" w:type="dxa"/>
                  <w:gridSpan w:val="3"/>
                </w:tcPr>
                <w:p w14:paraId="38EF669A" w14:textId="31DCC2CD" w:rsidR="009C5731" w:rsidRDefault="009C5731" w:rsidP="009C5731">
                  <w:pPr>
                    <w:spacing w:after="240"/>
                    <w:ind w:left="5760"/>
                    <w:rPr>
                      <w:b/>
                      <w:bCs/>
                    </w:rPr>
                  </w:pPr>
                </w:p>
                <w:p w14:paraId="4AC19B6F" w14:textId="54FFDA1D" w:rsidR="009C5731" w:rsidRPr="00C64103" w:rsidRDefault="009C5731" w:rsidP="009C5731">
                  <w:pPr>
                    <w:spacing w:after="240"/>
                    <w:ind w:left="5760"/>
                    <w:jc w:val="center"/>
                  </w:pPr>
                </w:p>
                <w:p w14:paraId="36503351" w14:textId="40885F6C" w:rsidR="009C5731" w:rsidRDefault="009C5731" w:rsidP="009C5731">
                  <w:pPr>
                    <w:spacing w:after="240"/>
                    <w:ind w:left="5760"/>
                    <w:rPr>
                      <w:rFonts w:eastAsia="Arial"/>
                    </w:rPr>
                  </w:pPr>
                </w:p>
                <w:p w14:paraId="3DCD6A0A" w14:textId="77777777" w:rsidR="009C5731" w:rsidRDefault="009C5731" w:rsidP="009C5731">
                  <w:pPr>
                    <w:spacing w:after="240"/>
                    <w:ind w:left="5760"/>
                    <w:rPr>
                      <w:rFonts w:eastAsia="Arial"/>
                    </w:rPr>
                  </w:pPr>
                </w:p>
                <w:p w14:paraId="0C69E3A4" w14:textId="77777777" w:rsidR="009C5731" w:rsidRDefault="009C5731" w:rsidP="009C5731">
                  <w:pPr>
                    <w:spacing w:after="240"/>
                    <w:ind w:left="5760"/>
                    <w:rPr>
                      <w:rFonts w:eastAsia="Arial"/>
                    </w:rPr>
                  </w:pPr>
                  <w:r>
                    <w:rPr>
                      <w:rFonts w:eastAsia="Arial"/>
                    </w:rPr>
                    <w:t>_______________________</w:t>
                  </w:r>
                </w:p>
                <w:p w14:paraId="3FA09A09" w14:textId="554ED488" w:rsidR="009C5731" w:rsidRDefault="009C5731" w:rsidP="009C5731">
                  <w:pPr>
                    <w:spacing w:after="240"/>
                    <w:ind w:left="5760"/>
                    <w:rPr>
                      <w:b/>
                      <w:bCs/>
                    </w:rPr>
                  </w:pPr>
                  <w:r w:rsidRPr="00E55F45">
                    <w:t>[signature of director]</w:t>
                  </w:r>
                </w:p>
                <w:p w14:paraId="5287FD75" w14:textId="00CCE34A" w:rsidR="009C5731" w:rsidRDefault="009C5731" w:rsidP="009C5731">
                  <w:pPr>
                    <w:spacing w:after="240"/>
                    <w:ind w:left="5760"/>
                  </w:pPr>
                  <w:r>
                    <w:t xml:space="preserve">Name: </w:t>
                  </w:r>
                  <w:r w:rsidRPr="00E55F45">
                    <w:t>[print name of director]</w:t>
                  </w:r>
                </w:p>
                <w:p w14:paraId="48100D71" w14:textId="23AF2CFD" w:rsidR="009C5731" w:rsidRDefault="009C5731" w:rsidP="009C5731">
                  <w:pPr>
                    <w:spacing w:after="240"/>
                    <w:ind w:left="5760"/>
                    <w:rPr>
                      <w:b/>
                      <w:bCs/>
                    </w:rPr>
                  </w:pPr>
                  <w:r w:rsidRPr="00E55F45">
                    <w:t>Director</w:t>
                  </w:r>
                </w:p>
                <w:p w14:paraId="2AE074EE" w14:textId="77777777" w:rsidR="009C5731" w:rsidRDefault="009C5731">
                  <w:pPr>
                    <w:spacing w:after="240"/>
                    <w:rPr>
                      <w:rFonts w:eastAsia="Arial"/>
                    </w:rPr>
                  </w:pPr>
                  <w:r>
                    <w:rPr>
                      <w:rFonts w:eastAsia="Arial"/>
                    </w:rPr>
                    <w:t>In the presence of:</w:t>
                  </w:r>
                </w:p>
                <w:p w14:paraId="32FA9D5E" w14:textId="0C602AF8" w:rsidR="00A151F3" w:rsidRPr="00A151F3" w:rsidRDefault="00A151F3" w:rsidP="00A151F3">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signed this deed</w:t>
                  </w:r>
                </w:p>
                <w:p w14:paraId="17864DCF" w14:textId="77777777" w:rsidR="009C5731" w:rsidRDefault="009C5731">
                  <w:pPr>
                    <w:spacing w:after="240"/>
                    <w:rPr>
                      <w:rFonts w:eastAsia="Arial"/>
                    </w:rPr>
                  </w:pPr>
                </w:p>
                <w:p w14:paraId="1663B1FA" w14:textId="77777777" w:rsidR="009C5731" w:rsidRDefault="009C5731">
                  <w:pPr>
                    <w:spacing w:after="240"/>
                    <w:rPr>
                      <w:rFonts w:eastAsia="Arial"/>
                    </w:rPr>
                  </w:pPr>
                  <w:r>
                    <w:rPr>
                      <w:rFonts w:eastAsia="Arial"/>
                    </w:rPr>
                    <w:t>_______________________</w:t>
                  </w:r>
                </w:p>
                <w:p w14:paraId="09AF8B01" w14:textId="7E5F5489" w:rsidR="009C5731" w:rsidRDefault="009C5731">
                  <w:pPr>
                    <w:spacing w:after="240"/>
                  </w:pPr>
                  <w:r w:rsidRPr="00E55F45">
                    <w:t>[</w:t>
                  </w:r>
                  <w:r>
                    <w:t>signature of witness</w:t>
                  </w:r>
                  <w:r w:rsidRPr="00E55F45">
                    <w:t>]</w:t>
                  </w:r>
                </w:p>
                <w:p w14:paraId="2E746E45" w14:textId="20AA82FB" w:rsidR="009C5731" w:rsidRDefault="009C5731">
                  <w:pPr>
                    <w:spacing w:after="240"/>
                  </w:pPr>
                  <w:r>
                    <w:t>Name: [print name of witness]</w:t>
                  </w:r>
                </w:p>
                <w:p w14:paraId="43B71CCA" w14:textId="77777777" w:rsidR="009C5731" w:rsidRDefault="009C5731">
                  <w:pPr>
                    <w:spacing w:after="240"/>
                  </w:pPr>
                  <w:r>
                    <w:t>Address: [address of witness]</w:t>
                  </w:r>
                </w:p>
                <w:p w14:paraId="78234E81" w14:textId="30DB4BAA" w:rsidR="009C5731" w:rsidRDefault="009C5731">
                  <w:pPr>
                    <w:spacing w:after="240"/>
                    <w:rPr>
                      <w:b/>
                      <w:bCs/>
                    </w:rPr>
                  </w:pPr>
                  <w:r>
                    <w:t>Occupation: [designation of witness]</w:t>
                  </w:r>
                </w:p>
              </w:tc>
            </w:tr>
          </w:tbl>
          <w:p w14:paraId="45B61D94" w14:textId="77777777" w:rsidR="00C64103" w:rsidRPr="00702EA1" w:rsidRDefault="00C64103">
            <w:pPr>
              <w:spacing w:after="240"/>
              <w:rPr>
                <w:i/>
                <w:iCs/>
              </w:rPr>
            </w:pPr>
          </w:p>
        </w:tc>
      </w:tr>
    </w:tbl>
    <w:p w14:paraId="09CFCE31" w14:textId="77777777" w:rsidR="00A151F3" w:rsidRDefault="00A151F3">
      <w:r>
        <w:lastRenderedPageBreak/>
        <w:br w:type="page"/>
      </w: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4744BB" w:rsidRPr="00702EA1" w14:paraId="77A4FE79" w14:textId="77777777" w:rsidTr="00474807">
        <w:tc>
          <w:tcPr>
            <w:tcW w:w="9404" w:type="dxa"/>
            <w:tcBorders>
              <w:top w:val="nil"/>
              <w:left w:val="nil"/>
              <w:bottom w:val="nil"/>
              <w:right w:val="nil"/>
            </w:tcBorders>
            <w:tcMar>
              <w:left w:w="0" w:type="dxa"/>
            </w:tcMar>
          </w:tcPr>
          <w:p w14:paraId="58E05EE4" w14:textId="7AF73520" w:rsidR="004744BB" w:rsidRDefault="004744BB">
            <w:pPr>
              <w:spacing w:after="240"/>
              <w:rPr>
                <w:b/>
                <w:bCs/>
              </w:rPr>
            </w:pPr>
            <w:r w:rsidRPr="00EF75B0">
              <w:rPr>
                <w:b/>
                <w:bCs/>
              </w:rPr>
              <w:lastRenderedPageBreak/>
              <w:t xml:space="preserve">Executed and Delivered as a Deed by </w:t>
            </w:r>
            <w:r w:rsidRPr="00EF75B0">
              <w:rPr>
                <w:b/>
                <w:bCs/>
                <w:lang w:eastAsia="nl-NL"/>
              </w:rPr>
              <w:t>[</w:t>
            </w:r>
            <w:r w:rsidRPr="00EF75B0">
              <w:rPr>
                <w:b/>
                <w:bCs/>
                <w:i/>
                <w:highlight w:val="yellow"/>
                <w:lang w:eastAsia="nl-NL"/>
              </w:rPr>
              <w:t xml:space="preserve">insert name of Project Proponent </w:t>
            </w:r>
            <w:r>
              <w:rPr>
                <w:b/>
                <w:bCs/>
                <w:i/>
                <w:highlight w:val="yellow"/>
                <w:lang w:eastAsia="nl-NL"/>
              </w:rPr>
              <w:t>B</w:t>
            </w:r>
            <w:r w:rsidRPr="00EF75B0">
              <w:rPr>
                <w:b/>
                <w:bCs/>
                <w:lang w:eastAsia="nl-NL"/>
              </w:rPr>
              <w:t>]</w:t>
            </w:r>
            <w:r w:rsidRPr="00EF75B0">
              <w:rPr>
                <w:b/>
                <w:bCs/>
              </w:rPr>
              <w:t xml:space="preserve"> acting by:</w:t>
            </w:r>
          </w:p>
          <w:tbl>
            <w:tblPr>
              <w:tblStyle w:val="TableGrid"/>
              <w:tblW w:w="9364" w:type="dxa"/>
              <w:tblLayout w:type="fixed"/>
              <w:tblLook w:val="04A0" w:firstRow="1" w:lastRow="0" w:firstColumn="1" w:lastColumn="0" w:noHBand="0" w:noVBand="1"/>
            </w:tblPr>
            <w:tblGrid>
              <w:gridCol w:w="3964"/>
              <w:gridCol w:w="1146"/>
              <w:gridCol w:w="4254"/>
            </w:tblGrid>
            <w:tr w:rsidR="004744BB" w14:paraId="09288858" w14:textId="77777777" w:rsidTr="004744BB">
              <w:tc>
                <w:tcPr>
                  <w:tcW w:w="9364" w:type="dxa"/>
                  <w:gridSpan w:val="3"/>
                </w:tcPr>
                <w:p w14:paraId="32A543D8" w14:textId="77777777" w:rsidR="004744BB" w:rsidRPr="00C64103" w:rsidRDefault="004744BB">
                  <w:pPr>
                    <w:spacing w:after="240"/>
                    <w:rPr>
                      <w:i/>
                      <w:iCs/>
                    </w:rPr>
                  </w:pPr>
                  <w:r w:rsidRPr="00C64103">
                    <w:rPr>
                      <w:i/>
                      <w:iCs/>
                    </w:rPr>
                    <w:t>[Where this deed is signed by: (a) two directors, or (b) one director and one secretary]</w:t>
                  </w:r>
                </w:p>
              </w:tc>
            </w:tr>
            <w:tr w:rsidR="004744BB" w14:paraId="61757BCC" w14:textId="77777777" w:rsidTr="00A151F3">
              <w:tc>
                <w:tcPr>
                  <w:tcW w:w="3964" w:type="dxa"/>
                </w:tcPr>
                <w:p w14:paraId="73034765" w14:textId="4E36EEAE" w:rsidR="004744BB" w:rsidRDefault="004744BB">
                  <w:pPr>
                    <w:spacing w:after="240"/>
                    <w:rPr>
                      <w:rFonts w:eastAsia="Arial"/>
                    </w:rPr>
                  </w:pPr>
                  <w:r>
                    <w:rPr>
                      <w:rFonts w:eastAsia="Arial"/>
                    </w:rPr>
                    <w:softHyphen/>
                  </w:r>
                </w:p>
                <w:p w14:paraId="2C6F6380" w14:textId="77777777" w:rsidR="005F630C" w:rsidRDefault="005F630C">
                  <w:pPr>
                    <w:spacing w:after="240"/>
                    <w:rPr>
                      <w:rFonts w:eastAsia="Arial"/>
                    </w:rPr>
                  </w:pPr>
                </w:p>
                <w:p w14:paraId="5FD6ED11" w14:textId="77777777" w:rsidR="004744BB" w:rsidRDefault="004744BB">
                  <w:pPr>
                    <w:spacing w:after="240"/>
                    <w:rPr>
                      <w:rFonts w:eastAsia="Arial"/>
                    </w:rPr>
                  </w:pPr>
                  <w:r>
                    <w:rPr>
                      <w:rFonts w:eastAsia="Arial"/>
                    </w:rPr>
                    <w:t>_______________________</w:t>
                  </w:r>
                </w:p>
                <w:p w14:paraId="53519D49" w14:textId="77777777" w:rsidR="004744BB" w:rsidRDefault="004744BB">
                  <w:pPr>
                    <w:spacing w:after="240"/>
                    <w:rPr>
                      <w:b/>
                      <w:bCs/>
                    </w:rPr>
                  </w:pPr>
                  <w:r w:rsidRPr="00E55F45">
                    <w:t>[signature of first director]</w:t>
                  </w:r>
                </w:p>
              </w:tc>
              <w:tc>
                <w:tcPr>
                  <w:tcW w:w="1146" w:type="dxa"/>
                </w:tcPr>
                <w:p w14:paraId="7D0BD9E0" w14:textId="77777777" w:rsidR="004744BB" w:rsidRPr="00C64103" w:rsidRDefault="004744BB">
                  <w:pPr>
                    <w:spacing w:after="240"/>
                    <w:jc w:val="center"/>
                  </w:pPr>
                  <w:r w:rsidRPr="00C64103">
                    <w:t>and</w:t>
                  </w:r>
                </w:p>
              </w:tc>
              <w:tc>
                <w:tcPr>
                  <w:tcW w:w="4254" w:type="dxa"/>
                </w:tcPr>
                <w:p w14:paraId="4AB256D8" w14:textId="115170B7" w:rsidR="004744BB" w:rsidRDefault="004744BB">
                  <w:pPr>
                    <w:spacing w:after="240"/>
                    <w:rPr>
                      <w:b/>
                      <w:bCs/>
                    </w:rPr>
                  </w:pPr>
                </w:p>
                <w:p w14:paraId="7C5DD499" w14:textId="77777777" w:rsidR="005F630C" w:rsidRDefault="005F630C">
                  <w:pPr>
                    <w:spacing w:after="240"/>
                    <w:rPr>
                      <w:b/>
                      <w:bCs/>
                    </w:rPr>
                  </w:pPr>
                </w:p>
                <w:p w14:paraId="36BA68AC" w14:textId="77777777" w:rsidR="004744BB" w:rsidRDefault="004744BB">
                  <w:pPr>
                    <w:spacing w:after="240"/>
                    <w:rPr>
                      <w:rFonts w:eastAsia="Arial"/>
                    </w:rPr>
                  </w:pPr>
                  <w:r>
                    <w:rPr>
                      <w:rFonts w:eastAsia="Arial"/>
                    </w:rPr>
                    <w:t>_______________________</w:t>
                  </w:r>
                </w:p>
                <w:p w14:paraId="284E5DE9" w14:textId="77777777" w:rsidR="004744BB" w:rsidRDefault="004744BB">
                  <w:pPr>
                    <w:spacing w:after="240"/>
                    <w:rPr>
                      <w:b/>
                      <w:bCs/>
                    </w:rPr>
                  </w:pPr>
                  <w:r w:rsidRPr="00E55F45">
                    <w:t xml:space="preserve">[signature of </w:t>
                  </w:r>
                  <w:r>
                    <w:t>second</w:t>
                  </w:r>
                  <w:r w:rsidRPr="00E55F45">
                    <w:t xml:space="preserve"> director</w:t>
                  </w:r>
                  <w:r>
                    <w:t xml:space="preserve"> or secretary</w:t>
                  </w:r>
                  <w:r w:rsidRPr="00E55F45">
                    <w:t>]</w:t>
                  </w:r>
                </w:p>
              </w:tc>
            </w:tr>
            <w:tr w:rsidR="004744BB" w14:paraId="029F6079" w14:textId="77777777" w:rsidTr="00A151F3">
              <w:tc>
                <w:tcPr>
                  <w:tcW w:w="3964" w:type="dxa"/>
                </w:tcPr>
                <w:p w14:paraId="731B3E3D" w14:textId="29D8A309" w:rsidR="004744BB" w:rsidRDefault="004744BB">
                  <w:pPr>
                    <w:spacing w:after="240"/>
                    <w:rPr>
                      <w:rFonts w:eastAsia="Arial"/>
                    </w:rPr>
                  </w:pPr>
                </w:p>
                <w:p w14:paraId="76F35700" w14:textId="77777777" w:rsidR="005F630C" w:rsidRDefault="005F630C">
                  <w:pPr>
                    <w:spacing w:after="240"/>
                    <w:rPr>
                      <w:rFonts w:eastAsia="Arial"/>
                    </w:rPr>
                  </w:pPr>
                </w:p>
                <w:p w14:paraId="772F9109" w14:textId="77777777" w:rsidR="004744BB" w:rsidRDefault="004744BB">
                  <w:pPr>
                    <w:spacing w:after="240"/>
                    <w:rPr>
                      <w:rFonts w:eastAsia="Arial"/>
                    </w:rPr>
                  </w:pPr>
                  <w:r>
                    <w:rPr>
                      <w:rFonts w:eastAsia="Arial"/>
                    </w:rPr>
                    <w:t>_______________________</w:t>
                  </w:r>
                </w:p>
                <w:p w14:paraId="76DBEF3E" w14:textId="77777777" w:rsidR="004744BB" w:rsidRDefault="004744BB">
                  <w:pPr>
                    <w:spacing w:after="240"/>
                  </w:pPr>
                  <w:r w:rsidRPr="00E55F45">
                    <w:t>[print name of first director]</w:t>
                  </w:r>
                </w:p>
                <w:p w14:paraId="6E7609CB" w14:textId="77777777" w:rsidR="004744BB" w:rsidRDefault="004744BB">
                  <w:pPr>
                    <w:spacing w:after="240"/>
                    <w:rPr>
                      <w:b/>
                      <w:bCs/>
                    </w:rPr>
                  </w:pPr>
                  <w:r w:rsidRPr="00E55F45">
                    <w:t>Director</w:t>
                  </w:r>
                </w:p>
              </w:tc>
              <w:tc>
                <w:tcPr>
                  <w:tcW w:w="1146" w:type="dxa"/>
                </w:tcPr>
                <w:p w14:paraId="41629CB8" w14:textId="77777777" w:rsidR="004744BB" w:rsidRDefault="004744BB">
                  <w:pPr>
                    <w:spacing w:after="240"/>
                    <w:rPr>
                      <w:b/>
                      <w:bCs/>
                    </w:rPr>
                  </w:pPr>
                </w:p>
              </w:tc>
              <w:tc>
                <w:tcPr>
                  <w:tcW w:w="4254" w:type="dxa"/>
                </w:tcPr>
                <w:p w14:paraId="7F230EF0" w14:textId="0C4FB753" w:rsidR="004744BB" w:rsidRDefault="004744BB">
                  <w:pPr>
                    <w:spacing w:after="240"/>
                    <w:rPr>
                      <w:b/>
                      <w:bCs/>
                    </w:rPr>
                  </w:pPr>
                </w:p>
                <w:p w14:paraId="6938A452" w14:textId="77777777" w:rsidR="005F630C" w:rsidRDefault="005F630C">
                  <w:pPr>
                    <w:spacing w:after="240"/>
                    <w:rPr>
                      <w:b/>
                      <w:bCs/>
                    </w:rPr>
                  </w:pPr>
                </w:p>
                <w:p w14:paraId="7F01140E" w14:textId="77777777" w:rsidR="004744BB" w:rsidRDefault="004744BB">
                  <w:pPr>
                    <w:spacing w:after="240"/>
                    <w:rPr>
                      <w:rFonts w:eastAsia="Arial"/>
                    </w:rPr>
                  </w:pPr>
                  <w:r>
                    <w:rPr>
                      <w:rFonts w:eastAsia="Arial"/>
                    </w:rPr>
                    <w:t>_______________________</w:t>
                  </w:r>
                </w:p>
                <w:p w14:paraId="676B5B7D" w14:textId="77777777" w:rsidR="004744BB" w:rsidRDefault="004744BB">
                  <w:pPr>
                    <w:spacing w:after="240"/>
                  </w:pPr>
                  <w:r w:rsidRPr="00E55F45">
                    <w:t xml:space="preserve">[print name of </w:t>
                  </w:r>
                  <w:r>
                    <w:t>second</w:t>
                  </w:r>
                  <w:r w:rsidRPr="00E55F45">
                    <w:t xml:space="preserve"> director</w:t>
                  </w:r>
                  <w:r>
                    <w:t xml:space="preserve"> or secretary</w:t>
                  </w:r>
                  <w:r w:rsidRPr="00E55F45">
                    <w:t>]</w:t>
                  </w:r>
                </w:p>
                <w:p w14:paraId="1CA1B4BC" w14:textId="77777777" w:rsidR="004744BB" w:rsidRDefault="004744BB">
                  <w:pPr>
                    <w:spacing w:after="240"/>
                    <w:rPr>
                      <w:b/>
                      <w:bCs/>
                    </w:rPr>
                  </w:pPr>
                  <w:r>
                    <w:t>[</w:t>
                  </w:r>
                  <w:r w:rsidRPr="00E55F45">
                    <w:t>Director</w:t>
                  </w:r>
                  <w:r>
                    <w:t xml:space="preserve"> / Secretary]</w:t>
                  </w:r>
                </w:p>
              </w:tc>
            </w:tr>
            <w:tr w:rsidR="004744BB" w14:paraId="63FC5D76" w14:textId="77777777" w:rsidTr="004744BB">
              <w:tc>
                <w:tcPr>
                  <w:tcW w:w="9364" w:type="dxa"/>
                  <w:gridSpan w:val="3"/>
                </w:tcPr>
                <w:p w14:paraId="3744C312" w14:textId="77777777" w:rsidR="004744BB" w:rsidRDefault="004744BB">
                  <w:pPr>
                    <w:spacing w:after="240"/>
                    <w:rPr>
                      <w:b/>
                      <w:bCs/>
                    </w:rPr>
                  </w:pPr>
                  <w:r w:rsidRPr="00C64103">
                    <w:rPr>
                      <w:i/>
                      <w:iCs/>
                    </w:rPr>
                    <w:t>[Where this deed is signed by: (c) one director in the presence of a witness.]</w:t>
                  </w:r>
                </w:p>
              </w:tc>
            </w:tr>
            <w:tr w:rsidR="00A151F3" w14:paraId="7560EBF5" w14:textId="77777777" w:rsidTr="004744BB">
              <w:tc>
                <w:tcPr>
                  <w:tcW w:w="9364" w:type="dxa"/>
                  <w:gridSpan w:val="3"/>
                </w:tcPr>
                <w:p w14:paraId="36398D8D" w14:textId="77777777" w:rsidR="00A151F3" w:rsidRDefault="00A151F3" w:rsidP="00A151F3">
                  <w:pPr>
                    <w:spacing w:after="240"/>
                    <w:ind w:left="5760"/>
                    <w:rPr>
                      <w:rFonts w:eastAsia="Arial"/>
                    </w:rPr>
                  </w:pPr>
                </w:p>
                <w:p w14:paraId="58F82154" w14:textId="77777777" w:rsidR="00A151F3" w:rsidRDefault="00A151F3" w:rsidP="00A151F3">
                  <w:pPr>
                    <w:spacing w:after="240"/>
                    <w:ind w:left="5760"/>
                    <w:rPr>
                      <w:rFonts w:eastAsia="Arial"/>
                    </w:rPr>
                  </w:pPr>
                </w:p>
                <w:p w14:paraId="42237BD1" w14:textId="77777777" w:rsidR="00A151F3" w:rsidRDefault="00A151F3" w:rsidP="00A151F3">
                  <w:pPr>
                    <w:spacing w:after="240"/>
                    <w:ind w:left="5760"/>
                    <w:rPr>
                      <w:rFonts w:eastAsia="Arial"/>
                    </w:rPr>
                  </w:pPr>
                  <w:r>
                    <w:rPr>
                      <w:rFonts w:eastAsia="Arial"/>
                    </w:rPr>
                    <w:t>_______________________</w:t>
                  </w:r>
                </w:p>
                <w:p w14:paraId="6651D4C5" w14:textId="77777777" w:rsidR="00A151F3" w:rsidRDefault="00A151F3" w:rsidP="00A151F3">
                  <w:pPr>
                    <w:spacing w:after="240"/>
                    <w:ind w:left="5760"/>
                    <w:rPr>
                      <w:b/>
                      <w:bCs/>
                    </w:rPr>
                  </w:pPr>
                  <w:r w:rsidRPr="00E55F45">
                    <w:t>[signature of director]</w:t>
                  </w:r>
                </w:p>
                <w:p w14:paraId="6C5C6D38" w14:textId="77777777" w:rsidR="00A151F3" w:rsidRDefault="00A151F3" w:rsidP="00A151F3">
                  <w:pPr>
                    <w:spacing w:after="240"/>
                    <w:ind w:left="5760"/>
                  </w:pPr>
                  <w:r>
                    <w:t xml:space="preserve">Name: </w:t>
                  </w:r>
                  <w:r w:rsidRPr="00E55F45">
                    <w:t>[print name of director]</w:t>
                  </w:r>
                </w:p>
                <w:p w14:paraId="30D6ED83" w14:textId="77777777" w:rsidR="00A151F3" w:rsidRDefault="00A151F3" w:rsidP="00A151F3">
                  <w:pPr>
                    <w:spacing w:after="240"/>
                    <w:ind w:left="5760"/>
                    <w:rPr>
                      <w:b/>
                      <w:bCs/>
                    </w:rPr>
                  </w:pPr>
                  <w:r w:rsidRPr="00E55F45">
                    <w:t>Director</w:t>
                  </w:r>
                </w:p>
                <w:p w14:paraId="40629148" w14:textId="77777777" w:rsidR="00A151F3" w:rsidRDefault="00A151F3" w:rsidP="00A151F3">
                  <w:pPr>
                    <w:spacing w:after="240"/>
                    <w:rPr>
                      <w:rFonts w:eastAsia="Arial"/>
                    </w:rPr>
                  </w:pPr>
                  <w:r>
                    <w:rPr>
                      <w:rFonts w:eastAsia="Arial"/>
                    </w:rPr>
                    <w:t>In the presence of:</w:t>
                  </w:r>
                </w:p>
                <w:p w14:paraId="206C5711" w14:textId="77777777" w:rsidR="00A151F3" w:rsidRPr="00A151F3" w:rsidRDefault="00A151F3" w:rsidP="00A151F3">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signed this deed</w:t>
                  </w:r>
                </w:p>
                <w:p w14:paraId="7754EDD5" w14:textId="77777777" w:rsidR="00A151F3" w:rsidRDefault="00A151F3" w:rsidP="00A151F3">
                  <w:pPr>
                    <w:spacing w:after="240"/>
                    <w:rPr>
                      <w:rFonts w:eastAsia="Arial"/>
                    </w:rPr>
                  </w:pPr>
                </w:p>
                <w:p w14:paraId="1034E93C" w14:textId="77777777" w:rsidR="00A151F3" w:rsidRDefault="00A151F3" w:rsidP="00A151F3">
                  <w:pPr>
                    <w:spacing w:after="240"/>
                    <w:rPr>
                      <w:rFonts w:eastAsia="Arial"/>
                    </w:rPr>
                  </w:pPr>
                  <w:r>
                    <w:rPr>
                      <w:rFonts w:eastAsia="Arial"/>
                    </w:rPr>
                    <w:t>_______________________</w:t>
                  </w:r>
                </w:p>
                <w:p w14:paraId="58E46927" w14:textId="77777777" w:rsidR="00A151F3" w:rsidRDefault="00A151F3" w:rsidP="00A151F3">
                  <w:pPr>
                    <w:spacing w:after="240"/>
                  </w:pPr>
                  <w:r w:rsidRPr="00E55F45">
                    <w:t>[</w:t>
                  </w:r>
                  <w:r>
                    <w:t>signature of witness</w:t>
                  </w:r>
                  <w:r w:rsidRPr="00E55F45">
                    <w:t>]</w:t>
                  </w:r>
                </w:p>
                <w:p w14:paraId="4DA2EC83" w14:textId="77777777" w:rsidR="00A151F3" w:rsidRDefault="00A151F3" w:rsidP="00A151F3">
                  <w:pPr>
                    <w:spacing w:after="240"/>
                  </w:pPr>
                  <w:r>
                    <w:t>Name: [print name of witness]</w:t>
                  </w:r>
                </w:p>
                <w:p w14:paraId="7E583447" w14:textId="77777777" w:rsidR="00A151F3" w:rsidRDefault="00A151F3" w:rsidP="00A151F3">
                  <w:pPr>
                    <w:spacing w:after="240"/>
                  </w:pPr>
                  <w:r>
                    <w:t>Address: [address of witness]</w:t>
                  </w:r>
                </w:p>
                <w:p w14:paraId="3326DFB5" w14:textId="18DA8E11" w:rsidR="00A151F3" w:rsidRPr="00C64103" w:rsidRDefault="00A151F3" w:rsidP="00A151F3">
                  <w:pPr>
                    <w:spacing w:after="0"/>
                    <w:rPr>
                      <w:i/>
                      <w:iCs/>
                    </w:rPr>
                  </w:pPr>
                  <w:r>
                    <w:t>Occupation: [designation of witness]</w:t>
                  </w:r>
                </w:p>
              </w:tc>
            </w:tr>
          </w:tbl>
          <w:p w14:paraId="734D4D8D" w14:textId="77777777" w:rsidR="004744BB" w:rsidRPr="00702EA1" w:rsidRDefault="004744BB">
            <w:pPr>
              <w:spacing w:after="240"/>
              <w:rPr>
                <w:i/>
                <w:iCs/>
              </w:rPr>
            </w:pPr>
          </w:p>
        </w:tc>
      </w:tr>
    </w:tbl>
    <w:p w14:paraId="146C80B9" w14:textId="77777777" w:rsidR="00A151F3" w:rsidRDefault="00A151F3">
      <w:r>
        <w:br w:type="page"/>
      </w:r>
    </w:p>
    <w:tbl>
      <w:tblPr>
        <w:tblW w:w="9397"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97"/>
      </w:tblGrid>
      <w:tr w:rsidR="006C0DDD" w:rsidRPr="00A660A4" w14:paraId="568AA992" w14:textId="77777777" w:rsidTr="00A151F3">
        <w:tc>
          <w:tcPr>
            <w:tcW w:w="9397" w:type="dxa"/>
            <w:tcBorders>
              <w:top w:val="nil"/>
              <w:left w:val="nil"/>
              <w:bottom w:val="nil"/>
              <w:right w:val="nil"/>
            </w:tcBorders>
            <w:tcMar>
              <w:left w:w="0" w:type="dxa"/>
            </w:tcMar>
          </w:tcPr>
          <w:p w14:paraId="205A9C06" w14:textId="285701D9" w:rsidR="006C0DDD" w:rsidRPr="00A660A4" w:rsidRDefault="006C0DDD">
            <w:pPr>
              <w:spacing w:after="240"/>
              <w:rPr>
                <w:b/>
                <w:bCs/>
              </w:rPr>
            </w:pPr>
            <w:r w:rsidRPr="00A660A4">
              <w:rPr>
                <w:b/>
                <w:bCs/>
              </w:rPr>
              <w:lastRenderedPageBreak/>
              <w:t xml:space="preserve">Executed </w:t>
            </w:r>
            <w:r w:rsidR="006F36EC" w:rsidRPr="00A660A4">
              <w:rPr>
                <w:b/>
                <w:bCs/>
              </w:rPr>
              <w:t xml:space="preserve">and Delivered as a Deed </w:t>
            </w:r>
            <w:r w:rsidRPr="00A660A4">
              <w:rPr>
                <w:b/>
                <w:bCs/>
              </w:rPr>
              <w:t xml:space="preserve">by </w:t>
            </w:r>
            <w:r w:rsidRPr="00A660A4">
              <w:rPr>
                <w:b/>
                <w:bCs/>
                <w:lang w:eastAsia="nl-NL"/>
              </w:rPr>
              <w:t>[</w:t>
            </w:r>
            <w:r w:rsidRPr="00A660A4">
              <w:rPr>
                <w:b/>
                <w:bCs/>
                <w:i/>
                <w:highlight w:val="yellow"/>
                <w:lang w:eastAsia="nl-NL"/>
              </w:rPr>
              <w:t>insert name of P</w:t>
            </w:r>
            <w:r w:rsidR="00776F47" w:rsidRPr="00A660A4">
              <w:rPr>
                <w:b/>
                <w:bCs/>
                <w:i/>
                <w:highlight w:val="yellow"/>
                <w:lang w:eastAsia="nl-NL"/>
              </w:rPr>
              <w:t>roject Proponent</w:t>
            </w:r>
            <w:r w:rsidR="007A3A31" w:rsidRPr="00A660A4">
              <w:rPr>
                <w:b/>
                <w:bCs/>
                <w:i/>
                <w:highlight w:val="yellow"/>
                <w:lang w:eastAsia="nl-NL"/>
              </w:rPr>
              <w:t xml:space="preserve"> </w:t>
            </w:r>
            <w:r w:rsidR="004744BB" w:rsidRPr="00A660A4">
              <w:rPr>
                <w:b/>
                <w:bCs/>
                <w:i/>
                <w:highlight w:val="yellow"/>
                <w:lang w:eastAsia="nl-NL"/>
              </w:rPr>
              <w:t>C</w:t>
            </w:r>
            <w:r w:rsidRPr="00A660A4">
              <w:rPr>
                <w:b/>
                <w:bCs/>
                <w:lang w:eastAsia="nl-NL"/>
              </w:rPr>
              <w:t>]</w:t>
            </w:r>
            <w:r w:rsidRPr="00A660A4">
              <w:rPr>
                <w:b/>
                <w:bCs/>
              </w:rPr>
              <w:t xml:space="preserve"> acting by:</w:t>
            </w:r>
          </w:p>
          <w:tbl>
            <w:tblPr>
              <w:tblStyle w:val="TableGrid"/>
              <w:tblW w:w="9375" w:type="dxa"/>
              <w:tblLayout w:type="fixed"/>
              <w:tblLook w:val="04A0" w:firstRow="1" w:lastRow="0" w:firstColumn="1" w:lastColumn="0" w:noHBand="0" w:noVBand="1"/>
            </w:tblPr>
            <w:tblGrid>
              <w:gridCol w:w="3964"/>
              <w:gridCol w:w="1158"/>
              <w:gridCol w:w="4253"/>
            </w:tblGrid>
            <w:tr w:rsidR="00C64103" w:rsidRPr="00A660A4" w14:paraId="529C8254" w14:textId="77777777" w:rsidTr="004744BB">
              <w:tc>
                <w:tcPr>
                  <w:tcW w:w="9375" w:type="dxa"/>
                  <w:gridSpan w:val="3"/>
                </w:tcPr>
                <w:p w14:paraId="55D7CB3B" w14:textId="35BA4F96" w:rsidR="00C64103" w:rsidRPr="00A660A4" w:rsidRDefault="00C64103">
                  <w:pPr>
                    <w:spacing w:after="240"/>
                    <w:rPr>
                      <w:i/>
                      <w:iCs/>
                    </w:rPr>
                  </w:pPr>
                  <w:r w:rsidRPr="00A660A4">
                    <w:rPr>
                      <w:i/>
                      <w:iCs/>
                    </w:rPr>
                    <w:t>[Where this deed is signed by: (a) two directors, or (b) one director and one secretary]</w:t>
                  </w:r>
                </w:p>
              </w:tc>
            </w:tr>
            <w:tr w:rsidR="00C64103" w:rsidRPr="00A660A4" w14:paraId="1B514764" w14:textId="77777777" w:rsidTr="004744BB">
              <w:tc>
                <w:tcPr>
                  <w:tcW w:w="3964" w:type="dxa"/>
                </w:tcPr>
                <w:p w14:paraId="3B2B9A75" w14:textId="77777777" w:rsidR="00C64103" w:rsidRPr="00A660A4" w:rsidRDefault="00C64103" w:rsidP="00C64103">
                  <w:pPr>
                    <w:spacing w:after="240"/>
                    <w:rPr>
                      <w:rFonts w:eastAsia="Arial"/>
                    </w:rPr>
                  </w:pPr>
                  <w:r w:rsidRPr="00A660A4">
                    <w:rPr>
                      <w:rFonts w:eastAsia="Arial"/>
                    </w:rPr>
                    <w:softHyphen/>
                  </w:r>
                </w:p>
                <w:p w14:paraId="0D121301" w14:textId="77777777" w:rsidR="005F630C" w:rsidRPr="00A660A4" w:rsidRDefault="005F630C" w:rsidP="00C64103">
                  <w:pPr>
                    <w:spacing w:after="240"/>
                    <w:rPr>
                      <w:rFonts w:eastAsia="Arial"/>
                    </w:rPr>
                  </w:pPr>
                </w:p>
                <w:p w14:paraId="0872CA5F" w14:textId="4F12534A" w:rsidR="00C64103" w:rsidRPr="00A660A4" w:rsidRDefault="00C64103" w:rsidP="00C64103">
                  <w:pPr>
                    <w:spacing w:after="240"/>
                    <w:rPr>
                      <w:rFonts w:eastAsia="Arial"/>
                    </w:rPr>
                  </w:pPr>
                  <w:r w:rsidRPr="00A660A4">
                    <w:rPr>
                      <w:rFonts w:eastAsia="Arial"/>
                    </w:rPr>
                    <w:t>_______________________</w:t>
                  </w:r>
                </w:p>
                <w:p w14:paraId="5940BFEF" w14:textId="03410AE2" w:rsidR="00C64103" w:rsidRPr="00A660A4" w:rsidRDefault="00C64103" w:rsidP="00C64103">
                  <w:pPr>
                    <w:spacing w:after="240"/>
                    <w:rPr>
                      <w:b/>
                      <w:bCs/>
                    </w:rPr>
                  </w:pPr>
                  <w:r w:rsidRPr="00A660A4">
                    <w:t>[signature of first director]</w:t>
                  </w:r>
                </w:p>
              </w:tc>
              <w:tc>
                <w:tcPr>
                  <w:tcW w:w="1158" w:type="dxa"/>
                </w:tcPr>
                <w:p w14:paraId="05A2640C" w14:textId="66F48C16" w:rsidR="00C64103" w:rsidRPr="00A660A4" w:rsidRDefault="00C64103" w:rsidP="00C64103">
                  <w:pPr>
                    <w:spacing w:after="240"/>
                    <w:jc w:val="center"/>
                  </w:pPr>
                  <w:r w:rsidRPr="00A660A4">
                    <w:t>and</w:t>
                  </w:r>
                </w:p>
              </w:tc>
              <w:tc>
                <w:tcPr>
                  <w:tcW w:w="4253" w:type="dxa"/>
                </w:tcPr>
                <w:p w14:paraId="7AD22DD3" w14:textId="785590D6" w:rsidR="00C64103" w:rsidRPr="00A660A4" w:rsidRDefault="00C64103" w:rsidP="00C64103">
                  <w:pPr>
                    <w:spacing w:after="240"/>
                    <w:rPr>
                      <w:b/>
                      <w:bCs/>
                    </w:rPr>
                  </w:pPr>
                </w:p>
                <w:p w14:paraId="55DF6478" w14:textId="77777777" w:rsidR="005F630C" w:rsidRPr="00A660A4" w:rsidRDefault="005F630C" w:rsidP="00C64103">
                  <w:pPr>
                    <w:spacing w:after="240"/>
                    <w:rPr>
                      <w:rFonts w:eastAsia="Arial"/>
                    </w:rPr>
                  </w:pPr>
                </w:p>
                <w:p w14:paraId="5FEE47EC" w14:textId="3AD69A04" w:rsidR="00C64103" w:rsidRPr="00A660A4" w:rsidRDefault="00C64103" w:rsidP="00C64103">
                  <w:pPr>
                    <w:spacing w:after="240"/>
                    <w:rPr>
                      <w:rFonts w:eastAsia="Arial"/>
                    </w:rPr>
                  </w:pPr>
                  <w:r w:rsidRPr="00A660A4">
                    <w:rPr>
                      <w:rFonts w:eastAsia="Arial"/>
                    </w:rPr>
                    <w:t>_______________________</w:t>
                  </w:r>
                </w:p>
                <w:p w14:paraId="2410117D" w14:textId="0351BEA4" w:rsidR="00C64103" w:rsidRPr="00A660A4" w:rsidRDefault="00C64103" w:rsidP="00C64103">
                  <w:pPr>
                    <w:spacing w:after="240"/>
                    <w:rPr>
                      <w:b/>
                      <w:bCs/>
                    </w:rPr>
                  </w:pPr>
                  <w:r w:rsidRPr="00A660A4">
                    <w:t>[signature of second director or secretary]</w:t>
                  </w:r>
                </w:p>
              </w:tc>
            </w:tr>
            <w:tr w:rsidR="00C64103" w:rsidRPr="00A660A4" w14:paraId="18BAE244" w14:textId="77777777" w:rsidTr="004744BB">
              <w:tc>
                <w:tcPr>
                  <w:tcW w:w="3964" w:type="dxa"/>
                </w:tcPr>
                <w:p w14:paraId="67D448D4" w14:textId="77777777" w:rsidR="00C64103" w:rsidRPr="00A660A4" w:rsidRDefault="00C64103" w:rsidP="00C64103">
                  <w:pPr>
                    <w:spacing w:after="240"/>
                    <w:rPr>
                      <w:rFonts w:eastAsia="Arial"/>
                    </w:rPr>
                  </w:pPr>
                </w:p>
                <w:p w14:paraId="73F5CB4F" w14:textId="77777777" w:rsidR="005F630C" w:rsidRPr="00A660A4" w:rsidRDefault="005F630C" w:rsidP="00C64103">
                  <w:pPr>
                    <w:spacing w:after="240"/>
                    <w:rPr>
                      <w:rFonts w:eastAsia="Arial"/>
                    </w:rPr>
                  </w:pPr>
                </w:p>
                <w:p w14:paraId="7BBE3E6A" w14:textId="18E713F8" w:rsidR="00C64103" w:rsidRPr="00A660A4" w:rsidRDefault="00C64103" w:rsidP="00C64103">
                  <w:pPr>
                    <w:spacing w:after="240"/>
                    <w:rPr>
                      <w:rFonts w:eastAsia="Arial"/>
                    </w:rPr>
                  </w:pPr>
                  <w:r w:rsidRPr="00A660A4">
                    <w:rPr>
                      <w:rFonts w:eastAsia="Arial"/>
                    </w:rPr>
                    <w:t>_______________________</w:t>
                  </w:r>
                </w:p>
                <w:p w14:paraId="72658A09" w14:textId="77777777" w:rsidR="00C64103" w:rsidRPr="00A660A4" w:rsidRDefault="00C64103" w:rsidP="00C64103">
                  <w:pPr>
                    <w:spacing w:after="240"/>
                  </w:pPr>
                  <w:r w:rsidRPr="00A660A4">
                    <w:t>[print name of first director]</w:t>
                  </w:r>
                </w:p>
                <w:p w14:paraId="7C62E1C5" w14:textId="3C6D7926" w:rsidR="00C64103" w:rsidRPr="00A660A4" w:rsidRDefault="00C64103" w:rsidP="00C64103">
                  <w:pPr>
                    <w:spacing w:after="240"/>
                    <w:rPr>
                      <w:b/>
                      <w:bCs/>
                    </w:rPr>
                  </w:pPr>
                  <w:r w:rsidRPr="00A660A4">
                    <w:t>Director</w:t>
                  </w:r>
                </w:p>
              </w:tc>
              <w:tc>
                <w:tcPr>
                  <w:tcW w:w="1158" w:type="dxa"/>
                </w:tcPr>
                <w:p w14:paraId="01E792B2" w14:textId="77777777" w:rsidR="00C64103" w:rsidRPr="00A660A4" w:rsidRDefault="00C64103" w:rsidP="00C64103">
                  <w:pPr>
                    <w:spacing w:after="240"/>
                    <w:rPr>
                      <w:b/>
                      <w:bCs/>
                    </w:rPr>
                  </w:pPr>
                </w:p>
              </w:tc>
              <w:tc>
                <w:tcPr>
                  <w:tcW w:w="4253" w:type="dxa"/>
                </w:tcPr>
                <w:p w14:paraId="2981CD79" w14:textId="41E4CF0A" w:rsidR="00C64103" w:rsidRPr="00A660A4" w:rsidRDefault="00C64103" w:rsidP="00C64103">
                  <w:pPr>
                    <w:spacing w:after="240"/>
                    <w:rPr>
                      <w:b/>
                      <w:bCs/>
                    </w:rPr>
                  </w:pPr>
                </w:p>
                <w:p w14:paraId="7B5F8BF3" w14:textId="77777777" w:rsidR="005F630C" w:rsidRPr="00A660A4" w:rsidRDefault="005F630C" w:rsidP="00C64103">
                  <w:pPr>
                    <w:spacing w:after="240"/>
                    <w:rPr>
                      <w:rFonts w:eastAsia="Arial"/>
                    </w:rPr>
                  </w:pPr>
                </w:p>
                <w:p w14:paraId="6567EED1" w14:textId="30DF2372" w:rsidR="00C64103" w:rsidRPr="00A660A4" w:rsidRDefault="00C64103" w:rsidP="00C64103">
                  <w:pPr>
                    <w:spacing w:after="240"/>
                    <w:rPr>
                      <w:rFonts w:eastAsia="Arial"/>
                    </w:rPr>
                  </w:pPr>
                  <w:r w:rsidRPr="00A660A4">
                    <w:rPr>
                      <w:rFonts w:eastAsia="Arial"/>
                    </w:rPr>
                    <w:t>_______________________</w:t>
                  </w:r>
                </w:p>
                <w:p w14:paraId="5F41BB50" w14:textId="1A23EF26" w:rsidR="00C64103" w:rsidRPr="00A660A4" w:rsidRDefault="00C64103" w:rsidP="00C64103">
                  <w:pPr>
                    <w:spacing w:after="240"/>
                  </w:pPr>
                  <w:r w:rsidRPr="00A660A4">
                    <w:t>[print name of second director or secretary]</w:t>
                  </w:r>
                </w:p>
                <w:p w14:paraId="787C4A42" w14:textId="3AAFE28C" w:rsidR="00C64103" w:rsidRPr="00A660A4" w:rsidRDefault="00C64103" w:rsidP="00C64103">
                  <w:pPr>
                    <w:spacing w:after="240"/>
                    <w:rPr>
                      <w:b/>
                      <w:bCs/>
                    </w:rPr>
                  </w:pPr>
                  <w:r w:rsidRPr="00A660A4">
                    <w:t>[Director / Secretary]</w:t>
                  </w:r>
                </w:p>
              </w:tc>
            </w:tr>
            <w:tr w:rsidR="00C64103" w:rsidRPr="00A660A4" w14:paraId="382AEF86" w14:textId="77777777" w:rsidTr="004744BB">
              <w:tc>
                <w:tcPr>
                  <w:tcW w:w="9375" w:type="dxa"/>
                  <w:gridSpan w:val="3"/>
                </w:tcPr>
                <w:p w14:paraId="413C0F7C" w14:textId="18CE1422" w:rsidR="00C64103" w:rsidRPr="00A660A4" w:rsidRDefault="00C64103" w:rsidP="00C64103">
                  <w:pPr>
                    <w:spacing w:after="240"/>
                    <w:rPr>
                      <w:b/>
                      <w:bCs/>
                    </w:rPr>
                  </w:pPr>
                  <w:r w:rsidRPr="00A660A4">
                    <w:rPr>
                      <w:i/>
                      <w:iCs/>
                    </w:rPr>
                    <w:t>[Where this deed is signed by: (c) one director in the presence of a witness.]</w:t>
                  </w:r>
                </w:p>
              </w:tc>
            </w:tr>
            <w:tr w:rsidR="00A151F3" w:rsidRPr="00A660A4" w14:paraId="490A28B7" w14:textId="77777777" w:rsidTr="004744BB">
              <w:tc>
                <w:tcPr>
                  <w:tcW w:w="9375" w:type="dxa"/>
                  <w:gridSpan w:val="3"/>
                </w:tcPr>
                <w:p w14:paraId="57185DDA" w14:textId="77777777" w:rsidR="00A151F3" w:rsidRPr="00A660A4" w:rsidRDefault="00A151F3" w:rsidP="00A151F3">
                  <w:pPr>
                    <w:spacing w:after="240"/>
                    <w:ind w:left="5760"/>
                    <w:rPr>
                      <w:rFonts w:eastAsia="Arial"/>
                    </w:rPr>
                  </w:pPr>
                </w:p>
                <w:p w14:paraId="5CD55800" w14:textId="77777777" w:rsidR="00A151F3" w:rsidRPr="00A660A4" w:rsidRDefault="00A151F3" w:rsidP="00A151F3">
                  <w:pPr>
                    <w:spacing w:after="240"/>
                    <w:ind w:left="5760"/>
                    <w:rPr>
                      <w:rFonts w:eastAsia="Arial"/>
                    </w:rPr>
                  </w:pPr>
                  <w:r w:rsidRPr="00A660A4">
                    <w:rPr>
                      <w:rFonts w:eastAsia="Arial"/>
                    </w:rPr>
                    <w:t>_______________________</w:t>
                  </w:r>
                </w:p>
                <w:p w14:paraId="7F9DCFBD" w14:textId="77777777" w:rsidR="00A151F3" w:rsidRPr="00A660A4" w:rsidRDefault="00A151F3" w:rsidP="00A151F3">
                  <w:pPr>
                    <w:spacing w:after="240"/>
                    <w:ind w:left="5760"/>
                    <w:rPr>
                      <w:b/>
                      <w:bCs/>
                    </w:rPr>
                  </w:pPr>
                  <w:r w:rsidRPr="00A660A4">
                    <w:t>[signature of director]</w:t>
                  </w:r>
                </w:p>
                <w:p w14:paraId="64377A66" w14:textId="77777777" w:rsidR="00A151F3" w:rsidRPr="00A660A4" w:rsidRDefault="00A151F3" w:rsidP="00A151F3">
                  <w:pPr>
                    <w:spacing w:after="240"/>
                    <w:ind w:left="5760"/>
                  </w:pPr>
                  <w:r w:rsidRPr="00A660A4">
                    <w:t>Name: [print name of director]</w:t>
                  </w:r>
                </w:p>
                <w:p w14:paraId="3F5F74E5" w14:textId="77777777" w:rsidR="00A151F3" w:rsidRPr="00A660A4" w:rsidRDefault="00A151F3" w:rsidP="00A151F3">
                  <w:pPr>
                    <w:spacing w:after="240"/>
                    <w:ind w:left="5760"/>
                    <w:rPr>
                      <w:b/>
                      <w:bCs/>
                    </w:rPr>
                  </w:pPr>
                  <w:r w:rsidRPr="00A660A4">
                    <w:t>Director</w:t>
                  </w:r>
                </w:p>
                <w:p w14:paraId="4C1446DD" w14:textId="77777777" w:rsidR="00A151F3" w:rsidRPr="00A660A4" w:rsidRDefault="00A151F3" w:rsidP="00A151F3">
                  <w:pPr>
                    <w:spacing w:after="240"/>
                    <w:rPr>
                      <w:rFonts w:eastAsia="Arial"/>
                    </w:rPr>
                  </w:pPr>
                  <w:r w:rsidRPr="00A660A4">
                    <w:rPr>
                      <w:rFonts w:eastAsia="Arial"/>
                    </w:rPr>
                    <w:t>In the presence of:</w:t>
                  </w:r>
                </w:p>
                <w:p w14:paraId="40EF65AD" w14:textId="77777777" w:rsidR="00A151F3" w:rsidRPr="00A660A4" w:rsidRDefault="00A151F3" w:rsidP="00A151F3">
                  <w:pPr>
                    <w:spacing w:after="240"/>
                    <w:jc w:val="left"/>
                    <w:rPr>
                      <w:rFonts w:eastAsia="Arial"/>
                    </w:rPr>
                  </w:pPr>
                  <w:r w:rsidRPr="00A660A4">
                    <w:rPr>
                      <w:rFonts w:eastAsia="Arial"/>
                    </w:rPr>
                    <w:t>I confirm that I was physically present when</w:t>
                  </w:r>
                  <w:r w:rsidRPr="00A660A4">
                    <w:rPr>
                      <w:rFonts w:eastAsia="Arial"/>
                    </w:rPr>
                    <w:br/>
                    <w:t>[</w:t>
                  </w:r>
                  <w:r w:rsidRPr="00A660A4">
                    <w:rPr>
                      <w:rFonts w:eastAsia="Arial"/>
                      <w:i/>
                      <w:iCs/>
                    </w:rPr>
                    <w:t>name of director</w:t>
                  </w:r>
                  <w:r w:rsidRPr="00A660A4">
                    <w:rPr>
                      <w:rFonts w:eastAsia="Arial"/>
                    </w:rPr>
                    <w:t>] signed this deed</w:t>
                  </w:r>
                </w:p>
                <w:p w14:paraId="3B1C6C13" w14:textId="77777777" w:rsidR="00A151F3" w:rsidRPr="00A660A4" w:rsidRDefault="00A151F3" w:rsidP="00A151F3">
                  <w:pPr>
                    <w:spacing w:after="240"/>
                    <w:rPr>
                      <w:rFonts w:eastAsia="Arial"/>
                    </w:rPr>
                  </w:pPr>
                </w:p>
                <w:p w14:paraId="4C6AE0A8" w14:textId="77777777" w:rsidR="00A151F3" w:rsidRPr="00A660A4" w:rsidRDefault="00A151F3" w:rsidP="00A151F3">
                  <w:pPr>
                    <w:spacing w:after="240"/>
                    <w:rPr>
                      <w:rFonts w:eastAsia="Arial"/>
                    </w:rPr>
                  </w:pPr>
                  <w:r w:rsidRPr="00A660A4">
                    <w:rPr>
                      <w:rFonts w:eastAsia="Arial"/>
                    </w:rPr>
                    <w:t>_______________________</w:t>
                  </w:r>
                </w:p>
                <w:p w14:paraId="3B395902" w14:textId="77777777" w:rsidR="00A151F3" w:rsidRPr="00A660A4" w:rsidRDefault="00A151F3" w:rsidP="00A151F3">
                  <w:pPr>
                    <w:spacing w:after="240"/>
                  </w:pPr>
                  <w:r w:rsidRPr="00A660A4">
                    <w:t>[signature of witness]</w:t>
                  </w:r>
                </w:p>
                <w:p w14:paraId="2218829C" w14:textId="77777777" w:rsidR="00A151F3" w:rsidRPr="00A660A4" w:rsidRDefault="00A151F3" w:rsidP="00A151F3">
                  <w:pPr>
                    <w:spacing w:after="240"/>
                  </w:pPr>
                  <w:r w:rsidRPr="00A660A4">
                    <w:t>Name: [print name of witness]</w:t>
                  </w:r>
                </w:p>
                <w:p w14:paraId="21576F31" w14:textId="77777777" w:rsidR="00A151F3" w:rsidRPr="00A660A4" w:rsidRDefault="00A151F3" w:rsidP="00A151F3">
                  <w:pPr>
                    <w:spacing w:after="240"/>
                  </w:pPr>
                  <w:r w:rsidRPr="00A660A4">
                    <w:t>Address: [address of witness]</w:t>
                  </w:r>
                </w:p>
                <w:p w14:paraId="36BB431B" w14:textId="32518072" w:rsidR="00A151F3" w:rsidRPr="00A660A4" w:rsidRDefault="00A151F3" w:rsidP="00A151F3">
                  <w:pPr>
                    <w:spacing w:after="0"/>
                    <w:rPr>
                      <w:i/>
                      <w:iCs/>
                    </w:rPr>
                  </w:pPr>
                  <w:r w:rsidRPr="00A660A4">
                    <w:t>Occupation: [designation of witness]</w:t>
                  </w:r>
                </w:p>
              </w:tc>
            </w:tr>
          </w:tbl>
          <w:p w14:paraId="22880092" w14:textId="6C6C8AAC" w:rsidR="00C64103" w:rsidRPr="00A660A4" w:rsidRDefault="00C64103" w:rsidP="00C64103">
            <w:pPr>
              <w:spacing w:after="240"/>
            </w:pPr>
          </w:p>
        </w:tc>
      </w:tr>
      <w:bookmarkEnd w:id="31"/>
    </w:tbl>
    <w:p w14:paraId="3A466C02" w14:textId="77777777" w:rsidR="00474807" w:rsidRPr="00A660A4" w:rsidRDefault="00474807">
      <w:pPr>
        <w:adjustRightInd/>
        <w:spacing w:after="160" w:line="259" w:lineRule="auto"/>
        <w:jc w:val="left"/>
        <w:rPr>
          <w:rFonts w:cs="Arial"/>
          <w:b/>
        </w:rPr>
      </w:pPr>
      <w:r w:rsidRPr="00A660A4">
        <w:br w:type="page"/>
      </w:r>
    </w:p>
    <w:p w14:paraId="3B11CD47" w14:textId="53AD4BEC" w:rsidR="002611F5" w:rsidRPr="00A660A4" w:rsidRDefault="002611F5" w:rsidP="002611F5">
      <w:pPr>
        <w:pStyle w:val="HFWHeading2"/>
        <w:jc w:val="center"/>
      </w:pPr>
      <w:r w:rsidRPr="00A660A4">
        <w:lastRenderedPageBreak/>
        <w:t>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6327"/>
      </w:tblGrid>
      <w:tr w:rsidR="0067632D" w:rsidRPr="00A660A4" w14:paraId="085DABB0" w14:textId="77777777" w:rsidTr="009F247B">
        <w:tc>
          <w:tcPr>
            <w:tcW w:w="2694" w:type="dxa"/>
            <w:shd w:val="clear" w:color="auto" w:fill="F2F2F2" w:themeFill="background1" w:themeFillShade="F2"/>
          </w:tcPr>
          <w:p w14:paraId="17D8FF71" w14:textId="59D54755" w:rsidR="0067632D" w:rsidRPr="00A660A4" w:rsidRDefault="0067632D">
            <w:pPr>
              <w:spacing w:after="0" w:line="360" w:lineRule="auto"/>
              <w:outlineLvl w:val="1"/>
              <w:rPr>
                <w:b/>
              </w:rPr>
            </w:pPr>
            <w:r w:rsidRPr="00A660A4">
              <w:rPr>
                <w:b/>
              </w:rPr>
              <w:t>Project:</w:t>
            </w:r>
          </w:p>
        </w:tc>
        <w:tc>
          <w:tcPr>
            <w:tcW w:w="6327" w:type="dxa"/>
          </w:tcPr>
          <w:p w14:paraId="519D1FAD" w14:textId="77777777" w:rsidR="0067632D" w:rsidRPr="00A660A4" w:rsidRDefault="0067632D">
            <w:pPr>
              <w:spacing w:after="0" w:line="360" w:lineRule="auto"/>
              <w:outlineLvl w:val="1"/>
              <w:rPr>
                <w:i/>
                <w:iCs/>
              </w:rPr>
            </w:pPr>
            <w:r w:rsidRPr="00A660A4">
              <w:rPr>
                <w:i/>
                <w:iCs/>
              </w:rPr>
              <w:t>[Insert Project ID, and Project Name]</w:t>
            </w:r>
          </w:p>
          <w:p w14:paraId="7ACC3D6E" w14:textId="248D08F3" w:rsidR="003A679C" w:rsidRPr="00A660A4" w:rsidRDefault="003A679C">
            <w:pPr>
              <w:spacing w:after="0" w:line="360" w:lineRule="auto"/>
              <w:outlineLvl w:val="1"/>
              <w:rPr>
                <w:i/>
                <w:iCs/>
              </w:rPr>
            </w:pPr>
          </w:p>
        </w:tc>
      </w:tr>
      <w:tr w:rsidR="0067632D" w:rsidRPr="00A660A4" w14:paraId="3E245AD8" w14:textId="77777777" w:rsidTr="009F247B">
        <w:tc>
          <w:tcPr>
            <w:tcW w:w="2694" w:type="dxa"/>
            <w:shd w:val="clear" w:color="auto" w:fill="F2F2F2" w:themeFill="background1" w:themeFillShade="F2"/>
          </w:tcPr>
          <w:p w14:paraId="0C9022D5" w14:textId="3E262A3B" w:rsidR="0067632D" w:rsidRPr="00A660A4" w:rsidRDefault="0067632D">
            <w:pPr>
              <w:spacing w:after="0" w:line="360" w:lineRule="auto"/>
              <w:outlineLvl w:val="1"/>
              <w:rPr>
                <w:b/>
              </w:rPr>
            </w:pPr>
            <w:r w:rsidRPr="00A660A4">
              <w:rPr>
                <w:b/>
              </w:rPr>
              <w:t>Project Proponent</w:t>
            </w:r>
            <w:r w:rsidR="007A3A31" w:rsidRPr="00A660A4">
              <w:rPr>
                <w:b/>
              </w:rPr>
              <w:t>s</w:t>
            </w:r>
            <w:r w:rsidRPr="00A660A4">
              <w:rPr>
                <w:b/>
              </w:rPr>
              <w:t>:</w:t>
            </w:r>
          </w:p>
        </w:tc>
        <w:tc>
          <w:tcPr>
            <w:tcW w:w="6327" w:type="dxa"/>
          </w:tcPr>
          <w:p w14:paraId="7287AC93" w14:textId="3BCBBF99" w:rsidR="0067632D" w:rsidRPr="00A660A4" w:rsidRDefault="0067632D">
            <w:pPr>
              <w:spacing w:after="0" w:line="360" w:lineRule="auto"/>
              <w:outlineLvl w:val="1"/>
              <w:rPr>
                <w:i/>
                <w:iCs/>
              </w:rPr>
            </w:pPr>
            <w:r w:rsidRPr="00A660A4">
              <w:rPr>
                <w:i/>
                <w:iCs/>
              </w:rPr>
              <w:t>[Insert</w:t>
            </w:r>
            <w:r w:rsidR="00E0188F" w:rsidRPr="00A660A4">
              <w:rPr>
                <w:i/>
                <w:iCs/>
              </w:rPr>
              <w:t xml:space="preserve"> name and</w:t>
            </w:r>
            <w:r w:rsidRPr="00A660A4">
              <w:rPr>
                <w:i/>
                <w:iCs/>
              </w:rPr>
              <w:t xml:space="preserve"> details of Project Proponent</w:t>
            </w:r>
            <w:r w:rsidR="007A3A31" w:rsidRPr="00A660A4">
              <w:rPr>
                <w:i/>
                <w:iCs/>
              </w:rPr>
              <w:t xml:space="preserve"> A</w:t>
            </w:r>
            <w:r w:rsidRPr="00A660A4">
              <w:rPr>
                <w:i/>
                <w:iCs/>
              </w:rPr>
              <w:t>]</w:t>
            </w:r>
          </w:p>
          <w:p w14:paraId="12821A8A" w14:textId="69EDCC0C" w:rsidR="007A3A31" w:rsidRPr="00A660A4" w:rsidRDefault="007A3A31">
            <w:pPr>
              <w:spacing w:after="0" w:line="360" w:lineRule="auto"/>
              <w:outlineLvl w:val="1"/>
              <w:rPr>
                <w:i/>
                <w:iCs/>
              </w:rPr>
            </w:pPr>
          </w:p>
          <w:p w14:paraId="6861FD25" w14:textId="6A1932D3" w:rsidR="007A3A31" w:rsidRPr="00A660A4" w:rsidRDefault="007A3A31" w:rsidP="007A3A31">
            <w:pPr>
              <w:spacing w:after="0" w:line="360" w:lineRule="auto"/>
              <w:outlineLvl w:val="1"/>
              <w:rPr>
                <w:i/>
                <w:iCs/>
              </w:rPr>
            </w:pPr>
            <w:r w:rsidRPr="00A660A4">
              <w:rPr>
                <w:i/>
                <w:iCs/>
              </w:rPr>
              <w:t>[Insert name and details of Project Proponent B]</w:t>
            </w:r>
          </w:p>
          <w:p w14:paraId="62B9C891" w14:textId="77777777" w:rsidR="007A3A31" w:rsidRPr="00A660A4" w:rsidRDefault="007A3A31">
            <w:pPr>
              <w:spacing w:after="0" w:line="360" w:lineRule="auto"/>
              <w:outlineLvl w:val="1"/>
              <w:rPr>
                <w:i/>
                <w:iCs/>
              </w:rPr>
            </w:pPr>
          </w:p>
          <w:p w14:paraId="1094F915" w14:textId="5E973750" w:rsidR="003A679C" w:rsidRPr="00A660A4" w:rsidRDefault="007A3A31">
            <w:pPr>
              <w:spacing w:after="0" w:line="360" w:lineRule="auto"/>
              <w:outlineLvl w:val="1"/>
              <w:rPr>
                <w:i/>
                <w:iCs/>
              </w:rPr>
            </w:pPr>
            <w:r w:rsidRPr="00A660A4">
              <w:rPr>
                <w:i/>
                <w:iCs/>
              </w:rPr>
              <w:t>[Insert name and details of Project Proponent C]</w:t>
            </w:r>
          </w:p>
        </w:tc>
      </w:tr>
    </w:tbl>
    <w:p w14:paraId="781BA100" w14:textId="74BCFCA9" w:rsidR="00C95B78" w:rsidRPr="00A660A4" w:rsidRDefault="00C95B78" w:rsidP="00AF051E">
      <w:pPr>
        <w:pStyle w:val="HFWHeading2"/>
      </w:pPr>
    </w:p>
    <w:p w14:paraId="5477030D" w14:textId="2EC1FC23" w:rsidR="002611F5" w:rsidRPr="00081B15" w:rsidRDefault="002611F5" w:rsidP="00084FAB">
      <w:pPr>
        <w:adjustRightInd/>
        <w:spacing w:after="160" w:line="259" w:lineRule="auto"/>
        <w:jc w:val="left"/>
      </w:pPr>
    </w:p>
    <w:sectPr w:rsidR="002611F5" w:rsidRPr="00081B15" w:rsidSect="002373BF">
      <w:headerReference w:type="default" r:id="rId12"/>
      <w:footerReference w:type="default" r:id="rId13"/>
      <w:pgSz w:w="11906" w:h="16838"/>
      <w:pgMar w:top="1135" w:right="1440" w:bottom="709" w:left="1440" w:header="708"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1A7E4" w14:textId="77777777" w:rsidR="00B063D0" w:rsidRDefault="00B063D0" w:rsidP="00511A27">
      <w:pPr>
        <w:spacing w:after="0"/>
      </w:pPr>
      <w:r>
        <w:separator/>
      </w:r>
    </w:p>
  </w:endnote>
  <w:endnote w:type="continuationSeparator" w:id="0">
    <w:p w14:paraId="3DEE70CE" w14:textId="77777777" w:rsidR="00B063D0" w:rsidRDefault="00B063D0" w:rsidP="00511A27">
      <w:pPr>
        <w:spacing w:after="0"/>
      </w:pPr>
      <w:r>
        <w:continuationSeparator/>
      </w:r>
    </w:p>
  </w:endnote>
  <w:endnote w:type="continuationNotice" w:id="1">
    <w:p w14:paraId="2E10DF9C" w14:textId="77777777" w:rsidR="00B063D0" w:rsidRDefault="00B063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3267253"/>
      <w:docPartObj>
        <w:docPartGallery w:val="Page Numbers (Bottom of Page)"/>
        <w:docPartUnique/>
      </w:docPartObj>
    </w:sdtPr>
    <w:sdtEndPr>
      <w:rPr>
        <w:noProof/>
        <w:sz w:val="18"/>
        <w:szCs w:val="18"/>
      </w:rPr>
    </w:sdtEndPr>
    <w:sdtContent>
      <w:p w14:paraId="39F33B1B" w14:textId="12B4D0F3" w:rsidR="00AD19A5" w:rsidRDefault="00AD19A5">
        <w:pPr>
          <w:pStyle w:val="Footer"/>
          <w:jc w:val="center"/>
          <w:rPr>
            <w:noProof/>
            <w:sz w:val="18"/>
            <w:szCs w:val="18"/>
          </w:rPr>
        </w:pPr>
        <w:r w:rsidRPr="00825FAE">
          <w:rPr>
            <w:sz w:val="18"/>
            <w:szCs w:val="18"/>
          </w:rPr>
          <w:fldChar w:fldCharType="begin"/>
        </w:r>
        <w:r w:rsidRPr="00825FAE">
          <w:rPr>
            <w:sz w:val="18"/>
            <w:szCs w:val="18"/>
          </w:rPr>
          <w:instrText xml:space="preserve"> PAGE   \* MERGEFORMAT </w:instrText>
        </w:r>
        <w:r w:rsidRPr="00825FAE">
          <w:rPr>
            <w:sz w:val="18"/>
            <w:szCs w:val="18"/>
          </w:rPr>
          <w:fldChar w:fldCharType="separate"/>
        </w:r>
        <w:r w:rsidRPr="00825FAE">
          <w:rPr>
            <w:noProof/>
            <w:sz w:val="18"/>
            <w:szCs w:val="18"/>
          </w:rPr>
          <w:t>2</w:t>
        </w:r>
        <w:r w:rsidRPr="00825FAE">
          <w:rPr>
            <w:noProof/>
            <w:sz w:val="18"/>
            <w:szCs w:val="18"/>
          </w:rPr>
          <w:fldChar w:fldCharType="end"/>
        </w:r>
      </w:p>
    </w:sdtContent>
  </w:sdt>
  <w:p w14:paraId="3DC0BA7E" w14:textId="77777777" w:rsidR="00F64681" w:rsidRPr="00825FAE" w:rsidRDefault="00F64681">
    <w:pPr>
      <w:pStyle w:val="Footer"/>
      <w:jc w:val="center"/>
      <w:rPr>
        <w:sz w:val="18"/>
        <w:szCs w:val="18"/>
      </w:rPr>
    </w:pPr>
  </w:p>
  <w:p w14:paraId="06DE6583" w14:textId="77777777" w:rsidR="00F44643" w:rsidRPr="003E5B33" w:rsidRDefault="00F44643" w:rsidP="000853DE">
    <w:pPr>
      <w:pStyle w:val="Footer"/>
      <w:ind w:left="-426"/>
      <w:jc w:val="left"/>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E2E5C" w14:textId="77777777" w:rsidR="00B063D0" w:rsidRDefault="00B063D0" w:rsidP="00511A27">
      <w:pPr>
        <w:spacing w:after="0"/>
      </w:pPr>
      <w:r>
        <w:separator/>
      </w:r>
    </w:p>
  </w:footnote>
  <w:footnote w:type="continuationSeparator" w:id="0">
    <w:p w14:paraId="7A3E7153" w14:textId="77777777" w:rsidR="00B063D0" w:rsidRDefault="00B063D0" w:rsidP="00511A27">
      <w:pPr>
        <w:spacing w:after="0"/>
      </w:pPr>
      <w:r>
        <w:continuationSeparator/>
      </w:r>
    </w:p>
  </w:footnote>
  <w:footnote w:type="continuationNotice" w:id="1">
    <w:p w14:paraId="1B8613BD" w14:textId="77777777" w:rsidR="00B063D0" w:rsidRDefault="00B063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E21A6" w14:textId="3A9708E3" w:rsidR="001C417D" w:rsidRDefault="001C417D" w:rsidP="001C417D">
    <w:pPr>
      <w:pStyle w:val="Header"/>
      <w:tabs>
        <w:tab w:val="left" w:pos="318"/>
      </w:tabs>
    </w:pPr>
  </w:p>
  <w:p w14:paraId="32C0D419" w14:textId="6EB8B44B" w:rsidR="00E56629" w:rsidRDefault="001C417D" w:rsidP="00A27F89">
    <w:pPr>
      <w:pStyle w:val="Header"/>
      <w:tabs>
        <w:tab w:val="left" w:pos="2482"/>
      </w:tabs>
      <w:jc w:val="left"/>
      <w:rPr>
        <w:i/>
        <w:iCs/>
        <w:sz w:val="16"/>
        <w:szCs w:val="16"/>
      </w:rPr>
    </w:pPr>
    <w:r>
      <w:rPr>
        <w:i/>
        <w:iCs/>
        <w:sz w:val="16"/>
        <w:szCs w:val="16"/>
      </w:rPr>
      <w:tab/>
    </w:r>
    <w:r>
      <w:rPr>
        <w:i/>
        <w:iCs/>
        <w:sz w:val="16"/>
        <w:szCs w:val="16"/>
      </w:rPr>
      <w:tab/>
    </w:r>
    <w:r>
      <w:rPr>
        <w:i/>
        <w:iCs/>
        <w:sz w:val="16"/>
        <w:szCs w:val="16"/>
      </w:rPr>
      <w:tab/>
    </w:r>
    <w:r>
      <w:rPr>
        <w:i/>
        <w:iCs/>
        <w:sz w:val="16"/>
        <w:szCs w:val="16"/>
      </w:rPr>
      <w:tab/>
    </w:r>
    <w:r>
      <w:rPr>
        <w:i/>
        <w:iCs/>
        <w:sz w:val="16"/>
        <w:szCs w:val="16"/>
      </w:rPr>
      <w:tab/>
    </w:r>
    <w:r>
      <w:rPr>
        <w:i/>
        <w:iCs/>
        <w:sz w:val="16"/>
        <w:szCs w:val="16"/>
      </w:rPr>
      <w:tab/>
    </w:r>
    <w:r w:rsidR="00A64024">
      <w:rPr>
        <w:i/>
        <w:iCs/>
        <w:sz w:val="16"/>
        <w:szCs w:val="16"/>
      </w:rPr>
      <w:t xml:space="preserve">AFOLU </w:t>
    </w:r>
    <w:r w:rsidRPr="00511A27">
      <w:rPr>
        <w:i/>
        <w:iCs/>
        <w:sz w:val="16"/>
        <w:szCs w:val="16"/>
      </w:rPr>
      <w:t>Buffer Account Compensation for Reversal</w:t>
    </w:r>
    <w:r w:rsidR="00A64024">
      <w:rPr>
        <w:i/>
        <w:iCs/>
        <w:sz w:val="16"/>
        <w:szCs w:val="16"/>
      </w:rPr>
      <w:t>s</w:t>
    </w:r>
    <w:r w:rsidR="00E56629">
      <w:rPr>
        <w:i/>
        <w:iCs/>
        <w:sz w:val="16"/>
        <w:szCs w:val="16"/>
      </w:rPr>
      <w:t xml:space="preserve"> </w:t>
    </w:r>
    <w:r w:rsidR="00800D7F">
      <w:rPr>
        <w:i/>
        <w:iCs/>
        <w:sz w:val="16"/>
        <w:szCs w:val="16"/>
      </w:rPr>
      <w:t>Deed</w:t>
    </w:r>
  </w:p>
  <w:p w14:paraId="7F879F19" w14:textId="13495DBA" w:rsidR="001C417D" w:rsidRDefault="00E56629" w:rsidP="001C417D">
    <w:pPr>
      <w:pStyle w:val="Header"/>
      <w:jc w:val="right"/>
      <w:rPr>
        <w:i/>
        <w:iCs/>
        <w:sz w:val="16"/>
        <w:szCs w:val="16"/>
      </w:rPr>
    </w:pPr>
    <w:r>
      <w:rPr>
        <w:i/>
        <w:iCs/>
        <w:sz w:val="16"/>
        <w:szCs w:val="16"/>
      </w:rPr>
      <w:t>(Multiple Project Proponents)</w:t>
    </w:r>
    <w:r w:rsidR="003944E0">
      <w:rPr>
        <w:i/>
        <w:iCs/>
        <w:sz w:val="16"/>
        <w:szCs w:val="16"/>
      </w:rPr>
      <w:t xml:space="preserve"> </w:t>
    </w:r>
    <w:r w:rsidR="00A27F89">
      <w:rPr>
        <w:i/>
        <w:iCs/>
        <w:sz w:val="16"/>
        <w:szCs w:val="16"/>
      </w:rPr>
      <w:t xml:space="preserve">Template, </w:t>
    </w:r>
    <w:r w:rsidR="003944E0">
      <w:rPr>
        <w:i/>
        <w:iCs/>
        <w:sz w:val="16"/>
        <w:szCs w:val="16"/>
      </w:rPr>
      <w:t>v</w:t>
    </w:r>
    <w:r w:rsidR="005D4A4E">
      <w:rPr>
        <w:i/>
        <w:iCs/>
        <w:sz w:val="16"/>
        <w:szCs w:val="16"/>
      </w:rPr>
      <w:t>5.0</w:t>
    </w:r>
  </w:p>
  <w:p w14:paraId="40FD9E1E" w14:textId="77777777" w:rsidR="001C417D" w:rsidRPr="006C0DDD" w:rsidRDefault="001C417D" w:rsidP="001C417D">
    <w:pPr>
      <w:pStyle w:val="Header"/>
      <w:rPr>
        <w:sz w:val="24"/>
        <w:szCs w:val="24"/>
        <w:u w:val="single"/>
      </w:rPr>
    </w:pPr>
  </w:p>
  <w:p w14:paraId="21E6C87A" w14:textId="77777777" w:rsidR="001C417D" w:rsidRPr="00511A27" w:rsidRDefault="001C417D" w:rsidP="00511A27">
    <w:pPr>
      <w:pStyle w:val="Header"/>
      <w:jc w:val="right"/>
      <w:rPr>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0AB425A"/>
    <w:multiLevelType w:val="multilevel"/>
    <w:tmpl w:val="4D087C82"/>
    <w:name w:val="HFWBullets"/>
    <w:lvl w:ilvl="0">
      <w:start w:val="1"/>
      <w:numFmt w:val="bullet"/>
      <w:pStyle w:val="HFWBullet1"/>
      <w:lvlText w:val=""/>
      <w:lvlJc w:val="left"/>
      <w:pPr>
        <w:ind w:left="720" w:hanging="720"/>
      </w:pPr>
      <w:rPr>
        <w:rFonts w:ascii="Symbol" w:hAnsi="Symbol" w:hint="default"/>
        <w:b w:val="0"/>
        <w:i w:val="0"/>
        <w:caps w:val="0"/>
        <w:smallCaps w:val="0"/>
        <w:strike w:val="0"/>
        <w:dstrike w:val="0"/>
        <w:vanish w:val="0"/>
        <w:color w:val="auto"/>
        <w:sz w:val="20"/>
        <w:u w:val="none"/>
        <w:effect w:val="none"/>
        <w:vertAlign w:val="baseline"/>
      </w:rPr>
    </w:lvl>
    <w:lvl w:ilvl="1">
      <w:start w:val="1"/>
      <w:numFmt w:val="bullet"/>
      <w:pStyle w:val="HFWBullet2"/>
      <w:lvlText w:val=""/>
      <w:lvlJc w:val="left"/>
      <w:pPr>
        <w:ind w:left="1440" w:hanging="720"/>
      </w:pPr>
      <w:rPr>
        <w:rFonts w:ascii="Symbol" w:hAnsi="Symbol" w:hint="default"/>
        <w:b w:val="0"/>
        <w:i w:val="0"/>
        <w:caps w:val="0"/>
        <w:smallCaps w:val="0"/>
        <w:strike w:val="0"/>
        <w:dstrike w:val="0"/>
        <w:vanish w:val="0"/>
        <w:color w:val="auto"/>
        <w:sz w:val="20"/>
        <w:u w:val="none"/>
        <w:effect w:val="none"/>
        <w:vertAlign w:val="baseline"/>
      </w:rPr>
    </w:lvl>
    <w:lvl w:ilvl="2">
      <w:start w:val="1"/>
      <w:numFmt w:val="bullet"/>
      <w:pStyle w:val="HFWBullet3"/>
      <w:lvlText w:val=""/>
      <w:lvlJc w:val="left"/>
      <w:pPr>
        <w:ind w:left="2160" w:hanging="720"/>
      </w:pPr>
      <w:rPr>
        <w:rFonts w:ascii="Symbol" w:hAnsi="Symbol" w:hint="default"/>
        <w:b w:val="0"/>
        <w:i w:val="0"/>
        <w:caps w:val="0"/>
        <w:smallCaps w:val="0"/>
        <w:strike w:val="0"/>
        <w:dstrike w:val="0"/>
        <w:vanish w:val="0"/>
        <w:color w:val="auto"/>
        <w:sz w:val="20"/>
        <w:u w:val="none"/>
        <w:effect w:val="none"/>
        <w:vertAlign w:val="baseline"/>
      </w:rPr>
    </w:lvl>
    <w:lvl w:ilvl="3">
      <w:start w:val="1"/>
      <w:numFmt w:val="bullet"/>
      <w:pStyle w:val="HFWBullet4"/>
      <w:lvlText w:val=""/>
      <w:lvlJc w:val="left"/>
      <w:pPr>
        <w:ind w:left="2880" w:hanging="720"/>
      </w:pPr>
      <w:rPr>
        <w:rFonts w:ascii="Symbol" w:hAnsi="Symbol" w:hint="default"/>
        <w:b w:val="0"/>
        <w:i w:val="0"/>
        <w:caps w:val="0"/>
        <w:smallCaps w:val="0"/>
        <w:strike w:val="0"/>
        <w:dstrike w:val="0"/>
        <w:vanish w:val="0"/>
        <w:color w:val="auto"/>
        <w:sz w:val="20"/>
        <w:u w:val="none"/>
        <w:effect w:val="none"/>
        <w:vertAlign w:val="baseline"/>
      </w:rPr>
    </w:lvl>
    <w:lvl w:ilvl="4">
      <w:start w:val="1"/>
      <w:numFmt w:val="bullet"/>
      <w:pStyle w:val="HFWBullet5"/>
      <w:lvlText w:val=""/>
      <w:lvlJc w:val="left"/>
      <w:pPr>
        <w:ind w:left="3600" w:hanging="720"/>
      </w:pPr>
      <w:rPr>
        <w:rFonts w:ascii="Symbol" w:hAnsi="Symbol" w:hint="default"/>
        <w:b w:val="0"/>
        <w:i w:val="0"/>
        <w:caps w:val="0"/>
        <w:smallCaps w:val="0"/>
        <w:strike w:val="0"/>
        <w:dstrike w:val="0"/>
        <w:vanish w:val="0"/>
        <w:color w:val="auto"/>
        <w:sz w:val="20"/>
        <w:u w:val="none"/>
        <w:effect w:val="none"/>
        <w:vertAlign w:val="baseline"/>
      </w:rPr>
    </w:lvl>
    <w:lvl w:ilvl="5">
      <w:start w:val="1"/>
      <w:numFmt w:val="bullet"/>
      <w:pStyle w:val="HFWBullet6"/>
      <w:lvlText w:val=""/>
      <w:lvlJc w:val="left"/>
      <w:pPr>
        <w:ind w:left="4320" w:hanging="720"/>
      </w:pPr>
      <w:rPr>
        <w:rFonts w:ascii="Symbol" w:hAnsi="Symbo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8">
      <w:start w:val="1"/>
      <w:numFmt w:val="none"/>
      <w:lvlRestart w:val="0"/>
      <w:suff w:val="nothing"/>
      <w:lvlText w:val="Not Defined"/>
      <w:lvlJc w:val="left"/>
      <w:pPr>
        <w:ind w:left="0" w:firstLine="0"/>
      </w:pPr>
      <w:rPr>
        <w:rFonts w:hint="default"/>
        <w:b w:val="0"/>
        <w:i w:val="0"/>
        <w:caps w:val="0"/>
        <w:smallCaps w:val="0"/>
        <w:strike w:val="0"/>
        <w:dstrike w:val="0"/>
        <w:vanish w:val="0"/>
        <w:color w:val="auto"/>
        <w:u w:val="none"/>
        <w:effect w:val="none"/>
        <w:vertAlign w:val="baseline"/>
      </w:rPr>
    </w:lvl>
  </w:abstractNum>
  <w:abstractNum w:abstractNumId="1" w15:restartNumberingAfterBreak="0">
    <w:nsid w:val="0A9B0C7A"/>
    <w:multiLevelType w:val="multilevel"/>
    <w:tmpl w:val="078CF464"/>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549DF"/>
    <w:multiLevelType w:val="hybridMultilevel"/>
    <w:tmpl w:val="704C7D52"/>
    <w:name w:val="HFW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F0466FC"/>
    <w:multiLevelType w:val="multilevel"/>
    <w:tmpl w:val="872AEE7C"/>
    <w:name w:val="HFWRecitals"/>
    <w:lvl w:ilvl="0">
      <w:start w:val="1"/>
      <w:numFmt w:val="upperLetter"/>
      <w:pStyle w:val="HFWRecitals"/>
      <w:lvlText w:val="(%1)"/>
      <w:lvlJc w:val="left"/>
      <w:pPr>
        <w:ind w:left="720" w:hanging="720"/>
      </w:pPr>
      <w:rPr>
        <w:rFonts w:ascii="Arial" w:hAnsi="Arial" w:cs="Times New Roman" w:hint="default"/>
        <w:b w:val="0"/>
        <w:i w:val="0"/>
        <w:sz w:val="20"/>
      </w:r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4" w15:restartNumberingAfterBreak="0">
    <w:nsid w:val="4AFD07AB"/>
    <w:multiLevelType w:val="multilevel"/>
    <w:tmpl w:val="F2AC30DC"/>
    <w:name w:val="HFWParties"/>
    <w:lvl w:ilvl="0">
      <w:start w:val="1"/>
      <w:numFmt w:val="decimal"/>
      <w:pStyle w:val="HFWParties"/>
      <w:lvlText w:val="(%1)"/>
      <w:lvlJc w:val="left"/>
      <w:pPr>
        <w:ind w:left="720" w:hanging="720"/>
      </w:pPr>
      <w:rPr>
        <w:rFonts w:ascii="Arial" w:hAnsi="Arial" w:cs="Times New Roman" w:hint="default"/>
        <w:b w:val="0"/>
        <w:i w:val="0"/>
        <w:sz w:val="20"/>
      </w:rPr>
    </w:lvl>
    <w:lvl w:ilvl="1">
      <w:start w:val="1"/>
      <w:numFmt w:val="none"/>
      <w:lvlRestart w:val="0"/>
      <w:pStyle w:val="HFWHeading2"/>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5" w15:restartNumberingAfterBreak="0">
    <w:nsid w:val="527B0692"/>
    <w:multiLevelType w:val="hybridMultilevel"/>
    <w:tmpl w:val="6ADE6308"/>
    <w:lvl w:ilvl="0" w:tplc="F782FE04">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5FC556E0"/>
    <w:multiLevelType w:val="hybridMultilevel"/>
    <w:tmpl w:val="42B0B12C"/>
    <w:lvl w:ilvl="0" w:tplc="8828D802">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68363A87"/>
    <w:multiLevelType w:val="multilevel"/>
    <w:tmpl w:val="B7248B50"/>
    <w:name w:val="HFWDefinitions"/>
    <w:lvl w:ilvl="0">
      <w:start w:val="1"/>
      <w:numFmt w:val="none"/>
      <w:pStyle w:val="HFWDefinition"/>
      <w:suff w:val="nothing"/>
      <w:lvlText w:val=""/>
      <w:lvlJc w:val="left"/>
      <w:pPr>
        <w:ind w:left="720" w:firstLine="0"/>
      </w:pPr>
      <w:rPr>
        <w:rFonts w:ascii="Arial" w:hAnsi="Arial" w:hint="default"/>
        <w:b w:val="0"/>
        <w:i w:val="0"/>
        <w:sz w:val="20"/>
      </w:rPr>
    </w:lvl>
    <w:lvl w:ilvl="1">
      <w:start w:val="1"/>
      <w:numFmt w:val="lowerLetter"/>
      <w:pStyle w:val="HFWDefinition1"/>
      <w:lvlText w:val="(%2)"/>
      <w:lvlJc w:val="left"/>
      <w:pPr>
        <w:ind w:left="1440" w:hanging="720"/>
      </w:pPr>
      <w:rPr>
        <w:rFonts w:ascii="Arial" w:hAnsi="Arial" w:hint="default"/>
        <w:b w:val="0"/>
        <w:i w:val="0"/>
        <w:sz w:val="20"/>
      </w:rPr>
    </w:lvl>
    <w:lvl w:ilvl="2">
      <w:start w:val="1"/>
      <w:numFmt w:val="lowerRoman"/>
      <w:pStyle w:val="HFWDefinition2"/>
      <w:lvlText w:val="(%3)"/>
      <w:lvlJc w:val="left"/>
      <w:pPr>
        <w:ind w:left="2160" w:hanging="720"/>
      </w:pPr>
      <w:rPr>
        <w:rFonts w:ascii="Arial" w:hAnsi="Arial" w:hint="default"/>
        <w:b w:val="0"/>
        <w:i w:val="0"/>
        <w:sz w:val="20"/>
      </w:rPr>
    </w:lvl>
    <w:lvl w:ilvl="3">
      <w:start w:val="1"/>
      <w:numFmt w:val="upperLetter"/>
      <w:pStyle w:val="HFWDefinition3"/>
      <w:lvlText w:val="(%4)"/>
      <w:lvlJc w:val="left"/>
      <w:pPr>
        <w:ind w:left="2880" w:hanging="720"/>
      </w:pPr>
      <w:rPr>
        <w:rFonts w:ascii="Arial" w:hAnsi="Arial" w:hint="default"/>
        <w:sz w:val="20"/>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8" w15:restartNumberingAfterBreak="0">
    <w:nsid w:val="6E526EC6"/>
    <w:multiLevelType w:val="multilevel"/>
    <w:tmpl w:val="ADCC0D26"/>
    <w:name w:val="HFW2"/>
    <w:lvl w:ilvl="0">
      <w:start w:val="1"/>
      <w:numFmt w:val="decimal"/>
      <w:pStyle w:val="HFWLevel1"/>
      <w:lvlText w:val="%1."/>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1">
      <w:start w:val="1"/>
      <w:numFmt w:val="decimal"/>
      <w:pStyle w:val="HFWLevel2"/>
      <w:lvlText w:val="%1.%2"/>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2">
      <w:start w:val="1"/>
      <w:numFmt w:val="lowerLetter"/>
      <w:pStyle w:val="HFWLevel3"/>
      <w:lvlText w:val="(%3)"/>
      <w:lvlJc w:val="left"/>
      <w:pPr>
        <w:ind w:left="144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3">
      <w:start w:val="1"/>
      <w:numFmt w:val="lowerRoman"/>
      <w:pStyle w:val="HFWLevel4"/>
      <w:lvlText w:val="(%4)"/>
      <w:lvlJc w:val="left"/>
      <w:pPr>
        <w:ind w:left="216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4">
      <w:start w:val="1"/>
      <w:numFmt w:val="upperLetter"/>
      <w:pStyle w:val="HFWLevel5"/>
      <w:lvlText w:val="(%5)"/>
      <w:lvlJc w:val="left"/>
      <w:pPr>
        <w:ind w:left="288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5">
      <w:start w:val="1"/>
      <w:numFmt w:val="upperRoman"/>
      <w:pStyle w:val="HFWLevel6"/>
      <w:lvlText w:val="(%6)"/>
      <w:lvlJc w:val="left"/>
      <w:pPr>
        <w:ind w:left="360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6">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7">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8">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abstractNum>
  <w:num w:numId="1" w16cid:durableId="8693389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455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9771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941214">
    <w:abstractNumId w:val="8"/>
  </w:num>
  <w:num w:numId="5" w16cid:durableId="1644852150">
    <w:abstractNumId w:val="1"/>
  </w:num>
  <w:num w:numId="6" w16cid:durableId="1617566524">
    <w:abstractNumId w:val="0"/>
  </w:num>
  <w:num w:numId="7" w16cid:durableId="1078212402">
    <w:abstractNumId w:val="4"/>
  </w:num>
  <w:num w:numId="8" w16cid:durableId="251428115">
    <w:abstractNumId w:val="7"/>
  </w:num>
  <w:num w:numId="9" w16cid:durableId="6777306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2454892">
    <w:abstractNumId w:val="2"/>
  </w:num>
  <w:num w:numId="11" w16cid:durableId="83961195">
    <w:abstractNumId w:val="6"/>
  </w:num>
  <w:num w:numId="12" w16cid:durableId="1182622986">
    <w:abstractNumId w:val="5"/>
  </w:num>
  <w:num w:numId="13" w16cid:durableId="6526825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rSwMDQ0NDA1MTNU0lEKTi0uzszPAykwtKgFAFAnQsYtAAAA"/>
    <w:docVar w:name="SWDocIDLayout" w:val="1"/>
    <w:docVar w:name="SWDocIDLocation" w:val="1"/>
  </w:docVars>
  <w:rsids>
    <w:rsidRoot w:val="00511A27"/>
    <w:rsid w:val="0000022C"/>
    <w:rsid w:val="00000EF2"/>
    <w:rsid w:val="00002DEB"/>
    <w:rsid w:val="000032A4"/>
    <w:rsid w:val="00005028"/>
    <w:rsid w:val="000053DE"/>
    <w:rsid w:val="00005A38"/>
    <w:rsid w:val="000067D7"/>
    <w:rsid w:val="00007A22"/>
    <w:rsid w:val="000145B3"/>
    <w:rsid w:val="000155CA"/>
    <w:rsid w:val="000164DC"/>
    <w:rsid w:val="00016786"/>
    <w:rsid w:val="00016A9F"/>
    <w:rsid w:val="0001712B"/>
    <w:rsid w:val="00020135"/>
    <w:rsid w:val="0002036A"/>
    <w:rsid w:val="00021ECB"/>
    <w:rsid w:val="00022345"/>
    <w:rsid w:val="000228E7"/>
    <w:rsid w:val="00024649"/>
    <w:rsid w:val="000248AF"/>
    <w:rsid w:val="000251A9"/>
    <w:rsid w:val="000252BA"/>
    <w:rsid w:val="000256B9"/>
    <w:rsid w:val="000256FF"/>
    <w:rsid w:val="00026BAF"/>
    <w:rsid w:val="00027768"/>
    <w:rsid w:val="00027A82"/>
    <w:rsid w:val="00027B90"/>
    <w:rsid w:val="00030C48"/>
    <w:rsid w:val="00030DBC"/>
    <w:rsid w:val="000316AF"/>
    <w:rsid w:val="00031B08"/>
    <w:rsid w:val="00032AF2"/>
    <w:rsid w:val="000330D3"/>
    <w:rsid w:val="00034B62"/>
    <w:rsid w:val="00035FC1"/>
    <w:rsid w:val="000365B8"/>
    <w:rsid w:val="00037439"/>
    <w:rsid w:val="000409AB"/>
    <w:rsid w:val="000410E5"/>
    <w:rsid w:val="00041E09"/>
    <w:rsid w:val="00042956"/>
    <w:rsid w:val="00042C2C"/>
    <w:rsid w:val="00042C32"/>
    <w:rsid w:val="00043038"/>
    <w:rsid w:val="00044EC7"/>
    <w:rsid w:val="00046B93"/>
    <w:rsid w:val="00046FEA"/>
    <w:rsid w:val="0005008F"/>
    <w:rsid w:val="0005049D"/>
    <w:rsid w:val="00050D2A"/>
    <w:rsid w:val="000520F6"/>
    <w:rsid w:val="00052F53"/>
    <w:rsid w:val="000558F4"/>
    <w:rsid w:val="00055D8C"/>
    <w:rsid w:val="00057571"/>
    <w:rsid w:val="00057881"/>
    <w:rsid w:val="00060ADB"/>
    <w:rsid w:val="000613BE"/>
    <w:rsid w:val="00061A35"/>
    <w:rsid w:val="00061DD9"/>
    <w:rsid w:val="000620FD"/>
    <w:rsid w:val="00063223"/>
    <w:rsid w:val="0006366D"/>
    <w:rsid w:val="00063905"/>
    <w:rsid w:val="00063AA1"/>
    <w:rsid w:val="0006432F"/>
    <w:rsid w:val="00066BC8"/>
    <w:rsid w:val="00066C78"/>
    <w:rsid w:val="00066CC4"/>
    <w:rsid w:val="00070DBB"/>
    <w:rsid w:val="00071433"/>
    <w:rsid w:val="0007155D"/>
    <w:rsid w:val="00074660"/>
    <w:rsid w:val="0007499A"/>
    <w:rsid w:val="000809D9"/>
    <w:rsid w:val="00081B15"/>
    <w:rsid w:val="00082354"/>
    <w:rsid w:val="00082F4F"/>
    <w:rsid w:val="00083F41"/>
    <w:rsid w:val="00084076"/>
    <w:rsid w:val="00084FAB"/>
    <w:rsid w:val="000853DE"/>
    <w:rsid w:val="000874E5"/>
    <w:rsid w:val="00090275"/>
    <w:rsid w:val="00090C5E"/>
    <w:rsid w:val="0009110F"/>
    <w:rsid w:val="000914C6"/>
    <w:rsid w:val="00092C71"/>
    <w:rsid w:val="00093A8D"/>
    <w:rsid w:val="00093C0F"/>
    <w:rsid w:val="00093E98"/>
    <w:rsid w:val="000942E6"/>
    <w:rsid w:val="000946CD"/>
    <w:rsid w:val="000947FC"/>
    <w:rsid w:val="000966C3"/>
    <w:rsid w:val="000971D7"/>
    <w:rsid w:val="00097463"/>
    <w:rsid w:val="000A124E"/>
    <w:rsid w:val="000A487D"/>
    <w:rsid w:val="000A5623"/>
    <w:rsid w:val="000B05C4"/>
    <w:rsid w:val="000B08CC"/>
    <w:rsid w:val="000B310D"/>
    <w:rsid w:val="000B3CE8"/>
    <w:rsid w:val="000B4887"/>
    <w:rsid w:val="000B58E5"/>
    <w:rsid w:val="000B6A61"/>
    <w:rsid w:val="000B6B3C"/>
    <w:rsid w:val="000B6D77"/>
    <w:rsid w:val="000B6F80"/>
    <w:rsid w:val="000B7BB8"/>
    <w:rsid w:val="000C2415"/>
    <w:rsid w:val="000C260C"/>
    <w:rsid w:val="000C32BA"/>
    <w:rsid w:val="000C360E"/>
    <w:rsid w:val="000C3B47"/>
    <w:rsid w:val="000C40DF"/>
    <w:rsid w:val="000C43EF"/>
    <w:rsid w:val="000C4627"/>
    <w:rsid w:val="000C641C"/>
    <w:rsid w:val="000C676F"/>
    <w:rsid w:val="000C7E67"/>
    <w:rsid w:val="000D1672"/>
    <w:rsid w:val="000D3030"/>
    <w:rsid w:val="000D4017"/>
    <w:rsid w:val="000D43EF"/>
    <w:rsid w:val="000D50B9"/>
    <w:rsid w:val="000D5E30"/>
    <w:rsid w:val="000D6F9D"/>
    <w:rsid w:val="000D750C"/>
    <w:rsid w:val="000E0CF7"/>
    <w:rsid w:val="000E3100"/>
    <w:rsid w:val="000E3146"/>
    <w:rsid w:val="000E35B3"/>
    <w:rsid w:val="000E4748"/>
    <w:rsid w:val="000E5105"/>
    <w:rsid w:val="000E53E6"/>
    <w:rsid w:val="000E7656"/>
    <w:rsid w:val="000F0E21"/>
    <w:rsid w:val="000F30FA"/>
    <w:rsid w:val="000F3100"/>
    <w:rsid w:val="000F32D7"/>
    <w:rsid w:val="000F3747"/>
    <w:rsid w:val="000F53CB"/>
    <w:rsid w:val="000F5AB7"/>
    <w:rsid w:val="000F5C2A"/>
    <w:rsid w:val="000F7442"/>
    <w:rsid w:val="000F7E99"/>
    <w:rsid w:val="0010023A"/>
    <w:rsid w:val="001017C5"/>
    <w:rsid w:val="0010197A"/>
    <w:rsid w:val="00101CA2"/>
    <w:rsid w:val="00101F5A"/>
    <w:rsid w:val="00102964"/>
    <w:rsid w:val="00103AF8"/>
    <w:rsid w:val="00103C03"/>
    <w:rsid w:val="0010538B"/>
    <w:rsid w:val="001055D9"/>
    <w:rsid w:val="00105EE5"/>
    <w:rsid w:val="001112CC"/>
    <w:rsid w:val="00111D44"/>
    <w:rsid w:val="00112BB4"/>
    <w:rsid w:val="0011420C"/>
    <w:rsid w:val="00114A65"/>
    <w:rsid w:val="00115ED8"/>
    <w:rsid w:val="001160E3"/>
    <w:rsid w:val="0011677E"/>
    <w:rsid w:val="00117E8F"/>
    <w:rsid w:val="00120769"/>
    <w:rsid w:val="00120F79"/>
    <w:rsid w:val="001217CD"/>
    <w:rsid w:val="00122595"/>
    <w:rsid w:val="001231C6"/>
    <w:rsid w:val="0012383E"/>
    <w:rsid w:val="001239F9"/>
    <w:rsid w:val="00123B3E"/>
    <w:rsid w:val="00124FC1"/>
    <w:rsid w:val="0012507E"/>
    <w:rsid w:val="00125251"/>
    <w:rsid w:val="001267C2"/>
    <w:rsid w:val="00126804"/>
    <w:rsid w:val="001276C5"/>
    <w:rsid w:val="00130AE2"/>
    <w:rsid w:val="001327FC"/>
    <w:rsid w:val="00132A99"/>
    <w:rsid w:val="00132D8C"/>
    <w:rsid w:val="001330A5"/>
    <w:rsid w:val="00133775"/>
    <w:rsid w:val="00134E8E"/>
    <w:rsid w:val="0013712A"/>
    <w:rsid w:val="001372C0"/>
    <w:rsid w:val="001374C4"/>
    <w:rsid w:val="0014124F"/>
    <w:rsid w:val="00143F01"/>
    <w:rsid w:val="00144FDD"/>
    <w:rsid w:val="00145B82"/>
    <w:rsid w:val="00146084"/>
    <w:rsid w:val="001477C7"/>
    <w:rsid w:val="00147B61"/>
    <w:rsid w:val="00147E4A"/>
    <w:rsid w:val="00150053"/>
    <w:rsid w:val="00150407"/>
    <w:rsid w:val="00150D05"/>
    <w:rsid w:val="00151170"/>
    <w:rsid w:val="00153DF5"/>
    <w:rsid w:val="0015405C"/>
    <w:rsid w:val="00154ECB"/>
    <w:rsid w:val="0015538E"/>
    <w:rsid w:val="00155B7D"/>
    <w:rsid w:val="00155F9A"/>
    <w:rsid w:val="001573BC"/>
    <w:rsid w:val="001578F6"/>
    <w:rsid w:val="0016203D"/>
    <w:rsid w:val="0016257E"/>
    <w:rsid w:val="001641BF"/>
    <w:rsid w:val="00167C0A"/>
    <w:rsid w:val="0017011C"/>
    <w:rsid w:val="00171366"/>
    <w:rsid w:val="001717C6"/>
    <w:rsid w:val="001731AD"/>
    <w:rsid w:val="0017365D"/>
    <w:rsid w:val="001741FE"/>
    <w:rsid w:val="00180F9D"/>
    <w:rsid w:val="0018138B"/>
    <w:rsid w:val="001822DC"/>
    <w:rsid w:val="001825B1"/>
    <w:rsid w:val="001832A3"/>
    <w:rsid w:val="00184280"/>
    <w:rsid w:val="00184364"/>
    <w:rsid w:val="001852BD"/>
    <w:rsid w:val="001866CF"/>
    <w:rsid w:val="00191FE6"/>
    <w:rsid w:val="00192823"/>
    <w:rsid w:val="0019386B"/>
    <w:rsid w:val="0019772D"/>
    <w:rsid w:val="0019776C"/>
    <w:rsid w:val="00197B94"/>
    <w:rsid w:val="001A210A"/>
    <w:rsid w:val="001A2705"/>
    <w:rsid w:val="001A6719"/>
    <w:rsid w:val="001A6E0D"/>
    <w:rsid w:val="001B08AF"/>
    <w:rsid w:val="001B18D2"/>
    <w:rsid w:val="001B1B0C"/>
    <w:rsid w:val="001B222B"/>
    <w:rsid w:val="001B2A65"/>
    <w:rsid w:val="001B2BF7"/>
    <w:rsid w:val="001B2FAF"/>
    <w:rsid w:val="001B5524"/>
    <w:rsid w:val="001B71AD"/>
    <w:rsid w:val="001C00CF"/>
    <w:rsid w:val="001C0692"/>
    <w:rsid w:val="001C1C06"/>
    <w:rsid w:val="001C40DB"/>
    <w:rsid w:val="001C417D"/>
    <w:rsid w:val="001C5B33"/>
    <w:rsid w:val="001C6359"/>
    <w:rsid w:val="001C6D66"/>
    <w:rsid w:val="001D0C8A"/>
    <w:rsid w:val="001D16C1"/>
    <w:rsid w:val="001D1B93"/>
    <w:rsid w:val="001D3C54"/>
    <w:rsid w:val="001D3E2D"/>
    <w:rsid w:val="001D408F"/>
    <w:rsid w:val="001D4527"/>
    <w:rsid w:val="001D47D5"/>
    <w:rsid w:val="001D77C0"/>
    <w:rsid w:val="001D7F2C"/>
    <w:rsid w:val="001E00AD"/>
    <w:rsid w:val="001E0325"/>
    <w:rsid w:val="001E0F47"/>
    <w:rsid w:val="001E1375"/>
    <w:rsid w:val="001E2040"/>
    <w:rsid w:val="001E20D3"/>
    <w:rsid w:val="001E2ADF"/>
    <w:rsid w:val="001E41A6"/>
    <w:rsid w:val="001E46B7"/>
    <w:rsid w:val="001E4D6D"/>
    <w:rsid w:val="001E4E48"/>
    <w:rsid w:val="001E4FBA"/>
    <w:rsid w:val="001E54C7"/>
    <w:rsid w:val="001E6FBC"/>
    <w:rsid w:val="001E71BF"/>
    <w:rsid w:val="001E7441"/>
    <w:rsid w:val="001F0414"/>
    <w:rsid w:val="001F0B64"/>
    <w:rsid w:val="001F17CF"/>
    <w:rsid w:val="001F2154"/>
    <w:rsid w:val="001F23C5"/>
    <w:rsid w:val="001F2637"/>
    <w:rsid w:val="001F50C5"/>
    <w:rsid w:val="001F543F"/>
    <w:rsid w:val="001F5608"/>
    <w:rsid w:val="0020353A"/>
    <w:rsid w:val="00203D18"/>
    <w:rsid w:val="002052BC"/>
    <w:rsid w:val="00205307"/>
    <w:rsid w:val="0020603F"/>
    <w:rsid w:val="002066E2"/>
    <w:rsid w:val="00210499"/>
    <w:rsid w:val="002108C2"/>
    <w:rsid w:val="00212480"/>
    <w:rsid w:val="00212EC9"/>
    <w:rsid w:val="0021419D"/>
    <w:rsid w:val="00214716"/>
    <w:rsid w:val="00214A67"/>
    <w:rsid w:val="002157C4"/>
    <w:rsid w:val="00215B69"/>
    <w:rsid w:val="002160EE"/>
    <w:rsid w:val="00217BC0"/>
    <w:rsid w:val="00217C91"/>
    <w:rsid w:val="00220629"/>
    <w:rsid w:val="00220932"/>
    <w:rsid w:val="00221825"/>
    <w:rsid w:val="00221A37"/>
    <w:rsid w:val="00223954"/>
    <w:rsid w:val="00224E07"/>
    <w:rsid w:val="00224EB2"/>
    <w:rsid w:val="002267C0"/>
    <w:rsid w:val="00226F30"/>
    <w:rsid w:val="00227354"/>
    <w:rsid w:val="002301DB"/>
    <w:rsid w:val="002317CC"/>
    <w:rsid w:val="00233C4E"/>
    <w:rsid w:val="002349EB"/>
    <w:rsid w:val="0023557B"/>
    <w:rsid w:val="00235656"/>
    <w:rsid w:val="002373BF"/>
    <w:rsid w:val="00240032"/>
    <w:rsid w:val="002414DF"/>
    <w:rsid w:val="002419CC"/>
    <w:rsid w:val="00242058"/>
    <w:rsid w:val="0024215F"/>
    <w:rsid w:val="002421E7"/>
    <w:rsid w:val="00242DDC"/>
    <w:rsid w:val="0024491A"/>
    <w:rsid w:val="0024612E"/>
    <w:rsid w:val="0024629E"/>
    <w:rsid w:val="00252DEB"/>
    <w:rsid w:val="0025614C"/>
    <w:rsid w:val="00256983"/>
    <w:rsid w:val="00256FB6"/>
    <w:rsid w:val="002611F5"/>
    <w:rsid w:val="0026197C"/>
    <w:rsid w:val="00261B5B"/>
    <w:rsid w:val="0026369E"/>
    <w:rsid w:val="002639B8"/>
    <w:rsid w:val="00263D4D"/>
    <w:rsid w:val="00264791"/>
    <w:rsid w:val="0026484F"/>
    <w:rsid w:val="0026486B"/>
    <w:rsid w:val="00264CE3"/>
    <w:rsid w:val="002674EC"/>
    <w:rsid w:val="00267F62"/>
    <w:rsid w:val="0027149D"/>
    <w:rsid w:val="00271E80"/>
    <w:rsid w:val="00273E01"/>
    <w:rsid w:val="002748FE"/>
    <w:rsid w:val="00274DA9"/>
    <w:rsid w:val="00275FEF"/>
    <w:rsid w:val="0027648F"/>
    <w:rsid w:val="0027651D"/>
    <w:rsid w:val="00276923"/>
    <w:rsid w:val="00276D0A"/>
    <w:rsid w:val="0027731C"/>
    <w:rsid w:val="0027737B"/>
    <w:rsid w:val="00282301"/>
    <w:rsid w:val="002826AB"/>
    <w:rsid w:val="0028291A"/>
    <w:rsid w:val="002842E5"/>
    <w:rsid w:val="00285928"/>
    <w:rsid w:val="00286686"/>
    <w:rsid w:val="00287AA8"/>
    <w:rsid w:val="00287FC3"/>
    <w:rsid w:val="002906CB"/>
    <w:rsid w:val="00290DE6"/>
    <w:rsid w:val="002913E3"/>
    <w:rsid w:val="00291441"/>
    <w:rsid w:val="00291696"/>
    <w:rsid w:val="002917D2"/>
    <w:rsid w:val="00291C20"/>
    <w:rsid w:val="00291E05"/>
    <w:rsid w:val="002936E9"/>
    <w:rsid w:val="002967F0"/>
    <w:rsid w:val="00297000"/>
    <w:rsid w:val="00297ACF"/>
    <w:rsid w:val="00297F1F"/>
    <w:rsid w:val="002A16A8"/>
    <w:rsid w:val="002A1DA8"/>
    <w:rsid w:val="002A2454"/>
    <w:rsid w:val="002A255F"/>
    <w:rsid w:val="002A4C22"/>
    <w:rsid w:val="002A4DAF"/>
    <w:rsid w:val="002A5B6E"/>
    <w:rsid w:val="002A5C11"/>
    <w:rsid w:val="002A68E4"/>
    <w:rsid w:val="002B32CD"/>
    <w:rsid w:val="002B3611"/>
    <w:rsid w:val="002B4A3A"/>
    <w:rsid w:val="002B4DCE"/>
    <w:rsid w:val="002B53E9"/>
    <w:rsid w:val="002B58F8"/>
    <w:rsid w:val="002B5C57"/>
    <w:rsid w:val="002C1CBD"/>
    <w:rsid w:val="002C1CCE"/>
    <w:rsid w:val="002C25F9"/>
    <w:rsid w:val="002C3A9E"/>
    <w:rsid w:val="002C451D"/>
    <w:rsid w:val="002C5E1B"/>
    <w:rsid w:val="002C7313"/>
    <w:rsid w:val="002D2585"/>
    <w:rsid w:val="002D4544"/>
    <w:rsid w:val="002D467A"/>
    <w:rsid w:val="002D4739"/>
    <w:rsid w:val="002D6A0A"/>
    <w:rsid w:val="002E1528"/>
    <w:rsid w:val="002E4B9D"/>
    <w:rsid w:val="002E5008"/>
    <w:rsid w:val="002F1819"/>
    <w:rsid w:val="002F2019"/>
    <w:rsid w:val="002F4C4A"/>
    <w:rsid w:val="002F5560"/>
    <w:rsid w:val="002F63BA"/>
    <w:rsid w:val="002F66A2"/>
    <w:rsid w:val="003008E3"/>
    <w:rsid w:val="00300AB8"/>
    <w:rsid w:val="00300BF7"/>
    <w:rsid w:val="00300CD5"/>
    <w:rsid w:val="0030229E"/>
    <w:rsid w:val="00304FD2"/>
    <w:rsid w:val="00305C4E"/>
    <w:rsid w:val="00305CDF"/>
    <w:rsid w:val="00306387"/>
    <w:rsid w:val="0031106F"/>
    <w:rsid w:val="0031176A"/>
    <w:rsid w:val="00314207"/>
    <w:rsid w:val="003146AB"/>
    <w:rsid w:val="00314E9A"/>
    <w:rsid w:val="00317700"/>
    <w:rsid w:val="0032009F"/>
    <w:rsid w:val="00320B1D"/>
    <w:rsid w:val="00321236"/>
    <w:rsid w:val="00323A2C"/>
    <w:rsid w:val="00324CC3"/>
    <w:rsid w:val="00324E2E"/>
    <w:rsid w:val="00325670"/>
    <w:rsid w:val="003265BA"/>
    <w:rsid w:val="00327D7C"/>
    <w:rsid w:val="003328EC"/>
    <w:rsid w:val="0033527C"/>
    <w:rsid w:val="00335601"/>
    <w:rsid w:val="003356F3"/>
    <w:rsid w:val="00335E35"/>
    <w:rsid w:val="00340AC0"/>
    <w:rsid w:val="00340D0D"/>
    <w:rsid w:val="003426D1"/>
    <w:rsid w:val="00343BAB"/>
    <w:rsid w:val="003448F1"/>
    <w:rsid w:val="0034498F"/>
    <w:rsid w:val="00344FC9"/>
    <w:rsid w:val="00346BA6"/>
    <w:rsid w:val="00352722"/>
    <w:rsid w:val="003537FD"/>
    <w:rsid w:val="00353CC3"/>
    <w:rsid w:val="00355724"/>
    <w:rsid w:val="00355A55"/>
    <w:rsid w:val="00355F74"/>
    <w:rsid w:val="003561BA"/>
    <w:rsid w:val="00356799"/>
    <w:rsid w:val="0035728E"/>
    <w:rsid w:val="0035734E"/>
    <w:rsid w:val="00357EC7"/>
    <w:rsid w:val="003610A0"/>
    <w:rsid w:val="00361DB2"/>
    <w:rsid w:val="00363FF8"/>
    <w:rsid w:val="00364305"/>
    <w:rsid w:val="003659B6"/>
    <w:rsid w:val="00366626"/>
    <w:rsid w:val="003706F9"/>
    <w:rsid w:val="00370913"/>
    <w:rsid w:val="003717C9"/>
    <w:rsid w:val="0037232E"/>
    <w:rsid w:val="00372AB6"/>
    <w:rsid w:val="00373A77"/>
    <w:rsid w:val="00373C91"/>
    <w:rsid w:val="00374561"/>
    <w:rsid w:val="0037614A"/>
    <w:rsid w:val="003769D5"/>
    <w:rsid w:val="00376A23"/>
    <w:rsid w:val="00380130"/>
    <w:rsid w:val="003810B1"/>
    <w:rsid w:val="0038121C"/>
    <w:rsid w:val="00381A1A"/>
    <w:rsid w:val="00382E61"/>
    <w:rsid w:val="00383AE3"/>
    <w:rsid w:val="003860C0"/>
    <w:rsid w:val="003865C3"/>
    <w:rsid w:val="003874EE"/>
    <w:rsid w:val="003879E0"/>
    <w:rsid w:val="0039061A"/>
    <w:rsid w:val="00390E1B"/>
    <w:rsid w:val="003923CC"/>
    <w:rsid w:val="00393A4D"/>
    <w:rsid w:val="003944E0"/>
    <w:rsid w:val="00396130"/>
    <w:rsid w:val="003A2428"/>
    <w:rsid w:val="003A4C47"/>
    <w:rsid w:val="003A5315"/>
    <w:rsid w:val="003A679C"/>
    <w:rsid w:val="003A6FF5"/>
    <w:rsid w:val="003B0714"/>
    <w:rsid w:val="003B2DB5"/>
    <w:rsid w:val="003B35ED"/>
    <w:rsid w:val="003B3B11"/>
    <w:rsid w:val="003B5311"/>
    <w:rsid w:val="003B67C9"/>
    <w:rsid w:val="003B6E08"/>
    <w:rsid w:val="003B742F"/>
    <w:rsid w:val="003C04F0"/>
    <w:rsid w:val="003C100C"/>
    <w:rsid w:val="003C2A5C"/>
    <w:rsid w:val="003C2FC9"/>
    <w:rsid w:val="003C308F"/>
    <w:rsid w:val="003C34AB"/>
    <w:rsid w:val="003C354A"/>
    <w:rsid w:val="003C37F2"/>
    <w:rsid w:val="003C4086"/>
    <w:rsid w:val="003C47D6"/>
    <w:rsid w:val="003C6F4D"/>
    <w:rsid w:val="003D06B0"/>
    <w:rsid w:val="003D1C85"/>
    <w:rsid w:val="003D3FB9"/>
    <w:rsid w:val="003D415A"/>
    <w:rsid w:val="003D4B35"/>
    <w:rsid w:val="003D6612"/>
    <w:rsid w:val="003D7217"/>
    <w:rsid w:val="003E0737"/>
    <w:rsid w:val="003E0859"/>
    <w:rsid w:val="003E116C"/>
    <w:rsid w:val="003E1203"/>
    <w:rsid w:val="003E1CE9"/>
    <w:rsid w:val="003E21E6"/>
    <w:rsid w:val="003E3464"/>
    <w:rsid w:val="003E4FCE"/>
    <w:rsid w:val="003E5B33"/>
    <w:rsid w:val="003E5E06"/>
    <w:rsid w:val="003F0ABF"/>
    <w:rsid w:val="003F1A89"/>
    <w:rsid w:val="003F1CB3"/>
    <w:rsid w:val="003F3C49"/>
    <w:rsid w:val="003F429A"/>
    <w:rsid w:val="003F4800"/>
    <w:rsid w:val="003F6067"/>
    <w:rsid w:val="003F6A17"/>
    <w:rsid w:val="003F6B6E"/>
    <w:rsid w:val="003F78B6"/>
    <w:rsid w:val="004006DE"/>
    <w:rsid w:val="00400BA4"/>
    <w:rsid w:val="004019F4"/>
    <w:rsid w:val="00402888"/>
    <w:rsid w:val="00402905"/>
    <w:rsid w:val="004044C9"/>
    <w:rsid w:val="004047AB"/>
    <w:rsid w:val="00404F85"/>
    <w:rsid w:val="004055C1"/>
    <w:rsid w:val="004072FF"/>
    <w:rsid w:val="00410935"/>
    <w:rsid w:val="00411C17"/>
    <w:rsid w:val="004124B1"/>
    <w:rsid w:val="004132EC"/>
    <w:rsid w:val="0041381D"/>
    <w:rsid w:val="0041481D"/>
    <w:rsid w:val="00414F3B"/>
    <w:rsid w:val="00414FF3"/>
    <w:rsid w:val="00415B0E"/>
    <w:rsid w:val="00416DA7"/>
    <w:rsid w:val="004175B3"/>
    <w:rsid w:val="00421C95"/>
    <w:rsid w:val="00421E71"/>
    <w:rsid w:val="00423FF5"/>
    <w:rsid w:val="00424185"/>
    <w:rsid w:val="0042437F"/>
    <w:rsid w:val="004243B2"/>
    <w:rsid w:val="00424F66"/>
    <w:rsid w:val="00426A3A"/>
    <w:rsid w:val="0042745E"/>
    <w:rsid w:val="00427709"/>
    <w:rsid w:val="00431055"/>
    <w:rsid w:val="00431A91"/>
    <w:rsid w:val="00432DC1"/>
    <w:rsid w:val="0043369E"/>
    <w:rsid w:val="00434B43"/>
    <w:rsid w:val="00435CCC"/>
    <w:rsid w:val="00436E7C"/>
    <w:rsid w:val="004426A1"/>
    <w:rsid w:val="00444453"/>
    <w:rsid w:val="00444517"/>
    <w:rsid w:val="0044710B"/>
    <w:rsid w:val="00450D54"/>
    <w:rsid w:val="004512C3"/>
    <w:rsid w:val="004516E1"/>
    <w:rsid w:val="004536BD"/>
    <w:rsid w:val="004548A0"/>
    <w:rsid w:val="00454A55"/>
    <w:rsid w:val="00455345"/>
    <w:rsid w:val="004559A4"/>
    <w:rsid w:val="00456A33"/>
    <w:rsid w:val="0045724A"/>
    <w:rsid w:val="0046026D"/>
    <w:rsid w:val="00460BE8"/>
    <w:rsid w:val="0046108B"/>
    <w:rsid w:val="00463D96"/>
    <w:rsid w:val="00465C0B"/>
    <w:rsid w:val="0046645B"/>
    <w:rsid w:val="004670C6"/>
    <w:rsid w:val="004678C2"/>
    <w:rsid w:val="004709B0"/>
    <w:rsid w:val="0047111F"/>
    <w:rsid w:val="00471B54"/>
    <w:rsid w:val="00471FB3"/>
    <w:rsid w:val="004725E3"/>
    <w:rsid w:val="00472BA5"/>
    <w:rsid w:val="0047369A"/>
    <w:rsid w:val="004744BB"/>
    <w:rsid w:val="00474807"/>
    <w:rsid w:val="00474CAE"/>
    <w:rsid w:val="00476273"/>
    <w:rsid w:val="00476820"/>
    <w:rsid w:val="00481A50"/>
    <w:rsid w:val="00482A2A"/>
    <w:rsid w:val="0048360C"/>
    <w:rsid w:val="004847F6"/>
    <w:rsid w:val="00484B00"/>
    <w:rsid w:val="00484EFC"/>
    <w:rsid w:val="00486096"/>
    <w:rsid w:val="0048743D"/>
    <w:rsid w:val="00491FF7"/>
    <w:rsid w:val="00493011"/>
    <w:rsid w:val="0049388B"/>
    <w:rsid w:val="00493FEF"/>
    <w:rsid w:val="004956C2"/>
    <w:rsid w:val="004964AC"/>
    <w:rsid w:val="004974B1"/>
    <w:rsid w:val="0049764D"/>
    <w:rsid w:val="004976F7"/>
    <w:rsid w:val="00497A55"/>
    <w:rsid w:val="004A001B"/>
    <w:rsid w:val="004A1EBD"/>
    <w:rsid w:val="004A2509"/>
    <w:rsid w:val="004A303C"/>
    <w:rsid w:val="004A3F87"/>
    <w:rsid w:val="004A45BB"/>
    <w:rsid w:val="004A5A40"/>
    <w:rsid w:val="004A5E69"/>
    <w:rsid w:val="004A78EA"/>
    <w:rsid w:val="004A79CC"/>
    <w:rsid w:val="004B11CC"/>
    <w:rsid w:val="004B166C"/>
    <w:rsid w:val="004B1866"/>
    <w:rsid w:val="004B1DA7"/>
    <w:rsid w:val="004B34F1"/>
    <w:rsid w:val="004B5BEF"/>
    <w:rsid w:val="004C0C77"/>
    <w:rsid w:val="004C1399"/>
    <w:rsid w:val="004C2260"/>
    <w:rsid w:val="004C3BB3"/>
    <w:rsid w:val="004C3C59"/>
    <w:rsid w:val="004C3EBB"/>
    <w:rsid w:val="004C4254"/>
    <w:rsid w:val="004C4425"/>
    <w:rsid w:val="004C5042"/>
    <w:rsid w:val="004C5A02"/>
    <w:rsid w:val="004C635A"/>
    <w:rsid w:val="004C666C"/>
    <w:rsid w:val="004C6DC7"/>
    <w:rsid w:val="004C73A2"/>
    <w:rsid w:val="004C73F3"/>
    <w:rsid w:val="004D36DB"/>
    <w:rsid w:val="004D4080"/>
    <w:rsid w:val="004D40EB"/>
    <w:rsid w:val="004D4185"/>
    <w:rsid w:val="004D4320"/>
    <w:rsid w:val="004D4F2D"/>
    <w:rsid w:val="004D5CC5"/>
    <w:rsid w:val="004D7250"/>
    <w:rsid w:val="004E1552"/>
    <w:rsid w:val="004E3E6A"/>
    <w:rsid w:val="004E534A"/>
    <w:rsid w:val="004E58CA"/>
    <w:rsid w:val="004E5DE8"/>
    <w:rsid w:val="004E6247"/>
    <w:rsid w:val="004E7D3D"/>
    <w:rsid w:val="004F080D"/>
    <w:rsid w:val="004F2140"/>
    <w:rsid w:val="004F579A"/>
    <w:rsid w:val="004F5AAC"/>
    <w:rsid w:val="004F5D58"/>
    <w:rsid w:val="004F6B9A"/>
    <w:rsid w:val="004F6D03"/>
    <w:rsid w:val="004F75F7"/>
    <w:rsid w:val="005006E0"/>
    <w:rsid w:val="005010F5"/>
    <w:rsid w:val="00501E44"/>
    <w:rsid w:val="00501EC7"/>
    <w:rsid w:val="00502784"/>
    <w:rsid w:val="00502978"/>
    <w:rsid w:val="00503427"/>
    <w:rsid w:val="00503E0E"/>
    <w:rsid w:val="00504254"/>
    <w:rsid w:val="00504726"/>
    <w:rsid w:val="0050494B"/>
    <w:rsid w:val="005056E0"/>
    <w:rsid w:val="005057EB"/>
    <w:rsid w:val="00507E2B"/>
    <w:rsid w:val="00511005"/>
    <w:rsid w:val="005111D4"/>
    <w:rsid w:val="005111E0"/>
    <w:rsid w:val="00511A27"/>
    <w:rsid w:val="00512EC3"/>
    <w:rsid w:val="00513A0B"/>
    <w:rsid w:val="005144E5"/>
    <w:rsid w:val="00516137"/>
    <w:rsid w:val="005175B7"/>
    <w:rsid w:val="005175C1"/>
    <w:rsid w:val="005202D1"/>
    <w:rsid w:val="00520E35"/>
    <w:rsid w:val="00522087"/>
    <w:rsid w:val="0052228D"/>
    <w:rsid w:val="00522F93"/>
    <w:rsid w:val="005246A7"/>
    <w:rsid w:val="005274A4"/>
    <w:rsid w:val="005277A0"/>
    <w:rsid w:val="00527A79"/>
    <w:rsid w:val="00527D63"/>
    <w:rsid w:val="00531262"/>
    <w:rsid w:val="0053189B"/>
    <w:rsid w:val="00531F10"/>
    <w:rsid w:val="00532138"/>
    <w:rsid w:val="0053225A"/>
    <w:rsid w:val="005367C9"/>
    <w:rsid w:val="005406F7"/>
    <w:rsid w:val="00540B18"/>
    <w:rsid w:val="00541E2B"/>
    <w:rsid w:val="005424D1"/>
    <w:rsid w:val="005428A9"/>
    <w:rsid w:val="00542F92"/>
    <w:rsid w:val="0054544F"/>
    <w:rsid w:val="00545CF2"/>
    <w:rsid w:val="00551407"/>
    <w:rsid w:val="005522E4"/>
    <w:rsid w:val="005552D8"/>
    <w:rsid w:val="00555760"/>
    <w:rsid w:val="005570E6"/>
    <w:rsid w:val="005600E9"/>
    <w:rsid w:val="00560B9B"/>
    <w:rsid w:val="00561346"/>
    <w:rsid w:val="00566C85"/>
    <w:rsid w:val="00570C0D"/>
    <w:rsid w:val="005716AD"/>
    <w:rsid w:val="00571851"/>
    <w:rsid w:val="00572935"/>
    <w:rsid w:val="00572D59"/>
    <w:rsid w:val="005744D5"/>
    <w:rsid w:val="00574FE9"/>
    <w:rsid w:val="0057517A"/>
    <w:rsid w:val="005753A1"/>
    <w:rsid w:val="0057579C"/>
    <w:rsid w:val="005765F9"/>
    <w:rsid w:val="00576D35"/>
    <w:rsid w:val="005810AA"/>
    <w:rsid w:val="0058277C"/>
    <w:rsid w:val="00583ABF"/>
    <w:rsid w:val="00585853"/>
    <w:rsid w:val="005875A4"/>
    <w:rsid w:val="0059014D"/>
    <w:rsid w:val="0059043E"/>
    <w:rsid w:val="00592BA3"/>
    <w:rsid w:val="00593183"/>
    <w:rsid w:val="00593192"/>
    <w:rsid w:val="0059388B"/>
    <w:rsid w:val="00593A5F"/>
    <w:rsid w:val="00593D4F"/>
    <w:rsid w:val="005941E6"/>
    <w:rsid w:val="005A3845"/>
    <w:rsid w:val="005A393F"/>
    <w:rsid w:val="005A58D7"/>
    <w:rsid w:val="005A6227"/>
    <w:rsid w:val="005A6636"/>
    <w:rsid w:val="005A6B9D"/>
    <w:rsid w:val="005A738A"/>
    <w:rsid w:val="005A786E"/>
    <w:rsid w:val="005A7E35"/>
    <w:rsid w:val="005B04DE"/>
    <w:rsid w:val="005B1993"/>
    <w:rsid w:val="005B228E"/>
    <w:rsid w:val="005B3B58"/>
    <w:rsid w:val="005B4505"/>
    <w:rsid w:val="005B6F18"/>
    <w:rsid w:val="005C1190"/>
    <w:rsid w:val="005C2CC0"/>
    <w:rsid w:val="005C3218"/>
    <w:rsid w:val="005C39F1"/>
    <w:rsid w:val="005C3E7F"/>
    <w:rsid w:val="005C468B"/>
    <w:rsid w:val="005C5204"/>
    <w:rsid w:val="005C6C8E"/>
    <w:rsid w:val="005D012F"/>
    <w:rsid w:val="005D0AB9"/>
    <w:rsid w:val="005D2F86"/>
    <w:rsid w:val="005D35C3"/>
    <w:rsid w:val="005D427E"/>
    <w:rsid w:val="005D4A4E"/>
    <w:rsid w:val="005D4AFF"/>
    <w:rsid w:val="005D54A9"/>
    <w:rsid w:val="005D5B6A"/>
    <w:rsid w:val="005D5CEC"/>
    <w:rsid w:val="005D7485"/>
    <w:rsid w:val="005E1E86"/>
    <w:rsid w:val="005E29B1"/>
    <w:rsid w:val="005E38B2"/>
    <w:rsid w:val="005E4F89"/>
    <w:rsid w:val="005E6DDE"/>
    <w:rsid w:val="005E7CE9"/>
    <w:rsid w:val="005E7FBE"/>
    <w:rsid w:val="005F2994"/>
    <w:rsid w:val="005F35DD"/>
    <w:rsid w:val="005F43EF"/>
    <w:rsid w:val="005F4C20"/>
    <w:rsid w:val="005F5077"/>
    <w:rsid w:val="005F5726"/>
    <w:rsid w:val="005F5CA6"/>
    <w:rsid w:val="005F6303"/>
    <w:rsid w:val="005F630C"/>
    <w:rsid w:val="00600626"/>
    <w:rsid w:val="00601A92"/>
    <w:rsid w:val="00602C84"/>
    <w:rsid w:val="00603779"/>
    <w:rsid w:val="00603B33"/>
    <w:rsid w:val="0060403C"/>
    <w:rsid w:val="006042FA"/>
    <w:rsid w:val="00605058"/>
    <w:rsid w:val="006055FD"/>
    <w:rsid w:val="00606CCD"/>
    <w:rsid w:val="0060749B"/>
    <w:rsid w:val="006076A7"/>
    <w:rsid w:val="006106BB"/>
    <w:rsid w:val="00610804"/>
    <w:rsid w:val="006108E4"/>
    <w:rsid w:val="00610D4A"/>
    <w:rsid w:val="00612DAD"/>
    <w:rsid w:val="00613A25"/>
    <w:rsid w:val="00613F50"/>
    <w:rsid w:val="00614064"/>
    <w:rsid w:val="00614403"/>
    <w:rsid w:val="00614E4B"/>
    <w:rsid w:val="006152F0"/>
    <w:rsid w:val="00616CD4"/>
    <w:rsid w:val="00617A1D"/>
    <w:rsid w:val="00620204"/>
    <w:rsid w:val="0062089D"/>
    <w:rsid w:val="00622381"/>
    <w:rsid w:val="00622FD1"/>
    <w:rsid w:val="00630888"/>
    <w:rsid w:val="00630DAB"/>
    <w:rsid w:val="00630F45"/>
    <w:rsid w:val="006312D7"/>
    <w:rsid w:val="00632DFE"/>
    <w:rsid w:val="00633238"/>
    <w:rsid w:val="00633357"/>
    <w:rsid w:val="00635138"/>
    <w:rsid w:val="006355FD"/>
    <w:rsid w:val="006364DF"/>
    <w:rsid w:val="00636D12"/>
    <w:rsid w:val="00637432"/>
    <w:rsid w:val="006406AA"/>
    <w:rsid w:val="006408D5"/>
    <w:rsid w:val="00641F06"/>
    <w:rsid w:val="006423C8"/>
    <w:rsid w:val="00642EFF"/>
    <w:rsid w:val="006437D6"/>
    <w:rsid w:val="006442DF"/>
    <w:rsid w:val="0064533C"/>
    <w:rsid w:val="00645686"/>
    <w:rsid w:val="006464E5"/>
    <w:rsid w:val="00650899"/>
    <w:rsid w:val="0065156B"/>
    <w:rsid w:val="00654C2A"/>
    <w:rsid w:val="00654E38"/>
    <w:rsid w:val="00655141"/>
    <w:rsid w:val="00657E67"/>
    <w:rsid w:val="00663548"/>
    <w:rsid w:val="00664CF1"/>
    <w:rsid w:val="00666417"/>
    <w:rsid w:val="00667C7A"/>
    <w:rsid w:val="00670E70"/>
    <w:rsid w:val="00671787"/>
    <w:rsid w:val="00672342"/>
    <w:rsid w:val="00672D0F"/>
    <w:rsid w:val="006734BB"/>
    <w:rsid w:val="006735A9"/>
    <w:rsid w:val="006735EE"/>
    <w:rsid w:val="0067496D"/>
    <w:rsid w:val="006751D9"/>
    <w:rsid w:val="0067606F"/>
    <w:rsid w:val="0067632D"/>
    <w:rsid w:val="0067641E"/>
    <w:rsid w:val="0067771C"/>
    <w:rsid w:val="006778FE"/>
    <w:rsid w:val="00681C0E"/>
    <w:rsid w:val="00681DCE"/>
    <w:rsid w:val="0068388A"/>
    <w:rsid w:val="00683B09"/>
    <w:rsid w:val="0068497D"/>
    <w:rsid w:val="00685173"/>
    <w:rsid w:val="0068556D"/>
    <w:rsid w:val="006862E0"/>
    <w:rsid w:val="006920A0"/>
    <w:rsid w:val="00692413"/>
    <w:rsid w:val="00692C1F"/>
    <w:rsid w:val="00693C65"/>
    <w:rsid w:val="00694623"/>
    <w:rsid w:val="00695D40"/>
    <w:rsid w:val="00697C94"/>
    <w:rsid w:val="006A01C9"/>
    <w:rsid w:val="006A061B"/>
    <w:rsid w:val="006A10CB"/>
    <w:rsid w:val="006A141D"/>
    <w:rsid w:val="006A1EED"/>
    <w:rsid w:val="006A243A"/>
    <w:rsid w:val="006A29B7"/>
    <w:rsid w:val="006A4AC7"/>
    <w:rsid w:val="006A5F88"/>
    <w:rsid w:val="006A72EB"/>
    <w:rsid w:val="006B080F"/>
    <w:rsid w:val="006B0E16"/>
    <w:rsid w:val="006B35FC"/>
    <w:rsid w:val="006B43F8"/>
    <w:rsid w:val="006B49D6"/>
    <w:rsid w:val="006B4CA7"/>
    <w:rsid w:val="006B6C4C"/>
    <w:rsid w:val="006B7E8E"/>
    <w:rsid w:val="006C0AED"/>
    <w:rsid w:val="006C0DDD"/>
    <w:rsid w:val="006C14BB"/>
    <w:rsid w:val="006C1ACD"/>
    <w:rsid w:val="006C4AAE"/>
    <w:rsid w:val="006C5DCF"/>
    <w:rsid w:val="006C5FB0"/>
    <w:rsid w:val="006C6233"/>
    <w:rsid w:val="006C736E"/>
    <w:rsid w:val="006C7963"/>
    <w:rsid w:val="006C7D61"/>
    <w:rsid w:val="006C7F79"/>
    <w:rsid w:val="006D1143"/>
    <w:rsid w:val="006D30A9"/>
    <w:rsid w:val="006D322C"/>
    <w:rsid w:val="006D62FF"/>
    <w:rsid w:val="006D6360"/>
    <w:rsid w:val="006D6B6A"/>
    <w:rsid w:val="006E2AAA"/>
    <w:rsid w:val="006E3B90"/>
    <w:rsid w:val="006E4ED8"/>
    <w:rsid w:val="006E5D13"/>
    <w:rsid w:val="006E62C1"/>
    <w:rsid w:val="006E63CE"/>
    <w:rsid w:val="006E65C1"/>
    <w:rsid w:val="006E713E"/>
    <w:rsid w:val="006E7C38"/>
    <w:rsid w:val="006F11AF"/>
    <w:rsid w:val="006F1838"/>
    <w:rsid w:val="006F36EC"/>
    <w:rsid w:val="006F4337"/>
    <w:rsid w:val="006F4413"/>
    <w:rsid w:val="006F4C4F"/>
    <w:rsid w:val="006F5651"/>
    <w:rsid w:val="006F6118"/>
    <w:rsid w:val="006F70A7"/>
    <w:rsid w:val="00702EA1"/>
    <w:rsid w:val="007044FA"/>
    <w:rsid w:val="00705025"/>
    <w:rsid w:val="00705133"/>
    <w:rsid w:val="007063E4"/>
    <w:rsid w:val="00707007"/>
    <w:rsid w:val="007070DE"/>
    <w:rsid w:val="00710BF5"/>
    <w:rsid w:val="00710C67"/>
    <w:rsid w:val="00711D45"/>
    <w:rsid w:val="0071202A"/>
    <w:rsid w:val="00712AD6"/>
    <w:rsid w:val="00712CB2"/>
    <w:rsid w:val="00713029"/>
    <w:rsid w:val="0071425A"/>
    <w:rsid w:val="007148DE"/>
    <w:rsid w:val="00714A9A"/>
    <w:rsid w:val="00720CAA"/>
    <w:rsid w:val="00722048"/>
    <w:rsid w:val="007232CE"/>
    <w:rsid w:val="00723E3B"/>
    <w:rsid w:val="007246FB"/>
    <w:rsid w:val="007248EF"/>
    <w:rsid w:val="00725B6F"/>
    <w:rsid w:val="007264D8"/>
    <w:rsid w:val="007267DC"/>
    <w:rsid w:val="00731E14"/>
    <w:rsid w:val="007337CC"/>
    <w:rsid w:val="00733BE3"/>
    <w:rsid w:val="00733EC5"/>
    <w:rsid w:val="00736DF8"/>
    <w:rsid w:val="00737909"/>
    <w:rsid w:val="00741242"/>
    <w:rsid w:val="0074168C"/>
    <w:rsid w:val="00741D6E"/>
    <w:rsid w:val="007423B4"/>
    <w:rsid w:val="00743CA2"/>
    <w:rsid w:val="007455F1"/>
    <w:rsid w:val="007474A8"/>
    <w:rsid w:val="00750BCB"/>
    <w:rsid w:val="00751CD9"/>
    <w:rsid w:val="007525FB"/>
    <w:rsid w:val="00752787"/>
    <w:rsid w:val="00752E4F"/>
    <w:rsid w:val="0075310D"/>
    <w:rsid w:val="00753449"/>
    <w:rsid w:val="0075471F"/>
    <w:rsid w:val="007548E4"/>
    <w:rsid w:val="00754961"/>
    <w:rsid w:val="00755108"/>
    <w:rsid w:val="00755F06"/>
    <w:rsid w:val="007561E0"/>
    <w:rsid w:val="00756336"/>
    <w:rsid w:val="00756EF1"/>
    <w:rsid w:val="007574D3"/>
    <w:rsid w:val="00761253"/>
    <w:rsid w:val="007612B8"/>
    <w:rsid w:val="00761D7E"/>
    <w:rsid w:val="007621A0"/>
    <w:rsid w:val="00762BC7"/>
    <w:rsid w:val="0076471A"/>
    <w:rsid w:val="00765554"/>
    <w:rsid w:val="0076575E"/>
    <w:rsid w:val="007675B2"/>
    <w:rsid w:val="00767634"/>
    <w:rsid w:val="00770080"/>
    <w:rsid w:val="00770B48"/>
    <w:rsid w:val="00771618"/>
    <w:rsid w:val="00772E66"/>
    <w:rsid w:val="007734BF"/>
    <w:rsid w:val="00773F02"/>
    <w:rsid w:val="00773FD9"/>
    <w:rsid w:val="007745D5"/>
    <w:rsid w:val="0077587B"/>
    <w:rsid w:val="00775D29"/>
    <w:rsid w:val="00776F47"/>
    <w:rsid w:val="00776FCD"/>
    <w:rsid w:val="0078140D"/>
    <w:rsid w:val="007819BD"/>
    <w:rsid w:val="00781B7B"/>
    <w:rsid w:val="00782C95"/>
    <w:rsid w:val="00783BE0"/>
    <w:rsid w:val="00783F0A"/>
    <w:rsid w:val="00784183"/>
    <w:rsid w:val="007841E1"/>
    <w:rsid w:val="00784414"/>
    <w:rsid w:val="00785790"/>
    <w:rsid w:val="007857C9"/>
    <w:rsid w:val="00785861"/>
    <w:rsid w:val="007858D2"/>
    <w:rsid w:val="0078603A"/>
    <w:rsid w:val="007873D5"/>
    <w:rsid w:val="00787A2D"/>
    <w:rsid w:val="00790262"/>
    <w:rsid w:val="00790B07"/>
    <w:rsid w:val="00791843"/>
    <w:rsid w:val="00792705"/>
    <w:rsid w:val="00792D37"/>
    <w:rsid w:val="007941BC"/>
    <w:rsid w:val="0079671C"/>
    <w:rsid w:val="00796928"/>
    <w:rsid w:val="0079722E"/>
    <w:rsid w:val="007974BA"/>
    <w:rsid w:val="00797A03"/>
    <w:rsid w:val="007A1922"/>
    <w:rsid w:val="007A19F7"/>
    <w:rsid w:val="007A1ECA"/>
    <w:rsid w:val="007A1F88"/>
    <w:rsid w:val="007A3302"/>
    <w:rsid w:val="007A369C"/>
    <w:rsid w:val="007A3A31"/>
    <w:rsid w:val="007A45BE"/>
    <w:rsid w:val="007A47E5"/>
    <w:rsid w:val="007A521F"/>
    <w:rsid w:val="007A7238"/>
    <w:rsid w:val="007A7E55"/>
    <w:rsid w:val="007B0B27"/>
    <w:rsid w:val="007B1B06"/>
    <w:rsid w:val="007B2212"/>
    <w:rsid w:val="007B52E3"/>
    <w:rsid w:val="007B5B2B"/>
    <w:rsid w:val="007C1206"/>
    <w:rsid w:val="007C1DEC"/>
    <w:rsid w:val="007C3B20"/>
    <w:rsid w:val="007C44F6"/>
    <w:rsid w:val="007C62DA"/>
    <w:rsid w:val="007C67DB"/>
    <w:rsid w:val="007C6D0E"/>
    <w:rsid w:val="007C7ECE"/>
    <w:rsid w:val="007D14C3"/>
    <w:rsid w:val="007D36D7"/>
    <w:rsid w:val="007D3FBC"/>
    <w:rsid w:val="007D5A4B"/>
    <w:rsid w:val="007D5ABA"/>
    <w:rsid w:val="007D690C"/>
    <w:rsid w:val="007E0BDD"/>
    <w:rsid w:val="007E10CF"/>
    <w:rsid w:val="007E2774"/>
    <w:rsid w:val="007E3BA6"/>
    <w:rsid w:val="007E664C"/>
    <w:rsid w:val="007F0C5A"/>
    <w:rsid w:val="007F0CE5"/>
    <w:rsid w:val="007F16A6"/>
    <w:rsid w:val="007F1C80"/>
    <w:rsid w:val="007F310B"/>
    <w:rsid w:val="007F39C8"/>
    <w:rsid w:val="007F4659"/>
    <w:rsid w:val="007F5BC1"/>
    <w:rsid w:val="007F601C"/>
    <w:rsid w:val="007F614C"/>
    <w:rsid w:val="00800681"/>
    <w:rsid w:val="00800B74"/>
    <w:rsid w:val="00800D7F"/>
    <w:rsid w:val="0080137D"/>
    <w:rsid w:val="00801398"/>
    <w:rsid w:val="008018D1"/>
    <w:rsid w:val="00801BD7"/>
    <w:rsid w:val="00802BEF"/>
    <w:rsid w:val="00803AE6"/>
    <w:rsid w:val="00804DBC"/>
    <w:rsid w:val="0080593A"/>
    <w:rsid w:val="00806AC6"/>
    <w:rsid w:val="00813A45"/>
    <w:rsid w:val="0081504A"/>
    <w:rsid w:val="00815838"/>
    <w:rsid w:val="00815DC2"/>
    <w:rsid w:val="008160B7"/>
    <w:rsid w:val="00816B33"/>
    <w:rsid w:val="008207A3"/>
    <w:rsid w:val="008207CA"/>
    <w:rsid w:val="00821C91"/>
    <w:rsid w:val="008226AD"/>
    <w:rsid w:val="0082478A"/>
    <w:rsid w:val="00824841"/>
    <w:rsid w:val="008249FF"/>
    <w:rsid w:val="008259BD"/>
    <w:rsid w:val="00825C51"/>
    <w:rsid w:val="00825FAE"/>
    <w:rsid w:val="008270B0"/>
    <w:rsid w:val="0082748A"/>
    <w:rsid w:val="00827951"/>
    <w:rsid w:val="0083083E"/>
    <w:rsid w:val="00831ECF"/>
    <w:rsid w:val="00834415"/>
    <w:rsid w:val="00834E8E"/>
    <w:rsid w:val="008365B4"/>
    <w:rsid w:val="00836C35"/>
    <w:rsid w:val="00837591"/>
    <w:rsid w:val="008412E8"/>
    <w:rsid w:val="00841427"/>
    <w:rsid w:val="00845380"/>
    <w:rsid w:val="00845EF6"/>
    <w:rsid w:val="008463C6"/>
    <w:rsid w:val="008475BC"/>
    <w:rsid w:val="00850CC4"/>
    <w:rsid w:val="00850E3E"/>
    <w:rsid w:val="00851F80"/>
    <w:rsid w:val="008530BA"/>
    <w:rsid w:val="0085348E"/>
    <w:rsid w:val="00853864"/>
    <w:rsid w:val="00854158"/>
    <w:rsid w:val="00855A37"/>
    <w:rsid w:val="00856473"/>
    <w:rsid w:val="00857478"/>
    <w:rsid w:val="00860EB1"/>
    <w:rsid w:val="00862630"/>
    <w:rsid w:val="008630C6"/>
    <w:rsid w:val="0086342C"/>
    <w:rsid w:val="00864764"/>
    <w:rsid w:val="00864D1E"/>
    <w:rsid w:val="0086536D"/>
    <w:rsid w:val="0086765D"/>
    <w:rsid w:val="00870097"/>
    <w:rsid w:val="00871082"/>
    <w:rsid w:val="00871495"/>
    <w:rsid w:val="008716E0"/>
    <w:rsid w:val="00871841"/>
    <w:rsid w:val="00871B26"/>
    <w:rsid w:val="00871BF4"/>
    <w:rsid w:val="0087227E"/>
    <w:rsid w:val="00872D36"/>
    <w:rsid w:val="00873175"/>
    <w:rsid w:val="008738CE"/>
    <w:rsid w:val="008739EA"/>
    <w:rsid w:val="00875143"/>
    <w:rsid w:val="00876D62"/>
    <w:rsid w:val="00877140"/>
    <w:rsid w:val="00877D73"/>
    <w:rsid w:val="00881CB1"/>
    <w:rsid w:val="00882992"/>
    <w:rsid w:val="00883222"/>
    <w:rsid w:val="008855A2"/>
    <w:rsid w:val="0088584F"/>
    <w:rsid w:val="00885AD0"/>
    <w:rsid w:val="00885E41"/>
    <w:rsid w:val="008869A8"/>
    <w:rsid w:val="00886D4B"/>
    <w:rsid w:val="00887155"/>
    <w:rsid w:val="008915D4"/>
    <w:rsid w:val="008916AD"/>
    <w:rsid w:val="00893DFF"/>
    <w:rsid w:val="00894273"/>
    <w:rsid w:val="00894415"/>
    <w:rsid w:val="00895338"/>
    <w:rsid w:val="00895A15"/>
    <w:rsid w:val="00895A76"/>
    <w:rsid w:val="0089691A"/>
    <w:rsid w:val="008976CD"/>
    <w:rsid w:val="00897EF0"/>
    <w:rsid w:val="008A31A4"/>
    <w:rsid w:val="008A3706"/>
    <w:rsid w:val="008A4F07"/>
    <w:rsid w:val="008A54D7"/>
    <w:rsid w:val="008A55FA"/>
    <w:rsid w:val="008A57BB"/>
    <w:rsid w:val="008A5981"/>
    <w:rsid w:val="008A5C26"/>
    <w:rsid w:val="008A7BB3"/>
    <w:rsid w:val="008A7DF2"/>
    <w:rsid w:val="008B1454"/>
    <w:rsid w:val="008B1A84"/>
    <w:rsid w:val="008B4A4B"/>
    <w:rsid w:val="008B55FB"/>
    <w:rsid w:val="008B730E"/>
    <w:rsid w:val="008C0950"/>
    <w:rsid w:val="008C2813"/>
    <w:rsid w:val="008C4CD5"/>
    <w:rsid w:val="008C4D56"/>
    <w:rsid w:val="008C610E"/>
    <w:rsid w:val="008C630B"/>
    <w:rsid w:val="008C7131"/>
    <w:rsid w:val="008C7D8F"/>
    <w:rsid w:val="008D08D7"/>
    <w:rsid w:val="008D1891"/>
    <w:rsid w:val="008D2294"/>
    <w:rsid w:val="008D5707"/>
    <w:rsid w:val="008D5E84"/>
    <w:rsid w:val="008D5EDD"/>
    <w:rsid w:val="008D64CD"/>
    <w:rsid w:val="008D6B96"/>
    <w:rsid w:val="008D72F2"/>
    <w:rsid w:val="008D734F"/>
    <w:rsid w:val="008D789A"/>
    <w:rsid w:val="008D7F71"/>
    <w:rsid w:val="008E1BD0"/>
    <w:rsid w:val="008E240F"/>
    <w:rsid w:val="008E2D10"/>
    <w:rsid w:val="008E2DCB"/>
    <w:rsid w:val="008E3108"/>
    <w:rsid w:val="008E6A27"/>
    <w:rsid w:val="008E7BD5"/>
    <w:rsid w:val="008E7BFB"/>
    <w:rsid w:val="008F0DD0"/>
    <w:rsid w:val="008F1073"/>
    <w:rsid w:val="008F1685"/>
    <w:rsid w:val="008F4A7E"/>
    <w:rsid w:val="008F4AA0"/>
    <w:rsid w:val="008F6828"/>
    <w:rsid w:val="008F6B54"/>
    <w:rsid w:val="008F6F2D"/>
    <w:rsid w:val="009016B4"/>
    <w:rsid w:val="009055C3"/>
    <w:rsid w:val="0090606C"/>
    <w:rsid w:val="009061E3"/>
    <w:rsid w:val="00907C41"/>
    <w:rsid w:val="00910767"/>
    <w:rsid w:val="00910C0F"/>
    <w:rsid w:val="00911A09"/>
    <w:rsid w:val="009128A3"/>
    <w:rsid w:val="009156F8"/>
    <w:rsid w:val="00916482"/>
    <w:rsid w:val="0091678A"/>
    <w:rsid w:val="00916924"/>
    <w:rsid w:val="009169F3"/>
    <w:rsid w:val="0091743F"/>
    <w:rsid w:val="00917890"/>
    <w:rsid w:val="009207F8"/>
    <w:rsid w:val="00920C5D"/>
    <w:rsid w:val="00920DE6"/>
    <w:rsid w:val="009210C4"/>
    <w:rsid w:val="009216C1"/>
    <w:rsid w:val="00924E77"/>
    <w:rsid w:val="0092583C"/>
    <w:rsid w:val="00926825"/>
    <w:rsid w:val="00930B2F"/>
    <w:rsid w:val="00930F57"/>
    <w:rsid w:val="009316D9"/>
    <w:rsid w:val="009329CD"/>
    <w:rsid w:val="0093405C"/>
    <w:rsid w:val="00935AF8"/>
    <w:rsid w:val="00935CF6"/>
    <w:rsid w:val="009360C3"/>
    <w:rsid w:val="009370E0"/>
    <w:rsid w:val="00937446"/>
    <w:rsid w:val="00937BA5"/>
    <w:rsid w:val="00940CE0"/>
    <w:rsid w:val="00942748"/>
    <w:rsid w:val="00942C29"/>
    <w:rsid w:val="00947451"/>
    <w:rsid w:val="0095095A"/>
    <w:rsid w:val="00950EBA"/>
    <w:rsid w:val="00951CF2"/>
    <w:rsid w:val="00952399"/>
    <w:rsid w:val="0095262A"/>
    <w:rsid w:val="00952935"/>
    <w:rsid w:val="00953D31"/>
    <w:rsid w:val="00953F73"/>
    <w:rsid w:val="00954F61"/>
    <w:rsid w:val="0095615B"/>
    <w:rsid w:val="009571F5"/>
    <w:rsid w:val="00963632"/>
    <w:rsid w:val="00963AD5"/>
    <w:rsid w:val="0096421F"/>
    <w:rsid w:val="00964242"/>
    <w:rsid w:val="009646F4"/>
    <w:rsid w:val="00964B24"/>
    <w:rsid w:val="009660DA"/>
    <w:rsid w:val="009670E2"/>
    <w:rsid w:val="00970C9E"/>
    <w:rsid w:val="00972184"/>
    <w:rsid w:val="009721A7"/>
    <w:rsid w:val="00972DA2"/>
    <w:rsid w:val="00975516"/>
    <w:rsid w:val="00976C06"/>
    <w:rsid w:val="0098062E"/>
    <w:rsid w:val="00980C53"/>
    <w:rsid w:val="00981B90"/>
    <w:rsid w:val="00982988"/>
    <w:rsid w:val="00987781"/>
    <w:rsid w:val="0099040A"/>
    <w:rsid w:val="009907F8"/>
    <w:rsid w:val="00991495"/>
    <w:rsid w:val="00991538"/>
    <w:rsid w:val="009915B8"/>
    <w:rsid w:val="0099230E"/>
    <w:rsid w:val="009926E3"/>
    <w:rsid w:val="009927BF"/>
    <w:rsid w:val="00992A5E"/>
    <w:rsid w:val="009948EA"/>
    <w:rsid w:val="00995923"/>
    <w:rsid w:val="00995ED7"/>
    <w:rsid w:val="009A064E"/>
    <w:rsid w:val="009A34FC"/>
    <w:rsid w:val="009A4C38"/>
    <w:rsid w:val="009A5092"/>
    <w:rsid w:val="009B0509"/>
    <w:rsid w:val="009B12C8"/>
    <w:rsid w:val="009B286A"/>
    <w:rsid w:val="009B33ED"/>
    <w:rsid w:val="009B39C2"/>
    <w:rsid w:val="009B5BD1"/>
    <w:rsid w:val="009B6297"/>
    <w:rsid w:val="009B67FC"/>
    <w:rsid w:val="009C1F1A"/>
    <w:rsid w:val="009C3476"/>
    <w:rsid w:val="009C39BC"/>
    <w:rsid w:val="009C41FD"/>
    <w:rsid w:val="009C55D9"/>
    <w:rsid w:val="009C5731"/>
    <w:rsid w:val="009C59E1"/>
    <w:rsid w:val="009C78D8"/>
    <w:rsid w:val="009D00B7"/>
    <w:rsid w:val="009D151A"/>
    <w:rsid w:val="009D1661"/>
    <w:rsid w:val="009D2E16"/>
    <w:rsid w:val="009D3301"/>
    <w:rsid w:val="009D5286"/>
    <w:rsid w:val="009D6EAA"/>
    <w:rsid w:val="009D7DAB"/>
    <w:rsid w:val="009E23E0"/>
    <w:rsid w:val="009E3E15"/>
    <w:rsid w:val="009E4C13"/>
    <w:rsid w:val="009F0242"/>
    <w:rsid w:val="009F134C"/>
    <w:rsid w:val="009F1CC5"/>
    <w:rsid w:val="009F247B"/>
    <w:rsid w:val="009F273A"/>
    <w:rsid w:val="009F3F4E"/>
    <w:rsid w:val="009F4216"/>
    <w:rsid w:val="009F434F"/>
    <w:rsid w:val="00A009C6"/>
    <w:rsid w:val="00A00DD7"/>
    <w:rsid w:val="00A0117F"/>
    <w:rsid w:val="00A02747"/>
    <w:rsid w:val="00A0554A"/>
    <w:rsid w:val="00A07F6D"/>
    <w:rsid w:val="00A10371"/>
    <w:rsid w:val="00A105FD"/>
    <w:rsid w:val="00A11445"/>
    <w:rsid w:val="00A116E8"/>
    <w:rsid w:val="00A120B1"/>
    <w:rsid w:val="00A123C1"/>
    <w:rsid w:val="00A1292A"/>
    <w:rsid w:val="00A12BB3"/>
    <w:rsid w:val="00A14BF9"/>
    <w:rsid w:val="00A151F3"/>
    <w:rsid w:val="00A1600C"/>
    <w:rsid w:val="00A16736"/>
    <w:rsid w:val="00A16850"/>
    <w:rsid w:val="00A20A0A"/>
    <w:rsid w:val="00A228A8"/>
    <w:rsid w:val="00A2385F"/>
    <w:rsid w:val="00A25071"/>
    <w:rsid w:val="00A250FE"/>
    <w:rsid w:val="00A25538"/>
    <w:rsid w:val="00A27024"/>
    <w:rsid w:val="00A27F89"/>
    <w:rsid w:val="00A31082"/>
    <w:rsid w:val="00A31234"/>
    <w:rsid w:val="00A331A1"/>
    <w:rsid w:val="00A33B57"/>
    <w:rsid w:val="00A341B9"/>
    <w:rsid w:val="00A36982"/>
    <w:rsid w:val="00A414E6"/>
    <w:rsid w:val="00A41F3B"/>
    <w:rsid w:val="00A421E8"/>
    <w:rsid w:val="00A43D70"/>
    <w:rsid w:val="00A4450B"/>
    <w:rsid w:val="00A45983"/>
    <w:rsid w:val="00A46852"/>
    <w:rsid w:val="00A46E3C"/>
    <w:rsid w:val="00A501D1"/>
    <w:rsid w:val="00A50EA7"/>
    <w:rsid w:val="00A51DDF"/>
    <w:rsid w:val="00A53154"/>
    <w:rsid w:val="00A54235"/>
    <w:rsid w:val="00A549FA"/>
    <w:rsid w:val="00A5629E"/>
    <w:rsid w:val="00A564B6"/>
    <w:rsid w:val="00A56D5F"/>
    <w:rsid w:val="00A5725E"/>
    <w:rsid w:val="00A57294"/>
    <w:rsid w:val="00A60E46"/>
    <w:rsid w:val="00A60EF9"/>
    <w:rsid w:val="00A6145C"/>
    <w:rsid w:val="00A61661"/>
    <w:rsid w:val="00A62DB2"/>
    <w:rsid w:val="00A638C2"/>
    <w:rsid w:val="00A64024"/>
    <w:rsid w:val="00A64355"/>
    <w:rsid w:val="00A65240"/>
    <w:rsid w:val="00A660A4"/>
    <w:rsid w:val="00A6699E"/>
    <w:rsid w:val="00A66C22"/>
    <w:rsid w:val="00A67BB1"/>
    <w:rsid w:val="00A67F8A"/>
    <w:rsid w:val="00A70A9D"/>
    <w:rsid w:val="00A7114B"/>
    <w:rsid w:val="00A72303"/>
    <w:rsid w:val="00A737F0"/>
    <w:rsid w:val="00A73FCF"/>
    <w:rsid w:val="00A743E3"/>
    <w:rsid w:val="00A74FBA"/>
    <w:rsid w:val="00A75D15"/>
    <w:rsid w:val="00A80A56"/>
    <w:rsid w:val="00A80CBB"/>
    <w:rsid w:val="00A81036"/>
    <w:rsid w:val="00A811CB"/>
    <w:rsid w:val="00A81C05"/>
    <w:rsid w:val="00A8271A"/>
    <w:rsid w:val="00A82B5B"/>
    <w:rsid w:val="00A8471A"/>
    <w:rsid w:val="00A84B7C"/>
    <w:rsid w:val="00A84CCE"/>
    <w:rsid w:val="00A84F1B"/>
    <w:rsid w:val="00A85D5A"/>
    <w:rsid w:val="00A8761B"/>
    <w:rsid w:val="00A87CF9"/>
    <w:rsid w:val="00A87D15"/>
    <w:rsid w:val="00A87D76"/>
    <w:rsid w:val="00A900F4"/>
    <w:rsid w:val="00A9031B"/>
    <w:rsid w:val="00A91374"/>
    <w:rsid w:val="00A91980"/>
    <w:rsid w:val="00A91AFF"/>
    <w:rsid w:val="00A9202C"/>
    <w:rsid w:val="00A93A0B"/>
    <w:rsid w:val="00A9571A"/>
    <w:rsid w:val="00A9696F"/>
    <w:rsid w:val="00A96FF7"/>
    <w:rsid w:val="00A97DB0"/>
    <w:rsid w:val="00AA1E35"/>
    <w:rsid w:val="00AA3696"/>
    <w:rsid w:val="00AA4A24"/>
    <w:rsid w:val="00AA4AEF"/>
    <w:rsid w:val="00AA5698"/>
    <w:rsid w:val="00AA57EA"/>
    <w:rsid w:val="00AA5F4B"/>
    <w:rsid w:val="00AA662C"/>
    <w:rsid w:val="00AB0029"/>
    <w:rsid w:val="00AB2A7C"/>
    <w:rsid w:val="00AB2A9C"/>
    <w:rsid w:val="00AB404D"/>
    <w:rsid w:val="00AB47FB"/>
    <w:rsid w:val="00AB4EB5"/>
    <w:rsid w:val="00AB52B9"/>
    <w:rsid w:val="00AB6A4A"/>
    <w:rsid w:val="00AB7490"/>
    <w:rsid w:val="00AB7D23"/>
    <w:rsid w:val="00AC0BAB"/>
    <w:rsid w:val="00AC1726"/>
    <w:rsid w:val="00AC17A0"/>
    <w:rsid w:val="00AC1987"/>
    <w:rsid w:val="00AC4B76"/>
    <w:rsid w:val="00AC6085"/>
    <w:rsid w:val="00AC6679"/>
    <w:rsid w:val="00AC77AA"/>
    <w:rsid w:val="00AD1822"/>
    <w:rsid w:val="00AD19A5"/>
    <w:rsid w:val="00AD3662"/>
    <w:rsid w:val="00AD3C4C"/>
    <w:rsid w:val="00AD6243"/>
    <w:rsid w:val="00AD6881"/>
    <w:rsid w:val="00AE1734"/>
    <w:rsid w:val="00AE1927"/>
    <w:rsid w:val="00AE27B1"/>
    <w:rsid w:val="00AE33CB"/>
    <w:rsid w:val="00AE362B"/>
    <w:rsid w:val="00AE38F3"/>
    <w:rsid w:val="00AE5405"/>
    <w:rsid w:val="00AE7EF2"/>
    <w:rsid w:val="00AF051E"/>
    <w:rsid w:val="00AF0F64"/>
    <w:rsid w:val="00AF3445"/>
    <w:rsid w:val="00AF3D6D"/>
    <w:rsid w:val="00AF4792"/>
    <w:rsid w:val="00AF55EA"/>
    <w:rsid w:val="00AF58BB"/>
    <w:rsid w:val="00AF6785"/>
    <w:rsid w:val="00B0060E"/>
    <w:rsid w:val="00B026F9"/>
    <w:rsid w:val="00B040DD"/>
    <w:rsid w:val="00B04BA2"/>
    <w:rsid w:val="00B0639F"/>
    <w:rsid w:val="00B063D0"/>
    <w:rsid w:val="00B068E1"/>
    <w:rsid w:val="00B12AF7"/>
    <w:rsid w:val="00B13B45"/>
    <w:rsid w:val="00B1515D"/>
    <w:rsid w:val="00B154B0"/>
    <w:rsid w:val="00B17D37"/>
    <w:rsid w:val="00B21477"/>
    <w:rsid w:val="00B21E30"/>
    <w:rsid w:val="00B235B7"/>
    <w:rsid w:val="00B24682"/>
    <w:rsid w:val="00B24A11"/>
    <w:rsid w:val="00B25AB9"/>
    <w:rsid w:val="00B26F97"/>
    <w:rsid w:val="00B2769E"/>
    <w:rsid w:val="00B276A5"/>
    <w:rsid w:val="00B318EC"/>
    <w:rsid w:val="00B3235D"/>
    <w:rsid w:val="00B325B1"/>
    <w:rsid w:val="00B3297E"/>
    <w:rsid w:val="00B32F83"/>
    <w:rsid w:val="00B33440"/>
    <w:rsid w:val="00B3399F"/>
    <w:rsid w:val="00B37A60"/>
    <w:rsid w:val="00B409A9"/>
    <w:rsid w:val="00B40A68"/>
    <w:rsid w:val="00B413D7"/>
    <w:rsid w:val="00B4153F"/>
    <w:rsid w:val="00B41DD6"/>
    <w:rsid w:val="00B41F33"/>
    <w:rsid w:val="00B434E7"/>
    <w:rsid w:val="00B43A8B"/>
    <w:rsid w:val="00B44869"/>
    <w:rsid w:val="00B464EF"/>
    <w:rsid w:val="00B5065D"/>
    <w:rsid w:val="00B50AD3"/>
    <w:rsid w:val="00B51DEA"/>
    <w:rsid w:val="00B52983"/>
    <w:rsid w:val="00B54FB3"/>
    <w:rsid w:val="00B566CE"/>
    <w:rsid w:val="00B60E14"/>
    <w:rsid w:val="00B613F3"/>
    <w:rsid w:val="00B6146D"/>
    <w:rsid w:val="00B6293C"/>
    <w:rsid w:val="00B64A44"/>
    <w:rsid w:val="00B655F3"/>
    <w:rsid w:val="00B66DAB"/>
    <w:rsid w:val="00B6720F"/>
    <w:rsid w:val="00B67352"/>
    <w:rsid w:val="00B6775C"/>
    <w:rsid w:val="00B67B8B"/>
    <w:rsid w:val="00B67DB9"/>
    <w:rsid w:val="00B718AA"/>
    <w:rsid w:val="00B723CC"/>
    <w:rsid w:val="00B72423"/>
    <w:rsid w:val="00B736C5"/>
    <w:rsid w:val="00B7412F"/>
    <w:rsid w:val="00B74444"/>
    <w:rsid w:val="00B74C24"/>
    <w:rsid w:val="00B75787"/>
    <w:rsid w:val="00B77536"/>
    <w:rsid w:val="00B8001F"/>
    <w:rsid w:val="00B80352"/>
    <w:rsid w:val="00B81406"/>
    <w:rsid w:val="00B8164D"/>
    <w:rsid w:val="00B81DD1"/>
    <w:rsid w:val="00B822A9"/>
    <w:rsid w:val="00B824CB"/>
    <w:rsid w:val="00B82BE6"/>
    <w:rsid w:val="00B83460"/>
    <w:rsid w:val="00B83C7C"/>
    <w:rsid w:val="00B83D16"/>
    <w:rsid w:val="00B84608"/>
    <w:rsid w:val="00B85897"/>
    <w:rsid w:val="00B85CD9"/>
    <w:rsid w:val="00B861AD"/>
    <w:rsid w:val="00B86342"/>
    <w:rsid w:val="00B87E37"/>
    <w:rsid w:val="00B905B5"/>
    <w:rsid w:val="00B92A7F"/>
    <w:rsid w:val="00B949C5"/>
    <w:rsid w:val="00B94EF2"/>
    <w:rsid w:val="00B9651D"/>
    <w:rsid w:val="00B96CF8"/>
    <w:rsid w:val="00B977F6"/>
    <w:rsid w:val="00B97A48"/>
    <w:rsid w:val="00B97F5E"/>
    <w:rsid w:val="00B97FB4"/>
    <w:rsid w:val="00BA0044"/>
    <w:rsid w:val="00BA079A"/>
    <w:rsid w:val="00BA087F"/>
    <w:rsid w:val="00BA1A14"/>
    <w:rsid w:val="00BA27A4"/>
    <w:rsid w:val="00BA3291"/>
    <w:rsid w:val="00BA35DD"/>
    <w:rsid w:val="00BA3BE7"/>
    <w:rsid w:val="00BB0B95"/>
    <w:rsid w:val="00BB23CE"/>
    <w:rsid w:val="00BB2AFC"/>
    <w:rsid w:val="00BB301C"/>
    <w:rsid w:val="00BB4F60"/>
    <w:rsid w:val="00BB5147"/>
    <w:rsid w:val="00BB735D"/>
    <w:rsid w:val="00BC1EC2"/>
    <w:rsid w:val="00BC2593"/>
    <w:rsid w:val="00BC38AE"/>
    <w:rsid w:val="00BC41D5"/>
    <w:rsid w:val="00BC4D0F"/>
    <w:rsid w:val="00BC4F32"/>
    <w:rsid w:val="00BC5E5C"/>
    <w:rsid w:val="00BC7F76"/>
    <w:rsid w:val="00BD0C59"/>
    <w:rsid w:val="00BD467E"/>
    <w:rsid w:val="00BD6D92"/>
    <w:rsid w:val="00BD7633"/>
    <w:rsid w:val="00BD7771"/>
    <w:rsid w:val="00BE0AD5"/>
    <w:rsid w:val="00BE239A"/>
    <w:rsid w:val="00BE2A74"/>
    <w:rsid w:val="00BE2AFD"/>
    <w:rsid w:val="00BE3090"/>
    <w:rsid w:val="00BE45F9"/>
    <w:rsid w:val="00BE5805"/>
    <w:rsid w:val="00BE58B1"/>
    <w:rsid w:val="00BF11CB"/>
    <w:rsid w:val="00BF1A67"/>
    <w:rsid w:val="00BF1EC9"/>
    <w:rsid w:val="00BF251B"/>
    <w:rsid w:val="00BF2B9C"/>
    <w:rsid w:val="00BF2F6B"/>
    <w:rsid w:val="00BF333A"/>
    <w:rsid w:val="00BF3841"/>
    <w:rsid w:val="00BF66E4"/>
    <w:rsid w:val="00BF6CC2"/>
    <w:rsid w:val="00BF6E37"/>
    <w:rsid w:val="00C027F3"/>
    <w:rsid w:val="00C039F3"/>
    <w:rsid w:val="00C0405E"/>
    <w:rsid w:val="00C04B7A"/>
    <w:rsid w:val="00C07BE6"/>
    <w:rsid w:val="00C07E99"/>
    <w:rsid w:val="00C1051E"/>
    <w:rsid w:val="00C10B4F"/>
    <w:rsid w:val="00C116BD"/>
    <w:rsid w:val="00C116D2"/>
    <w:rsid w:val="00C11FCD"/>
    <w:rsid w:val="00C14EDA"/>
    <w:rsid w:val="00C20CEE"/>
    <w:rsid w:val="00C22E66"/>
    <w:rsid w:val="00C2440D"/>
    <w:rsid w:val="00C2482D"/>
    <w:rsid w:val="00C24ABC"/>
    <w:rsid w:val="00C24D77"/>
    <w:rsid w:val="00C24FD7"/>
    <w:rsid w:val="00C25462"/>
    <w:rsid w:val="00C26151"/>
    <w:rsid w:val="00C309FF"/>
    <w:rsid w:val="00C31397"/>
    <w:rsid w:val="00C3186E"/>
    <w:rsid w:val="00C328BE"/>
    <w:rsid w:val="00C33368"/>
    <w:rsid w:val="00C3473A"/>
    <w:rsid w:val="00C3500E"/>
    <w:rsid w:val="00C35287"/>
    <w:rsid w:val="00C35384"/>
    <w:rsid w:val="00C36490"/>
    <w:rsid w:val="00C36840"/>
    <w:rsid w:val="00C36853"/>
    <w:rsid w:val="00C4057C"/>
    <w:rsid w:val="00C43D04"/>
    <w:rsid w:val="00C445EA"/>
    <w:rsid w:val="00C449B3"/>
    <w:rsid w:val="00C45DBB"/>
    <w:rsid w:val="00C465D3"/>
    <w:rsid w:val="00C468A3"/>
    <w:rsid w:val="00C46B99"/>
    <w:rsid w:val="00C5177F"/>
    <w:rsid w:val="00C51C14"/>
    <w:rsid w:val="00C56CAA"/>
    <w:rsid w:val="00C605C2"/>
    <w:rsid w:val="00C6079C"/>
    <w:rsid w:val="00C60B95"/>
    <w:rsid w:val="00C60F7A"/>
    <w:rsid w:val="00C619BA"/>
    <w:rsid w:val="00C61D47"/>
    <w:rsid w:val="00C63ED9"/>
    <w:rsid w:val="00C63EFB"/>
    <w:rsid w:val="00C64103"/>
    <w:rsid w:val="00C679A3"/>
    <w:rsid w:val="00C67CA8"/>
    <w:rsid w:val="00C71AF1"/>
    <w:rsid w:val="00C72841"/>
    <w:rsid w:val="00C7291B"/>
    <w:rsid w:val="00C75B2A"/>
    <w:rsid w:val="00C76C7A"/>
    <w:rsid w:val="00C76DD3"/>
    <w:rsid w:val="00C77418"/>
    <w:rsid w:val="00C77671"/>
    <w:rsid w:val="00C800DE"/>
    <w:rsid w:val="00C816D5"/>
    <w:rsid w:val="00C8235E"/>
    <w:rsid w:val="00C84633"/>
    <w:rsid w:val="00C84933"/>
    <w:rsid w:val="00C85C4D"/>
    <w:rsid w:val="00C87023"/>
    <w:rsid w:val="00C87CBB"/>
    <w:rsid w:val="00C90BDC"/>
    <w:rsid w:val="00C918CB"/>
    <w:rsid w:val="00C91D9F"/>
    <w:rsid w:val="00C93CFE"/>
    <w:rsid w:val="00C95B78"/>
    <w:rsid w:val="00C96DB3"/>
    <w:rsid w:val="00C97036"/>
    <w:rsid w:val="00C978E7"/>
    <w:rsid w:val="00CA03FD"/>
    <w:rsid w:val="00CA0534"/>
    <w:rsid w:val="00CA0581"/>
    <w:rsid w:val="00CA16CA"/>
    <w:rsid w:val="00CA1C8C"/>
    <w:rsid w:val="00CA336B"/>
    <w:rsid w:val="00CA4563"/>
    <w:rsid w:val="00CA64CD"/>
    <w:rsid w:val="00CA6D31"/>
    <w:rsid w:val="00CB0170"/>
    <w:rsid w:val="00CB01E9"/>
    <w:rsid w:val="00CB139E"/>
    <w:rsid w:val="00CB2723"/>
    <w:rsid w:val="00CB3C0C"/>
    <w:rsid w:val="00CB4C2F"/>
    <w:rsid w:val="00CB5727"/>
    <w:rsid w:val="00CB7B7D"/>
    <w:rsid w:val="00CC063C"/>
    <w:rsid w:val="00CC3116"/>
    <w:rsid w:val="00CC370C"/>
    <w:rsid w:val="00CC40B4"/>
    <w:rsid w:val="00CC465E"/>
    <w:rsid w:val="00CC4ABD"/>
    <w:rsid w:val="00CC6779"/>
    <w:rsid w:val="00CC6D07"/>
    <w:rsid w:val="00CC6ED4"/>
    <w:rsid w:val="00CC72C9"/>
    <w:rsid w:val="00CC7335"/>
    <w:rsid w:val="00CC7671"/>
    <w:rsid w:val="00CC78A7"/>
    <w:rsid w:val="00CD20F3"/>
    <w:rsid w:val="00CD368B"/>
    <w:rsid w:val="00CD3BD6"/>
    <w:rsid w:val="00CD4A5C"/>
    <w:rsid w:val="00CD4E24"/>
    <w:rsid w:val="00CD6639"/>
    <w:rsid w:val="00CE097B"/>
    <w:rsid w:val="00CE1392"/>
    <w:rsid w:val="00CE3563"/>
    <w:rsid w:val="00CE4435"/>
    <w:rsid w:val="00CE682D"/>
    <w:rsid w:val="00CE7E23"/>
    <w:rsid w:val="00CF042A"/>
    <w:rsid w:val="00CF16E3"/>
    <w:rsid w:val="00CF19A9"/>
    <w:rsid w:val="00CF2CE9"/>
    <w:rsid w:val="00CF5061"/>
    <w:rsid w:val="00D000B6"/>
    <w:rsid w:val="00D00635"/>
    <w:rsid w:val="00D010BE"/>
    <w:rsid w:val="00D025AD"/>
    <w:rsid w:val="00D06412"/>
    <w:rsid w:val="00D07A24"/>
    <w:rsid w:val="00D15296"/>
    <w:rsid w:val="00D214C7"/>
    <w:rsid w:val="00D21FCE"/>
    <w:rsid w:val="00D22535"/>
    <w:rsid w:val="00D24C37"/>
    <w:rsid w:val="00D259C4"/>
    <w:rsid w:val="00D25FC5"/>
    <w:rsid w:val="00D30D20"/>
    <w:rsid w:val="00D31756"/>
    <w:rsid w:val="00D31CAC"/>
    <w:rsid w:val="00D32379"/>
    <w:rsid w:val="00D33171"/>
    <w:rsid w:val="00D33A34"/>
    <w:rsid w:val="00D33D6F"/>
    <w:rsid w:val="00D34090"/>
    <w:rsid w:val="00D3429A"/>
    <w:rsid w:val="00D34956"/>
    <w:rsid w:val="00D34D6C"/>
    <w:rsid w:val="00D407B7"/>
    <w:rsid w:val="00D40C0D"/>
    <w:rsid w:val="00D40D83"/>
    <w:rsid w:val="00D40E13"/>
    <w:rsid w:val="00D420E4"/>
    <w:rsid w:val="00D42E5A"/>
    <w:rsid w:val="00D43A9C"/>
    <w:rsid w:val="00D449A9"/>
    <w:rsid w:val="00D4630E"/>
    <w:rsid w:val="00D46C47"/>
    <w:rsid w:val="00D470C8"/>
    <w:rsid w:val="00D47CB4"/>
    <w:rsid w:val="00D510A4"/>
    <w:rsid w:val="00D52425"/>
    <w:rsid w:val="00D52C68"/>
    <w:rsid w:val="00D5509D"/>
    <w:rsid w:val="00D55CBC"/>
    <w:rsid w:val="00D560E8"/>
    <w:rsid w:val="00D565E3"/>
    <w:rsid w:val="00D568F6"/>
    <w:rsid w:val="00D573CB"/>
    <w:rsid w:val="00D57D41"/>
    <w:rsid w:val="00D608F3"/>
    <w:rsid w:val="00D60C20"/>
    <w:rsid w:val="00D615C3"/>
    <w:rsid w:val="00D61F64"/>
    <w:rsid w:val="00D63ACA"/>
    <w:rsid w:val="00D63D50"/>
    <w:rsid w:val="00D640B0"/>
    <w:rsid w:val="00D642EE"/>
    <w:rsid w:val="00D64A77"/>
    <w:rsid w:val="00D65ACC"/>
    <w:rsid w:val="00D65F03"/>
    <w:rsid w:val="00D67D75"/>
    <w:rsid w:val="00D70302"/>
    <w:rsid w:val="00D71C5C"/>
    <w:rsid w:val="00D72B37"/>
    <w:rsid w:val="00D72DD5"/>
    <w:rsid w:val="00D73AA6"/>
    <w:rsid w:val="00D7447A"/>
    <w:rsid w:val="00D74656"/>
    <w:rsid w:val="00D75D93"/>
    <w:rsid w:val="00D75F21"/>
    <w:rsid w:val="00D7656D"/>
    <w:rsid w:val="00D768B8"/>
    <w:rsid w:val="00D80255"/>
    <w:rsid w:val="00D81D8A"/>
    <w:rsid w:val="00D8715C"/>
    <w:rsid w:val="00D87578"/>
    <w:rsid w:val="00D90102"/>
    <w:rsid w:val="00D906AA"/>
    <w:rsid w:val="00D9094C"/>
    <w:rsid w:val="00D9137A"/>
    <w:rsid w:val="00D91D8A"/>
    <w:rsid w:val="00D933B1"/>
    <w:rsid w:val="00D94AC6"/>
    <w:rsid w:val="00D94DE2"/>
    <w:rsid w:val="00D9535D"/>
    <w:rsid w:val="00D954CE"/>
    <w:rsid w:val="00D9672F"/>
    <w:rsid w:val="00DA0205"/>
    <w:rsid w:val="00DA096C"/>
    <w:rsid w:val="00DA24AE"/>
    <w:rsid w:val="00DA5558"/>
    <w:rsid w:val="00DA59A3"/>
    <w:rsid w:val="00DA637C"/>
    <w:rsid w:val="00DA7DB3"/>
    <w:rsid w:val="00DB05A9"/>
    <w:rsid w:val="00DB0EFF"/>
    <w:rsid w:val="00DB3DD9"/>
    <w:rsid w:val="00DB3E04"/>
    <w:rsid w:val="00DB47E1"/>
    <w:rsid w:val="00DB4DBA"/>
    <w:rsid w:val="00DB4FA9"/>
    <w:rsid w:val="00DB60F7"/>
    <w:rsid w:val="00DB6779"/>
    <w:rsid w:val="00DB7A78"/>
    <w:rsid w:val="00DC0BE8"/>
    <w:rsid w:val="00DC0ED8"/>
    <w:rsid w:val="00DC1B91"/>
    <w:rsid w:val="00DC28DB"/>
    <w:rsid w:val="00DC34A8"/>
    <w:rsid w:val="00DC3DF5"/>
    <w:rsid w:val="00DC4434"/>
    <w:rsid w:val="00DC4976"/>
    <w:rsid w:val="00DC520A"/>
    <w:rsid w:val="00DC64F3"/>
    <w:rsid w:val="00DC66CD"/>
    <w:rsid w:val="00DC6DFA"/>
    <w:rsid w:val="00DC7426"/>
    <w:rsid w:val="00DD00FD"/>
    <w:rsid w:val="00DD0F1F"/>
    <w:rsid w:val="00DD1946"/>
    <w:rsid w:val="00DD2F20"/>
    <w:rsid w:val="00DD3CB9"/>
    <w:rsid w:val="00DD5477"/>
    <w:rsid w:val="00DD7656"/>
    <w:rsid w:val="00DE0AAD"/>
    <w:rsid w:val="00DE0FCF"/>
    <w:rsid w:val="00DE1819"/>
    <w:rsid w:val="00DE21F0"/>
    <w:rsid w:val="00DE2D40"/>
    <w:rsid w:val="00DE2F78"/>
    <w:rsid w:val="00DE4793"/>
    <w:rsid w:val="00DE4FE8"/>
    <w:rsid w:val="00DE55A5"/>
    <w:rsid w:val="00DE5A31"/>
    <w:rsid w:val="00DE5AB1"/>
    <w:rsid w:val="00DE629C"/>
    <w:rsid w:val="00DE7299"/>
    <w:rsid w:val="00DF38F1"/>
    <w:rsid w:val="00DF733A"/>
    <w:rsid w:val="00E00BDC"/>
    <w:rsid w:val="00E01733"/>
    <w:rsid w:val="00E0188F"/>
    <w:rsid w:val="00E01B65"/>
    <w:rsid w:val="00E04A57"/>
    <w:rsid w:val="00E0601A"/>
    <w:rsid w:val="00E075F9"/>
    <w:rsid w:val="00E07651"/>
    <w:rsid w:val="00E10860"/>
    <w:rsid w:val="00E1198C"/>
    <w:rsid w:val="00E12803"/>
    <w:rsid w:val="00E138B9"/>
    <w:rsid w:val="00E165B8"/>
    <w:rsid w:val="00E16BC8"/>
    <w:rsid w:val="00E16EC1"/>
    <w:rsid w:val="00E2217E"/>
    <w:rsid w:val="00E23E42"/>
    <w:rsid w:val="00E24EC0"/>
    <w:rsid w:val="00E24FC4"/>
    <w:rsid w:val="00E252C7"/>
    <w:rsid w:val="00E259C2"/>
    <w:rsid w:val="00E279F5"/>
    <w:rsid w:val="00E27CE9"/>
    <w:rsid w:val="00E30121"/>
    <w:rsid w:val="00E30999"/>
    <w:rsid w:val="00E319E6"/>
    <w:rsid w:val="00E3267C"/>
    <w:rsid w:val="00E3469B"/>
    <w:rsid w:val="00E36143"/>
    <w:rsid w:val="00E41561"/>
    <w:rsid w:val="00E41C93"/>
    <w:rsid w:val="00E4355C"/>
    <w:rsid w:val="00E43BC0"/>
    <w:rsid w:val="00E445CA"/>
    <w:rsid w:val="00E45A22"/>
    <w:rsid w:val="00E45E19"/>
    <w:rsid w:val="00E465BF"/>
    <w:rsid w:val="00E46890"/>
    <w:rsid w:val="00E512C2"/>
    <w:rsid w:val="00E517E1"/>
    <w:rsid w:val="00E5246C"/>
    <w:rsid w:val="00E52EDA"/>
    <w:rsid w:val="00E55D4B"/>
    <w:rsid w:val="00E55E09"/>
    <w:rsid w:val="00E56629"/>
    <w:rsid w:val="00E57685"/>
    <w:rsid w:val="00E577E5"/>
    <w:rsid w:val="00E57F40"/>
    <w:rsid w:val="00E60667"/>
    <w:rsid w:val="00E621D1"/>
    <w:rsid w:val="00E62595"/>
    <w:rsid w:val="00E64B3B"/>
    <w:rsid w:val="00E64E6F"/>
    <w:rsid w:val="00E6786B"/>
    <w:rsid w:val="00E702A1"/>
    <w:rsid w:val="00E72C87"/>
    <w:rsid w:val="00E72E14"/>
    <w:rsid w:val="00E737B5"/>
    <w:rsid w:val="00E73BCF"/>
    <w:rsid w:val="00E73E5F"/>
    <w:rsid w:val="00E74234"/>
    <w:rsid w:val="00E74DE4"/>
    <w:rsid w:val="00E752F9"/>
    <w:rsid w:val="00E76323"/>
    <w:rsid w:val="00E767AC"/>
    <w:rsid w:val="00E76F49"/>
    <w:rsid w:val="00E80F0E"/>
    <w:rsid w:val="00E83EC8"/>
    <w:rsid w:val="00E84013"/>
    <w:rsid w:val="00E84125"/>
    <w:rsid w:val="00E84EEA"/>
    <w:rsid w:val="00E8688C"/>
    <w:rsid w:val="00E87985"/>
    <w:rsid w:val="00E93954"/>
    <w:rsid w:val="00E942F2"/>
    <w:rsid w:val="00E949B1"/>
    <w:rsid w:val="00E955D3"/>
    <w:rsid w:val="00E959D1"/>
    <w:rsid w:val="00E95C26"/>
    <w:rsid w:val="00E95FAA"/>
    <w:rsid w:val="00E9638C"/>
    <w:rsid w:val="00EA1260"/>
    <w:rsid w:val="00EA1323"/>
    <w:rsid w:val="00EA2DEA"/>
    <w:rsid w:val="00EA3E2A"/>
    <w:rsid w:val="00EA433F"/>
    <w:rsid w:val="00EA44AD"/>
    <w:rsid w:val="00EA4D99"/>
    <w:rsid w:val="00EA5AAD"/>
    <w:rsid w:val="00EB0A24"/>
    <w:rsid w:val="00EB2D12"/>
    <w:rsid w:val="00EB3004"/>
    <w:rsid w:val="00EB322D"/>
    <w:rsid w:val="00EB3B11"/>
    <w:rsid w:val="00EB3E45"/>
    <w:rsid w:val="00EB4AD2"/>
    <w:rsid w:val="00EB72D2"/>
    <w:rsid w:val="00EB7704"/>
    <w:rsid w:val="00EB7B15"/>
    <w:rsid w:val="00EC0149"/>
    <w:rsid w:val="00EC0F10"/>
    <w:rsid w:val="00EC183F"/>
    <w:rsid w:val="00EC1C75"/>
    <w:rsid w:val="00EC1E68"/>
    <w:rsid w:val="00EC22F7"/>
    <w:rsid w:val="00EC257F"/>
    <w:rsid w:val="00EC41E3"/>
    <w:rsid w:val="00EC4AE5"/>
    <w:rsid w:val="00EC4EDE"/>
    <w:rsid w:val="00EC5806"/>
    <w:rsid w:val="00EC67C6"/>
    <w:rsid w:val="00EC7D0C"/>
    <w:rsid w:val="00ED0559"/>
    <w:rsid w:val="00ED0C8B"/>
    <w:rsid w:val="00ED25AD"/>
    <w:rsid w:val="00ED34ED"/>
    <w:rsid w:val="00ED4939"/>
    <w:rsid w:val="00ED4E6B"/>
    <w:rsid w:val="00EE050C"/>
    <w:rsid w:val="00EE1606"/>
    <w:rsid w:val="00EE1812"/>
    <w:rsid w:val="00EE2AB1"/>
    <w:rsid w:val="00EE33CD"/>
    <w:rsid w:val="00EE343E"/>
    <w:rsid w:val="00EE50A1"/>
    <w:rsid w:val="00EE54FD"/>
    <w:rsid w:val="00EE5DB8"/>
    <w:rsid w:val="00EE76F7"/>
    <w:rsid w:val="00EF0148"/>
    <w:rsid w:val="00EF029C"/>
    <w:rsid w:val="00EF244D"/>
    <w:rsid w:val="00EF3A4C"/>
    <w:rsid w:val="00EF3F1A"/>
    <w:rsid w:val="00EF400B"/>
    <w:rsid w:val="00EF4D63"/>
    <w:rsid w:val="00EF5241"/>
    <w:rsid w:val="00EF528D"/>
    <w:rsid w:val="00EF64D2"/>
    <w:rsid w:val="00EF75B0"/>
    <w:rsid w:val="00F00387"/>
    <w:rsid w:val="00F00405"/>
    <w:rsid w:val="00F00C2A"/>
    <w:rsid w:val="00F013E0"/>
    <w:rsid w:val="00F01F36"/>
    <w:rsid w:val="00F028F9"/>
    <w:rsid w:val="00F05110"/>
    <w:rsid w:val="00F05D6A"/>
    <w:rsid w:val="00F069A1"/>
    <w:rsid w:val="00F07C0B"/>
    <w:rsid w:val="00F1078E"/>
    <w:rsid w:val="00F121C0"/>
    <w:rsid w:val="00F12CDB"/>
    <w:rsid w:val="00F1307A"/>
    <w:rsid w:val="00F133B0"/>
    <w:rsid w:val="00F136B4"/>
    <w:rsid w:val="00F14458"/>
    <w:rsid w:val="00F17391"/>
    <w:rsid w:val="00F17A92"/>
    <w:rsid w:val="00F201DE"/>
    <w:rsid w:val="00F20FD2"/>
    <w:rsid w:val="00F2111B"/>
    <w:rsid w:val="00F226AB"/>
    <w:rsid w:val="00F22BCE"/>
    <w:rsid w:val="00F23423"/>
    <w:rsid w:val="00F26BC8"/>
    <w:rsid w:val="00F31CC2"/>
    <w:rsid w:val="00F3266B"/>
    <w:rsid w:val="00F3290C"/>
    <w:rsid w:val="00F33AFF"/>
    <w:rsid w:val="00F34BD9"/>
    <w:rsid w:val="00F34D3F"/>
    <w:rsid w:val="00F35962"/>
    <w:rsid w:val="00F366A5"/>
    <w:rsid w:val="00F37477"/>
    <w:rsid w:val="00F40500"/>
    <w:rsid w:val="00F423A6"/>
    <w:rsid w:val="00F42EE2"/>
    <w:rsid w:val="00F437F1"/>
    <w:rsid w:val="00F43FA4"/>
    <w:rsid w:val="00F44163"/>
    <w:rsid w:val="00F4418D"/>
    <w:rsid w:val="00F44643"/>
    <w:rsid w:val="00F447AA"/>
    <w:rsid w:val="00F451D3"/>
    <w:rsid w:val="00F45BF2"/>
    <w:rsid w:val="00F46346"/>
    <w:rsid w:val="00F47969"/>
    <w:rsid w:val="00F5027F"/>
    <w:rsid w:val="00F50669"/>
    <w:rsid w:val="00F53148"/>
    <w:rsid w:val="00F54511"/>
    <w:rsid w:val="00F548B3"/>
    <w:rsid w:val="00F54900"/>
    <w:rsid w:val="00F5510D"/>
    <w:rsid w:val="00F55783"/>
    <w:rsid w:val="00F60951"/>
    <w:rsid w:val="00F60FBF"/>
    <w:rsid w:val="00F617A0"/>
    <w:rsid w:val="00F6323A"/>
    <w:rsid w:val="00F64681"/>
    <w:rsid w:val="00F66011"/>
    <w:rsid w:val="00F6628B"/>
    <w:rsid w:val="00F70B70"/>
    <w:rsid w:val="00F70EC7"/>
    <w:rsid w:val="00F72AE4"/>
    <w:rsid w:val="00F739A6"/>
    <w:rsid w:val="00F73C43"/>
    <w:rsid w:val="00F752E5"/>
    <w:rsid w:val="00F764D5"/>
    <w:rsid w:val="00F77333"/>
    <w:rsid w:val="00F77600"/>
    <w:rsid w:val="00F80071"/>
    <w:rsid w:val="00F800EF"/>
    <w:rsid w:val="00F80B75"/>
    <w:rsid w:val="00F814CE"/>
    <w:rsid w:val="00F8365D"/>
    <w:rsid w:val="00F84CAA"/>
    <w:rsid w:val="00F87011"/>
    <w:rsid w:val="00F903D9"/>
    <w:rsid w:val="00F91A56"/>
    <w:rsid w:val="00F91ECC"/>
    <w:rsid w:val="00F92060"/>
    <w:rsid w:val="00F951F6"/>
    <w:rsid w:val="00F96A4E"/>
    <w:rsid w:val="00F97035"/>
    <w:rsid w:val="00F97229"/>
    <w:rsid w:val="00F97E26"/>
    <w:rsid w:val="00FA0B74"/>
    <w:rsid w:val="00FA19CE"/>
    <w:rsid w:val="00FA3683"/>
    <w:rsid w:val="00FA4B0B"/>
    <w:rsid w:val="00FA559C"/>
    <w:rsid w:val="00FA5ADB"/>
    <w:rsid w:val="00FA5E09"/>
    <w:rsid w:val="00FA5E96"/>
    <w:rsid w:val="00FA647C"/>
    <w:rsid w:val="00FA6D04"/>
    <w:rsid w:val="00FA70BB"/>
    <w:rsid w:val="00FA7B5F"/>
    <w:rsid w:val="00FA7D24"/>
    <w:rsid w:val="00FB0D13"/>
    <w:rsid w:val="00FB10BB"/>
    <w:rsid w:val="00FB21B0"/>
    <w:rsid w:val="00FB304D"/>
    <w:rsid w:val="00FB5737"/>
    <w:rsid w:val="00FB691B"/>
    <w:rsid w:val="00FC038C"/>
    <w:rsid w:val="00FC206E"/>
    <w:rsid w:val="00FC341A"/>
    <w:rsid w:val="00FC3A3D"/>
    <w:rsid w:val="00FC6C95"/>
    <w:rsid w:val="00FC7E7E"/>
    <w:rsid w:val="00FD2FF3"/>
    <w:rsid w:val="00FD343F"/>
    <w:rsid w:val="00FD5240"/>
    <w:rsid w:val="00FD553D"/>
    <w:rsid w:val="00FD5BA8"/>
    <w:rsid w:val="00FD6B72"/>
    <w:rsid w:val="00FD73AE"/>
    <w:rsid w:val="00FE1472"/>
    <w:rsid w:val="00FE17CB"/>
    <w:rsid w:val="00FE1991"/>
    <w:rsid w:val="00FE1A38"/>
    <w:rsid w:val="00FE1B9E"/>
    <w:rsid w:val="00FE2CEC"/>
    <w:rsid w:val="00FE3544"/>
    <w:rsid w:val="00FE66AE"/>
    <w:rsid w:val="00FE7900"/>
    <w:rsid w:val="00FF270F"/>
    <w:rsid w:val="00FF365A"/>
    <w:rsid w:val="00FF3FAF"/>
    <w:rsid w:val="00FF4DB7"/>
    <w:rsid w:val="00FF5D7B"/>
    <w:rsid w:val="00FF6036"/>
    <w:rsid w:val="00FF6A2D"/>
    <w:rsid w:val="088B43DA"/>
    <w:rsid w:val="0DBC130C"/>
    <w:rsid w:val="0F2BCF1B"/>
    <w:rsid w:val="13403413"/>
    <w:rsid w:val="142F4AAB"/>
    <w:rsid w:val="15402CB1"/>
    <w:rsid w:val="1723B597"/>
    <w:rsid w:val="1E7789CB"/>
    <w:rsid w:val="1F7ECEBF"/>
    <w:rsid w:val="24F37238"/>
    <w:rsid w:val="27F59188"/>
    <w:rsid w:val="32A1A443"/>
    <w:rsid w:val="3326C120"/>
    <w:rsid w:val="332F134D"/>
    <w:rsid w:val="3AEA5DCD"/>
    <w:rsid w:val="41C3B84D"/>
    <w:rsid w:val="50A091F4"/>
    <w:rsid w:val="52738951"/>
    <w:rsid w:val="5299F8A4"/>
    <w:rsid w:val="55167F01"/>
    <w:rsid w:val="57228E8E"/>
    <w:rsid w:val="5C7D5CDE"/>
    <w:rsid w:val="62041BE4"/>
    <w:rsid w:val="6486B8F8"/>
    <w:rsid w:val="6B60D2DE"/>
    <w:rsid w:val="6D42E424"/>
    <w:rsid w:val="70FB8B1C"/>
    <w:rsid w:val="73284758"/>
    <w:rsid w:val="751AB7B6"/>
    <w:rsid w:val="76241F8D"/>
    <w:rsid w:val="76696E39"/>
    <w:rsid w:val="76D09E0D"/>
    <w:rsid w:val="77B815BC"/>
    <w:rsid w:val="77D9948D"/>
    <w:rsid w:val="7EDAD4AB"/>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445F0D"/>
  <w15:chartTrackingRefBased/>
  <w15:docId w15:val="{BA53859D-3D42-45F8-9CE4-409FF9E9B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511A27"/>
    <w:pPr>
      <w:adjustRightInd w:val="0"/>
      <w:spacing w:after="220" w:line="240" w:lineRule="auto"/>
      <w:jc w:val="both"/>
    </w:pPr>
    <w:rPr>
      <w:rFonts w:ascii="Arial" w:eastAsia="Times New Roman" w:hAnsi="Arial" w:cs="Times New Roman"/>
      <w:kern w:val="0"/>
      <w:sz w:val="20"/>
      <w:szCs w:val="20"/>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FWLevel1">
    <w:name w:val="HFW Level 1"/>
    <w:uiPriority w:val="14"/>
    <w:qFormat/>
    <w:rsid w:val="00511A27"/>
    <w:pPr>
      <w:numPr>
        <w:numId w:val="1"/>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Level2">
    <w:name w:val="HFW Level 2"/>
    <w:uiPriority w:val="14"/>
    <w:qFormat/>
    <w:rsid w:val="00511A27"/>
    <w:pPr>
      <w:numPr>
        <w:ilvl w:val="1"/>
        <w:numId w:val="1"/>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Level3">
    <w:name w:val="HFW Level 3"/>
    <w:uiPriority w:val="14"/>
    <w:qFormat/>
    <w:rsid w:val="00511A27"/>
    <w:pPr>
      <w:numPr>
        <w:ilvl w:val="2"/>
        <w:numId w:val="1"/>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Level4">
    <w:name w:val="HFW Level 4"/>
    <w:uiPriority w:val="14"/>
    <w:qFormat/>
    <w:rsid w:val="00511A27"/>
    <w:pPr>
      <w:numPr>
        <w:ilvl w:val="3"/>
        <w:numId w:val="1"/>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Level5">
    <w:name w:val="HFW Level 5"/>
    <w:uiPriority w:val="14"/>
    <w:qFormat/>
    <w:rsid w:val="00511A27"/>
    <w:pPr>
      <w:numPr>
        <w:ilvl w:val="4"/>
        <w:numId w:val="1"/>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Level6">
    <w:name w:val="HFW Level 6"/>
    <w:uiPriority w:val="14"/>
    <w:qFormat/>
    <w:rsid w:val="00511A27"/>
    <w:pPr>
      <w:numPr>
        <w:ilvl w:val="5"/>
        <w:numId w:val="1"/>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Parties">
    <w:name w:val="HFW Parties"/>
    <w:uiPriority w:val="7"/>
    <w:qFormat/>
    <w:rsid w:val="00511A27"/>
    <w:pPr>
      <w:numPr>
        <w:numId w:val="2"/>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Recitals">
    <w:name w:val="HFW Recitals"/>
    <w:uiPriority w:val="7"/>
    <w:qFormat/>
    <w:rsid w:val="00511A27"/>
    <w:pPr>
      <w:numPr>
        <w:numId w:val="3"/>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Heading1">
    <w:name w:val="HFW Heading 1"/>
    <w:basedOn w:val="HFWLevel1"/>
    <w:qFormat/>
    <w:rsid w:val="00511A27"/>
    <w:pPr>
      <w:keepNext/>
      <w:adjustRightInd w:val="0"/>
    </w:pPr>
    <w:rPr>
      <w:rFonts w:ascii="Arial Bold" w:hAnsi="Arial Bold"/>
      <w:b/>
      <w:caps/>
    </w:rPr>
  </w:style>
  <w:style w:type="paragraph" w:styleId="Header">
    <w:name w:val="header"/>
    <w:basedOn w:val="Normal"/>
    <w:link w:val="HeaderChar"/>
    <w:uiPriority w:val="99"/>
    <w:unhideWhenUsed/>
    <w:rsid w:val="00511A27"/>
    <w:pPr>
      <w:tabs>
        <w:tab w:val="center" w:pos="4513"/>
        <w:tab w:val="right" w:pos="9026"/>
      </w:tabs>
      <w:spacing w:after="0"/>
    </w:pPr>
  </w:style>
  <w:style w:type="character" w:customStyle="1" w:styleId="HeaderChar">
    <w:name w:val="Header Char"/>
    <w:basedOn w:val="DefaultParagraphFont"/>
    <w:link w:val="Header"/>
    <w:uiPriority w:val="99"/>
    <w:rsid w:val="00511A27"/>
    <w:rPr>
      <w:rFonts w:ascii="Arial" w:eastAsia="Times New Roman" w:hAnsi="Arial" w:cs="Times New Roman"/>
      <w:kern w:val="0"/>
      <w:sz w:val="20"/>
      <w:szCs w:val="20"/>
      <w:lang w:val="en-GB" w:eastAsia="en-GB"/>
      <w14:ligatures w14:val="none"/>
    </w:rPr>
  </w:style>
  <w:style w:type="paragraph" w:styleId="Footer">
    <w:name w:val="footer"/>
    <w:basedOn w:val="Normal"/>
    <w:link w:val="FooterChar"/>
    <w:uiPriority w:val="99"/>
    <w:unhideWhenUsed/>
    <w:rsid w:val="00511A27"/>
    <w:pPr>
      <w:tabs>
        <w:tab w:val="center" w:pos="4513"/>
        <w:tab w:val="right" w:pos="9026"/>
      </w:tabs>
      <w:spacing w:after="0"/>
    </w:pPr>
  </w:style>
  <w:style w:type="character" w:customStyle="1" w:styleId="FooterChar">
    <w:name w:val="Footer Char"/>
    <w:basedOn w:val="DefaultParagraphFont"/>
    <w:link w:val="Footer"/>
    <w:uiPriority w:val="99"/>
    <w:rsid w:val="00511A27"/>
    <w:rPr>
      <w:rFonts w:ascii="Arial" w:eastAsia="Times New Roman" w:hAnsi="Arial" w:cs="Times New Roman"/>
      <w:kern w:val="0"/>
      <w:sz w:val="20"/>
      <w:szCs w:val="20"/>
      <w:lang w:val="en-GB" w:eastAsia="en-GB"/>
      <w14:ligatures w14:val="none"/>
    </w:rPr>
  </w:style>
  <w:style w:type="character" w:styleId="Hyperlink">
    <w:name w:val="Hyperlink"/>
    <w:basedOn w:val="DefaultParagraphFont"/>
    <w:uiPriority w:val="99"/>
    <w:unhideWhenUsed/>
    <w:rsid w:val="00F05110"/>
    <w:rPr>
      <w:color w:val="0563C1" w:themeColor="hyperlink"/>
      <w:u w:val="single"/>
    </w:rPr>
  </w:style>
  <w:style w:type="paragraph" w:customStyle="1" w:styleId="HFWHeading2">
    <w:name w:val="HFW Heading 2"/>
    <w:basedOn w:val="HFWLevel2"/>
    <w:uiPriority w:val="14"/>
    <w:qFormat/>
    <w:rsid w:val="003F6A17"/>
    <w:pPr>
      <w:keepNext/>
      <w:numPr>
        <w:numId w:val="2"/>
      </w:numPr>
    </w:pPr>
    <w:rPr>
      <w:b/>
    </w:rPr>
  </w:style>
  <w:style w:type="character" w:styleId="FootnoteReference">
    <w:name w:val="footnote reference"/>
    <w:basedOn w:val="DefaultParagraphFont"/>
    <w:uiPriority w:val="99"/>
    <w:unhideWhenUsed/>
    <w:rsid w:val="00571851"/>
    <w:rPr>
      <w:vertAlign w:val="superscript"/>
      <w:lang w:eastAsia="en-GB"/>
    </w:rPr>
  </w:style>
  <w:style w:type="paragraph" w:styleId="FootnoteText">
    <w:name w:val="footnote text"/>
    <w:basedOn w:val="Normal"/>
    <w:link w:val="FootnoteTextChar"/>
    <w:uiPriority w:val="99"/>
    <w:unhideWhenUsed/>
    <w:qFormat/>
    <w:rsid w:val="00571851"/>
    <w:pPr>
      <w:spacing w:after="100"/>
    </w:pPr>
    <w:rPr>
      <w:sz w:val="16"/>
      <w:szCs w:val="18"/>
    </w:rPr>
  </w:style>
  <w:style w:type="character" w:customStyle="1" w:styleId="FootnoteTextChar">
    <w:name w:val="Footnote Text Char"/>
    <w:basedOn w:val="DefaultParagraphFont"/>
    <w:link w:val="FootnoteText"/>
    <w:uiPriority w:val="99"/>
    <w:rsid w:val="00571851"/>
    <w:rPr>
      <w:rFonts w:ascii="Arial" w:eastAsia="Times New Roman" w:hAnsi="Arial" w:cs="Times New Roman"/>
      <w:kern w:val="0"/>
      <w:sz w:val="16"/>
      <w:szCs w:val="18"/>
      <w:lang w:val="en-GB" w:eastAsia="en-GB"/>
      <w14:ligatures w14:val="none"/>
    </w:rPr>
  </w:style>
  <w:style w:type="paragraph" w:customStyle="1" w:styleId="BodyText1">
    <w:name w:val="Body Text 1"/>
    <w:basedOn w:val="Normal"/>
    <w:qFormat/>
    <w:rsid w:val="00593D4F"/>
    <w:pPr>
      <w:adjustRightInd/>
      <w:spacing w:after="240"/>
      <w:ind w:left="720"/>
    </w:pPr>
    <w:rPr>
      <w:rFonts w:ascii="Times New Roman" w:eastAsia="SimSun" w:hAnsi="Times New Roman"/>
      <w:sz w:val="24"/>
      <w:szCs w:val="24"/>
      <w:lang w:bidi="ar-AE"/>
    </w:rPr>
  </w:style>
  <w:style w:type="paragraph" w:customStyle="1" w:styleId="StandardL9">
    <w:name w:val="Standard L9"/>
    <w:basedOn w:val="Normal"/>
    <w:next w:val="BodyText3"/>
    <w:rsid w:val="00593D4F"/>
    <w:pPr>
      <w:numPr>
        <w:ilvl w:val="8"/>
        <w:numId w:val="5"/>
      </w:numPr>
      <w:adjustRightInd/>
      <w:spacing w:after="240"/>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593D4F"/>
    <w:pPr>
      <w:numPr>
        <w:ilvl w:val="7"/>
        <w:numId w:val="5"/>
      </w:numPr>
      <w:adjustRightInd/>
      <w:spacing w:after="240"/>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593D4F"/>
    <w:pPr>
      <w:numPr>
        <w:ilvl w:val="6"/>
        <w:numId w:val="5"/>
      </w:numPr>
      <w:adjustRightInd/>
      <w:spacing w:after="240"/>
      <w:outlineLvl w:val="6"/>
    </w:pPr>
    <w:rPr>
      <w:rFonts w:ascii="Times New Roman" w:eastAsia="SimSun" w:hAnsi="Times New Roman"/>
      <w:sz w:val="24"/>
      <w:szCs w:val="24"/>
      <w:lang w:eastAsia="zh-CN" w:bidi="ar-AE"/>
    </w:rPr>
  </w:style>
  <w:style w:type="paragraph" w:customStyle="1" w:styleId="StandardL6">
    <w:name w:val="Standard L6"/>
    <w:basedOn w:val="Normal"/>
    <w:next w:val="Normal"/>
    <w:rsid w:val="00593D4F"/>
    <w:pPr>
      <w:numPr>
        <w:ilvl w:val="5"/>
        <w:numId w:val="5"/>
      </w:numPr>
      <w:adjustRightInd/>
      <w:spacing w:after="240"/>
      <w:outlineLvl w:val="5"/>
    </w:pPr>
    <w:rPr>
      <w:rFonts w:ascii="Times New Roman" w:eastAsia="SimSun" w:hAnsi="Times New Roman"/>
      <w:sz w:val="24"/>
      <w:szCs w:val="24"/>
      <w:lang w:eastAsia="zh-CN" w:bidi="ar-AE"/>
    </w:rPr>
  </w:style>
  <w:style w:type="paragraph" w:customStyle="1" w:styleId="StandardL5">
    <w:name w:val="Standard L5"/>
    <w:basedOn w:val="Normal"/>
    <w:next w:val="Normal"/>
    <w:rsid w:val="00593D4F"/>
    <w:pPr>
      <w:numPr>
        <w:ilvl w:val="4"/>
        <w:numId w:val="5"/>
      </w:numPr>
      <w:adjustRightInd/>
      <w:spacing w:after="240"/>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rsid w:val="00593D4F"/>
    <w:pPr>
      <w:numPr>
        <w:ilvl w:val="3"/>
        <w:numId w:val="5"/>
      </w:numPr>
      <w:adjustRightInd/>
      <w:spacing w:after="240"/>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rsid w:val="00593D4F"/>
    <w:pPr>
      <w:numPr>
        <w:ilvl w:val="2"/>
        <w:numId w:val="5"/>
      </w:numPr>
      <w:adjustRightInd/>
      <w:spacing w:after="240"/>
      <w:outlineLvl w:val="2"/>
    </w:pPr>
    <w:rPr>
      <w:rFonts w:ascii="Times New Roman" w:eastAsia="SimSun" w:hAnsi="Times New Roman"/>
      <w:sz w:val="24"/>
      <w:szCs w:val="24"/>
      <w:lang w:eastAsia="zh-CN" w:bidi="ar-AE"/>
    </w:rPr>
  </w:style>
  <w:style w:type="paragraph" w:customStyle="1" w:styleId="StandardL2">
    <w:name w:val="Standard L2"/>
    <w:basedOn w:val="Normal"/>
    <w:next w:val="BodyText1"/>
    <w:rsid w:val="00593D4F"/>
    <w:pPr>
      <w:numPr>
        <w:ilvl w:val="1"/>
        <w:numId w:val="5"/>
      </w:numPr>
      <w:adjustRightInd/>
      <w:spacing w:after="240"/>
      <w:outlineLvl w:val="1"/>
    </w:pPr>
    <w:rPr>
      <w:rFonts w:ascii="Times New Roman" w:eastAsia="SimSun" w:hAnsi="Times New Roman"/>
      <w:sz w:val="24"/>
      <w:szCs w:val="24"/>
      <w:lang w:eastAsia="zh-CN" w:bidi="ar-AE"/>
    </w:rPr>
  </w:style>
  <w:style w:type="paragraph" w:customStyle="1" w:styleId="StandardL1">
    <w:name w:val="Standard L1"/>
    <w:basedOn w:val="Normal"/>
    <w:next w:val="BodyText1"/>
    <w:link w:val="StandardL1Char"/>
    <w:rsid w:val="00593D4F"/>
    <w:pPr>
      <w:keepNext/>
      <w:numPr>
        <w:numId w:val="5"/>
      </w:numPr>
      <w:suppressAutoHyphens/>
      <w:adjustRightInd/>
      <w:spacing w:after="240"/>
      <w:jc w:val="left"/>
      <w:outlineLvl w:val="0"/>
    </w:pPr>
    <w:rPr>
      <w:rFonts w:ascii="Times New Roman" w:eastAsia="SimSun" w:hAnsi="Times New Roman"/>
      <w:b/>
      <w:caps/>
      <w:sz w:val="24"/>
      <w:szCs w:val="24"/>
      <w:lang w:eastAsia="zh-CN" w:bidi="ar-AE"/>
    </w:rPr>
  </w:style>
  <w:style w:type="character" w:customStyle="1" w:styleId="StandardL1Char">
    <w:name w:val="Standard L1 Char"/>
    <w:link w:val="StandardL1"/>
    <w:rsid w:val="00593D4F"/>
    <w:rPr>
      <w:rFonts w:ascii="Times New Roman" w:eastAsia="SimSun" w:hAnsi="Times New Roman" w:cs="Times New Roman"/>
      <w:b/>
      <w:caps/>
      <w:kern w:val="0"/>
      <w:sz w:val="24"/>
      <w:szCs w:val="24"/>
      <w:lang w:val="en-GB" w:eastAsia="zh-CN" w:bidi="ar-AE"/>
      <w14:ligatures w14:val="none"/>
    </w:rPr>
  </w:style>
  <w:style w:type="paragraph" w:styleId="BodyText3">
    <w:name w:val="Body Text 3"/>
    <w:basedOn w:val="Normal"/>
    <w:link w:val="BodyText3Char"/>
    <w:uiPriority w:val="99"/>
    <w:semiHidden/>
    <w:unhideWhenUsed/>
    <w:rsid w:val="00593D4F"/>
    <w:pPr>
      <w:spacing w:after="120"/>
    </w:pPr>
    <w:rPr>
      <w:sz w:val="16"/>
      <w:szCs w:val="16"/>
    </w:rPr>
  </w:style>
  <w:style w:type="character" w:customStyle="1" w:styleId="BodyText3Char">
    <w:name w:val="Body Text 3 Char"/>
    <w:basedOn w:val="DefaultParagraphFont"/>
    <w:link w:val="BodyText3"/>
    <w:uiPriority w:val="99"/>
    <w:semiHidden/>
    <w:rsid w:val="00593D4F"/>
    <w:rPr>
      <w:rFonts w:ascii="Arial" w:eastAsia="Times New Roman" w:hAnsi="Arial" w:cs="Times New Roman"/>
      <w:kern w:val="0"/>
      <w:sz w:val="16"/>
      <w:szCs w:val="16"/>
      <w:lang w:val="en-GB" w:eastAsia="en-GB"/>
      <w14:ligatures w14:val="none"/>
    </w:rPr>
  </w:style>
  <w:style w:type="paragraph" w:styleId="BodyText2">
    <w:name w:val="Body Text 2"/>
    <w:basedOn w:val="Normal"/>
    <w:link w:val="BodyText2Char"/>
    <w:uiPriority w:val="99"/>
    <w:semiHidden/>
    <w:unhideWhenUsed/>
    <w:rsid w:val="00593D4F"/>
    <w:pPr>
      <w:spacing w:after="120" w:line="480" w:lineRule="auto"/>
    </w:pPr>
  </w:style>
  <w:style w:type="character" w:customStyle="1" w:styleId="BodyText2Char">
    <w:name w:val="Body Text 2 Char"/>
    <w:basedOn w:val="DefaultParagraphFont"/>
    <w:link w:val="BodyText2"/>
    <w:uiPriority w:val="99"/>
    <w:semiHidden/>
    <w:rsid w:val="00593D4F"/>
    <w:rPr>
      <w:rFonts w:ascii="Arial" w:eastAsia="Times New Roman" w:hAnsi="Arial" w:cs="Times New Roman"/>
      <w:kern w:val="0"/>
      <w:sz w:val="20"/>
      <w:szCs w:val="20"/>
      <w:lang w:val="en-GB" w:eastAsia="en-GB"/>
      <w14:ligatures w14:val="none"/>
    </w:rPr>
  </w:style>
  <w:style w:type="paragraph" w:customStyle="1" w:styleId="HFWBullet1">
    <w:name w:val="HFW Bullet 1"/>
    <w:uiPriority w:val="19"/>
    <w:qFormat/>
    <w:rsid w:val="001C417D"/>
    <w:pPr>
      <w:numPr>
        <w:numId w:val="6"/>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Bullet2">
    <w:name w:val="HFW Bullet 2"/>
    <w:uiPriority w:val="19"/>
    <w:qFormat/>
    <w:rsid w:val="001C417D"/>
    <w:pPr>
      <w:numPr>
        <w:ilvl w:val="1"/>
        <w:numId w:val="6"/>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Bullet3">
    <w:name w:val="HFW Bullet 3"/>
    <w:uiPriority w:val="19"/>
    <w:qFormat/>
    <w:rsid w:val="001C417D"/>
    <w:pPr>
      <w:numPr>
        <w:ilvl w:val="2"/>
        <w:numId w:val="6"/>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Bullet4">
    <w:name w:val="HFW Bullet 4"/>
    <w:uiPriority w:val="19"/>
    <w:qFormat/>
    <w:rsid w:val="001C417D"/>
    <w:pPr>
      <w:numPr>
        <w:ilvl w:val="3"/>
        <w:numId w:val="6"/>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Bullet5">
    <w:name w:val="HFW Bullet 5"/>
    <w:uiPriority w:val="19"/>
    <w:qFormat/>
    <w:rsid w:val="001C417D"/>
    <w:pPr>
      <w:numPr>
        <w:ilvl w:val="4"/>
        <w:numId w:val="6"/>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Bullet6">
    <w:name w:val="HFW Bullet 6"/>
    <w:uiPriority w:val="19"/>
    <w:qFormat/>
    <w:rsid w:val="001C417D"/>
    <w:pPr>
      <w:numPr>
        <w:ilvl w:val="5"/>
        <w:numId w:val="6"/>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BodyText">
    <w:name w:val="HFW Body Text"/>
    <w:link w:val="HFWBodyTextChar"/>
    <w:qFormat/>
    <w:rsid w:val="006C0DDD"/>
    <w:pPr>
      <w:spacing w:after="220" w:line="240" w:lineRule="auto"/>
      <w:jc w:val="both"/>
    </w:pPr>
    <w:rPr>
      <w:rFonts w:ascii="Arial" w:eastAsia="Times New Roman" w:hAnsi="Arial" w:cs="Arial"/>
      <w:kern w:val="0"/>
      <w:sz w:val="20"/>
      <w:szCs w:val="20"/>
      <w:lang w:val="en-GB" w:eastAsia="en-GB"/>
      <w14:ligatures w14:val="none"/>
    </w:rPr>
  </w:style>
  <w:style w:type="character" w:customStyle="1" w:styleId="HFWBodyTextChar">
    <w:name w:val="HFW Body Text Char"/>
    <w:basedOn w:val="DefaultParagraphFont"/>
    <w:link w:val="HFWBodyText"/>
    <w:rsid w:val="006C0DDD"/>
    <w:rPr>
      <w:rFonts w:ascii="Arial" w:eastAsia="Times New Roman" w:hAnsi="Arial" w:cs="Arial"/>
      <w:kern w:val="0"/>
      <w:sz w:val="20"/>
      <w:szCs w:val="20"/>
      <w:lang w:val="en-GB" w:eastAsia="en-GB"/>
      <w14:ligatures w14:val="none"/>
    </w:rPr>
  </w:style>
  <w:style w:type="paragraph" w:customStyle="1" w:styleId="NormalCell">
    <w:name w:val="NormalCell"/>
    <w:basedOn w:val="Normal"/>
    <w:uiPriority w:val="99"/>
    <w:rsid w:val="0067632D"/>
    <w:pPr>
      <w:tabs>
        <w:tab w:val="left" w:pos="50"/>
      </w:tabs>
      <w:spacing w:after="60" w:line="300" w:lineRule="atLeast"/>
      <w:ind w:left="28"/>
      <w:jc w:val="left"/>
    </w:pPr>
    <w:rPr>
      <w:rFonts w:cs="Arial"/>
      <w:spacing w:val="-6"/>
      <w:sz w:val="24"/>
      <w:szCs w:val="24"/>
      <w:lang w:val="en-US" w:eastAsia="en-US"/>
    </w:rPr>
  </w:style>
  <w:style w:type="paragraph" w:customStyle="1" w:styleId="HFWDefinition">
    <w:name w:val="HFW Definition"/>
    <w:uiPriority w:val="10"/>
    <w:qFormat/>
    <w:rsid w:val="00655141"/>
    <w:pPr>
      <w:numPr>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1">
    <w:name w:val="HFW Definition 1"/>
    <w:uiPriority w:val="10"/>
    <w:qFormat/>
    <w:rsid w:val="00655141"/>
    <w:pPr>
      <w:numPr>
        <w:ilvl w:val="1"/>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2">
    <w:name w:val="HFW Definition 2"/>
    <w:uiPriority w:val="10"/>
    <w:qFormat/>
    <w:rsid w:val="00655141"/>
    <w:pPr>
      <w:numPr>
        <w:ilvl w:val="2"/>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3">
    <w:name w:val="HFW Definition 3"/>
    <w:uiPriority w:val="10"/>
    <w:qFormat/>
    <w:rsid w:val="00655141"/>
    <w:pPr>
      <w:numPr>
        <w:ilvl w:val="3"/>
        <w:numId w:val="8"/>
      </w:numPr>
      <w:spacing w:after="220" w:line="240" w:lineRule="auto"/>
      <w:jc w:val="both"/>
    </w:pPr>
    <w:rPr>
      <w:rFonts w:ascii="Arial" w:eastAsia="Times New Roman" w:hAnsi="Arial" w:cs="Arial"/>
      <w:kern w:val="0"/>
      <w:sz w:val="20"/>
      <w:szCs w:val="20"/>
      <w:lang w:val="en-GB" w:eastAsia="en-GB"/>
      <w14:ligatures w14:val="none"/>
    </w:rPr>
  </w:style>
  <w:style w:type="character" w:styleId="CommentReference">
    <w:name w:val="annotation reference"/>
    <w:basedOn w:val="DefaultParagraphFont"/>
    <w:uiPriority w:val="99"/>
    <w:semiHidden/>
    <w:unhideWhenUsed/>
    <w:rsid w:val="00E445CA"/>
    <w:rPr>
      <w:sz w:val="16"/>
      <w:szCs w:val="16"/>
    </w:rPr>
  </w:style>
  <w:style w:type="paragraph" w:styleId="CommentText">
    <w:name w:val="annotation text"/>
    <w:basedOn w:val="Normal"/>
    <w:link w:val="CommentTextChar"/>
    <w:uiPriority w:val="99"/>
    <w:unhideWhenUsed/>
    <w:rsid w:val="00E445CA"/>
  </w:style>
  <w:style w:type="character" w:customStyle="1" w:styleId="CommentTextChar">
    <w:name w:val="Comment Text Char"/>
    <w:basedOn w:val="DefaultParagraphFont"/>
    <w:link w:val="CommentText"/>
    <w:uiPriority w:val="99"/>
    <w:rsid w:val="00E445CA"/>
    <w:rPr>
      <w:rFonts w:ascii="Arial" w:eastAsia="Times New Roman" w:hAnsi="Arial" w:cs="Times New Roman"/>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E445CA"/>
    <w:rPr>
      <w:b/>
      <w:bCs/>
    </w:rPr>
  </w:style>
  <w:style w:type="character" w:customStyle="1" w:styleId="CommentSubjectChar">
    <w:name w:val="Comment Subject Char"/>
    <w:basedOn w:val="CommentTextChar"/>
    <w:link w:val="CommentSubject"/>
    <w:uiPriority w:val="99"/>
    <w:semiHidden/>
    <w:rsid w:val="00E445CA"/>
    <w:rPr>
      <w:rFonts w:ascii="Arial" w:eastAsia="Times New Roman" w:hAnsi="Arial" w:cs="Times New Roman"/>
      <w:b/>
      <w:bCs/>
      <w:kern w:val="0"/>
      <w:sz w:val="20"/>
      <w:szCs w:val="20"/>
      <w:lang w:val="en-GB" w:eastAsia="en-GB"/>
      <w14:ligatures w14:val="none"/>
    </w:rPr>
  </w:style>
  <w:style w:type="paragraph" w:styleId="Revision">
    <w:name w:val="Revision"/>
    <w:hidden/>
    <w:uiPriority w:val="99"/>
    <w:semiHidden/>
    <w:rsid w:val="00B85897"/>
    <w:pPr>
      <w:spacing w:after="0" w:line="240" w:lineRule="auto"/>
    </w:pPr>
    <w:rPr>
      <w:rFonts w:ascii="Arial" w:eastAsia="Times New Roman" w:hAnsi="Arial" w:cs="Times New Roman"/>
      <w:kern w:val="0"/>
      <w:sz w:val="20"/>
      <w:szCs w:val="20"/>
      <w:lang w:val="en-GB" w:eastAsia="en-GB"/>
      <w14:ligatures w14:val="none"/>
    </w:rPr>
  </w:style>
  <w:style w:type="character" w:styleId="FollowedHyperlink">
    <w:name w:val="FollowedHyperlink"/>
    <w:basedOn w:val="DefaultParagraphFont"/>
    <w:uiPriority w:val="99"/>
    <w:semiHidden/>
    <w:unhideWhenUsed/>
    <w:rsid w:val="004C6DC7"/>
    <w:rPr>
      <w:color w:val="954F72" w:themeColor="followedHyperlink"/>
      <w:u w:val="single"/>
    </w:rPr>
  </w:style>
  <w:style w:type="character" w:styleId="Mention">
    <w:name w:val="Mention"/>
    <w:basedOn w:val="DefaultParagraphFont"/>
    <w:uiPriority w:val="99"/>
    <w:unhideWhenUsed/>
    <w:rsid w:val="00854158"/>
    <w:rPr>
      <w:color w:val="2B579A"/>
      <w:shd w:val="clear" w:color="auto" w:fill="E1DFDD"/>
    </w:rPr>
  </w:style>
  <w:style w:type="character" w:styleId="UnresolvedMention">
    <w:name w:val="Unresolved Mention"/>
    <w:basedOn w:val="DefaultParagraphFont"/>
    <w:uiPriority w:val="99"/>
    <w:semiHidden/>
    <w:unhideWhenUsed/>
    <w:rsid w:val="00854158"/>
    <w:rPr>
      <w:color w:val="605E5C"/>
      <w:shd w:val="clear" w:color="auto" w:fill="E1DFDD"/>
    </w:rPr>
  </w:style>
  <w:style w:type="table" w:styleId="TableGrid">
    <w:name w:val="Table Grid"/>
    <w:basedOn w:val="TableNormal"/>
    <w:uiPriority w:val="39"/>
    <w:rsid w:val="00C64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514165">
      <w:bodyDiv w:val="1"/>
      <w:marLeft w:val="0"/>
      <w:marRight w:val="0"/>
      <w:marTop w:val="0"/>
      <w:marBottom w:val="0"/>
      <w:divBdr>
        <w:top w:val="none" w:sz="0" w:space="0" w:color="auto"/>
        <w:left w:val="none" w:sz="0" w:space="0" w:color="auto"/>
        <w:bottom w:val="none" w:sz="0" w:space="0" w:color="auto"/>
        <w:right w:val="none" w:sz="0" w:space="0" w:color="auto"/>
      </w:divBdr>
    </w:div>
    <w:div w:id="911744684">
      <w:bodyDiv w:val="1"/>
      <w:marLeft w:val="0"/>
      <w:marRight w:val="0"/>
      <w:marTop w:val="0"/>
      <w:marBottom w:val="0"/>
      <w:divBdr>
        <w:top w:val="none" w:sz="0" w:space="0" w:color="auto"/>
        <w:left w:val="none" w:sz="0" w:space="0" w:color="auto"/>
        <w:bottom w:val="none" w:sz="0" w:space="0" w:color="auto"/>
        <w:right w:val="none" w:sz="0" w:space="0" w:color="auto"/>
      </w:divBdr>
    </w:div>
    <w:div w:id="139049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1D451050-669F-4D9D-B584-AC64A77B4B21}">
    <t:Anchor>
      <t:Comment id="817173463"/>
    </t:Anchor>
    <t:History>
      <t:Event id="{E3B03B39-FA12-4A85-954C-185D41B93A6F}" time="2023-12-14T21:06:21.379Z">
        <t:Attribution userId="S::cvinke@verra.org::c3f23387-88ed-4cc8-9b6a-0c933338a50b" userProvider="AD" userName="Candace Vinke"/>
        <t:Anchor>
          <t:Comment id="817173463"/>
        </t:Anchor>
        <t:Create/>
      </t:Event>
      <t:Event id="{2F9AF365-E6FE-4157-B5FD-5DF418358B83}" time="2023-12-14T21:06:21.379Z">
        <t:Attribution userId="S::cvinke@verra.org::c3f23387-88ed-4cc8-9b6a-0c933338a50b" userProvider="AD" userName="Candace Vinke"/>
        <t:Anchor>
          <t:Comment id="817173463"/>
        </t:Anchor>
        <t:Assign userId="S::klewtas@verra.org::badc8685-e97e-4521-8b76-d83a63f460f8" userProvider="AD" userName="Kimberly Lewtas"/>
      </t:Event>
      <t:Event id="{07576141-580B-4D83-96ED-8EE470EF30C0}" time="2023-12-14T21:06:21.379Z">
        <t:Attribution userId="S::cvinke@verra.org::c3f23387-88ed-4cc8-9b6a-0c933338a50b" userProvider="AD" userName="Candace Vinke"/>
        <t:Anchor>
          <t:Comment id="817173463"/>
        </t:Anchor>
        <t:SetTitle title="This is a typo. Good catch. It should be 5.1. @Kimberly Lewtas - can you please make a note of this, so we fix it in version 5.0"/>
      </t:Event>
    </t:History>
  </t:Task>
  <t:Task id="{69A5673E-DC60-45B7-BFF5-826038592E4E}">
    <t:Anchor>
      <t:Comment id="646329092"/>
    </t:Anchor>
    <t:History>
      <t:Event id="{46CD9CD1-4E49-4D69-AD8B-77D58B6231A3}" time="2023-12-14T21:27:45.134Z">
        <t:Attribution userId="S::cvinke@verra.org::c3f23387-88ed-4cc8-9b6a-0c933338a50b" userProvider="AD" userName="Candace Vinke"/>
        <t:Anchor>
          <t:Comment id="646329092"/>
        </t:Anchor>
        <t:Create/>
      </t:Event>
      <t:Event id="{71BEC62D-A01B-43AD-908F-8352351B0892}" time="2023-12-14T21:27:45.134Z">
        <t:Attribution userId="S::cvinke@verra.org::c3f23387-88ed-4cc8-9b6a-0c933338a50b" userProvider="AD" userName="Candace Vinke"/>
        <t:Anchor>
          <t:Comment id="646329092"/>
        </t:Anchor>
        <t:Assign userId="S::klewtas@verra.org::badc8685-e97e-4521-8b76-d83a63f460f8" userProvider="AD" userName="Kimberly Lewtas"/>
      </t:Event>
      <t:Event id="{34E044D1-F993-423B-870E-BDA56EAAEFCF}" time="2023-12-14T21:27:45.134Z">
        <t:Attribution userId="S::cvinke@verra.org::c3f23387-88ed-4cc8-9b6a-0c933338a50b" userProvider="AD" userName="Candace Vinke"/>
        <t:Anchor>
          <t:Comment id="646329092"/>
        </t:Anchor>
        <t:SetTitle title="@Kimberly Lewtas - can you please record that we need to add &quot;registered&quot; as noted in this footnote in v5.0"/>
      </t:Event>
    </t:History>
  </t:Task>
  <t:Task id="{D5F69937-6677-4928-88B1-3963A46B54DE}">
    <t:Anchor>
      <t:Comment id="1593780975"/>
    </t:Anchor>
    <t:History>
      <t:Event id="{E87892EA-2606-4A45-92C8-D091249AC684}" time="2023-12-14T20:59:34.209Z">
        <t:Attribution userId="S::cvinke@verra.org::c3f23387-88ed-4cc8-9b6a-0c933338a50b" userProvider="AD" userName="Candace Vinke"/>
        <t:Anchor>
          <t:Comment id="1593780975"/>
        </t:Anchor>
        <t:Create/>
      </t:Event>
      <t:Event id="{92906C99-18FB-43EE-B9B8-C51E08E13B46}" time="2023-12-14T20:59:34.209Z">
        <t:Attribution userId="S::cvinke@verra.org::c3f23387-88ed-4cc8-9b6a-0c933338a50b" userProvider="AD" userName="Candace Vinke"/>
        <t:Anchor>
          <t:Comment id="1593780975"/>
        </t:Anchor>
        <t:Assign userId="S::bcarrier@verra.org::3c7b3b11-38ad-402d-9ec0-c61cdee52c1a" userProvider="AD" userName="Ben Carrier"/>
      </t:Event>
      <t:Event id="{6FF7FA17-0DD1-4642-B2DE-985C745736AF}" time="2023-12-14T20:59:34.209Z">
        <t:Attribution userId="S::cvinke@verra.org::c3f23387-88ed-4cc8-9b6a-0c933338a50b" userProvider="AD" userName="Candace Vinke"/>
        <t:Anchor>
          <t:Comment id="1593780975"/>
        </t:Anchor>
        <t:SetTitle title="Although I don't foresee these rules changing in the next couple of years, it may make sense to make this text more generic to avoid the potential for future mismatches. @Ben Carrier -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A S I A ! 6 0 9 2 9 6 3 7 . 1 0 < / d o c u m e n t i d >  
     < s e n d e r i d > F A A M < / s e n d e r i d >  
     < s e n d e r e m a i l > F A R A H . A B D U L M A J I D @ H F W . C O M < / s e n d e r e m a i l >  
     < l a s t m o d i f i e d > 2 0 2 4 - 0 1 - 2 6 T 1 9 : 2 1 : 0 0 . 0 0 0 0 0 0 0 + 0 8 : 0 0 < / l a s t m o d i f i e d >  
     < d a t a b a s e > A S I A < / 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413</AccountId>
        <AccountType/>
      </UserInfo>
      <UserInfo>
        <DisplayName>Nicole Shermer</DisplayName>
        <AccountId>302</AccountId>
        <AccountType/>
      </UserInfo>
      <UserInfo>
        <DisplayName>Mary Gilmore-Maurer</DisplayName>
        <AccountId>13</AccountId>
        <AccountType/>
      </UserInfo>
      <UserInfo>
        <DisplayName>Kelly Peak</DisplayName>
        <AccountId>37</AccountId>
        <AccountType/>
      </UserInfo>
      <UserInfo>
        <DisplayName>Cai May Tan</DisplayName>
        <AccountId>303</AccountId>
        <AccountType/>
      </UserInfo>
      <UserInfo>
        <DisplayName>Santhosh Thanjavur Prakasam</DisplayName>
        <AccountId>439</AccountId>
        <AccountType/>
      </UserInfo>
      <UserInfo>
        <DisplayName>Elisabeth Strayer</DisplayName>
        <AccountId>440</AccountId>
        <AccountType/>
      </UserInfo>
      <UserInfo>
        <DisplayName>Candace Vinke</DisplayName>
        <AccountId>441</AccountId>
        <AccountType/>
      </UserInfo>
    </SharedWithUsers>
    <TaxCatchAll xmlns="3ba820af-9c36-47fb-8383-9944acc4573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B27FB6-ADAC-4E37-A283-11E63B02C78C}">
  <ds:schemaRefs>
    <ds:schemaRef ds:uri="http://www.imanage.com/work/xmlschema"/>
  </ds:schemaRefs>
</ds:datastoreItem>
</file>

<file path=customXml/itemProps2.xml><?xml version="1.0" encoding="utf-8"?>
<ds:datastoreItem xmlns:ds="http://schemas.openxmlformats.org/officeDocument/2006/customXml" ds:itemID="{801A1F25-A9EA-4929-8127-309A2FA8F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04DD3F-6266-479F-9949-1D3D909EAD36}">
  <ds:schemaRefs>
    <ds:schemaRef ds:uri="http://schemas.openxmlformats.org/officeDocument/2006/bibliography"/>
  </ds:schemaRefs>
</ds:datastoreItem>
</file>

<file path=customXml/itemProps4.xml><?xml version="1.0" encoding="utf-8"?>
<ds:datastoreItem xmlns:ds="http://schemas.openxmlformats.org/officeDocument/2006/customXml" ds:itemID="{97D82C31-4314-4A43-8962-306CDBD345EE}">
  <ds:schemaRefs>
    <ds:schemaRef ds:uri="http://schemas.microsoft.com/office/2006/metadata/properties"/>
    <ds:schemaRef ds:uri="http://schemas.microsoft.com/office/infopath/2007/PartnerControls"/>
    <ds:schemaRef ds:uri="5944c9fc-9421-4c39-b608-61ce31788618"/>
    <ds:schemaRef ds:uri="3ba820af-9c36-47fb-8383-9944acc4573c"/>
  </ds:schemaRefs>
</ds:datastoreItem>
</file>

<file path=customXml/itemProps5.xml><?xml version="1.0" encoding="utf-8"?>
<ds:datastoreItem xmlns:ds="http://schemas.openxmlformats.org/officeDocument/2006/customXml" ds:itemID="{790A8F27-DEA6-409E-BB15-66CE9F5129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492</Words>
  <Characters>25609</Characters>
  <Application>Microsoft Office Word</Application>
  <DocSecurity>0</DocSecurity>
  <Lines>213</Lines>
  <Paragraphs>60</Paragraphs>
  <ScaleCrop>false</ScaleCrop>
  <Company/>
  <LinksUpToDate>false</LinksUpToDate>
  <CharactersWithSpaces>30041</CharactersWithSpaces>
  <SharedDoc>false</SharedDoc>
  <HLinks>
    <vt:vector size="6" baseType="variant">
      <vt:variant>
        <vt:i4>8192065</vt:i4>
      </vt:variant>
      <vt:variant>
        <vt:i4>3</vt:i4>
      </vt:variant>
      <vt:variant>
        <vt:i4>0</vt:i4>
      </vt:variant>
      <vt:variant>
        <vt:i4>5</vt:i4>
      </vt:variant>
      <vt:variant>
        <vt:lpwstr>mailto:registry@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dc:description/>
  <cp:lastModifiedBy>Nicole Shermer</cp:lastModifiedBy>
  <cp:revision>3</cp:revision>
  <cp:lastPrinted>2024-01-16T18:12:00Z</cp:lastPrinted>
  <dcterms:created xsi:type="dcterms:W3CDTF">2026-06-02T11:40:00Z</dcterms:created>
  <dcterms:modified xsi:type="dcterms:W3CDTF">2026-06-0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SWDocID">
    <vt:lpwstr>ASIA\60929637-9</vt:lpwstr>
  </property>
  <property fmtid="{D5CDD505-2E9C-101B-9397-08002B2CF9AE}" pid="5" name="iManageFooter">
    <vt:lpwstr>#60929637v10&lt;Asia&gt; - Draft Buffer Account Compensation for Reversal Events Deed Template (Multiple PP)</vt:lpwstr>
  </property>
  <property fmtid="{D5CDD505-2E9C-101B-9397-08002B2CF9AE}" pid="6" name="GrammarlyDocumentId">
    <vt:lpwstr>f4dd1e88-9de7-43c9-850e-60c132f3f4c1</vt:lpwstr>
  </property>
  <property fmtid="{D5CDD505-2E9C-101B-9397-08002B2CF9AE}" pid="7" name="docLang">
    <vt:lpwstr>en</vt:lpwstr>
  </property>
</Properties>
</file>